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FB5F601" w14:textId="46A8FF57" w:rsidR="007D3449" w:rsidRDefault="00E368B3">
      <w:r>
        <w:t xml:space="preserve">Lab Assignment </w:t>
      </w:r>
    </w:p>
    <w:p w14:paraId="02AB8A30" w14:textId="48049AE3" w:rsidR="00E368B3" w:rsidRDefault="00E368B3"/>
    <w:p w14:paraId="73B6DBEA" w14:textId="491F9DF6" w:rsidR="00E368B3" w:rsidRDefault="00E368B3"/>
    <w:tbl>
      <w:tblPr>
        <w:tblStyle w:val="TableGrid"/>
        <w:tblW w:w="0" w:type="auto"/>
        <w:tblLayout w:type="fixed"/>
        <w:tblLook w:val="04A0" w:firstRow="1" w:lastRow="0" w:firstColumn="1" w:lastColumn="0" w:noHBand="0" w:noVBand="1"/>
      </w:tblPr>
      <w:tblGrid>
        <w:gridCol w:w="752"/>
        <w:gridCol w:w="1111"/>
        <w:gridCol w:w="1345"/>
        <w:gridCol w:w="2817"/>
        <w:gridCol w:w="810"/>
        <w:gridCol w:w="1260"/>
        <w:gridCol w:w="1255"/>
      </w:tblGrid>
      <w:tr w:rsidR="00635C84" w14:paraId="5C3E5FD7" w14:textId="77777777" w:rsidTr="00531C61">
        <w:trPr>
          <w:trHeight w:val="1340"/>
        </w:trPr>
        <w:tc>
          <w:tcPr>
            <w:tcW w:w="752" w:type="dxa"/>
          </w:tcPr>
          <w:p w14:paraId="78750651" w14:textId="5E4537BD" w:rsidR="00681C6D" w:rsidRDefault="00681C6D">
            <w:proofErr w:type="spellStart"/>
            <w:r>
              <w:t>Abstr</w:t>
            </w:r>
            <w:proofErr w:type="spellEnd"/>
            <w:r>
              <w:t>. #</w:t>
            </w:r>
          </w:p>
        </w:tc>
        <w:tc>
          <w:tcPr>
            <w:tcW w:w="1111" w:type="dxa"/>
          </w:tcPr>
          <w:p w14:paraId="1BD44C49" w14:textId="6BFDB2ED" w:rsidR="00681C6D" w:rsidRDefault="00681C6D">
            <w:r>
              <w:t>PubMed ID</w:t>
            </w:r>
          </w:p>
        </w:tc>
        <w:tc>
          <w:tcPr>
            <w:tcW w:w="1345" w:type="dxa"/>
          </w:tcPr>
          <w:p w14:paraId="1DB5DA9B" w14:textId="2D1B72DC" w:rsidR="00681C6D" w:rsidRDefault="00635C84">
            <w:r>
              <w:t>Publication Date</w:t>
            </w:r>
          </w:p>
        </w:tc>
        <w:tc>
          <w:tcPr>
            <w:tcW w:w="2817" w:type="dxa"/>
          </w:tcPr>
          <w:p w14:paraId="3C8054C7" w14:textId="446CD1B5" w:rsidR="00681C6D" w:rsidRDefault="00681C6D">
            <w:r>
              <w:t>Title</w:t>
            </w:r>
          </w:p>
        </w:tc>
        <w:tc>
          <w:tcPr>
            <w:tcW w:w="810" w:type="dxa"/>
          </w:tcPr>
          <w:p w14:paraId="224119CE" w14:textId="67039A90" w:rsidR="00681C6D" w:rsidRDefault="00681C6D">
            <w:r>
              <w:t>Word Count</w:t>
            </w:r>
          </w:p>
        </w:tc>
        <w:tc>
          <w:tcPr>
            <w:tcW w:w="1260" w:type="dxa"/>
          </w:tcPr>
          <w:p w14:paraId="3687C090" w14:textId="6493C2CF" w:rsidR="00681C6D" w:rsidRDefault="00681C6D">
            <w:r>
              <w:t>#Words (WordNet)</w:t>
            </w:r>
          </w:p>
        </w:tc>
        <w:tc>
          <w:tcPr>
            <w:tcW w:w="1255" w:type="dxa"/>
          </w:tcPr>
          <w:p w14:paraId="65FBC200" w14:textId="77777777" w:rsidR="00681C6D" w:rsidRDefault="00681C6D">
            <w:r>
              <w:t>#Medical Words</w:t>
            </w:r>
          </w:p>
          <w:p w14:paraId="533BCFA0" w14:textId="77D2ABBD" w:rsidR="00681C6D" w:rsidRDefault="00681C6D">
            <w:r>
              <w:t>(</w:t>
            </w:r>
            <w:proofErr w:type="spellStart"/>
            <w:r>
              <w:t>Bioportal</w:t>
            </w:r>
            <w:proofErr w:type="spellEnd"/>
            <w:r>
              <w:t xml:space="preserve"> / </w:t>
            </w:r>
            <w:proofErr w:type="spellStart"/>
            <w:r>
              <w:t>BioNLP</w:t>
            </w:r>
            <w:proofErr w:type="spellEnd"/>
            <w:r>
              <w:t>)</w:t>
            </w:r>
            <w:r w:rsidR="003E6F37">
              <w:t xml:space="preserve"> Duplicates!</w:t>
            </w:r>
            <w:r>
              <w:t xml:space="preserve"> </w:t>
            </w:r>
          </w:p>
          <w:p w14:paraId="10F32E28" w14:textId="4C4DED41" w:rsidR="00681C6D" w:rsidRDefault="00681C6D"/>
        </w:tc>
      </w:tr>
      <w:tr w:rsidR="00635C84" w14:paraId="1BA0FF9C" w14:textId="77777777" w:rsidTr="00531C61">
        <w:tc>
          <w:tcPr>
            <w:tcW w:w="752" w:type="dxa"/>
          </w:tcPr>
          <w:p w14:paraId="5FEF947E" w14:textId="244A1551" w:rsidR="00681C6D" w:rsidRDefault="00681C6D">
            <w:r>
              <w:t>1</w:t>
            </w:r>
          </w:p>
        </w:tc>
        <w:tc>
          <w:tcPr>
            <w:tcW w:w="1111" w:type="dxa"/>
          </w:tcPr>
          <w:p w14:paraId="43057A6C" w14:textId="2727D393" w:rsidR="00681C6D" w:rsidRPr="00BA432E" w:rsidRDefault="00681C6D">
            <w:r w:rsidRPr="00BA432E">
              <w:t>30196424</w:t>
            </w:r>
          </w:p>
        </w:tc>
        <w:tc>
          <w:tcPr>
            <w:tcW w:w="1345" w:type="dxa"/>
          </w:tcPr>
          <w:p w14:paraId="0C4AA3B7" w14:textId="15ADBE00" w:rsidR="00681C6D" w:rsidRPr="00BA432E" w:rsidRDefault="00635C84">
            <w:r>
              <w:t>2018 Sep 8</w:t>
            </w:r>
          </w:p>
        </w:tc>
        <w:tc>
          <w:tcPr>
            <w:tcW w:w="2817" w:type="dxa"/>
          </w:tcPr>
          <w:p w14:paraId="05209A5E" w14:textId="64903B95" w:rsidR="00681C6D" w:rsidRDefault="00681C6D">
            <w:r w:rsidRPr="00BA432E">
              <w:t>Familial Cancer Clustering in Patients with Prolactinoma.</w:t>
            </w:r>
          </w:p>
        </w:tc>
        <w:tc>
          <w:tcPr>
            <w:tcW w:w="810" w:type="dxa"/>
          </w:tcPr>
          <w:p w14:paraId="4ECEAD89" w14:textId="42A4B7A0" w:rsidR="00681C6D" w:rsidRDefault="00731AE0">
            <w:r>
              <w:t>394</w:t>
            </w:r>
          </w:p>
        </w:tc>
        <w:tc>
          <w:tcPr>
            <w:tcW w:w="1260" w:type="dxa"/>
          </w:tcPr>
          <w:p w14:paraId="69E4531C" w14:textId="7658AD31" w:rsidR="00681C6D" w:rsidRDefault="003E6F37">
            <w:r>
              <w:t>122</w:t>
            </w:r>
          </w:p>
        </w:tc>
        <w:tc>
          <w:tcPr>
            <w:tcW w:w="1255" w:type="dxa"/>
          </w:tcPr>
          <w:p w14:paraId="77553A0D" w14:textId="389ABE63" w:rsidR="00681C6D" w:rsidRDefault="003E6F37">
            <w:r>
              <w:t>1798</w:t>
            </w:r>
          </w:p>
        </w:tc>
      </w:tr>
      <w:tr w:rsidR="00635C84" w14:paraId="7AECC87F" w14:textId="77777777" w:rsidTr="00531C61">
        <w:tc>
          <w:tcPr>
            <w:tcW w:w="752" w:type="dxa"/>
          </w:tcPr>
          <w:p w14:paraId="0A7AB2F5" w14:textId="492087F0" w:rsidR="00681C6D" w:rsidRDefault="00681C6D">
            <w:r>
              <w:t>2</w:t>
            </w:r>
          </w:p>
        </w:tc>
        <w:tc>
          <w:tcPr>
            <w:tcW w:w="1111" w:type="dxa"/>
          </w:tcPr>
          <w:p w14:paraId="76842039" w14:textId="55E906E9" w:rsidR="00681C6D" w:rsidRPr="00BA432E" w:rsidRDefault="00681C6D">
            <w:r w:rsidRPr="00BA432E">
              <w:t>30196358</w:t>
            </w:r>
          </w:p>
        </w:tc>
        <w:tc>
          <w:tcPr>
            <w:tcW w:w="1345" w:type="dxa"/>
          </w:tcPr>
          <w:p w14:paraId="4C161DC0" w14:textId="7129E22D" w:rsidR="00681C6D" w:rsidRPr="00BA432E" w:rsidRDefault="00635C84">
            <w:r>
              <w:t>2018 Sep 8</w:t>
            </w:r>
          </w:p>
        </w:tc>
        <w:tc>
          <w:tcPr>
            <w:tcW w:w="2817" w:type="dxa"/>
          </w:tcPr>
          <w:p w14:paraId="203005B9" w14:textId="26775C21" w:rsidR="00681C6D" w:rsidRDefault="00681C6D">
            <w:r w:rsidRPr="00BA432E">
              <w:t xml:space="preserve">Seroma in breast surgery: all the </w:t>
            </w:r>
            <w:proofErr w:type="gramStart"/>
            <w:r w:rsidRPr="00BA432E">
              <w:t>surgeons</w:t>
            </w:r>
            <w:proofErr w:type="gramEnd"/>
            <w:r w:rsidRPr="00BA432E">
              <w:t xml:space="preserve"> fault?</w:t>
            </w:r>
          </w:p>
        </w:tc>
        <w:tc>
          <w:tcPr>
            <w:tcW w:w="810" w:type="dxa"/>
          </w:tcPr>
          <w:p w14:paraId="6D583DD5" w14:textId="7B7DF1A2" w:rsidR="00681C6D" w:rsidRDefault="00C07E3E">
            <w:r>
              <w:t>286</w:t>
            </w:r>
          </w:p>
        </w:tc>
        <w:tc>
          <w:tcPr>
            <w:tcW w:w="1260" w:type="dxa"/>
          </w:tcPr>
          <w:p w14:paraId="6D48F3FC" w14:textId="6C31D740" w:rsidR="00681C6D" w:rsidRDefault="00BF7A70">
            <w:r>
              <w:t>47</w:t>
            </w:r>
          </w:p>
        </w:tc>
        <w:tc>
          <w:tcPr>
            <w:tcW w:w="1255" w:type="dxa"/>
          </w:tcPr>
          <w:p w14:paraId="22C5020F" w14:textId="728E7310" w:rsidR="00681C6D" w:rsidRDefault="00E961B0">
            <w:r>
              <w:t>2350</w:t>
            </w:r>
          </w:p>
        </w:tc>
      </w:tr>
      <w:tr w:rsidR="00635C84" w14:paraId="5E9B6FF3" w14:textId="77777777" w:rsidTr="00531C61">
        <w:tc>
          <w:tcPr>
            <w:tcW w:w="752" w:type="dxa"/>
          </w:tcPr>
          <w:p w14:paraId="716BA1BC" w14:textId="000BCEEB" w:rsidR="00681C6D" w:rsidRPr="00BA432E" w:rsidRDefault="00681C6D">
            <w:r>
              <w:t>3</w:t>
            </w:r>
          </w:p>
        </w:tc>
        <w:tc>
          <w:tcPr>
            <w:tcW w:w="1111" w:type="dxa"/>
          </w:tcPr>
          <w:p w14:paraId="1D7A42CA" w14:textId="61F4CFFC" w:rsidR="00681C6D" w:rsidRPr="00BA432E" w:rsidRDefault="00681C6D">
            <w:r w:rsidRPr="00BA432E">
              <w:t>30194749</w:t>
            </w:r>
          </w:p>
        </w:tc>
        <w:tc>
          <w:tcPr>
            <w:tcW w:w="1345" w:type="dxa"/>
          </w:tcPr>
          <w:p w14:paraId="5DF1F460" w14:textId="1C2DBCE7" w:rsidR="00681C6D" w:rsidRPr="00BA432E" w:rsidRDefault="00635C84">
            <w:r>
              <w:t>2018 Sep 8</w:t>
            </w:r>
          </w:p>
        </w:tc>
        <w:tc>
          <w:tcPr>
            <w:tcW w:w="2817" w:type="dxa"/>
          </w:tcPr>
          <w:p w14:paraId="4928A5C1" w14:textId="07803EB2" w:rsidR="00681C6D" w:rsidRPr="00BA432E" w:rsidRDefault="00681C6D">
            <w:r w:rsidRPr="00BA432E">
              <w:t>Abbreviated MRI of the Breast: Does It Provide Value?</w:t>
            </w:r>
          </w:p>
        </w:tc>
        <w:tc>
          <w:tcPr>
            <w:tcW w:w="810" w:type="dxa"/>
          </w:tcPr>
          <w:p w14:paraId="376BABB7" w14:textId="3D7ECAF1" w:rsidR="00681C6D" w:rsidRDefault="00BF7A70">
            <w:r>
              <w:t>319</w:t>
            </w:r>
          </w:p>
        </w:tc>
        <w:tc>
          <w:tcPr>
            <w:tcW w:w="1260" w:type="dxa"/>
          </w:tcPr>
          <w:p w14:paraId="38A753B6" w14:textId="1AD6D67D" w:rsidR="00681C6D" w:rsidRDefault="00E961B0">
            <w:r>
              <w:t>140</w:t>
            </w:r>
          </w:p>
        </w:tc>
        <w:tc>
          <w:tcPr>
            <w:tcW w:w="1255" w:type="dxa"/>
          </w:tcPr>
          <w:p w14:paraId="06434ADB" w14:textId="544C6CA4" w:rsidR="00681C6D" w:rsidRDefault="00B06EF4">
            <w:r>
              <w:t>2754</w:t>
            </w:r>
          </w:p>
        </w:tc>
      </w:tr>
      <w:tr w:rsidR="00635C84" w14:paraId="49431CED" w14:textId="77777777" w:rsidTr="00531C61">
        <w:tc>
          <w:tcPr>
            <w:tcW w:w="752" w:type="dxa"/>
          </w:tcPr>
          <w:p w14:paraId="3FD2560B" w14:textId="600DC0D8" w:rsidR="00681C6D" w:rsidRPr="00BA432E" w:rsidRDefault="00681C6D">
            <w:r>
              <w:t>4</w:t>
            </w:r>
          </w:p>
        </w:tc>
        <w:tc>
          <w:tcPr>
            <w:tcW w:w="1111" w:type="dxa"/>
          </w:tcPr>
          <w:p w14:paraId="050BDD27" w14:textId="2886C753" w:rsidR="00681C6D" w:rsidRPr="00BA432E" w:rsidRDefault="00681C6D">
            <w:r w:rsidRPr="00BA432E">
              <w:t>30193687</w:t>
            </w:r>
          </w:p>
        </w:tc>
        <w:tc>
          <w:tcPr>
            <w:tcW w:w="1345" w:type="dxa"/>
          </w:tcPr>
          <w:p w14:paraId="70C96A5D" w14:textId="78DB6F68" w:rsidR="00681C6D" w:rsidRPr="00BA432E" w:rsidRDefault="00635C84">
            <w:r>
              <w:t>2018 Sep</w:t>
            </w:r>
          </w:p>
        </w:tc>
        <w:tc>
          <w:tcPr>
            <w:tcW w:w="2817" w:type="dxa"/>
          </w:tcPr>
          <w:p w14:paraId="033BABC8" w14:textId="20B18E2C" w:rsidR="00681C6D" w:rsidRPr="00BA432E" w:rsidRDefault="00681C6D">
            <w:r w:rsidRPr="00BA432E">
              <w:t>Hormonal contraception and breast cancer.</w:t>
            </w:r>
          </w:p>
        </w:tc>
        <w:tc>
          <w:tcPr>
            <w:tcW w:w="810" w:type="dxa"/>
          </w:tcPr>
          <w:p w14:paraId="2339CB95" w14:textId="4EE33606" w:rsidR="00681C6D" w:rsidRDefault="00D96236">
            <w:r>
              <w:t>164</w:t>
            </w:r>
          </w:p>
        </w:tc>
        <w:tc>
          <w:tcPr>
            <w:tcW w:w="1260" w:type="dxa"/>
          </w:tcPr>
          <w:p w14:paraId="7B43E83F" w14:textId="7AE157E1" w:rsidR="00681C6D" w:rsidRDefault="00E961B0">
            <w:r>
              <w:t>91</w:t>
            </w:r>
          </w:p>
        </w:tc>
        <w:tc>
          <w:tcPr>
            <w:tcW w:w="1255" w:type="dxa"/>
          </w:tcPr>
          <w:p w14:paraId="7731B6EA" w14:textId="05554D68" w:rsidR="00681C6D" w:rsidRDefault="0075151A">
            <w:r>
              <w:t>2758</w:t>
            </w:r>
          </w:p>
        </w:tc>
      </w:tr>
      <w:tr w:rsidR="00635C84" w14:paraId="26A43EA9" w14:textId="77777777" w:rsidTr="00531C61">
        <w:tc>
          <w:tcPr>
            <w:tcW w:w="752" w:type="dxa"/>
          </w:tcPr>
          <w:p w14:paraId="6A071D7C" w14:textId="0AAC1682" w:rsidR="00681C6D" w:rsidRPr="00BA432E" w:rsidRDefault="00681C6D">
            <w:r>
              <w:t>5</w:t>
            </w:r>
          </w:p>
        </w:tc>
        <w:tc>
          <w:tcPr>
            <w:tcW w:w="1111" w:type="dxa"/>
          </w:tcPr>
          <w:p w14:paraId="4BA49F22" w14:textId="60F66DC4" w:rsidR="00681C6D" w:rsidRPr="00BA432E" w:rsidRDefault="00681C6D">
            <w:r w:rsidRPr="00BA432E">
              <w:t>30191351</w:t>
            </w:r>
          </w:p>
        </w:tc>
        <w:tc>
          <w:tcPr>
            <w:tcW w:w="1345" w:type="dxa"/>
          </w:tcPr>
          <w:p w14:paraId="48498659" w14:textId="2E6A9BCB" w:rsidR="00681C6D" w:rsidRPr="00BA432E" w:rsidRDefault="00635C84">
            <w:r>
              <w:t>2018 Sep 6</w:t>
            </w:r>
          </w:p>
        </w:tc>
        <w:tc>
          <w:tcPr>
            <w:tcW w:w="2817" w:type="dxa"/>
          </w:tcPr>
          <w:p w14:paraId="2E0317E2" w14:textId="7A0260D3" w:rsidR="00681C6D" w:rsidRPr="00BA432E" w:rsidRDefault="00681C6D">
            <w:r w:rsidRPr="00BA432E">
              <w:t>PET imaging of chemokine receptor CXCR4 in patients with primary and recurrent breast carcinoma.</w:t>
            </w:r>
          </w:p>
        </w:tc>
        <w:tc>
          <w:tcPr>
            <w:tcW w:w="810" w:type="dxa"/>
          </w:tcPr>
          <w:p w14:paraId="47B7F9EA" w14:textId="11EEFDE9" w:rsidR="00681C6D" w:rsidRDefault="00035D2C">
            <w:r>
              <w:t>437</w:t>
            </w:r>
          </w:p>
        </w:tc>
        <w:tc>
          <w:tcPr>
            <w:tcW w:w="1260" w:type="dxa"/>
          </w:tcPr>
          <w:p w14:paraId="77FB646A" w14:textId="2C870D32" w:rsidR="00681C6D" w:rsidRDefault="00E961B0">
            <w:r>
              <w:t>28</w:t>
            </w:r>
          </w:p>
        </w:tc>
        <w:tc>
          <w:tcPr>
            <w:tcW w:w="1255" w:type="dxa"/>
          </w:tcPr>
          <w:p w14:paraId="0248319E" w14:textId="7FC2ED00" w:rsidR="00681C6D" w:rsidRDefault="00023B01">
            <w:r>
              <w:t>3156</w:t>
            </w:r>
          </w:p>
        </w:tc>
      </w:tr>
      <w:tr w:rsidR="00635C84" w14:paraId="53866147" w14:textId="77777777" w:rsidTr="00531C61">
        <w:tc>
          <w:tcPr>
            <w:tcW w:w="752" w:type="dxa"/>
          </w:tcPr>
          <w:p w14:paraId="782750B4" w14:textId="06E839E5" w:rsidR="00681C6D" w:rsidRPr="00BA432E" w:rsidRDefault="00681C6D">
            <w:r>
              <w:t>6</w:t>
            </w:r>
          </w:p>
        </w:tc>
        <w:tc>
          <w:tcPr>
            <w:tcW w:w="1111" w:type="dxa"/>
          </w:tcPr>
          <w:p w14:paraId="2876B27E" w14:textId="3FC550B3" w:rsidR="00681C6D" w:rsidRPr="00BA432E" w:rsidRDefault="00681C6D">
            <w:r w:rsidRPr="00BA432E">
              <w:t>30191237</w:t>
            </w:r>
          </w:p>
        </w:tc>
        <w:tc>
          <w:tcPr>
            <w:tcW w:w="1345" w:type="dxa"/>
          </w:tcPr>
          <w:p w14:paraId="5A1A12C2" w14:textId="1B6EEF16" w:rsidR="00681C6D" w:rsidRPr="00BA432E" w:rsidRDefault="00635C84">
            <w:r>
              <w:t>2018 Sep 7</w:t>
            </w:r>
          </w:p>
        </w:tc>
        <w:tc>
          <w:tcPr>
            <w:tcW w:w="2817" w:type="dxa"/>
          </w:tcPr>
          <w:p w14:paraId="17501177" w14:textId="47B3DC5F" w:rsidR="00681C6D" w:rsidRPr="00BA432E" w:rsidRDefault="00681C6D">
            <w:r w:rsidRPr="00BA432E">
              <w:t>An all-in-one nanoparticle (AION) contrast agent for breast cancer screening with DEM-CT-MRI-NIRF imaging.</w:t>
            </w:r>
          </w:p>
        </w:tc>
        <w:tc>
          <w:tcPr>
            <w:tcW w:w="810" w:type="dxa"/>
          </w:tcPr>
          <w:p w14:paraId="75BAB04F" w14:textId="12EE1036" w:rsidR="00681C6D" w:rsidRDefault="0075151A">
            <w:r>
              <w:t>248</w:t>
            </w:r>
          </w:p>
        </w:tc>
        <w:tc>
          <w:tcPr>
            <w:tcW w:w="1260" w:type="dxa"/>
          </w:tcPr>
          <w:p w14:paraId="160ABBBD" w14:textId="3CA51A7C" w:rsidR="00E961B0" w:rsidRDefault="00E961B0">
            <w:r>
              <w:t>106</w:t>
            </w:r>
          </w:p>
        </w:tc>
        <w:tc>
          <w:tcPr>
            <w:tcW w:w="1255" w:type="dxa"/>
          </w:tcPr>
          <w:p w14:paraId="34D11103" w14:textId="033FDD38" w:rsidR="00681C6D" w:rsidRDefault="00B77598">
            <w:r>
              <w:t>3467</w:t>
            </w:r>
          </w:p>
        </w:tc>
      </w:tr>
      <w:tr w:rsidR="00635C84" w14:paraId="232C5B94" w14:textId="77777777" w:rsidTr="00531C61">
        <w:tc>
          <w:tcPr>
            <w:tcW w:w="752" w:type="dxa"/>
          </w:tcPr>
          <w:p w14:paraId="013CE828" w14:textId="1601B04E" w:rsidR="00681C6D" w:rsidRPr="00BA432E" w:rsidRDefault="00681C6D">
            <w:r>
              <w:t>7</w:t>
            </w:r>
          </w:p>
        </w:tc>
        <w:tc>
          <w:tcPr>
            <w:tcW w:w="1111" w:type="dxa"/>
          </w:tcPr>
          <w:p w14:paraId="5E03A0FC" w14:textId="3F74430F" w:rsidR="00681C6D" w:rsidRPr="00BA432E" w:rsidRDefault="00681C6D">
            <w:r w:rsidRPr="00BA432E">
              <w:t>30190194</w:t>
            </w:r>
          </w:p>
        </w:tc>
        <w:tc>
          <w:tcPr>
            <w:tcW w:w="1345" w:type="dxa"/>
          </w:tcPr>
          <w:p w14:paraId="215F6D98" w14:textId="5DF3C86F" w:rsidR="00681C6D" w:rsidRPr="00BA432E" w:rsidRDefault="00635C84">
            <w:r>
              <w:t>2018 Aug 4</w:t>
            </w:r>
          </w:p>
        </w:tc>
        <w:tc>
          <w:tcPr>
            <w:tcW w:w="2817" w:type="dxa"/>
          </w:tcPr>
          <w:p w14:paraId="18A2FF1B" w14:textId="354E8C0C" w:rsidR="00681C6D" w:rsidRPr="00BA432E" w:rsidRDefault="00681C6D">
            <w:r w:rsidRPr="00BA432E">
              <w:t>Vitamin A and Breast Cancer Survival: A Systematic Review and Meta-analysis.</w:t>
            </w:r>
          </w:p>
        </w:tc>
        <w:tc>
          <w:tcPr>
            <w:tcW w:w="810" w:type="dxa"/>
          </w:tcPr>
          <w:p w14:paraId="4021679B" w14:textId="262ED8C6" w:rsidR="00681C6D" w:rsidRDefault="003A5755">
            <w:r>
              <w:t>304</w:t>
            </w:r>
          </w:p>
        </w:tc>
        <w:tc>
          <w:tcPr>
            <w:tcW w:w="1260" w:type="dxa"/>
          </w:tcPr>
          <w:p w14:paraId="5C907E82" w14:textId="09CF557A" w:rsidR="00681C6D" w:rsidRDefault="00E961B0">
            <w:r>
              <w:t>30</w:t>
            </w:r>
          </w:p>
        </w:tc>
        <w:tc>
          <w:tcPr>
            <w:tcW w:w="1255" w:type="dxa"/>
          </w:tcPr>
          <w:p w14:paraId="2E52379D" w14:textId="2326E0C5" w:rsidR="00681C6D" w:rsidRDefault="00A42F9E">
            <w:r>
              <w:t>3534</w:t>
            </w:r>
          </w:p>
        </w:tc>
      </w:tr>
      <w:tr w:rsidR="00635C84" w14:paraId="7D6CC5EF" w14:textId="77777777" w:rsidTr="00531C61">
        <w:tc>
          <w:tcPr>
            <w:tcW w:w="752" w:type="dxa"/>
          </w:tcPr>
          <w:p w14:paraId="77485485" w14:textId="59D556F5" w:rsidR="00681C6D" w:rsidRPr="00BA432E" w:rsidRDefault="00681C6D">
            <w:r>
              <w:t>8</w:t>
            </w:r>
          </w:p>
        </w:tc>
        <w:tc>
          <w:tcPr>
            <w:tcW w:w="1111" w:type="dxa"/>
          </w:tcPr>
          <w:p w14:paraId="5FA83AE9" w14:textId="7E563162" w:rsidR="00681C6D" w:rsidRPr="00BA432E" w:rsidRDefault="00681C6D">
            <w:r w:rsidRPr="00BA432E">
              <w:t>30184043</w:t>
            </w:r>
          </w:p>
        </w:tc>
        <w:tc>
          <w:tcPr>
            <w:tcW w:w="1345" w:type="dxa"/>
          </w:tcPr>
          <w:p w14:paraId="3A5AADFC" w14:textId="4C338005" w:rsidR="00681C6D" w:rsidRPr="00BA432E" w:rsidRDefault="00635C84">
            <w:r>
              <w:t>2018 Sep 3</w:t>
            </w:r>
          </w:p>
        </w:tc>
        <w:tc>
          <w:tcPr>
            <w:tcW w:w="2817" w:type="dxa"/>
          </w:tcPr>
          <w:p w14:paraId="2CDF6F00" w14:textId="64FC33C3" w:rsidR="00681C6D" w:rsidRPr="00BA432E" w:rsidRDefault="00681C6D">
            <w:r w:rsidRPr="00BA432E">
              <w:t>Breast cancer prognosis signature: linking risk stratification to disease subtypes.</w:t>
            </w:r>
          </w:p>
        </w:tc>
        <w:tc>
          <w:tcPr>
            <w:tcW w:w="810" w:type="dxa"/>
          </w:tcPr>
          <w:p w14:paraId="12B21012" w14:textId="5B394163" w:rsidR="00681C6D" w:rsidRDefault="009F6BBD">
            <w:r>
              <w:t>221</w:t>
            </w:r>
          </w:p>
        </w:tc>
        <w:tc>
          <w:tcPr>
            <w:tcW w:w="1260" w:type="dxa"/>
          </w:tcPr>
          <w:p w14:paraId="541F3770" w14:textId="41EA5FF3" w:rsidR="00681C6D" w:rsidRDefault="00E961B0">
            <w:r>
              <w:t>100</w:t>
            </w:r>
          </w:p>
        </w:tc>
        <w:tc>
          <w:tcPr>
            <w:tcW w:w="1255" w:type="dxa"/>
          </w:tcPr>
          <w:p w14:paraId="4C9EA6AB" w14:textId="5C52EED2" w:rsidR="00681C6D" w:rsidRDefault="00A42F9E">
            <w:r>
              <w:t>3508</w:t>
            </w:r>
          </w:p>
        </w:tc>
      </w:tr>
      <w:tr w:rsidR="00635C84" w14:paraId="12D8802D" w14:textId="77777777" w:rsidTr="00531C61">
        <w:tc>
          <w:tcPr>
            <w:tcW w:w="752" w:type="dxa"/>
          </w:tcPr>
          <w:p w14:paraId="7915930E" w14:textId="6875DECD" w:rsidR="00681C6D" w:rsidRPr="00BA432E" w:rsidRDefault="00681C6D">
            <w:r>
              <w:t>9</w:t>
            </w:r>
          </w:p>
        </w:tc>
        <w:tc>
          <w:tcPr>
            <w:tcW w:w="1111" w:type="dxa"/>
          </w:tcPr>
          <w:p w14:paraId="2622E89A" w14:textId="6D5CB556" w:rsidR="00681C6D" w:rsidRPr="00BA432E" w:rsidRDefault="00681C6D">
            <w:r w:rsidRPr="00BA432E">
              <w:t>30181939</w:t>
            </w:r>
          </w:p>
        </w:tc>
        <w:tc>
          <w:tcPr>
            <w:tcW w:w="1345" w:type="dxa"/>
          </w:tcPr>
          <w:p w14:paraId="55C8C4DC" w14:textId="4342AECA" w:rsidR="00681C6D" w:rsidRPr="00BA432E" w:rsidRDefault="00635C84">
            <w:r>
              <w:t>2018 Aug</w:t>
            </w:r>
          </w:p>
        </w:tc>
        <w:tc>
          <w:tcPr>
            <w:tcW w:w="2817" w:type="dxa"/>
          </w:tcPr>
          <w:p w14:paraId="4BB78528" w14:textId="43D176D6" w:rsidR="00681C6D" w:rsidRPr="00BA432E" w:rsidRDefault="00681C6D">
            <w:r w:rsidRPr="00BA432E">
              <w:t>Traumatic neuroma as a rare cause of intractable neuropathic breast pain following cancer surgery: Management and review of the literature.</w:t>
            </w:r>
          </w:p>
        </w:tc>
        <w:tc>
          <w:tcPr>
            <w:tcW w:w="810" w:type="dxa"/>
          </w:tcPr>
          <w:p w14:paraId="5A7C4026" w14:textId="1659A197" w:rsidR="00681C6D" w:rsidRDefault="009F6BBD">
            <w:r>
              <w:t>206</w:t>
            </w:r>
          </w:p>
        </w:tc>
        <w:tc>
          <w:tcPr>
            <w:tcW w:w="1260" w:type="dxa"/>
          </w:tcPr>
          <w:p w14:paraId="6BB5CBDE" w14:textId="57B159C7" w:rsidR="00681C6D" w:rsidRDefault="00E961B0">
            <w:r>
              <w:t>117</w:t>
            </w:r>
          </w:p>
        </w:tc>
        <w:tc>
          <w:tcPr>
            <w:tcW w:w="1255" w:type="dxa"/>
          </w:tcPr>
          <w:p w14:paraId="385AEA3A" w14:textId="54FD4BE5" w:rsidR="00681C6D" w:rsidRDefault="009C0C75">
            <w:r>
              <w:t>3537</w:t>
            </w:r>
          </w:p>
        </w:tc>
      </w:tr>
      <w:tr w:rsidR="00635C84" w14:paraId="384C6EC6" w14:textId="77777777" w:rsidTr="00531C61">
        <w:tc>
          <w:tcPr>
            <w:tcW w:w="752" w:type="dxa"/>
          </w:tcPr>
          <w:p w14:paraId="770E7C02" w14:textId="1FC7872E" w:rsidR="00681C6D" w:rsidRPr="00BA432E" w:rsidRDefault="00681C6D">
            <w:r>
              <w:t>10</w:t>
            </w:r>
          </w:p>
        </w:tc>
        <w:tc>
          <w:tcPr>
            <w:tcW w:w="1111" w:type="dxa"/>
          </w:tcPr>
          <w:p w14:paraId="168CE5F1" w14:textId="156F5BED" w:rsidR="00681C6D" w:rsidRPr="00BA432E" w:rsidRDefault="00681C6D">
            <w:r w:rsidRPr="00BA432E">
              <w:t>30180725</w:t>
            </w:r>
          </w:p>
        </w:tc>
        <w:tc>
          <w:tcPr>
            <w:tcW w:w="1345" w:type="dxa"/>
          </w:tcPr>
          <w:p w14:paraId="1924C4C1" w14:textId="430E5A54" w:rsidR="00681C6D" w:rsidRPr="00BA432E" w:rsidRDefault="00635C84">
            <w:r>
              <w:t>2018 Jun 12</w:t>
            </w:r>
          </w:p>
        </w:tc>
        <w:tc>
          <w:tcPr>
            <w:tcW w:w="2817" w:type="dxa"/>
          </w:tcPr>
          <w:p w14:paraId="01B84C32" w14:textId="123512F4" w:rsidR="00681C6D" w:rsidRPr="00BA432E" w:rsidRDefault="00681C6D">
            <w:r w:rsidRPr="00BA432E">
              <w:t>Radiotherapy for patients with unresected locally advanced breast cancer.</w:t>
            </w:r>
          </w:p>
        </w:tc>
        <w:tc>
          <w:tcPr>
            <w:tcW w:w="810" w:type="dxa"/>
          </w:tcPr>
          <w:p w14:paraId="164FCA32" w14:textId="09BE943C" w:rsidR="00681C6D" w:rsidRDefault="007A4404">
            <w:r>
              <w:t>317</w:t>
            </w:r>
          </w:p>
        </w:tc>
        <w:tc>
          <w:tcPr>
            <w:tcW w:w="1260" w:type="dxa"/>
          </w:tcPr>
          <w:p w14:paraId="0E0CA434" w14:textId="01083044" w:rsidR="00681C6D" w:rsidRDefault="00E961B0">
            <w:r>
              <w:t>32</w:t>
            </w:r>
          </w:p>
        </w:tc>
        <w:tc>
          <w:tcPr>
            <w:tcW w:w="1255" w:type="dxa"/>
          </w:tcPr>
          <w:p w14:paraId="160426AD" w14:textId="44BACC1D" w:rsidR="00681C6D" w:rsidRDefault="0025099E">
            <w:r>
              <w:t>5455</w:t>
            </w:r>
            <w:bookmarkStart w:id="0" w:name="_GoBack"/>
            <w:bookmarkEnd w:id="0"/>
          </w:p>
        </w:tc>
      </w:tr>
    </w:tbl>
    <w:p w14:paraId="1D9EB357" w14:textId="740B14EE" w:rsidR="00E368B3" w:rsidRDefault="00E368B3"/>
    <w:p w14:paraId="682ED915" w14:textId="77777777" w:rsidR="00023B01" w:rsidRDefault="00023B01"/>
    <w:p w14:paraId="2F33DD41" w14:textId="77777777" w:rsidR="00C07E3E" w:rsidRDefault="00E368B3">
      <w:r>
        <w:lastRenderedPageBreak/>
        <w:t>Abstract 1</w:t>
      </w:r>
    </w:p>
    <w:p w14:paraId="03682318" w14:textId="73BBDA9B" w:rsidR="007F3EB0" w:rsidRDefault="00550E82">
      <w:r>
        <w:t>Nouns</w:t>
      </w:r>
      <w:r w:rsidR="007F3EB0">
        <w:t xml:space="preserve"> (lemmas – unique):</w:t>
      </w:r>
      <w:r>
        <w:t xml:space="preserve"> </w:t>
      </w:r>
      <w:r w:rsidRPr="00550E82">
        <w:t xml:space="preserve">people, risk, malignancy, family, history, cancer, study, cohort, patient, adenoma, pa, outpatient, clinic, year, %, member, breast, prolactinoma, </w:t>
      </w:r>
      <w:proofErr w:type="spellStart"/>
      <w:r w:rsidRPr="00550E82">
        <w:t>nfpa</w:t>
      </w:r>
      <w:proofErr w:type="spellEnd"/>
      <w:r w:rsidRPr="00550E82">
        <w:t>, acromegaly, p, lung, relative, type, age, percent, life, colon, proportion, result, clustering, diagnosis, association, research, susceptibility</w:t>
      </w:r>
    </w:p>
    <w:p w14:paraId="08BE5DE7" w14:textId="4E8ECE0D" w:rsidR="00C07E3E" w:rsidRDefault="00C07E3E">
      <w:r>
        <w:t xml:space="preserve">Verbs (lemmas – unique): </w:t>
      </w:r>
      <w:r w:rsidRPr="00550E82">
        <w:t>be, get, have, aim, collect, affect, report, diagnose, compare, suggest, need</w:t>
      </w:r>
    </w:p>
    <w:p w14:paraId="05BD3408" w14:textId="2885C3EF" w:rsidR="007F3EB0" w:rsidRDefault="007F3EB0">
      <w:r>
        <w:t xml:space="preserve">Name Entity </w:t>
      </w:r>
      <w:r w:rsidR="00C07E3E">
        <w:t>Resolution</w:t>
      </w:r>
      <w:r>
        <w:t xml:space="preserve">: </w:t>
      </w:r>
      <w:r w:rsidRPr="007F3EB0">
        <w:t>cancer-CAUSE_OF_DEATH, cancer-CAUSE_OF_DEATH, PA-STATE_OR_PROVINCE, years-DURATION, 2005-2017-DURATION, 46.6-PERCENT, %-PERCENT, 1062-NUMBER, PA-ORGANIZATION, cancer-CAUSE_OF_DEATH, Breast-CAUSE_OF_DEATH, cancer-CAUSE_OF_DEATH, 15.3-PERCENT, %-PERCENT, NFPA-ORGANIZATION, 10.0-PERCENT, %-PERCENT, 6.8-PERCENT, %-PERCENT, 0.004-NUMBER, Lung-CAUSE_OF_DEATH, cancer-CAUSE_OF_DEATH, 12.1-PERCENT, %-PERCENT, NFPA-ORGANIZATION, 7.0-PERCENT, %-PERCENT, 0.049-NUMBER, Colorectal-CAUSE_OF_DEATH, cancer-CAUSE_OF_DEATH, PA-ORGANIZATION, PA.-STATE_OR_PROVINCE, PA-STATE_OR_PROVINCE, 43.6-NUMBER, 15.9-NUMBER, 46.0-NUMBER, 16.4-DURATION, years-DURATION, 0.015-NUMBER, 25-DURATION, years-DURATION, Forty-two-PERCENT, percent-PERCENT, PA-STATE_OR_PROVINCE, 25-DURATION, years-DURATION, a-DURATION, second-DURATION, cancer-CAUSE_OF_DEATH, PA-STATE_OR_PROVINCE, 25.8-PERCENT, %-PERCENT, 0.001-NUMBER, second-ORDINAL, PA-STATE_OR_PROVINCE, 25-DURATION, years-DURATION, PA-STATE_OR_PROVINCE, breast-CAUSE_OF_DEATH, cancer-CAUSE_OF_DEATH, 10.9-NUMBER, 6.1-PERCENT, %-PERCENT, 0.033-NUMBER, lung-CAUSE_OF_DEATH, cancer-CAUSE_OF_DEATH, 10.9-NUMBER, 5.8-PERCENT, %-PERCENT, 0.02-NUMBER, colon-CAUSE_OF_DEATH, cancer-CAUSE_OF_DEATH, 9.5-NUMBER, 4.0-PERCENT, %-PERCENT, 0.004-NUMBER, cancer-CAUSE_OF_DEATH, PA-STATE_OR_PROVINCE, 25-DURATION, years-DURATION, PA-STATE_OR_PROVINCE, lung-CAUSE_OF_DEATH, cancers-CAUSE_OF_DEATH, lung-CAUSE_OF_DEATH, cancers-CAUSE_OF_DEATH</w:t>
      </w:r>
    </w:p>
    <w:tbl>
      <w:tblPr>
        <w:tblStyle w:val="TableGrid"/>
        <w:tblW w:w="0" w:type="auto"/>
        <w:tblLook w:val="04A0" w:firstRow="1" w:lastRow="0" w:firstColumn="1" w:lastColumn="0" w:noHBand="0" w:noVBand="1"/>
      </w:tblPr>
      <w:tblGrid>
        <w:gridCol w:w="3116"/>
        <w:gridCol w:w="3117"/>
        <w:gridCol w:w="3117"/>
      </w:tblGrid>
      <w:tr w:rsidR="00E368B3" w14:paraId="0964B6EA" w14:textId="77777777" w:rsidTr="00E368B3">
        <w:tc>
          <w:tcPr>
            <w:tcW w:w="3116" w:type="dxa"/>
          </w:tcPr>
          <w:p w14:paraId="4DC3EB92" w14:textId="03822DE4" w:rsidR="00E368B3" w:rsidRDefault="00E368B3">
            <w:r>
              <w:t>Type</w:t>
            </w:r>
          </w:p>
        </w:tc>
        <w:tc>
          <w:tcPr>
            <w:tcW w:w="3117" w:type="dxa"/>
          </w:tcPr>
          <w:p w14:paraId="703126B0" w14:textId="56E66D31" w:rsidR="00E368B3" w:rsidRDefault="00E368B3">
            <w:r>
              <w:t>Count</w:t>
            </w:r>
          </w:p>
        </w:tc>
        <w:tc>
          <w:tcPr>
            <w:tcW w:w="3117" w:type="dxa"/>
          </w:tcPr>
          <w:p w14:paraId="28A6284C" w14:textId="453EB5D1" w:rsidR="00E368B3" w:rsidRDefault="00E368B3">
            <w:r>
              <w:t xml:space="preserve">Examples (Even List all </w:t>
            </w:r>
            <w:r w:rsidR="006F405F">
              <w:t xml:space="preserve">words </w:t>
            </w:r>
            <w:r>
              <w:t>Depending on the Size)</w:t>
            </w:r>
          </w:p>
        </w:tc>
      </w:tr>
      <w:tr w:rsidR="007F3EB0" w14:paraId="010A70E0" w14:textId="77777777" w:rsidTr="00AD204A">
        <w:tc>
          <w:tcPr>
            <w:tcW w:w="3116" w:type="dxa"/>
          </w:tcPr>
          <w:p w14:paraId="77C9F789" w14:textId="135AA715" w:rsidR="007F3EB0" w:rsidRDefault="007F3EB0" w:rsidP="007F3EB0">
            <w:r>
              <w:t xml:space="preserve">POS: </w:t>
            </w:r>
            <w:r w:rsidR="00C07E3E">
              <w:t>Noun</w:t>
            </w:r>
          </w:p>
        </w:tc>
        <w:tc>
          <w:tcPr>
            <w:tcW w:w="3117" w:type="dxa"/>
            <w:vAlign w:val="bottom"/>
          </w:tcPr>
          <w:p w14:paraId="1A2A3C61" w14:textId="69A6543F" w:rsidR="007F3EB0" w:rsidRDefault="00C07E3E" w:rsidP="007F3EB0">
            <w:r>
              <w:t>129</w:t>
            </w:r>
          </w:p>
        </w:tc>
        <w:tc>
          <w:tcPr>
            <w:tcW w:w="3117" w:type="dxa"/>
          </w:tcPr>
          <w:p w14:paraId="615B2795" w14:textId="38A3BD80" w:rsidR="007F3EB0" w:rsidRDefault="007F3EB0" w:rsidP="007F3EB0">
            <w:r>
              <w:t>(SEE ABOVE)</w:t>
            </w:r>
          </w:p>
        </w:tc>
      </w:tr>
      <w:tr w:rsidR="007F3EB0" w14:paraId="42B85423" w14:textId="77777777" w:rsidTr="00AD204A">
        <w:tc>
          <w:tcPr>
            <w:tcW w:w="3116" w:type="dxa"/>
          </w:tcPr>
          <w:p w14:paraId="0898EA84" w14:textId="3BC4E6FD" w:rsidR="007F3EB0" w:rsidRDefault="007F3EB0" w:rsidP="007F3EB0">
            <w:r>
              <w:t xml:space="preserve">POS: </w:t>
            </w:r>
            <w:r w:rsidR="00C07E3E">
              <w:t>Verb</w:t>
            </w:r>
          </w:p>
        </w:tc>
        <w:tc>
          <w:tcPr>
            <w:tcW w:w="3117" w:type="dxa"/>
            <w:vAlign w:val="bottom"/>
          </w:tcPr>
          <w:p w14:paraId="6D6972B6" w14:textId="1EED0BB3" w:rsidR="007F3EB0" w:rsidRDefault="00C07E3E" w:rsidP="007F3EB0">
            <w:r>
              <w:t>30</w:t>
            </w:r>
          </w:p>
        </w:tc>
        <w:tc>
          <w:tcPr>
            <w:tcW w:w="3117" w:type="dxa"/>
          </w:tcPr>
          <w:p w14:paraId="0162B4A2" w14:textId="32AE0893" w:rsidR="007F3EB0" w:rsidRDefault="007F3EB0" w:rsidP="007F3EB0">
            <w:r>
              <w:t>(SEE ABOVE)</w:t>
            </w:r>
          </w:p>
        </w:tc>
      </w:tr>
      <w:tr w:rsidR="007F3EB0" w14:paraId="7DEFFC5C" w14:textId="77777777" w:rsidTr="00AD204A">
        <w:tc>
          <w:tcPr>
            <w:tcW w:w="3116" w:type="dxa"/>
            <w:vAlign w:val="bottom"/>
          </w:tcPr>
          <w:p w14:paraId="34809FC7" w14:textId="0B2B7072" w:rsidR="007F3EB0" w:rsidRDefault="007F3EB0" w:rsidP="007F3EB0">
            <w:r>
              <w:rPr>
                <w:rFonts w:ascii="Arial" w:hAnsi="Arial" w:cs="Arial"/>
                <w:sz w:val="20"/>
                <w:szCs w:val="20"/>
              </w:rPr>
              <w:t>NN:</w:t>
            </w:r>
          </w:p>
        </w:tc>
        <w:tc>
          <w:tcPr>
            <w:tcW w:w="3117" w:type="dxa"/>
            <w:vAlign w:val="bottom"/>
          </w:tcPr>
          <w:p w14:paraId="457E6B29" w14:textId="7B40269B" w:rsidR="007F3EB0" w:rsidRDefault="007F3EB0" w:rsidP="007F3EB0">
            <w:r>
              <w:rPr>
                <w:rFonts w:ascii="Arial" w:hAnsi="Arial" w:cs="Arial"/>
                <w:sz w:val="20"/>
                <w:szCs w:val="20"/>
              </w:rPr>
              <w:t>92</w:t>
            </w:r>
          </w:p>
        </w:tc>
        <w:tc>
          <w:tcPr>
            <w:tcW w:w="3117" w:type="dxa"/>
          </w:tcPr>
          <w:p w14:paraId="1DE1E3E1" w14:textId="268EE1D1" w:rsidR="007F3EB0" w:rsidRDefault="007F3EB0" w:rsidP="007F3EB0">
            <w:r w:rsidRPr="007F3EB0">
              <w:t xml:space="preserve">risk, malignancy, family, history, cancer, study, family, history, cancer, cohort, PA, outpatient, clinic, %, PA, family, member, cancer, Breast, cancer, family, %, NFPA, %, acromegaly, %, p, Lung, cancer, family, %, NFPA, %, p, cancer, PA, type, family, history, malignancy, PA, age, family, history, p, prolactinoma, age, percent, PA, age, cancer, PA, life, %, p, Breast, lung, colon, proportion, PA, age, PA, life, breast, cancer, %, p, lung, cancer, %, p, colon, cancer, %, </w:t>
            </w:r>
            <w:r w:rsidRPr="007F3EB0">
              <w:lastRenderedPageBreak/>
              <w:t>p, cancer, clustering, prolactinoma, PA, diagnosis, PA, association, prolactinoma, family, history, breast, lung, research, susceptibility, prolactinoma, breast, lung</w:t>
            </w:r>
          </w:p>
        </w:tc>
      </w:tr>
      <w:tr w:rsidR="007F3EB0" w14:paraId="771F0424" w14:textId="77777777" w:rsidTr="00AD204A">
        <w:tc>
          <w:tcPr>
            <w:tcW w:w="3116" w:type="dxa"/>
            <w:vAlign w:val="bottom"/>
          </w:tcPr>
          <w:p w14:paraId="7AB15C84" w14:textId="48C625A1" w:rsidR="007F3EB0" w:rsidRDefault="007F3EB0" w:rsidP="007F3EB0">
            <w:r>
              <w:rPr>
                <w:rFonts w:ascii="Arial" w:hAnsi="Arial" w:cs="Arial"/>
                <w:sz w:val="20"/>
                <w:szCs w:val="20"/>
              </w:rPr>
              <w:lastRenderedPageBreak/>
              <w:t>NNS:</w:t>
            </w:r>
          </w:p>
        </w:tc>
        <w:tc>
          <w:tcPr>
            <w:tcW w:w="3117" w:type="dxa"/>
            <w:vAlign w:val="bottom"/>
          </w:tcPr>
          <w:p w14:paraId="013720FA" w14:textId="5068DCC2" w:rsidR="007F3EB0" w:rsidRDefault="007F3EB0" w:rsidP="007F3EB0">
            <w:r>
              <w:rPr>
                <w:rFonts w:ascii="Arial" w:hAnsi="Arial" w:cs="Arial"/>
                <w:sz w:val="20"/>
                <w:szCs w:val="20"/>
              </w:rPr>
              <w:t>37</w:t>
            </w:r>
          </w:p>
        </w:tc>
        <w:tc>
          <w:tcPr>
            <w:tcW w:w="3117" w:type="dxa"/>
          </w:tcPr>
          <w:p w14:paraId="3AF8D563" w14:textId="2B15F3EB" w:rsidR="007F3EB0" w:rsidRDefault="007F3EB0" w:rsidP="007F3EB0">
            <w:r w:rsidRPr="007F3EB0">
              <w:t>People, patients, adenomas, years, patients, members, patients, prolactinomas, families, patients, adenomas, members, patients, prolactinomas, families, patients, relatives, patients, patients, patients, years, patients, years, patients, years, patients, cancers, relatives, patients, years, patients, results, patients, patients, years, cancers, cancers,</w:t>
            </w:r>
          </w:p>
        </w:tc>
      </w:tr>
      <w:tr w:rsidR="007F3EB0" w14:paraId="490CFDC3" w14:textId="77777777" w:rsidTr="00AD204A">
        <w:tc>
          <w:tcPr>
            <w:tcW w:w="3116" w:type="dxa"/>
            <w:vAlign w:val="bottom"/>
          </w:tcPr>
          <w:p w14:paraId="0F8B33BC" w14:textId="7A6EBF5E" w:rsidR="007F3EB0" w:rsidRDefault="007F3EB0" w:rsidP="007F3EB0">
            <w:r>
              <w:rPr>
                <w:rFonts w:ascii="Arial" w:hAnsi="Arial" w:cs="Arial"/>
                <w:sz w:val="20"/>
                <w:szCs w:val="20"/>
              </w:rPr>
              <w:t>VB:</w:t>
            </w:r>
          </w:p>
        </w:tc>
        <w:tc>
          <w:tcPr>
            <w:tcW w:w="3117" w:type="dxa"/>
            <w:vAlign w:val="bottom"/>
          </w:tcPr>
          <w:p w14:paraId="6A4C6F63" w14:textId="620599A4" w:rsidR="007F3EB0" w:rsidRDefault="007F3EB0" w:rsidP="007F3EB0">
            <w:r>
              <w:rPr>
                <w:rFonts w:ascii="Arial" w:hAnsi="Arial" w:cs="Arial"/>
                <w:sz w:val="20"/>
                <w:szCs w:val="20"/>
              </w:rPr>
              <w:t>2</w:t>
            </w:r>
          </w:p>
        </w:tc>
        <w:tc>
          <w:tcPr>
            <w:tcW w:w="3117" w:type="dxa"/>
          </w:tcPr>
          <w:p w14:paraId="115A1CBB" w14:textId="7E54BCFC" w:rsidR="007F3EB0" w:rsidRDefault="007F3EB0" w:rsidP="007F3EB0">
            <w:r w:rsidRPr="007F3EB0">
              <w:t>have, collect</w:t>
            </w:r>
          </w:p>
        </w:tc>
      </w:tr>
      <w:tr w:rsidR="007F3EB0" w14:paraId="12684792" w14:textId="77777777" w:rsidTr="00AD204A">
        <w:tc>
          <w:tcPr>
            <w:tcW w:w="3116" w:type="dxa"/>
            <w:vAlign w:val="bottom"/>
          </w:tcPr>
          <w:p w14:paraId="4BA9AF18" w14:textId="5E9F3E44" w:rsidR="007F3EB0" w:rsidRDefault="007F3EB0" w:rsidP="007F3EB0">
            <w:r>
              <w:rPr>
                <w:rFonts w:ascii="Arial" w:hAnsi="Arial" w:cs="Arial"/>
                <w:sz w:val="20"/>
                <w:szCs w:val="20"/>
              </w:rPr>
              <w:t>VBD:</w:t>
            </w:r>
          </w:p>
        </w:tc>
        <w:tc>
          <w:tcPr>
            <w:tcW w:w="3117" w:type="dxa"/>
            <w:vAlign w:val="bottom"/>
          </w:tcPr>
          <w:p w14:paraId="47AF1717" w14:textId="0BE41215" w:rsidR="007F3EB0" w:rsidRDefault="007F3EB0" w:rsidP="007F3EB0">
            <w:r>
              <w:rPr>
                <w:rFonts w:ascii="Arial" w:hAnsi="Arial" w:cs="Arial"/>
                <w:sz w:val="20"/>
                <w:szCs w:val="20"/>
              </w:rPr>
              <w:t>12</w:t>
            </w:r>
          </w:p>
        </w:tc>
        <w:tc>
          <w:tcPr>
            <w:tcW w:w="3117" w:type="dxa"/>
          </w:tcPr>
          <w:p w14:paraId="2315B25C" w14:textId="7B1989E2" w:rsidR="007F3EB0" w:rsidRDefault="007F3EB0" w:rsidP="007F3EB0">
            <w:r w:rsidRPr="007F3EB0">
              <w:t>had, was, was, was, was, were, diagnosed, had, diagnosed, were, diagnosed, diagnosed</w:t>
            </w:r>
          </w:p>
        </w:tc>
      </w:tr>
      <w:tr w:rsidR="007F3EB0" w14:paraId="39140507" w14:textId="77777777" w:rsidTr="00AD204A">
        <w:tc>
          <w:tcPr>
            <w:tcW w:w="3116" w:type="dxa"/>
            <w:vAlign w:val="bottom"/>
          </w:tcPr>
          <w:p w14:paraId="53C3B783" w14:textId="1E24B20A" w:rsidR="007F3EB0" w:rsidRDefault="007F3EB0" w:rsidP="007F3EB0">
            <w:r>
              <w:rPr>
                <w:rFonts w:ascii="Arial" w:hAnsi="Arial" w:cs="Arial"/>
                <w:sz w:val="20"/>
                <w:szCs w:val="20"/>
              </w:rPr>
              <w:t>VBP:</w:t>
            </w:r>
          </w:p>
        </w:tc>
        <w:tc>
          <w:tcPr>
            <w:tcW w:w="3117" w:type="dxa"/>
            <w:vAlign w:val="bottom"/>
          </w:tcPr>
          <w:p w14:paraId="1664002C" w14:textId="47965984" w:rsidR="007F3EB0" w:rsidRDefault="007F3EB0" w:rsidP="007F3EB0">
            <w:r>
              <w:rPr>
                <w:rFonts w:ascii="Arial" w:hAnsi="Arial" w:cs="Arial"/>
                <w:sz w:val="20"/>
                <w:szCs w:val="20"/>
              </w:rPr>
              <w:t>4</w:t>
            </w:r>
          </w:p>
        </w:tc>
        <w:tc>
          <w:tcPr>
            <w:tcW w:w="3117" w:type="dxa"/>
          </w:tcPr>
          <w:p w14:paraId="15675AD3" w14:textId="70C1B772" w:rsidR="007F3EB0" w:rsidRDefault="007F3EB0" w:rsidP="007F3EB0">
            <w:r w:rsidRPr="007F3EB0">
              <w:t>are, get, are, suggest</w:t>
            </w:r>
          </w:p>
        </w:tc>
      </w:tr>
      <w:tr w:rsidR="007F3EB0" w14:paraId="250C6A44" w14:textId="77777777" w:rsidTr="00AD204A">
        <w:tc>
          <w:tcPr>
            <w:tcW w:w="3116" w:type="dxa"/>
            <w:vAlign w:val="bottom"/>
          </w:tcPr>
          <w:p w14:paraId="4ECD4B0A" w14:textId="00CEDC5D" w:rsidR="007F3EB0" w:rsidRDefault="007F3EB0" w:rsidP="007F3EB0">
            <w:r>
              <w:rPr>
                <w:rFonts w:ascii="Arial" w:hAnsi="Arial" w:cs="Arial"/>
                <w:sz w:val="20"/>
                <w:szCs w:val="20"/>
              </w:rPr>
              <w:t>VBZ:</w:t>
            </w:r>
          </w:p>
        </w:tc>
        <w:tc>
          <w:tcPr>
            <w:tcW w:w="3117" w:type="dxa"/>
            <w:vAlign w:val="bottom"/>
          </w:tcPr>
          <w:p w14:paraId="34C4AD74" w14:textId="6DF4E508" w:rsidR="007F3EB0" w:rsidRDefault="007F3EB0" w:rsidP="007F3EB0">
            <w:r>
              <w:rPr>
                <w:rFonts w:ascii="Arial" w:hAnsi="Arial" w:cs="Arial"/>
                <w:sz w:val="20"/>
                <w:szCs w:val="20"/>
              </w:rPr>
              <w:t>3</w:t>
            </w:r>
          </w:p>
        </w:tc>
        <w:tc>
          <w:tcPr>
            <w:tcW w:w="3117" w:type="dxa"/>
          </w:tcPr>
          <w:p w14:paraId="783F076A" w14:textId="63FCABFB" w:rsidR="007F3EB0" w:rsidRDefault="007F3EB0" w:rsidP="007F3EB0">
            <w:r w:rsidRPr="007F3EB0">
              <w:t>aims, is, is</w:t>
            </w:r>
          </w:p>
        </w:tc>
      </w:tr>
      <w:tr w:rsidR="007F3EB0" w14:paraId="7EC5E44B" w14:textId="77777777" w:rsidTr="00AD204A">
        <w:tc>
          <w:tcPr>
            <w:tcW w:w="3116" w:type="dxa"/>
            <w:vAlign w:val="bottom"/>
          </w:tcPr>
          <w:p w14:paraId="47CBA615" w14:textId="1AE88E24" w:rsidR="007F3EB0" w:rsidRDefault="007F3EB0" w:rsidP="007F3EB0">
            <w:r>
              <w:rPr>
                <w:rFonts w:ascii="Arial" w:hAnsi="Arial" w:cs="Arial"/>
                <w:sz w:val="20"/>
                <w:szCs w:val="20"/>
              </w:rPr>
              <w:t>VBN:</w:t>
            </w:r>
          </w:p>
        </w:tc>
        <w:tc>
          <w:tcPr>
            <w:tcW w:w="3117" w:type="dxa"/>
            <w:vAlign w:val="bottom"/>
          </w:tcPr>
          <w:p w14:paraId="6AAF5170" w14:textId="67035A11" w:rsidR="007F3EB0" w:rsidRDefault="007F3EB0" w:rsidP="007F3EB0">
            <w:r>
              <w:rPr>
                <w:rFonts w:ascii="Arial" w:hAnsi="Arial" w:cs="Arial"/>
                <w:sz w:val="20"/>
                <w:szCs w:val="20"/>
              </w:rPr>
              <w:t>9</w:t>
            </w:r>
          </w:p>
        </w:tc>
        <w:tc>
          <w:tcPr>
            <w:tcW w:w="3117" w:type="dxa"/>
          </w:tcPr>
          <w:p w14:paraId="62D41F69" w14:textId="5998856D" w:rsidR="007F3EB0" w:rsidRDefault="007F3EB0" w:rsidP="007F3EB0">
            <w:r w:rsidRPr="007F3EB0">
              <w:t>affected, reported, reported, reported, diagnosed, diagnosed, reported, compared, needed</w:t>
            </w:r>
          </w:p>
        </w:tc>
      </w:tr>
      <w:tr w:rsidR="007F3EB0" w14:paraId="74F25590" w14:textId="77777777" w:rsidTr="00AD204A">
        <w:tc>
          <w:tcPr>
            <w:tcW w:w="3116" w:type="dxa"/>
            <w:vAlign w:val="bottom"/>
          </w:tcPr>
          <w:p w14:paraId="75F0E0A1" w14:textId="66A1B0F3" w:rsidR="007F3EB0" w:rsidRDefault="007F3EB0" w:rsidP="007F3EB0">
            <w:r>
              <w:rPr>
                <w:rFonts w:ascii="Arial" w:hAnsi="Arial" w:cs="Arial"/>
                <w:sz w:val="20"/>
                <w:szCs w:val="20"/>
              </w:rPr>
              <w:t>IN:</w:t>
            </w:r>
          </w:p>
        </w:tc>
        <w:tc>
          <w:tcPr>
            <w:tcW w:w="3117" w:type="dxa"/>
            <w:vAlign w:val="bottom"/>
          </w:tcPr>
          <w:p w14:paraId="34E68856" w14:textId="06A32941" w:rsidR="007F3EB0" w:rsidRDefault="007F3EB0" w:rsidP="007F3EB0">
            <w:r>
              <w:rPr>
                <w:rFonts w:ascii="Arial" w:hAnsi="Arial" w:cs="Arial"/>
                <w:sz w:val="20"/>
                <w:szCs w:val="20"/>
              </w:rPr>
              <w:t>70</w:t>
            </w:r>
          </w:p>
        </w:tc>
        <w:tc>
          <w:tcPr>
            <w:tcW w:w="3117" w:type="dxa"/>
          </w:tcPr>
          <w:p w14:paraId="0B090ADC" w14:textId="7A836274" w:rsidR="007F3EB0" w:rsidRDefault="007F3EB0" w:rsidP="007F3EB0">
            <w:r w:rsidRPr="007F3EB0">
              <w:t>at, for, as, of, of, in, of, with, in, from, of, with, with, in, in, of, with, than, in, of, with, in, in, of, with, than, in, of, in, of, with, with, of, with, of, with, at, than, with, with, before, of, of, with, before, of, with, than, with, in, in, in, of, with, before, of, with, with, in, in, with, with, than, at, of, In, between, of, of, of</w:t>
            </w:r>
          </w:p>
        </w:tc>
      </w:tr>
      <w:tr w:rsidR="007F3EB0" w14:paraId="3602E9C2" w14:textId="77777777" w:rsidTr="00AD204A">
        <w:tc>
          <w:tcPr>
            <w:tcW w:w="3116" w:type="dxa"/>
            <w:vAlign w:val="bottom"/>
          </w:tcPr>
          <w:p w14:paraId="6F470CDC" w14:textId="640E569E" w:rsidR="007F3EB0" w:rsidRDefault="007F3EB0" w:rsidP="007F3EB0">
            <w:r>
              <w:rPr>
                <w:rFonts w:ascii="Arial" w:hAnsi="Arial" w:cs="Arial"/>
                <w:sz w:val="20"/>
                <w:szCs w:val="20"/>
              </w:rPr>
              <w:t>TO:</w:t>
            </w:r>
          </w:p>
        </w:tc>
        <w:tc>
          <w:tcPr>
            <w:tcW w:w="3117" w:type="dxa"/>
            <w:vAlign w:val="bottom"/>
          </w:tcPr>
          <w:p w14:paraId="13C54537" w14:textId="3C724561" w:rsidR="007F3EB0" w:rsidRDefault="007F3EB0" w:rsidP="007F3EB0">
            <w:r>
              <w:rPr>
                <w:rFonts w:ascii="Arial" w:hAnsi="Arial" w:cs="Arial"/>
                <w:sz w:val="20"/>
                <w:szCs w:val="20"/>
              </w:rPr>
              <w:t>1</w:t>
            </w:r>
          </w:p>
        </w:tc>
        <w:tc>
          <w:tcPr>
            <w:tcW w:w="3117" w:type="dxa"/>
          </w:tcPr>
          <w:p w14:paraId="11FD1B09" w14:textId="4F7A9A9A" w:rsidR="007F3EB0" w:rsidRDefault="007F3EB0" w:rsidP="007F3EB0">
            <w:r>
              <w:t>to</w:t>
            </w:r>
          </w:p>
        </w:tc>
      </w:tr>
      <w:tr w:rsidR="007F3EB0" w14:paraId="7BE499B0" w14:textId="77777777" w:rsidTr="00AD204A">
        <w:tc>
          <w:tcPr>
            <w:tcW w:w="3116" w:type="dxa"/>
            <w:vAlign w:val="bottom"/>
          </w:tcPr>
          <w:p w14:paraId="6161764B" w14:textId="151DE8FB" w:rsidR="007F3EB0" w:rsidRDefault="007F3EB0" w:rsidP="007F3EB0">
            <w:r>
              <w:rPr>
                <w:rFonts w:ascii="Arial" w:hAnsi="Arial" w:cs="Arial"/>
                <w:sz w:val="20"/>
                <w:szCs w:val="20"/>
              </w:rPr>
              <w:t>EX:</w:t>
            </w:r>
          </w:p>
        </w:tc>
        <w:tc>
          <w:tcPr>
            <w:tcW w:w="3117" w:type="dxa"/>
            <w:vAlign w:val="bottom"/>
          </w:tcPr>
          <w:p w14:paraId="73041706" w14:textId="06DC7EDF" w:rsidR="007F3EB0" w:rsidRDefault="007F3EB0" w:rsidP="007F3EB0">
            <w:r>
              <w:rPr>
                <w:rFonts w:ascii="Arial" w:hAnsi="Arial" w:cs="Arial"/>
                <w:sz w:val="20"/>
                <w:szCs w:val="20"/>
              </w:rPr>
              <w:t>1</w:t>
            </w:r>
          </w:p>
        </w:tc>
        <w:tc>
          <w:tcPr>
            <w:tcW w:w="3117" w:type="dxa"/>
          </w:tcPr>
          <w:p w14:paraId="7EF44413" w14:textId="051F8B91" w:rsidR="007F3EB0" w:rsidRDefault="007F3EB0" w:rsidP="007F3EB0">
            <w:r>
              <w:t>there</w:t>
            </w:r>
          </w:p>
        </w:tc>
      </w:tr>
      <w:tr w:rsidR="007F3EB0" w14:paraId="1416CE45" w14:textId="77777777" w:rsidTr="00AD204A">
        <w:tc>
          <w:tcPr>
            <w:tcW w:w="3116" w:type="dxa"/>
            <w:vAlign w:val="bottom"/>
          </w:tcPr>
          <w:p w14:paraId="437F0D11" w14:textId="377FA925" w:rsidR="007F3EB0" w:rsidRDefault="007F3EB0" w:rsidP="007F3EB0">
            <w:r>
              <w:rPr>
                <w:rFonts w:ascii="Arial" w:hAnsi="Arial" w:cs="Arial"/>
                <w:sz w:val="20"/>
                <w:szCs w:val="20"/>
              </w:rPr>
              <w:t>DT:</w:t>
            </w:r>
          </w:p>
        </w:tc>
        <w:tc>
          <w:tcPr>
            <w:tcW w:w="3117" w:type="dxa"/>
            <w:vAlign w:val="bottom"/>
          </w:tcPr>
          <w:p w14:paraId="7C25266E" w14:textId="53FBE250" w:rsidR="007F3EB0" w:rsidRDefault="007F3EB0" w:rsidP="007F3EB0">
            <w:r>
              <w:rPr>
                <w:rFonts w:ascii="Arial" w:hAnsi="Arial" w:cs="Arial"/>
                <w:sz w:val="20"/>
                <w:szCs w:val="20"/>
              </w:rPr>
              <w:t>14</w:t>
            </w:r>
          </w:p>
        </w:tc>
        <w:tc>
          <w:tcPr>
            <w:tcW w:w="3117" w:type="dxa"/>
          </w:tcPr>
          <w:p w14:paraId="38404153" w14:textId="4185550C" w:rsidR="007F3EB0" w:rsidRDefault="007F3EB0" w:rsidP="007F3EB0">
            <w:r w:rsidRPr="007F3EB0">
              <w:t>a, This, a, a, any, a, an, a, the, the, a, the, These, a</w:t>
            </w:r>
          </w:p>
        </w:tc>
      </w:tr>
      <w:tr w:rsidR="007F3EB0" w14:paraId="4094C464" w14:textId="77777777" w:rsidTr="00AD204A">
        <w:tc>
          <w:tcPr>
            <w:tcW w:w="3116" w:type="dxa"/>
            <w:vAlign w:val="bottom"/>
          </w:tcPr>
          <w:p w14:paraId="7F0DADD5" w14:textId="077AE442" w:rsidR="007F3EB0" w:rsidRDefault="007F3EB0" w:rsidP="007F3EB0">
            <w:pPr>
              <w:rPr>
                <w:rFonts w:ascii="Arial" w:hAnsi="Arial" w:cs="Arial"/>
                <w:sz w:val="20"/>
                <w:szCs w:val="20"/>
              </w:rPr>
            </w:pPr>
            <w:r>
              <w:rPr>
                <w:rFonts w:ascii="Arial" w:hAnsi="Arial" w:cs="Arial"/>
                <w:sz w:val="20"/>
                <w:szCs w:val="20"/>
              </w:rPr>
              <w:t>WDT:</w:t>
            </w:r>
          </w:p>
        </w:tc>
        <w:tc>
          <w:tcPr>
            <w:tcW w:w="3117" w:type="dxa"/>
            <w:vAlign w:val="bottom"/>
          </w:tcPr>
          <w:p w14:paraId="4AD2C8ED" w14:textId="012604D6" w:rsidR="007F3EB0" w:rsidRDefault="007F3EB0" w:rsidP="007F3EB0">
            <w:r>
              <w:rPr>
                <w:rFonts w:ascii="Arial" w:hAnsi="Arial" w:cs="Arial"/>
                <w:sz w:val="20"/>
                <w:szCs w:val="20"/>
              </w:rPr>
              <w:t>1</w:t>
            </w:r>
          </w:p>
        </w:tc>
        <w:tc>
          <w:tcPr>
            <w:tcW w:w="3117" w:type="dxa"/>
          </w:tcPr>
          <w:p w14:paraId="13731261" w14:textId="67624AD5" w:rsidR="007F3EB0" w:rsidRDefault="007F3EB0" w:rsidP="007F3EB0">
            <w:r w:rsidRPr="007F3EB0">
              <w:t>which</w:t>
            </w:r>
          </w:p>
        </w:tc>
      </w:tr>
      <w:tr w:rsidR="007F3EB0" w14:paraId="06F95BBD" w14:textId="77777777" w:rsidTr="00AD204A">
        <w:tc>
          <w:tcPr>
            <w:tcW w:w="3116" w:type="dxa"/>
            <w:vAlign w:val="bottom"/>
          </w:tcPr>
          <w:p w14:paraId="78BDE99C" w14:textId="1093622A" w:rsidR="007F3EB0" w:rsidRDefault="007F3EB0" w:rsidP="007F3EB0">
            <w:pPr>
              <w:rPr>
                <w:rFonts w:ascii="Arial" w:hAnsi="Arial" w:cs="Arial"/>
                <w:sz w:val="20"/>
                <w:szCs w:val="20"/>
              </w:rPr>
            </w:pPr>
            <w:r>
              <w:rPr>
                <w:rFonts w:ascii="Arial" w:hAnsi="Arial" w:cs="Arial"/>
                <w:sz w:val="20"/>
                <w:szCs w:val="20"/>
              </w:rPr>
              <w:t>CC:</w:t>
            </w:r>
          </w:p>
        </w:tc>
        <w:tc>
          <w:tcPr>
            <w:tcW w:w="3117" w:type="dxa"/>
            <w:vAlign w:val="bottom"/>
          </w:tcPr>
          <w:p w14:paraId="28B7EE80" w14:textId="2A943D31" w:rsidR="007F3EB0" w:rsidRDefault="007F3EB0" w:rsidP="007F3EB0">
            <w:r>
              <w:rPr>
                <w:rFonts w:ascii="Arial" w:hAnsi="Arial" w:cs="Arial"/>
                <w:sz w:val="20"/>
                <w:szCs w:val="20"/>
              </w:rPr>
              <w:t>14</w:t>
            </w:r>
          </w:p>
        </w:tc>
        <w:tc>
          <w:tcPr>
            <w:tcW w:w="3117" w:type="dxa"/>
          </w:tcPr>
          <w:p w14:paraId="33455C79" w14:textId="57A6CAA3" w:rsidR="007F3EB0" w:rsidRDefault="007F3EB0" w:rsidP="007F3EB0">
            <w:r w:rsidRPr="007F3EB0">
              <w:t>or, or, vs, and, and, and, vs, vs, vs, and, and, and, and, and</w:t>
            </w:r>
          </w:p>
        </w:tc>
      </w:tr>
      <w:tr w:rsidR="007F3EB0" w14:paraId="64375AD4" w14:textId="77777777" w:rsidTr="00AD204A">
        <w:tc>
          <w:tcPr>
            <w:tcW w:w="3116" w:type="dxa"/>
            <w:vAlign w:val="bottom"/>
          </w:tcPr>
          <w:p w14:paraId="58F779FA" w14:textId="0129A2DA" w:rsidR="007F3EB0" w:rsidRDefault="007F3EB0" w:rsidP="007F3EB0">
            <w:pPr>
              <w:rPr>
                <w:rFonts w:ascii="Arial" w:hAnsi="Arial" w:cs="Arial"/>
                <w:sz w:val="20"/>
                <w:szCs w:val="20"/>
              </w:rPr>
            </w:pPr>
            <w:r>
              <w:rPr>
                <w:rFonts w:ascii="Arial" w:hAnsi="Arial" w:cs="Arial"/>
                <w:sz w:val="20"/>
                <w:szCs w:val="20"/>
              </w:rPr>
              <w:t>CD:</w:t>
            </w:r>
          </w:p>
        </w:tc>
        <w:tc>
          <w:tcPr>
            <w:tcW w:w="3117" w:type="dxa"/>
            <w:vAlign w:val="bottom"/>
          </w:tcPr>
          <w:p w14:paraId="290F4789" w14:textId="13FC442A" w:rsidR="007F3EB0" w:rsidRDefault="007F3EB0" w:rsidP="007F3EB0">
            <w:r>
              <w:rPr>
                <w:rFonts w:ascii="Arial" w:hAnsi="Arial" w:cs="Arial"/>
                <w:sz w:val="20"/>
                <w:szCs w:val="20"/>
              </w:rPr>
              <w:t>31</w:t>
            </w:r>
          </w:p>
        </w:tc>
        <w:tc>
          <w:tcPr>
            <w:tcW w:w="3117" w:type="dxa"/>
          </w:tcPr>
          <w:p w14:paraId="4A3812D5" w14:textId="12CB1DBA" w:rsidR="007F3EB0" w:rsidRDefault="007F3EB0" w:rsidP="007F3EB0">
            <w:r w:rsidRPr="007F3EB0">
              <w:t xml:space="preserve">2005-2017, 46.6, 1062, 15.3, 10, 6.8, 0.004, 12.1, 7, 0.049, 43.6, </w:t>
            </w:r>
            <w:r w:rsidRPr="007F3EB0">
              <w:lastRenderedPageBreak/>
              <w:t>15.9, 46, 16.4, 0.015, 25, Forty-two, 25, 25.8, 0.001, 25, 10.9, 6.1, 0.033, 10.9, 5.8, 0.02, 9.5, 4, 0.004, 25</w:t>
            </w:r>
          </w:p>
        </w:tc>
      </w:tr>
      <w:tr w:rsidR="007F3EB0" w14:paraId="7BD83A05" w14:textId="77777777" w:rsidTr="00AD204A">
        <w:tc>
          <w:tcPr>
            <w:tcW w:w="3116" w:type="dxa"/>
            <w:vAlign w:val="bottom"/>
          </w:tcPr>
          <w:p w14:paraId="4599D206" w14:textId="35594483" w:rsidR="007F3EB0" w:rsidRDefault="007F3EB0" w:rsidP="007F3EB0">
            <w:pPr>
              <w:rPr>
                <w:rFonts w:ascii="Arial" w:hAnsi="Arial" w:cs="Arial"/>
                <w:sz w:val="20"/>
                <w:szCs w:val="20"/>
              </w:rPr>
            </w:pPr>
            <w:r>
              <w:rPr>
                <w:rFonts w:ascii="Arial" w:hAnsi="Arial" w:cs="Arial"/>
                <w:sz w:val="20"/>
                <w:szCs w:val="20"/>
              </w:rPr>
              <w:lastRenderedPageBreak/>
              <w:t>JJ:</w:t>
            </w:r>
          </w:p>
        </w:tc>
        <w:tc>
          <w:tcPr>
            <w:tcW w:w="3117" w:type="dxa"/>
            <w:vAlign w:val="bottom"/>
          </w:tcPr>
          <w:p w14:paraId="391B1376" w14:textId="4FCFC98C" w:rsidR="007F3EB0" w:rsidRDefault="007F3EB0" w:rsidP="007F3EB0">
            <w:r>
              <w:rPr>
                <w:rFonts w:ascii="Arial" w:hAnsi="Arial" w:cs="Arial"/>
                <w:sz w:val="20"/>
                <w:szCs w:val="20"/>
              </w:rPr>
              <w:t>28</w:t>
            </w:r>
          </w:p>
        </w:tc>
        <w:tc>
          <w:tcPr>
            <w:tcW w:w="3117" w:type="dxa"/>
          </w:tcPr>
          <w:p w14:paraId="5EC66331" w14:textId="7B437614" w:rsidR="007F3EB0" w:rsidRDefault="007F3EB0" w:rsidP="007F3EB0">
            <w:r w:rsidRPr="007F3EB0">
              <w:t xml:space="preserve">strong, large, pituitary, non-functioning, pituitary, </w:t>
            </w:r>
            <w:r>
              <w:t>=</w:t>
            </w:r>
            <w:r w:rsidRPr="007F3EB0">
              <w:t xml:space="preserve">, </w:t>
            </w:r>
            <w:r>
              <w:t>=</w:t>
            </w:r>
            <w:r w:rsidRPr="007F3EB0">
              <w:t xml:space="preserve">, Colorectal, positive, negative, </w:t>
            </w:r>
            <w:r>
              <w:t>=</w:t>
            </w:r>
            <w:r w:rsidRPr="007F3EB0">
              <w:t xml:space="preserve">, Female, second, third-degree, relative, second, third-degree, </w:t>
            </w:r>
            <w:r>
              <w:t>=</w:t>
            </w:r>
            <w:r w:rsidRPr="007F3EB0">
              <w:t xml:space="preserve">, </w:t>
            </w:r>
            <w:r>
              <w:t>=</w:t>
            </w:r>
            <w:r w:rsidRPr="007F3EB0">
              <w:t>,</w:t>
            </w:r>
            <w:r>
              <w:t xml:space="preserve"> =</w:t>
            </w:r>
            <w:r w:rsidRPr="007F3EB0">
              <w:t>, familial, young, particular, strong, Further, possible, shared, genetic</w:t>
            </w:r>
          </w:p>
        </w:tc>
      </w:tr>
      <w:tr w:rsidR="007F3EB0" w14:paraId="4DF1E9B4" w14:textId="77777777" w:rsidTr="00AD204A">
        <w:tc>
          <w:tcPr>
            <w:tcW w:w="3116" w:type="dxa"/>
            <w:vAlign w:val="bottom"/>
          </w:tcPr>
          <w:p w14:paraId="5186AF31" w14:textId="3CA61BB9" w:rsidR="007F3EB0" w:rsidRDefault="007F3EB0" w:rsidP="007F3EB0">
            <w:pPr>
              <w:rPr>
                <w:rFonts w:ascii="Arial" w:hAnsi="Arial" w:cs="Arial"/>
                <w:sz w:val="20"/>
                <w:szCs w:val="20"/>
              </w:rPr>
            </w:pPr>
            <w:r>
              <w:rPr>
                <w:rFonts w:ascii="Arial" w:hAnsi="Arial" w:cs="Arial"/>
                <w:sz w:val="20"/>
                <w:szCs w:val="20"/>
              </w:rPr>
              <w:t>JJR:</w:t>
            </w:r>
          </w:p>
        </w:tc>
        <w:tc>
          <w:tcPr>
            <w:tcW w:w="3117" w:type="dxa"/>
            <w:vAlign w:val="bottom"/>
          </w:tcPr>
          <w:p w14:paraId="36FBC757" w14:textId="7173F096" w:rsidR="007F3EB0" w:rsidRDefault="007F3EB0" w:rsidP="007F3EB0">
            <w:r>
              <w:rPr>
                <w:rFonts w:ascii="Arial" w:hAnsi="Arial" w:cs="Arial"/>
                <w:sz w:val="20"/>
                <w:szCs w:val="20"/>
              </w:rPr>
              <w:t>9</w:t>
            </w:r>
          </w:p>
        </w:tc>
        <w:tc>
          <w:tcPr>
            <w:tcW w:w="3117" w:type="dxa"/>
          </w:tcPr>
          <w:p w14:paraId="741B1497" w14:textId="0284EF9E" w:rsidR="007F3EB0" w:rsidRDefault="007F3EB0" w:rsidP="007F3EB0">
            <w:r w:rsidRPr="007F3EB0">
              <w:t>higher, older, higher, higher, earlier, higher, &lt;, higher, younger</w:t>
            </w:r>
          </w:p>
        </w:tc>
      </w:tr>
      <w:tr w:rsidR="007F3EB0" w14:paraId="7B9DBEBB" w14:textId="77777777" w:rsidTr="00AD204A">
        <w:tc>
          <w:tcPr>
            <w:tcW w:w="3116" w:type="dxa"/>
            <w:vAlign w:val="bottom"/>
          </w:tcPr>
          <w:p w14:paraId="0D04864B" w14:textId="4B826E26" w:rsidR="007F3EB0" w:rsidRDefault="007F3EB0" w:rsidP="007F3EB0">
            <w:pPr>
              <w:rPr>
                <w:rFonts w:ascii="Arial" w:hAnsi="Arial" w:cs="Arial"/>
                <w:sz w:val="20"/>
                <w:szCs w:val="20"/>
              </w:rPr>
            </w:pPr>
            <w:r>
              <w:rPr>
                <w:rFonts w:ascii="Arial" w:hAnsi="Arial" w:cs="Arial"/>
                <w:sz w:val="20"/>
                <w:szCs w:val="20"/>
              </w:rPr>
              <w:t>RB:</w:t>
            </w:r>
          </w:p>
        </w:tc>
        <w:tc>
          <w:tcPr>
            <w:tcW w:w="3117" w:type="dxa"/>
            <w:vAlign w:val="bottom"/>
          </w:tcPr>
          <w:p w14:paraId="01A0B38E" w14:textId="07E1A23B" w:rsidR="007F3EB0" w:rsidRDefault="007F3EB0" w:rsidP="007F3EB0">
            <w:r>
              <w:rPr>
                <w:rFonts w:ascii="Arial" w:hAnsi="Arial" w:cs="Arial"/>
                <w:sz w:val="20"/>
                <w:szCs w:val="20"/>
              </w:rPr>
              <w:t>9</w:t>
            </w:r>
          </w:p>
        </w:tc>
        <w:tc>
          <w:tcPr>
            <w:tcW w:w="3117" w:type="dxa"/>
          </w:tcPr>
          <w:p w14:paraId="0D150CEE" w14:textId="15DD3313" w:rsidR="007F3EB0" w:rsidRDefault="007F3EB0" w:rsidP="007F3EB0">
            <w:r w:rsidRPr="007F3EB0">
              <w:t>Overall, significantly, significantly, Furthermore, commonly, significantly, later, significantly, later</w:t>
            </w:r>
          </w:p>
        </w:tc>
      </w:tr>
      <w:tr w:rsidR="007F3EB0" w14:paraId="58B9CFE6" w14:textId="77777777" w:rsidTr="00AD204A">
        <w:tc>
          <w:tcPr>
            <w:tcW w:w="3116" w:type="dxa"/>
            <w:vAlign w:val="bottom"/>
          </w:tcPr>
          <w:p w14:paraId="7ACB1D04" w14:textId="65C8732E" w:rsidR="007F3EB0" w:rsidRDefault="007F3EB0" w:rsidP="007F3EB0">
            <w:pPr>
              <w:rPr>
                <w:rFonts w:ascii="Arial" w:hAnsi="Arial" w:cs="Arial"/>
                <w:sz w:val="20"/>
                <w:szCs w:val="20"/>
              </w:rPr>
            </w:pPr>
            <w:r>
              <w:rPr>
                <w:rFonts w:ascii="Arial" w:hAnsi="Arial" w:cs="Arial"/>
                <w:sz w:val="20"/>
                <w:szCs w:val="20"/>
              </w:rPr>
              <w:t>RBR:</w:t>
            </w:r>
          </w:p>
        </w:tc>
        <w:tc>
          <w:tcPr>
            <w:tcW w:w="3117" w:type="dxa"/>
            <w:vAlign w:val="bottom"/>
          </w:tcPr>
          <w:p w14:paraId="5D251F0F" w14:textId="76196F19" w:rsidR="007F3EB0" w:rsidRDefault="007F3EB0" w:rsidP="007F3EB0">
            <w:r>
              <w:rPr>
                <w:rFonts w:ascii="Arial" w:hAnsi="Arial" w:cs="Arial"/>
                <w:sz w:val="20"/>
                <w:szCs w:val="20"/>
              </w:rPr>
              <w:t>1</w:t>
            </w:r>
          </w:p>
        </w:tc>
        <w:tc>
          <w:tcPr>
            <w:tcW w:w="3117" w:type="dxa"/>
          </w:tcPr>
          <w:p w14:paraId="74255EFC" w14:textId="40ECF1E6" w:rsidR="007F3EB0" w:rsidRDefault="007F3EB0" w:rsidP="007F3EB0">
            <w:r>
              <w:t>more</w:t>
            </w:r>
          </w:p>
        </w:tc>
      </w:tr>
      <w:tr w:rsidR="007F3EB0" w14:paraId="312F636B" w14:textId="77777777" w:rsidTr="00AD204A">
        <w:tc>
          <w:tcPr>
            <w:tcW w:w="3116" w:type="dxa"/>
            <w:vAlign w:val="bottom"/>
          </w:tcPr>
          <w:p w14:paraId="62CAC07F" w14:textId="55F7A192" w:rsidR="007F3EB0" w:rsidRDefault="007F3EB0" w:rsidP="007F3EB0">
            <w:pPr>
              <w:rPr>
                <w:rFonts w:ascii="Arial" w:hAnsi="Arial" w:cs="Arial"/>
                <w:sz w:val="20"/>
                <w:szCs w:val="20"/>
              </w:rPr>
            </w:pPr>
            <w:r>
              <w:rPr>
                <w:rFonts w:ascii="Arial" w:hAnsi="Arial" w:cs="Arial"/>
                <w:sz w:val="20"/>
                <w:szCs w:val="20"/>
              </w:rPr>
              <w:t>PRP:</w:t>
            </w:r>
          </w:p>
        </w:tc>
        <w:tc>
          <w:tcPr>
            <w:tcW w:w="3117" w:type="dxa"/>
            <w:vAlign w:val="bottom"/>
          </w:tcPr>
          <w:p w14:paraId="1747A7F9" w14:textId="48C7FEBA" w:rsidR="007F3EB0" w:rsidRDefault="007F3EB0" w:rsidP="007F3EB0">
            <w:r>
              <w:rPr>
                <w:rFonts w:ascii="Arial" w:hAnsi="Arial" w:cs="Arial"/>
                <w:sz w:val="20"/>
                <w:szCs w:val="20"/>
              </w:rPr>
              <w:t>1</w:t>
            </w:r>
          </w:p>
        </w:tc>
        <w:tc>
          <w:tcPr>
            <w:tcW w:w="3117" w:type="dxa"/>
          </w:tcPr>
          <w:p w14:paraId="3303BB26" w14:textId="0C3195EE" w:rsidR="007F3EB0" w:rsidRDefault="007F3EB0" w:rsidP="007F3EB0">
            <w:r>
              <w:t>they</w:t>
            </w:r>
          </w:p>
        </w:tc>
      </w:tr>
      <w:tr w:rsidR="007F3EB0" w14:paraId="6D5F18EC" w14:textId="77777777" w:rsidTr="00AD204A">
        <w:tc>
          <w:tcPr>
            <w:tcW w:w="3116" w:type="dxa"/>
            <w:vAlign w:val="bottom"/>
          </w:tcPr>
          <w:p w14:paraId="4DA68051" w14:textId="17FE5388" w:rsidR="007F3EB0" w:rsidRDefault="007F3EB0" w:rsidP="007F3EB0">
            <w:pPr>
              <w:rPr>
                <w:rFonts w:ascii="Arial" w:hAnsi="Arial" w:cs="Arial"/>
                <w:sz w:val="20"/>
                <w:szCs w:val="20"/>
              </w:rPr>
            </w:pPr>
            <w:r>
              <w:rPr>
                <w:rFonts w:ascii="Arial" w:hAnsi="Arial" w:cs="Arial"/>
                <w:sz w:val="20"/>
                <w:szCs w:val="20"/>
              </w:rPr>
              <w:t>OTHER:</w:t>
            </w:r>
          </w:p>
        </w:tc>
        <w:tc>
          <w:tcPr>
            <w:tcW w:w="3117" w:type="dxa"/>
            <w:vAlign w:val="bottom"/>
          </w:tcPr>
          <w:p w14:paraId="0795819D" w14:textId="3B840E19" w:rsidR="007F3EB0" w:rsidRDefault="007F3EB0" w:rsidP="007F3EB0">
            <w:r>
              <w:rPr>
                <w:rFonts w:ascii="Arial" w:hAnsi="Arial" w:cs="Arial"/>
                <w:sz w:val="20"/>
                <w:szCs w:val="20"/>
              </w:rPr>
              <w:t>55</w:t>
            </w:r>
          </w:p>
        </w:tc>
        <w:tc>
          <w:tcPr>
            <w:tcW w:w="3117" w:type="dxa"/>
          </w:tcPr>
          <w:p w14:paraId="0D9A23E1" w14:textId="23722700" w:rsidR="007F3EB0" w:rsidRDefault="007F3EB0" w:rsidP="007F3EB0">
            <w:r>
              <w:t>., -LRB-, -RRB-, ,,</w:t>
            </w:r>
          </w:p>
        </w:tc>
      </w:tr>
      <w:tr w:rsidR="007F3EB0" w14:paraId="2E7C755A" w14:textId="77777777" w:rsidTr="00AD204A">
        <w:tc>
          <w:tcPr>
            <w:tcW w:w="3116" w:type="dxa"/>
            <w:vAlign w:val="bottom"/>
          </w:tcPr>
          <w:p w14:paraId="39C504DA" w14:textId="12D734B1" w:rsidR="007F3EB0" w:rsidRDefault="007F3EB0" w:rsidP="007F3EB0">
            <w:pPr>
              <w:rPr>
                <w:rFonts w:ascii="Arial" w:hAnsi="Arial" w:cs="Arial"/>
                <w:sz w:val="20"/>
                <w:szCs w:val="20"/>
              </w:rPr>
            </w:pPr>
            <w:r>
              <w:rPr>
                <w:rFonts w:ascii="Arial" w:hAnsi="Arial" w:cs="Arial"/>
                <w:sz w:val="20"/>
                <w:szCs w:val="20"/>
              </w:rPr>
              <w:t>Name Entity Recognition:</w:t>
            </w:r>
          </w:p>
        </w:tc>
        <w:tc>
          <w:tcPr>
            <w:tcW w:w="3117" w:type="dxa"/>
            <w:vAlign w:val="bottom"/>
          </w:tcPr>
          <w:p w14:paraId="5657E4E1" w14:textId="541D9778" w:rsidR="007F3EB0" w:rsidRDefault="007F3EB0" w:rsidP="007F3EB0">
            <w:r>
              <w:rPr>
                <w:rFonts w:ascii="Arial" w:hAnsi="Arial" w:cs="Arial"/>
                <w:sz w:val="20"/>
                <w:szCs w:val="20"/>
              </w:rPr>
              <w:t>85</w:t>
            </w:r>
          </w:p>
        </w:tc>
        <w:tc>
          <w:tcPr>
            <w:tcW w:w="3117" w:type="dxa"/>
          </w:tcPr>
          <w:p w14:paraId="04F462BC" w14:textId="0E4A8438" w:rsidR="007F3EB0" w:rsidRDefault="007F3EB0" w:rsidP="007F3EB0">
            <w:r>
              <w:t>(SEE ABOVE)</w:t>
            </w:r>
          </w:p>
        </w:tc>
      </w:tr>
      <w:tr w:rsidR="007F3EB0" w14:paraId="088E1464" w14:textId="77777777" w:rsidTr="00AD204A">
        <w:tc>
          <w:tcPr>
            <w:tcW w:w="3116" w:type="dxa"/>
            <w:vAlign w:val="bottom"/>
          </w:tcPr>
          <w:p w14:paraId="7021727C" w14:textId="08D05988" w:rsidR="007F3EB0" w:rsidRDefault="007F3EB0" w:rsidP="007F3EB0">
            <w:pPr>
              <w:rPr>
                <w:rFonts w:ascii="Arial" w:hAnsi="Arial" w:cs="Arial"/>
                <w:sz w:val="20"/>
                <w:szCs w:val="20"/>
              </w:rPr>
            </w:pPr>
            <w:r>
              <w:rPr>
                <w:rFonts w:ascii="Arial" w:hAnsi="Arial" w:cs="Arial"/>
                <w:sz w:val="20"/>
                <w:szCs w:val="20"/>
              </w:rPr>
              <w:t>Triplets</w:t>
            </w:r>
            <w:r w:rsidR="003E6F37">
              <w:rPr>
                <w:rFonts w:ascii="Arial" w:hAnsi="Arial" w:cs="Arial"/>
                <w:sz w:val="20"/>
                <w:szCs w:val="20"/>
              </w:rPr>
              <w:t xml:space="preserve"> (all sentences)</w:t>
            </w:r>
            <w:r>
              <w:rPr>
                <w:rFonts w:ascii="Arial" w:hAnsi="Arial" w:cs="Arial"/>
                <w:sz w:val="20"/>
                <w:szCs w:val="20"/>
              </w:rPr>
              <w:t>:</w:t>
            </w:r>
          </w:p>
        </w:tc>
        <w:tc>
          <w:tcPr>
            <w:tcW w:w="3117" w:type="dxa"/>
            <w:vAlign w:val="bottom"/>
          </w:tcPr>
          <w:p w14:paraId="4E31FC54" w14:textId="34E0F533" w:rsidR="007F3EB0" w:rsidRDefault="003E6F37" w:rsidP="007F3EB0">
            <w:r>
              <w:t>3243</w:t>
            </w:r>
          </w:p>
        </w:tc>
        <w:tc>
          <w:tcPr>
            <w:tcW w:w="3117" w:type="dxa"/>
          </w:tcPr>
          <w:p w14:paraId="6EA9F0F7" w14:textId="676C2DBA" w:rsidR="007F3EB0" w:rsidRDefault="00550E82" w:rsidP="007F3EB0">
            <w:r>
              <w:t>(SEE triplet1.txt)</w:t>
            </w:r>
          </w:p>
        </w:tc>
      </w:tr>
      <w:tr w:rsidR="003E6F37" w14:paraId="4E843079" w14:textId="77777777" w:rsidTr="00AD204A">
        <w:tc>
          <w:tcPr>
            <w:tcW w:w="3116" w:type="dxa"/>
            <w:vAlign w:val="bottom"/>
          </w:tcPr>
          <w:p w14:paraId="398DFE37" w14:textId="35017785" w:rsidR="003E6F37" w:rsidRDefault="003E6F37" w:rsidP="007F3EB0">
            <w:pPr>
              <w:rPr>
                <w:rFonts w:ascii="Arial" w:hAnsi="Arial" w:cs="Arial"/>
                <w:sz w:val="20"/>
                <w:szCs w:val="20"/>
              </w:rPr>
            </w:pPr>
            <w:r>
              <w:rPr>
                <w:rFonts w:ascii="Arial" w:hAnsi="Arial" w:cs="Arial"/>
                <w:sz w:val="20"/>
                <w:szCs w:val="20"/>
              </w:rPr>
              <w:t>#Words:</w:t>
            </w:r>
          </w:p>
        </w:tc>
        <w:tc>
          <w:tcPr>
            <w:tcW w:w="3117" w:type="dxa"/>
            <w:vAlign w:val="bottom"/>
          </w:tcPr>
          <w:p w14:paraId="175E5B46" w14:textId="7623813D" w:rsidR="003E6F37" w:rsidRDefault="00C07E3E" w:rsidP="007F3EB0">
            <w:r>
              <w:t>122</w:t>
            </w:r>
          </w:p>
        </w:tc>
        <w:tc>
          <w:tcPr>
            <w:tcW w:w="3117" w:type="dxa"/>
          </w:tcPr>
          <w:p w14:paraId="19E0575C" w14:textId="49CD77AB" w:rsidR="003E6F37" w:rsidRDefault="00C07E3E" w:rsidP="007F3EB0">
            <w:r>
              <w:t>(SEE syn1.txt)</w:t>
            </w:r>
          </w:p>
        </w:tc>
      </w:tr>
      <w:tr w:rsidR="00550E82" w14:paraId="3AE370AA" w14:textId="77777777" w:rsidTr="00AD204A">
        <w:tc>
          <w:tcPr>
            <w:tcW w:w="3116" w:type="dxa"/>
            <w:vAlign w:val="bottom"/>
          </w:tcPr>
          <w:p w14:paraId="10073AA7" w14:textId="2E3C25F8" w:rsidR="00550E82" w:rsidRDefault="00550E82" w:rsidP="007F3EB0">
            <w:pPr>
              <w:rPr>
                <w:rFonts w:ascii="Arial" w:hAnsi="Arial" w:cs="Arial"/>
                <w:sz w:val="20"/>
                <w:szCs w:val="20"/>
              </w:rPr>
            </w:pPr>
            <w:r>
              <w:rPr>
                <w:rFonts w:ascii="Arial" w:hAnsi="Arial" w:cs="Arial"/>
                <w:sz w:val="20"/>
                <w:szCs w:val="20"/>
              </w:rPr>
              <w:t>Medical Terms</w:t>
            </w:r>
            <w:r w:rsidR="00BF7A70">
              <w:rPr>
                <w:rFonts w:ascii="Arial" w:hAnsi="Arial" w:cs="Arial"/>
                <w:sz w:val="20"/>
                <w:szCs w:val="20"/>
              </w:rPr>
              <w:t xml:space="preserve"> (includes duplicates): </w:t>
            </w:r>
          </w:p>
        </w:tc>
        <w:tc>
          <w:tcPr>
            <w:tcW w:w="3117" w:type="dxa"/>
            <w:vAlign w:val="bottom"/>
          </w:tcPr>
          <w:p w14:paraId="0061D0A5" w14:textId="0B49D043" w:rsidR="00550E82" w:rsidRDefault="00BF7A70" w:rsidP="007F3EB0">
            <w:r>
              <w:t>1798</w:t>
            </w:r>
          </w:p>
        </w:tc>
        <w:tc>
          <w:tcPr>
            <w:tcW w:w="3117" w:type="dxa"/>
          </w:tcPr>
          <w:p w14:paraId="438E085B" w14:textId="3CC18731" w:rsidR="00550E82" w:rsidRDefault="00550E82" w:rsidP="007F3EB0">
            <w:r w:rsidRPr="00550E82">
              <w:t xml:space="preserve">People, </w:t>
            </w:r>
            <w:proofErr w:type="gramStart"/>
            <w:r w:rsidRPr="00550E82">
              <w:t>At</w:t>
            </w:r>
            <w:proofErr w:type="gramEnd"/>
            <w:r w:rsidRPr="00550E82">
              <w:t xml:space="preserve"> higher risk, High, Risk, malignant neoplasm, Malignancy, Cancer, Has Disease, Possess, Have, strong, non-fragile, family history of cancer, Family history of, Family Medical history, family history, Family, His</w:t>
            </w:r>
            <w:r w:rsidR="00AC3340">
              <w:t>t</w:t>
            </w:r>
            <w:r w:rsidRPr="00550E82">
              <w:t>ory</w:t>
            </w:r>
            <w:r w:rsidR="00AC3340">
              <w:t>,</w:t>
            </w:r>
            <w:r w:rsidR="00E268EB">
              <w:t xml:space="preserve"> </w:t>
            </w:r>
            <w:r w:rsidR="00AC3340">
              <w:t>…</w:t>
            </w:r>
          </w:p>
        </w:tc>
      </w:tr>
    </w:tbl>
    <w:p w14:paraId="7051D1B2" w14:textId="77777777" w:rsidR="00AD204A" w:rsidRDefault="00AD204A" w:rsidP="00C07E3E"/>
    <w:p w14:paraId="6A74C9DD" w14:textId="60708500" w:rsidR="00C07E3E" w:rsidRDefault="00C07E3E" w:rsidP="00C07E3E">
      <w:r>
        <w:t xml:space="preserve">Abstract </w:t>
      </w:r>
      <w:r w:rsidR="00AD204A">
        <w:t>2</w:t>
      </w:r>
    </w:p>
    <w:p w14:paraId="1D710EF6" w14:textId="3FFDE173" w:rsidR="00C07E3E" w:rsidRDefault="00C07E3E" w:rsidP="00C07E3E">
      <w:r>
        <w:t xml:space="preserve">Verbs (lemmas – unique): </w:t>
      </w:r>
      <w:r w:rsidR="00AD204A">
        <w:t xml:space="preserve"> </w:t>
      </w:r>
      <w:r w:rsidR="00AD204A" w:rsidRPr="00AD204A">
        <w:t>remain, result, be, provide, update, treat, perform, exclude, measure, drain, place, meet, have, receive, reveal, observe, remove, explain</w:t>
      </w:r>
    </w:p>
    <w:p w14:paraId="1557A785" w14:textId="561F77DA" w:rsidR="00C07E3E" w:rsidRDefault="00C07E3E" w:rsidP="00C07E3E">
      <w:r>
        <w:t xml:space="preserve">Nouns (lemmas – unique):  </w:t>
      </w:r>
      <w:r w:rsidRPr="00C07E3E">
        <w:t xml:space="preserve">trend, approach, breast, cancer, understanding, </w:t>
      </w:r>
      <w:proofErr w:type="spellStart"/>
      <w:r w:rsidRPr="00C07E3E">
        <w:t>tumour</w:t>
      </w:r>
      <w:proofErr w:type="spellEnd"/>
      <w:r w:rsidRPr="00C07E3E">
        <w:t xml:space="preserve">, biology, treatment, option, chemotherapy, </w:t>
      </w:r>
      <w:proofErr w:type="spellStart"/>
      <w:r w:rsidRPr="00C07E3E">
        <w:t>nac</w:t>
      </w:r>
      <w:proofErr w:type="spellEnd"/>
      <w:r w:rsidRPr="00C07E3E">
        <w:t xml:space="preserve">, radiotherapy, </w:t>
      </w:r>
      <w:proofErr w:type="spellStart"/>
      <w:r w:rsidRPr="00C07E3E">
        <w:t>iort</w:t>
      </w:r>
      <w:proofErr w:type="spellEnd"/>
      <w:r w:rsidRPr="00C07E3E">
        <w:t xml:space="preserve">, seroma, production, effect, recovery, delay, patient, discomfort, aim, study, risk, factor, surgery, method, analysis, intervention, formation, wound, axilla, result, total, inclusion, criterion, age, diagnosis, year, </w:t>
      </w:r>
      <w:proofErr w:type="spellStart"/>
      <w:r w:rsidRPr="00C07E3E">
        <w:t>bmi</w:t>
      </w:r>
      <w:proofErr w:type="spellEnd"/>
      <w:r w:rsidRPr="00C07E3E">
        <w:t>, kg/m, &lt;sup&gt;, &lt;/sup&gt;, %, mastectomy, amount, ml, range, variation, type, conserving, length, number, lymph, node, conclusion, extent, duration</w:t>
      </w:r>
    </w:p>
    <w:p w14:paraId="5EC25CFA" w14:textId="5AE7CFD8" w:rsidR="00C07E3E" w:rsidRDefault="00C07E3E" w:rsidP="00C07E3E">
      <w:r>
        <w:lastRenderedPageBreak/>
        <w:t xml:space="preserve">Name Entity Resolution:  </w:t>
      </w:r>
      <w:r w:rsidRPr="00C07E3E">
        <w:t>breast-CAUSE_OF_DEATH, cancer-CAUSE_OF_DEATH, one-NUMBER, breast-CAUSE_OF_DEATH, cancer-CAUSE_OF_DEATH, surgery-CAUSE_OF_DEATH, breast-CAUSE_OF_DEATH, cancer-CAUSE_OF_DEATH, 01.01.2010-DATE, and-DATE, 31.12.2014-DATE, Breast-CAUSE_OF_DEATH, Cancer-CAUSE_OF_DEATH, University-ORGANIZATION, Hospital-ORGANIZATION, Ulm-ORGANIZATION, surgery-CAUSE_OF_DEATH, one-NUMBER, 581-NUMBER, Median-MISC, 60-DURATION, years-DURATION, 25.6-NUMBER, 2-NUMBER, 60-NUMBER, 10.3-PERCENT, %-PERCENT, 175-NUMBER, 30.1-PERCENT, %-PERCENT, 72-NUMBER, 12.4-PERCENT, %-PERCENT, NAC-ORGANIZATION, 82.5-NUMBER, 0-3012.5-NUMBER, surgery-CAUSE_OF_DEATH, surgery-CAUSE_OF_DEATH, NAC-ORGANIZATION, IORT-ORGANIZATION, surgery-CAUSE_OF_DEATH</w:t>
      </w:r>
    </w:p>
    <w:tbl>
      <w:tblPr>
        <w:tblStyle w:val="TableGrid"/>
        <w:tblW w:w="0" w:type="auto"/>
        <w:tblLook w:val="04A0" w:firstRow="1" w:lastRow="0" w:firstColumn="1" w:lastColumn="0" w:noHBand="0" w:noVBand="1"/>
      </w:tblPr>
      <w:tblGrid>
        <w:gridCol w:w="3116"/>
        <w:gridCol w:w="3117"/>
        <w:gridCol w:w="3117"/>
      </w:tblGrid>
      <w:tr w:rsidR="00C07E3E" w14:paraId="48706522" w14:textId="77777777" w:rsidTr="00AD204A">
        <w:tc>
          <w:tcPr>
            <w:tcW w:w="3116" w:type="dxa"/>
          </w:tcPr>
          <w:p w14:paraId="6175BD7B" w14:textId="77777777" w:rsidR="00C07E3E" w:rsidRDefault="00C07E3E" w:rsidP="00AD204A">
            <w:r>
              <w:t>Type</w:t>
            </w:r>
          </w:p>
        </w:tc>
        <w:tc>
          <w:tcPr>
            <w:tcW w:w="3117" w:type="dxa"/>
          </w:tcPr>
          <w:p w14:paraId="7CF30FA4" w14:textId="77777777" w:rsidR="00C07E3E" w:rsidRDefault="00C07E3E" w:rsidP="00AD204A">
            <w:r>
              <w:t>Count</w:t>
            </w:r>
          </w:p>
        </w:tc>
        <w:tc>
          <w:tcPr>
            <w:tcW w:w="3117" w:type="dxa"/>
          </w:tcPr>
          <w:p w14:paraId="13ABFF5E" w14:textId="77777777" w:rsidR="00C07E3E" w:rsidRDefault="00C07E3E" w:rsidP="00AD204A">
            <w:r>
              <w:t>Examples (Even List all words Depending on the Size)</w:t>
            </w:r>
          </w:p>
        </w:tc>
      </w:tr>
      <w:tr w:rsidR="00C07E3E" w14:paraId="4CFD3C6C" w14:textId="77777777" w:rsidTr="00AD204A">
        <w:tc>
          <w:tcPr>
            <w:tcW w:w="3116" w:type="dxa"/>
          </w:tcPr>
          <w:p w14:paraId="1AE494BB" w14:textId="39A6A272" w:rsidR="00C07E3E" w:rsidRDefault="00C07E3E" w:rsidP="00AD204A">
            <w:r>
              <w:t>POS: Noun</w:t>
            </w:r>
          </w:p>
        </w:tc>
        <w:tc>
          <w:tcPr>
            <w:tcW w:w="3117" w:type="dxa"/>
            <w:vAlign w:val="bottom"/>
          </w:tcPr>
          <w:p w14:paraId="4E2A996F" w14:textId="3997CE69" w:rsidR="00C07E3E" w:rsidRDefault="00C07E3E" w:rsidP="00AD204A">
            <w:r>
              <w:rPr>
                <w:rFonts w:ascii="Arial" w:hAnsi="Arial" w:cs="Arial"/>
                <w:sz w:val="20"/>
                <w:szCs w:val="20"/>
              </w:rPr>
              <w:t>103</w:t>
            </w:r>
          </w:p>
        </w:tc>
        <w:tc>
          <w:tcPr>
            <w:tcW w:w="3117" w:type="dxa"/>
          </w:tcPr>
          <w:p w14:paraId="534D0673" w14:textId="77777777" w:rsidR="00C07E3E" w:rsidRDefault="00C07E3E" w:rsidP="00AD204A">
            <w:r>
              <w:t>(SEE ABOVE)</w:t>
            </w:r>
          </w:p>
        </w:tc>
      </w:tr>
      <w:tr w:rsidR="00C07E3E" w14:paraId="77BC5143" w14:textId="77777777" w:rsidTr="00AD204A">
        <w:tc>
          <w:tcPr>
            <w:tcW w:w="3116" w:type="dxa"/>
          </w:tcPr>
          <w:p w14:paraId="2A03E27D" w14:textId="5A63E3AD" w:rsidR="00C07E3E" w:rsidRDefault="00C07E3E" w:rsidP="00AD204A">
            <w:r>
              <w:t>POS: Verb</w:t>
            </w:r>
          </w:p>
        </w:tc>
        <w:tc>
          <w:tcPr>
            <w:tcW w:w="3117" w:type="dxa"/>
            <w:vAlign w:val="bottom"/>
          </w:tcPr>
          <w:p w14:paraId="7214946C" w14:textId="74E7126C" w:rsidR="00C07E3E" w:rsidRDefault="00C07E3E" w:rsidP="00AD204A">
            <w:r>
              <w:t>27</w:t>
            </w:r>
          </w:p>
        </w:tc>
        <w:tc>
          <w:tcPr>
            <w:tcW w:w="3117" w:type="dxa"/>
          </w:tcPr>
          <w:p w14:paraId="1A8EEA39" w14:textId="77777777" w:rsidR="00C07E3E" w:rsidRDefault="00C07E3E" w:rsidP="00AD204A">
            <w:r>
              <w:t>(SEE ABOVE)</w:t>
            </w:r>
          </w:p>
        </w:tc>
      </w:tr>
      <w:tr w:rsidR="00AD204A" w14:paraId="680441FB" w14:textId="77777777" w:rsidTr="00AD204A">
        <w:tc>
          <w:tcPr>
            <w:tcW w:w="3116" w:type="dxa"/>
            <w:vAlign w:val="bottom"/>
          </w:tcPr>
          <w:p w14:paraId="0E867F43" w14:textId="77777777" w:rsidR="00AD204A" w:rsidRDefault="00AD204A" w:rsidP="00AD204A">
            <w:r>
              <w:rPr>
                <w:rFonts w:ascii="Arial" w:hAnsi="Arial" w:cs="Arial"/>
                <w:sz w:val="20"/>
                <w:szCs w:val="20"/>
              </w:rPr>
              <w:t>NN:</w:t>
            </w:r>
          </w:p>
        </w:tc>
        <w:tc>
          <w:tcPr>
            <w:tcW w:w="3117" w:type="dxa"/>
            <w:vAlign w:val="bottom"/>
          </w:tcPr>
          <w:p w14:paraId="58CCF3FF" w14:textId="5B1EFA0F" w:rsidR="00AD204A" w:rsidRDefault="00AD204A" w:rsidP="00AD204A">
            <w:r>
              <w:rPr>
                <w:rFonts w:ascii="Arial" w:hAnsi="Arial" w:cs="Arial"/>
                <w:sz w:val="20"/>
                <w:szCs w:val="20"/>
              </w:rPr>
              <w:t>86</w:t>
            </w:r>
          </w:p>
        </w:tc>
        <w:tc>
          <w:tcPr>
            <w:tcW w:w="3117" w:type="dxa"/>
          </w:tcPr>
          <w:p w14:paraId="49B9627D" w14:textId="5489273E" w:rsidR="00AD204A" w:rsidRDefault="00AD204A" w:rsidP="00AD204A">
            <w:r w:rsidRPr="00AD204A">
              <w:t xml:space="preserve">trend, breast, cancer, understanding, </w:t>
            </w:r>
            <w:proofErr w:type="spellStart"/>
            <w:r w:rsidRPr="00AD204A">
              <w:t>tumour</w:t>
            </w:r>
            <w:proofErr w:type="spellEnd"/>
            <w:r w:rsidRPr="00AD204A">
              <w:t>, biology, treatment, chemotherapy, NAC, radiotherapy, IORT, seroma, production, recovery, delay, radiotherapy, patient, discomfort, aim, study, risk, seroma, production, breast, cancer, surgery, treatment, analysis, seroma, production, breast, cancer, Breast, Cancer, surgery, intervention, Seroma, formation, wound, breast, axilla, total, inclusion, age, diagnosis, BMI, kg/m, &lt;sup&gt;, &lt;/sup&gt;, %, mastectomy, %, %, NAC, amount, seroma, production, ml, range, ml, analysis, variation, seroma, production, type, surgery, mastectomy, breast, conserving, length, surgery, number, lymph, NAC, IORT, amount, variation, seroma, production, CONCLUSION, seroma, production, extent, duration, breast, surgery</w:t>
            </w:r>
          </w:p>
        </w:tc>
      </w:tr>
      <w:tr w:rsidR="00AD204A" w14:paraId="3BD3F433" w14:textId="77777777" w:rsidTr="00AD204A">
        <w:tc>
          <w:tcPr>
            <w:tcW w:w="3116" w:type="dxa"/>
            <w:vAlign w:val="bottom"/>
          </w:tcPr>
          <w:p w14:paraId="06641B98" w14:textId="77777777" w:rsidR="00AD204A" w:rsidRDefault="00AD204A" w:rsidP="00AD204A">
            <w:r>
              <w:rPr>
                <w:rFonts w:ascii="Arial" w:hAnsi="Arial" w:cs="Arial"/>
                <w:sz w:val="20"/>
                <w:szCs w:val="20"/>
              </w:rPr>
              <w:t>NNS:</w:t>
            </w:r>
          </w:p>
        </w:tc>
        <w:tc>
          <w:tcPr>
            <w:tcW w:w="3117" w:type="dxa"/>
            <w:vAlign w:val="bottom"/>
          </w:tcPr>
          <w:p w14:paraId="49834ECA" w14:textId="4E6C037D" w:rsidR="00AD204A" w:rsidRDefault="00AD204A" w:rsidP="00AD204A">
            <w:r>
              <w:rPr>
                <w:rFonts w:ascii="Arial" w:hAnsi="Arial" w:cs="Arial"/>
                <w:sz w:val="20"/>
                <w:szCs w:val="20"/>
              </w:rPr>
              <w:t>17</w:t>
            </w:r>
          </w:p>
        </w:tc>
        <w:tc>
          <w:tcPr>
            <w:tcW w:w="3117" w:type="dxa"/>
          </w:tcPr>
          <w:p w14:paraId="4D727A8B" w14:textId="2CB34ED7" w:rsidR="00AD204A" w:rsidRDefault="00AD204A" w:rsidP="00AD204A">
            <w:r w:rsidRPr="00AD204A">
              <w:t>approaches, options, effects, factors, options, METHODS, patients, Patients, RESULTS, patients, criteria, years, patients, patients, patients, nodes, factors</w:t>
            </w:r>
          </w:p>
        </w:tc>
      </w:tr>
      <w:tr w:rsidR="00AD204A" w14:paraId="5882E548" w14:textId="77777777" w:rsidTr="00AD204A">
        <w:tc>
          <w:tcPr>
            <w:tcW w:w="3116" w:type="dxa"/>
            <w:vAlign w:val="bottom"/>
          </w:tcPr>
          <w:p w14:paraId="4D4C09DD" w14:textId="77777777" w:rsidR="00AD204A" w:rsidRDefault="00AD204A" w:rsidP="00AD204A">
            <w:r>
              <w:rPr>
                <w:rFonts w:ascii="Arial" w:hAnsi="Arial" w:cs="Arial"/>
                <w:sz w:val="20"/>
                <w:szCs w:val="20"/>
              </w:rPr>
              <w:lastRenderedPageBreak/>
              <w:t>VB:</w:t>
            </w:r>
          </w:p>
        </w:tc>
        <w:tc>
          <w:tcPr>
            <w:tcW w:w="3117" w:type="dxa"/>
            <w:vAlign w:val="bottom"/>
          </w:tcPr>
          <w:p w14:paraId="79234C1B" w14:textId="20CEBDC9" w:rsidR="00AD204A" w:rsidRDefault="00AD204A" w:rsidP="00AD204A">
            <w:r>
              <w:rPr>
                <w:rFonts w:ascii="Arial" w:hAnsi="Arial" w:cs="Arial"/>
                <w:sz w:val="20"/>
                <w:szCs w:val="20"/>
              </w:rPr>
              <w:t>3</w:t>
            </w:r>
          </w:p>
        </w:tc>
        <w:tc>
          <w:tcPr>
            <w:tcW w:w="3117" w:type="dxa"/>
          </w:tcPr>
          <w:p w14:paraId="5A2BAC6E" w14:textId="75E4555C" w:rsidR="00AD204A" w:rsidRDefault="00AD204A" w:rsidP="00AD204A">
            <w:r w:rsidRPr="00AD204A">
              <w:t>result, provide, update</w:t>
            </w:r>
          </w:p>
        </w:tc>
      </w:tr>
      <w:tr w:rsidR="00AD204A" w14:paraId="1905CE01" w14:textId="77777777" w:rsidTr="00AD204A">
        <w:tc>
          <w:tcPr>
            <w:tcW w:w="3116" w:type="dxa"/>
            <w:vAlign w:val="bottom"/>
          </w:tcPr>
          <w:p w14:paraId="30A2D585" w14:textId="77777777" w:rsidR="00AD204A" w:rsidRDefault="00AD204A" w:rsidP="00AD204A">
            <w:r>
              <w:rPr>
                <w:rFonts w:ascii="Arial" w:hAnsi="Arial" w:cs="Arial"/>
                <w:sz w:val="20"/>
                <w:szCs w:val="20"/>
              </w:rPr>
              <w:t>VBD:</w:t>
            </w:r>
          </w:p>
        </w:tc>
        <w:tc>
          <w:tcPr>
            <w:tcW w:w="3117" w:type="dxa"/>
            <w:vAlign w:val="bottom"/>
          </w:tcPr>
          <w:p w14:paraId="71E62B67" w14:textId="365386A9" w:rsidR="00AD204A" w:rsidRDefault="00AD204A" w:rsidP="00AD204A">
            <w:r>
              <w:rPr>
                <w:rFonts w:ascii="Arial" w:hAnsi="Arial" w:cs="Arial"/>
                <w:sz w:val="20"/>
                <w:szCs w:val="20"/>
              </w:rPr>
              <w:t>12</w:t>
            </w:r>
          </w:p>
        </w:tc>
        <w:tc>
          <w:tcPr>
            <w:tcW w:w="3117" w:type="dxa"/>
          </w:tcPr>
          <w:p w14:paraId="261BF153" w14:textId="53ABA0A8" w:rsidR="00AD204A" w:rsidRDefault="00AD204A" w:rsidP="00AD204A">
            <w:r w:rsidRPr="00AD204A">
              <w:t>was, were, was, met, was, had, received, received, was, revealed, was, explained</w:t>
            </w:r>
          </w:p>
        </w:tc>
      </w:tr>
      <w:tr w:rsidR="00AD204A" w14:paraId="7AF411C8" w14:textId="77777777" w:rsidTr="00AD204A">
        <w:tc>
          <w:tcPr>
            <w:tcW w:w="3116" w:type="dxa"/>
            <w:vAlign w:val="bottom"/>
          </w:tcPr>
          <w:p w14:paraId="0EBCAF78" w14:textId="77777777" w:rsidR="00AD204A" w:rsidRDefault="00AD204A" w:rsidP="00AD204A">
            <w:r>
              <w:rPr>
                <w:rFonts w:ascii="Arial" w:hAnsi="Arial" w:cs="Arial"/>
                <w:sz w:val="20"/>
                <w:szCs w:val="20"/>
              </w:rPr>
              <w:t>VBP:</w:t>
            </w:r>
          </w:p>
        </w:tc>
        <w:tc>
          <w:tcPr>
            <w:tcW w:w="3117" w:type="dxa"/>
            <w:vAlign w:val="bottom"/>
          </w:tcPr>
          <w:p w14:paraId="77A43D6C" w14:textId="3D61D58A" w:rsidR="00AD204A" w:rsidRDefault="00AD204A" w:rsidP="00AD204A">
            <w:r>
              <w:rPr>
                <w:rFonts w:ascii="Arial" w:hAnsi="Arial" w:cs="Arial"/>
                <w:sz w:val="20"/>
                <w:szCs w:val="20"/>
              </w:rPr>
              <w:t>1</w:t>
            </w:r>
          </w:p>
        </w:tc>
        <w:tc>
          <w:tcPr>
            <w:tcW w:w="3117" w:type="dxa"/>
          </w:tcPr>
          <w:p w14:paraId="72D5463A" w14:textId="7A3F3F25" w:rsidR="00AD204A" w:rsidRDefault="00AD204A" w:rsidP="00AD204A">
            <w:r>
              <w:t>are</w:t>
            </w:r>
          </w:p>
        </w:tc>
      </w:tr>
      <w:tr w:rsidR="00AD204A" w14:paraId="1E725AE9" w14:textId="77777777" w:rsidTr="00AD204A">
        <w:tc>
          <w:tcPr>
            <w:tcW w:w="3116" w:type="dxa"/>
            <w:vAlign w:val="bottom"/>
          </w:tcPr>
          <w:p w14:paraId="005B2976" w14:textId="77777777" w:rsidR="00AD204A" w:rsidRDefault="00AD204A" w:rsidP="00AD204A">
            <w:r>
              <w:rPr>
                <w:rFonts w:ascii="Arial" w:hAnsi="Arial" w:cs="Arial"/>
                <w:sz w:val="20"/>
                <w:szCs w:val="20"/>
              </w:rPr>
              <w:t>VBZ:</w:t>
            </w:r>
          </w:p>
        </w:tc>
        <w:tc>
          <w:tcPr>
            <w:tcW w:w="3117" w:type="dxa"/>
            <w:vAlign w:val="bottom"/>
          </w:tcPr>
          <w:p w14:paraId="44523476" w14:textId="6D49E84C" w:rsidR="00AD204A" w:rsidRDefault="00AD204A" w:rsidP="00AD204A">
            <w:r>
              <w:rPr>
                <w:rFonts w:ascii="Arial" w:hAnsi="Arial" w:cs="Arial"/>
                <w:sz w:val="20"/>
                <w:szCs w:val="20"/>
              </w:rPr>
              <w:t>3</w:t>
            </w:r>
          </w:p>
        </w:tc>
        <w:tc>
          <w:tcPr>
            <w:tcW w:w="3117" w:type="dxa"/>
          </w:tcPr>
          <w:p w14:paraId="20B36D3C" w14:textId="676660C8" w:rsidR="00AD204A" w:rsidRDefault="00AD204A" w:rsidP="00AD204A">
            <w:r w:rsidRPr="00AD204A">
              <w:t>remains, is, drains</w:t>
            </w:r>
          </w:p>
        </w:tc>
      </w:tr>
      <w:tr w:rsidR="00AD204A" w14:paraId="32BFDFC4" w14:textId="77777777" w:rsidTr="00AD204A">
        <w:tc>
          <w:tcPr>
            <w:tcW w:w="3116" w:type="dxa"/>
            <w:vAlign w:val="bottom"/>
          </w:tcPr>
          <w:p w14:paraId="24165465" w14:textId="77777777" w:rsidR="00AD204A" w:rsidRDefault="00AD204A" w:rsidP="00AD204A">
            <w:r>
              <w:rPr>
                <w:rFonts w:ascii="Arial" w:hAnsi="Arial" w:cs="Arial"/>
                <w:sz w:val="20"/>
                <w:szCs w:val="20"/>
              </w:rPr>
              <w:t>VBN:</w:t>
            </w:r>
          </w:p>
        </w:tc>
        <w:tc>
          <w:tcPr>
            <w:tcW w:w="3117" w:type="dxa"/>
            <w:vAlign w:val="bottom"/>
          </w:tcPr>
          <w:p w14:paraId="07B05F91" w14:textId="47618B4B" w:rsidR="00AD204A" w:rsidRDefault="00AD204A" w:rsidP="00AD204A">
            <w:r>
              <w:rPr>
                <w:rFonts w:ascii="Arial" w:hAnsi="Arial" w:cs="Arial"/>
                <w:sz w:val="20"/>
                <w:szCs w:val="20"/>
              </w:rPr>
              <w:t>8</w:t>
            </w:r>
          </w:p>
        </w:tc>
        <w:tc>
          <w:tcPr>
            <w:tcW w:w="3117" w:type="dxa"/>
          </w:tcPr>
          <w:p w14:paraId="144EEBFC" w14:textId="5D9BB9B0" w:rsidR="00AD204A" w:rsidRDefault="00AD204A" w:rsidP="00AD204A">
            <w:r w:rsidRPr="00AD204A">
              <w:t>treated, performed, excluded, measured, placed, observed, removed, observed</w:t>
            </w:r>
          </w:p>
        </w:tc>
      </w:tr>
      <w:tr w:rsidR="00AD204A" w14:paraId="6F7BD190" w14:textId="77777777" w:rsidTr="00AD204A">
        <w:tc>
          <w:tcPr>
            <w:tcW w:w="3116" w:type="dxa"/>
            <w:vAlign w:val="bottom"/>
          </w:tcPr>
          <w:p w14:paraId="05F8250B" w14:textId="77777777" w:rsidR="00AD204A" w:rsidRDefault="00AD204A" w:rsidP="00AD204A">
            <w:r>
              <w:rPr>
                <w:rFonts w:ascii="Arial" w:hAnsi="Arial" w:cs="Arial"/>
                <w:sz w:val="20"/>
                <w:szCs w:val="20"/>
              </w:rPr>
              <w:t>IN:</w:t>
            </w:r>
          </w:p>
        </w:tc>
        <w:tc>
          <w:tcPr>
            <w:tcW w:w="3117" w:type="dxa"/>
            <w:vAlign w:val="bottom"/>
          </w:tcPr>
          <w:p w14:paraId="1BB1CB60" w14:textId="04299471" w:rsidR="00AD204A" w:rsidRDefault="00AD204A" w:rsidP="00AD204A">
            <w:r>
              <w:rPr>
                <w:rFonts w:ascii="Arial" w:hAnsi="Arial" w:cs="Arial"/>
                <w:sz w:val="20"/>
                <w:szCs w:val="20"/>
              </w:rPr>
              <w:t>32</w:t>
            </w:r>
          </w:p>
        </w:tc>
        <w:tc>
          <w:tcPr>
            <w:tcW w:w="3117" w:type="dxa"/>
          </w:tcPr>
          <w:p w14:paraId="0ED3D415" w14:textId="3A2F7765" w:rsidR="00AD204A" w:rsidRDefault="00AD204A" w:rsidP="00AD204A">
            <w:r w:rsidRPr="00AD204A">
              <w:t xml:space="preserve">Despite, for, in, of, as, of, in, of, of, on, for, after, of, in, between, at, with, </w:t>
            </w:r>
            <w:proofErr w:type="gramStart"/>
            <w:r w:rsidRPr="00AD204A">
              <w:t>than</w:t>
            </w:r>
            <w:proofErr w:type="gramEnd"/>
            <w:r w:rsidRPr="00AD204A">
              <w:t>, in, In, at, of, that, of, in, of, of, of, of, in, for, of</w:t>
            </w:r>
          </w:p>
        </w:tc>
      </w:tr>
      <w:tr w:rsidR="00AD204A" w14:paraId="368AFFDD" w14:textId="77777777" w:rsidTr="00AD204A">
        <w:tc>
          <w:tcPr>
            <w:tcW w:w="3116" w:type="dxa"/>
            <w:vAlign w:val="bottom"/>
          </w:tcPr>
          <w:p w14:paraId="7C237A65" w14:textId="77777777" w:rsidR="00AD204A" w:rsidRDefault="00AD204A" w:rsidP="00AD204A">
            <w:r>
              <w:rPr>
                <w:rFonts w:ascii="Arial" w:hAnsi="Arial" w:cs="Arial"/>
                <w:sz w:val="20"/>
                <w:szCs w:val="20"/>
              </w:rPr>
              <w:t>TO:</w:t>
            </w:r>
          </w:p>
        </w:tc>
        <w:tc>
          <w:tcPr>
            <w:tcW w:w="3117" w:type="dxa"/>
            <w:vAlign w:val="bottom"/>
          </w:tcPr>
          <w:p w14:paraId="781B62E8" w14:textId="4A305E82" w:rsidR="00AD204A" w:rsidRDefault="00AD204A" w:rsidP="00AD204A">
            <w:r>
              <w:rPr>
                <w:rFonts w:ascii="Arial" w:hAnsi="Arial" w:cs="Arial"/>
                <w:sz w:val="20"/>
                <w:szCs w:val="20"/>
              </w:rPr>
              <w:t>3</w:t>
            </w:r>
          </w:p>
        </w:tc>
        <w:tc>
          <w:tcPr>
            <w:tcW w:w="3117" w:type="dxa"/>
          </w:tcPr>
          <w:p w14:paraId="4DAE65FA" w14:textId="4A042B18" w:rsidR="00AD204A" w:rsidRDefault="00AD204A" w:rsidP="00AD204A">
            <w:r>
              <w:t>to, to, to</w:t>
            </w:r>
          </w:p>
        </w:tc>
      </w:tr>
      <w:tr w:rsidR="00AD204A" w14:paraId="580777D0" w14:textId="77777777" w:rsidTr="00AD204A">
        <w:tc>
          <w:tcPr>
            <w:tcW w:w="3116" w:type="dxa"/>
            <w:vAlign w:val="bottom"/>
          </w:tcPr>
          <w:p w14:paraId="0D86852C" w14:textId="77777777" w:rsidR="00AD204A" w:rsidRDefault="00AD204A" w:rsidP="00AD204A">
            <w:r>
              <w:rPr>
                <w:rFonts w:ascii="Arial" w:hAnsi="Arial" w:cs="Arial"/>
                <w:sz w:val="20"/>
                <w:szCs w:val="20"/>
              </w:rPr>
              <w:t>EX:</w:t>
            </w:r>
          </w:p>
        </w:tc>
        <w:tc>
          <w:tcPr>
            <w:tcW w:w="3117" w:type="dxa"/>
            <w:vAlign w:val="bottom"/>
          </w:tcPr>
          <w:p w14:paraId="7CAFB230" w14:textId="3CA6888E" w:rsidR="00AD204A" w:rsidRDefault="00AD204A" w:rsidP="00AD204A">
            <w:r>
              <w:rPr>
                <w:rFonts w:ascii="Arial" w:hAnsi="Arial" w:cs="Arial"/>
                <w:sz w:val="20"/>
                <w:szCs w:val="20"/>
              </w:rPr>
              <w:t>0</w:t>
            </w:r>
          </w:p>
        </w:tc>
        <w:tc>
          <w:tcPr>
            <w:tcW w:w="3117" w:type="dxa"/>
          </w:tcPr>
          <w:p w14:paraId="7B53C708" w14:textId="67586D8D" w:rsidR="00AD204A" w:rsidRDefault="00AD204A" w:rsidP="00AD204A"/>
        </w:tc>
      </w:tr>
      <w:tr w:rsidR="00AD204A" w14:paraId="4A352CD7" w14:textId="77777777" w:rsidTr="00AD204A">
        <w:tc>
          <w:tcPr>
            <w:tcW w:w="3116" w:type="dxa"/>
            <w:vAlign w:val="bottom"/>
          </w:tcPr>
          <w:p w14:paraId="318C54C9" w14:textId="77777777" w:rsidR="00AD204A" w:rsidRDefault="00AD204A" w:rsidP="00AD204A">
            <w:r>
              <w:rPr>
                <w:rFonts w:ascii="Arial" w:hAnsi="Arial" w:cs="Arial"/>
                <w:sz w:val="20"/>
                <w:szCs w:val="20"/>
              </w:rPr>
              <w:t>DT:</w:t>
            </w:r>
          </w:p>
        </w:tc>
        <w:tc>
          <w:tcPr>
            <w:tcW w:w="3117" w:type="dxa"/>
            <w:vAlign w:val="bottom"/>
          </w:tcPr>
          <w:p w14:paraId="6F9D5DE9" w14:textId="5BD17591" w:rsidR="00AD204A" w:rsidRDefault="00AD204A" w:rsidP="00AD204A">
            <w:r>
              <w:rPr>
                <w:rFonts w:ascii="Arial" w:hAnsi="Arial" w:cs="Arial"/>
                <w:sz w:val="20"/>
                <w:szCs w:val="20"/>
              </w:rPr>
              <w:t>15</w:t>
            </w:r>
          </w:p>
        </w:tc>
        <w:tc>
          <w:tcPr>
            <w:tcW w:w="3117" w:type="dxa"/>
          </w:tcPr>
          <w:p w14:paraId="0328AB02" w14:textId="1CF6038C" w:rsidR="00AD204A" w:rsidRDefault="00AD204A" w:rsidP="00AD204A">
            <w:r w:rsidRPr="00AD204A">
              <w:t>a, the, The, this, an, the, A, the, the, a, the, Both, a, the, The</w:t>
            </w:r>
          </w:p>
        </w:tc>
      </w:tr>
      <w:tr w:rsidR="00AD204A" w14:paraId="6A908D7B" w14:textId="77777777" w:rsidTr="00AD204A">
        <w:tc>
          <w:tcPr>
            <w:tcW w:w="3116" w:type="dxa"/>
            <w:vAlign w:val="bottom"/>
          </w:tcPr>
          <w:p w14:paraId="75060806" w14:textId="77777777" w:rsidR="00AD204A" w:rsidRDefault="00AD204A" w:rsidP="00AD204A">
            <w:pPr>
              <w:rPr>
                <w:rFonts w:ascii="Arial" w:hAnsi="Arial" w:cs="Arial"/>
                <w:sz w:val="20"/>
                <w:szCs w:val="20"/>
              </w:rPr>
            </w:pPr>
            <w:r>
              <w:rPr>
                <w:rFonts w:ascii="Arial" w:hAnsi="Arial" w:cs="Arial"/>
                <w:sz w:val="20"/>
                <w:szCs w:val="20"/>
              </w:rPr>
              <w:t>WDT:</w:t>
            </w:r>
          </w:p>
        </w:tc>
        <w:tc>
          <w:tcPr>
            <w:tcW w:w="3117" w:type="dxa"/>
            <w:vAlign w:val="bottom"/>
          </w:tcPr>
          <w:p w14:paraId="036ECFCF" w14:textId="0D982E8B" w:rsidR="00AD204A" w:rsidRDefault="00AD204A" w:rsidP="00AD204A">
            <w:r>
              <w:rPr>
                <w:rFonts w:ascii="Arial" w:hAnsi="Arial" w:cs="Arial"/>
                <w:sz w:val="20"/>
                <w:szCs w:val="20"/>
              </w:rPr>
              <w:t>1</w:t>
            </w:r>
          </w:p>
        </w:tc>
        <w:tc>
          <w:tcPr>
            <w:tcW w:w="3117" w:type="dxa"/>
          </w:tcPr>
          <w:p w14:paraId="4D26F4F7" w14:textId="24F2E4CF" w:rsidR="00AD204A" w:rsidRDefault="00AD204A" w:rsidP="00AD204A">
            <w:r>
              <w:t>that</w:t>
            </w:r>
          </w:p>
        </w:tc>
      </w:tr>
      <w:tr w:rsidR="00AD204A" w14:paraId="0D959891" w14:textId="77777777" w:rsidTr="00AD204A">
        <w:tc>
          <w:tcPr>
            <w:tcW w:w="3116" w:type="dxa"/>
            <w:vAlign w:val="bottom"/>
          </w:tcPr>
          <w:p w14:paraId="46909B26" w14:textId="77777777" w:rsidR="00AD204A" w:rsidRDefault="00AD204A" w:rsidP="00AD204A">
            <w:pPr>
              <w:rPr>
                <w:rFonts w:ascii="Arial" w:hAnsi="Arial" w:cs="Arial"/>
                <w:sz w:val="20"/>
                <w:szCs w:val="20"/>
              </w:rPr>
            </w:pPr>
            <w:r>
              <w:rPr>
                <w:rFonts w:ascii="Arial" w:hAnsi="Arial" w:cs="Arial"/>
                <w:sz w:val="20"/>
                <w:szCs w:val="20"/>
              </w:rPr>
              <w:t>CC:</w:t>
            </w:r>
          </w:p>
        </w:tc>
        <w:tc>
          <w:tcPr>
            <w:tcW w:w="3117" w:type="dxa"/>
            <w:vAlign w:val="bottom"/>
          </w:tcPr>
          <w:p w14:paraId="349CD720" w14:textId="223E4F6F" w:rsidR="00AD204A" w:rsidRDefault="00AD204A" w:rsidP="00AD204A">
            <w:r>
              <w:rPr>
                <w:rFonts w:ascii="Arial" w:hAnsi="Arial" w:cs="Arial"/>
                <w:sz w:val="20"/>
                <w:szCs w:val="20"/>
              </w:rPr>
              <w:t>13</w:t>
            </w:r>
          </w:p>
        </w:tc>
        <w:tc>
          <w:tcPr>
            <w:tcW w:w="3117" w:type="dxa"/>
          </w:tcPr>
          <w:p w14:paraId="7FF5A3B0" w14:textId="15408F9A" w:rsidR="00AD204A" w:rsidRDefault="00AD204A" w:rsidP="00AD204A">
            <w:r w:rsidRPr="00AD204A">
              <w:t>and, and, and, and, or, and, and, and, vs., and, and, but, and</w:t>
            </w:r>
          </w:p>
        </w:tc>
      </w:tr>
      <w:tr w:rsidR="00AD204A" w14:paraId="424CCB81" w14:textId="77777777" w:rsidTr="00AD204A">
        <w:tc>
          <w:tcPr>
            <w:tcW w:w="3116" w:type="dxa"/>
            <w:vAlign w:val="bottom"/>
          </w:tcPr>
          <w:p w14:paraId="3F0AAF71" w14:textId="77777777" w:rsidR="00AD204A" w:rsidRDefault="00AD204A" w:rsidP="00AD204A">
            <w:pPr>
              <w:rPr>
                <w:rFonts w:ascii="Arial" w:hAnsi="Arial" w:cs="Arial"/>
                <w:sz w:val="20"/>
                <w:szCs w:val="20"/>
              </w:rPr>
            </w:pPr>
            <w:r>
              <w:rPr>
                <w:rFonts w:ascii="Arial" w:hAnsi="Arial" w:cs="Arial"/>
                <w:sz w:val="20"/>
                <w:szCs w:val="20"/>
              </w:rPr>
              <w:t>CD:</w:t>
            </w:r>
          </w:p>
        </w:tc>
        <w:tc>
          <w:tcPr>
            <w:tcW w:w="3117" w:type="dxa"/>
            <w:vAlign w:val="bottom"/>
          </w:tcPr>
          <w:p w14:paraId="17F967CE" w14:textId="4B7A0CFF" w:rsidR="00AD204A" w:rsidRDefault="00AD204A" w:rsidP="00AD204A">
            <w:r>
              <w:rPr>
                <w:rFonts w:ascii="Arial" w:hAnsi="Arial" w:cs="Arial"/>
                <w:sz w:val="20"/>
                <w:szCs w:val="20"/>
              </w:rPr>
              <w:t>16</w:t>
            </w:r>
          </w:p>
        </w:tc>
        <w:tc>
          <w:tcPr>
            <w:tcW w:w="3117" w:type="dxa"/>
          </w:tcPr>
          <w:p w14:paraId="561016F0" w14:textId="68D1B579" w:rsidR="00AD204A" w:rsidRDefault="00AD204A" w:rsidP="00AD204A">
            <w:r w:rsidRPr="00AD204A">
              <w:t>one, 01.01.2010, 31.12.2014, one, 581, 60, 25.6, 2, 60, 10.3, 175, 30.1, 72, 12.4, 82.5, 0-3012.5</w:t>
            </w:r>
          </w:p>
        </w:tc>
      </w:tr>
      <w:tr w:rsidR="00AD204A" w14:paraId="7D2D9A24" w14:textId="77777777" w:rsidTr="00AD204A">
        <w:tc>
          <w:tcPr>
            <w:tcW w:w="3116" w:type="dxa"/>
            <w:vAlign w:val="bottom"/>
          </w:tcPr>
          <w:p w14:paraId="1727F74C" w14:textId="77777777" w:rsidR="00AD204A" w:rsidRDefault="00AD204A" w:rsidP="00AD204A">
            <w:pPr>
              <w:rPr>
                <w:rFonts w:ascii="Arial" w:hAnsi="Arial" w:cs="Arial"/>
                <w:sz w:val="20"/>
                <w:szCs w:val="20"/>
              </w:rPr>
            </w:pPr>
            <w:r>
              <w:rPr>
                <w:rFonts w:ascii="Arial" w:hAnsi="Arial" w:cs="Arial"/>
                <w:sz w:val="20"/>
                <w:szCs w:val="20"/>
              </w:rPr>
              <w:t>JJ:</w:t>
            </w:r>
          </w:p>
        </w:tc>
        <w:tc>
          <w:tcPr>
            <w:tcW w:w="3117" w:type="dxa"/>
            <w:vAlign w:val="bottom"/>
          </w:tcPr>
          <w:p w14:paraId="7346D382" w14:textId="24516AE7" w:rsidR="00AD204A" w:rsidRDefault="00AD204A" w:rsidP="00AD204A">
            <w:r>
              <w:rPr>
                <w:rFonts w:ascii="Arial" w:hAnsi="Arial" w:cs="Arial"/>
                <w:sz w:val="20"/>
                <w:szCs w:val="20"/>
              </w:rPr>
              <w:t>23</w:t>
            </w:r>
          </w:p>
        </w:tc>
        <w:tc>
          <w:tcPr>
            <w:tcW w:w="3117" w:type="dxa"/>
          </w:tcPr>
          <w:p w14:paraId="7F2D0534" w14:textId="502BDB71" w:rsidR="00AD204A" w:rsidRDefault="00AD204A" w:rsidP="00AD204A">
            <w:r w:rsidRPr="00AD204A">
              <w:t>radical, surgical, due, new, such, neoadjuvant, intra-operative, main, surgical, side, prolonged, retrospective, primary, previous, breast/axillary, Median, median, Median, Multivariate, due, significant, small, important</w:t>
            </w:r>
          </w:p>
        </w:tc>
      </w:tr>
      <w:tr w:rsidR="00AD204A" w14:paraId="409B40CB" w14:textId="77777777" w:rsidTr="00AD204A">
        <w:tc>
          <w:tcPr>
            <w:tcW w:w="3116" w:type="dxa"/>
            <w:vAlign w:val="bottom"/>
          </w:tcPr>
          <w:p w14:paraId="597F59D4" w14:textId="77777777" w:rsidR="00AD204A" w:rsidRDefault="00AD204A" w:rsidP="00AD204A">
            <w:pPr>
              <w:rPr>
                <w:rFonts w:ascii="Arial" w:hAnsi="Arial" w:cs="Arial"/>
                <w:sz w:val="20"/>
                <w:szCs w:val="20"/>
              </w:rPr>
            </w:pPr>
            <w:r>
              <w:rPr>
                <w:rFonts w:ascii="Arial" w:hAnsi="Arial" w:cs="Arial"/>
                <w:sz w:val="20"/>
                <w:szCs w:val="20"/>
              </w:rPr>
              <w:t>JJR:</w:t>
            </w:r>
          </w:p>
        </w:tc>
        <w:tc>
          <w:tcPr>
            <w:tcW w:w="3117" w:type="dxa"/>
            <w:vAlign w:val="bottom"/>
          </w:tcPr>
          <w:p w14:paraId="05A5F283" w14:textId="627EF8B5" w:rsidR="00AD204A" w:rsidRDefault="00AD204A" w:rsidP="00AD204A">
            <w:r>
              <w:rPr>
                <w:rFonts w:ascii="Arial" w:hAnsi="Arial" w:cs="Arial"/>
                <w:sz w:val="20"/>
                <w:szCs w:val="20"/>
              </w:rPr>
              <w:t>3</w:t>
            </w:r>
          </w:p>
        </w:tc>
        <w:tc>
          <w:tcPr>
            <w:tcW w:w="3117" w:type="dxa"/>
          </w:tcPr>
          <w:p w14:paraId="4A552C8F" w14:textId="3D8E5AE3" w:rsidR="00AD204A" w:rsidRDefault="00AD204A" w:rsidP="00AD204A">
            <w:r w:rsidRPr="00AD204A">
              <w:t>less, better, more</w:t>
            </w:r>
          </w:p>
        </w:tc>
      </w:tr>
      <w:tr w:rsidR="00AD204A" w14:paraId="1C7B45DB" w14:textId="77777777" w:rsidTr="00AD204A">
        <w:tc>
          <w:tcPr>
            <w:tcW w:w="3116" w:type="dxa"/>
            <w:vAlign w:val="bottom"/>
          </w:tcPr>
          <w:p w14:paraId="1F11733B" w14:textId="77777777" w:rsidR="00AD204A" w:rsidRDefault="00AD204A" w:rsidP="00AD204A">
            <w:pPr>
              <w:rPr>
                <w:rFonts w:ascii="Arial" w:hAnsi="Arial" w:cs="Arial"/>
                <w:sz w:val="20"/>
                <w:szCs w:val="20"/>
              </w:rPr>
            </w:pPr>
            <w:r>
              <w:rPr>
                <w:rFonts w:ascii="Arial" w:hAnsi="Arial" w:cs="Arial"/>
                <w:sz w:val="20"/>
                <w:szCs w:val="20"/>
              </w:rPr>
              <w:t>RB:</w:t>
            </w:r>
          </w:p>
        </w:tc>
        <w:tc>
          <w:tcPr>
            <w:tcW w:w="3117" w:type="dxa"/>
            <w:vAlign w:val="bottom"/>
          </w:tcPr>
          <w:p w14:paraId="7B7E5CD8" w14:textId="3C181AF6" w:rsidR="00AD204A" w:rsidRDefault="00AD204A" w:rsidP="00AD204A">
            <w:r>
              <w:rPr>
                <w:rFonts w:ascii="Arial" w:hAnsi="Arial" w:cs="Arial"/>
                <w:sz w:val="20"/>
                <w:szCs w:val="20"/>
              </w:rPr>
              <w:t>1</w:t>
            </w:r>
          </w:p>
        </w:tc>
        <w:tc>
          <w:tcPr>
            <w:tcW w:w="3117" w:type="dxa"/>
          </w:tcPr>
          <w:p w14:paraId="39BCD66F" w14:textId="19419254" w:rsidR="00AD204A" w:rsidRDefault="00AD204A" w:rsidP="00AD204A">
            <w:r w:rsidRPr="00AD204A">
              <w:t>very</w:t>
            </w:r>
          </w:p>
        </w:tc>
      </w:tr>
      <w:tr w:rsidR="00AD204A" w14:paraId="4998EE8D" w14:textId="77777777" w:rsidTr="00AD204A">
        <w:tc>
          <w:tcPr>
            <w:tcW w:w="3116" w:type="dxa"/>
            <w:vAlign w:val="bottom"/>
          </w:tcPr>
          <w:p w14:paraId="40339AC1" w14:textId="77777777" w:rsidR="00AD204A" w:rsidRDefault="00AD204A" w:rsidP="00AD204A">
            <w:pPr>
              <w:rPr>
                <w:rFonts w:ascii="Arial" w:hAnsi="Arial" w:cs="Arial"/>
                <w:sz w:val="20"/>
                <w:szCs w:val="20"/>
              </w:rPr>
            </w:pPr>
            <w:r>
              <w:rPr>
                <w:rFonts w:ascii="Arial" w:hAnsi="Arial" w:cs="Arial"/>
                <w:sz w:val="20"/>
                <w:szCs w:val="20"/>
              </w:rPr>
              <w:t>RBR:</w:t>
            </w:r>
          </w:p>
        </w:tc>
        <w:tc>
          <w:tcPr>
            <w:tcW w:w="3117" w:type="dxa"/>
            <w:vAlign w:val="bottom"/>
          </w:tcPr>
          <w:p w14:paraId="16C4C0CC" w14:textId="03CF15BB" w:rsidR="00AD204A" w:rsidRDefault="00AD204A" w:rsidP="00AD204A">
            <w:r>
              <w:rPr>
                <w:rFonts w:ascii="Arial" w:hAnsi="Arial" w:cs="Arial"/>
                <w:sz w:val="20"/>
                <w:szCs w:val="20"/>
              </w:rPr>
              <w:t>0</w:t>
            </w:r>
          </w:p>
        </w:tc>
        <w:tc>
          <w:tcPr>
            <w:tcW w:w="3117" w:type="dxa"/>
          </w:tcPr>
          <w:p w14:paraId="15250E0E" w14:textId="5F0C5A1B" w:rsidR="00AD204A" w:rsidRDefault="00AD204A" w:rsidP="00AD204A"/>
        </w:tc>
      </w:tr>
      <w:tr w:rsidR="00AD204A" w14:paraId="77D3D14C" w14:textId="77777777" w:rsidTr="00AD204A">
        <w:tc>
          <w:tcPr>
            <w:tcW w:w="3116" w:type="dxa"/>
            <w:vAlign w:val="bottom"/>
          </w:tcPr>
          <w:p w14:paraId="0B046B4C" w14:textId="77777777" w:rsidR="00AD204A" w:rsidRDefault="00AD204A" w:rsidP="00AD204A">
            <w:pPr>
              <w:rPr>
                <w:rFonts w:ascii="Arial" w:hAnsi="Arial" w:cs="Arial"/>
                <w:sz w:val="20"/>
                <w:szCs w:val="20"/>
              </w:rPr>
            </w:pPr>
            <w:r>
              <w:rPr>
                <w:rFonts w:ascii="Arial" w:hAnsi="Arial" w:cs="Arial"/>
                <w:sz w:val="20"/>
                <w:szCs w:val="20"/>
              </w:rPr>
              <w:t>PRP:</w:t>
            </w:r>
          </w:p>
        </w:tc>
        <w:tc>
          <w:tcPr>
            <w:tcW w:w="3117" w:type="dxa"/>
            <w:vAlign w:val="bottom"/>
          </w:tcPr>
          <w:p w14:paraId="4394EE71" w14:textId="3A81498D" w:rsidR="00AD204A" w:rsidRDefault="00AD204A" w:rsidP="00AD204A">
            <w:r>
              <w:rPr>
                <w:rFonts w:ascii="Arial" w:hAnsi="Arial" w:cs="Arial"/>
                <w:sz w:val="20"/>
                <w:szCs w:val="20"/>
              </w:rPr>
              <w:t>0</w:t>
            </w:r>
          </w:p>
        </w:tc>
        <w:tc>
          <w:tcPr>
            <w:tcW w:w="3117" w:type="dxa"/>
          </w:tcPr>
          <w:p w14:paraId="438C48DB" w14:textId="77E99519" w:rsidR="00AD204A" w:rsidRDefault="00AD204A" w:rsidP="00AD204A"/>
        </w:tc>
      </w:tr>
      <w:tr w:rsidR="00AD204A" w14:paraId="01073493" w14:textId="77777777" w:rsidTr="00AD204A">
        <w:tc>
          <w:tcPr>
            <w:tcW w:w="3116" w:type="dxa"/>
            <w:vAlign w:val="bottom"/>
          </w:tcPr>
          <w:p w14:paraId="1411455A" w14:textId="77777777" w:rsidR="00AD204A" w:rsidRDefault="00AD204A" w:rsidP="00AD204A">
            <w:pPr>
              <w:rPr>
                <w:rFonts w:ascii="Arial" w:hAnsi="Arial" w:cs="Arial"/>
                <w:sz w:val="20"/>
                <w:szCs w:val="20"/>
              </w:rPr>
            </w:pPr>
            <w:r>
              <w:rPr>
                <w:rFonts w:ascii="Arial" w:hAnsi="Arial" w:cs="Arial"/>
                <w:sz w:val="20"/>
                <w:szCs w:val="20"/>
              </w:rPr>
              <w:t>OTHER:</w:t>
            </w:r>
          </w:p>
        </w:tc>
        <w:tc>
          <w:tcPr>
            <w:tcW w:w="3117" w:type="dxa"/>
            <w:vAlign w:val="bottom"/>
          </w:tcPr>
          <w:p w14:paraId="759E412B" w14:textId="0CEF7CEB" w:rsidR="00AD204A" w:rsidRDefault="00AD204A" w:rsidP="00AD204A">
            <w:r>
              <w:rPr>
                <w:rFonts w:ascii="Arial" w:hAnsi="Arial" w:cs="Arial"/>
                <w:sz w:val="20"/>
                <w:szCs w:val="20"/>
              </w:rPr>
              <w:t>49</w:t>
            </w:r>
          </w:p>
        </w:tc>
        <w:tc>
          <w:tcPr>
            <w:tcW w:w="3117" w:type="dxa"/>
          </w:tcPr>
          <w:p w14:paraId="533706A8" w14:textId="03976E85" w:rsidR="00AD204A" w:rsidRDefault="00AD204A" w:rsidP="00AD204A">
            <w:r w:rsidRPr="00AD204A">
              <w:t>-LRB-, -RRB-, -LRB-, -RRB-, ,, can, ,, ., considering, latest, ., :</w:t>
            </w:r>
            <w:r w:rsidRPr="00AD204A">
              <w:tab/>
              <w:t>Centre, ,, University, Hospital, Ulm, ,, ., ., using, ., :</w:t>
            </w:r>
            <w:r w:rsidRPr="00AD204A">
              <w:tab/>
              <w:t>,, ., ,, ., -LRB-, -RRB-, ,, -LRB-, -RRB-, IORT, ,, -LRB-, -RRB-, ., -LRB-, -RRB-, ., most, -LRB-, -RRB-, ,, ., ., :</w:t>
            </w:r>
            <w:r w:rsidRPr="00AD204A">
              <w:tab/>
              <w:t>most, .</w:t>
            </w:r>
          </w:p>
        </w:tc>
      </w:tr>
      <w:tr w:rsidR="00AD204A" w14:paraId="3812106E" w14:textId="77777777" w:rsidTr="00AD204A">
        <w:tc>
          <w:tcPr>
            <w:tcW w:w="3116" w:type="dxa"/>
            <w:vAlign w:val="bottom"/>
          </w:tcPr>
          <w:p w14:paraId="0C78A134" w14:textId="77777777" w:rsidR="00AD204A" w:rsidRDefault="00AD204A" w:rsidP="00AD204A">
            <w:pPr>
              <w:rPr>
                <w:rFonts w:ascii="Arial" w:hAnsi="Arial" w:cs="Arial"/>
                <w:sz w:val="20"/>
                <w:szCs w:val="20"/>
              </w:rPr>
            </w:pPr>
            <w:r>
              <w:rPr>
                <w:rFonts w:ascii="Arial" w:hAnsi="Arial" w:cs="Arial"/>
                <w:sz w:val="20"/>
                <w:szCs w:val="20"/>
              </w:rPr>
              <w:t>Name Entity Recognition:</w:t>
            </w:r>
          </w:p>
        </w:tc>
        <w:tc>
          <w:tcPr>
            <w:tcW w:w="3117" w:type="dxa"/>
            <w:vAlign w:val="bottom"/>
          </w:tcPr>
          <w:p w14:paraId="0ACD0B68" w14:textId="5A97FCEA" w:rsidR="00AD204A" w:rsidRDefault="00AD204A" w:rsidP="00AD204A">
            <w:r>
              <w:rPr>
                <w:rFonts w:ascii="Arial" w:hAnsi="Arial" w:cs="Arial"/>
                <w:sz w:val="20"/>
                <w:szCs w:val="20"/>
              </w:rPr>
              <w:t>41</w:t>
            </w:r>
          </w:p>
        </w:tc>
        <w:tc>
          <w:tcPr>
            <w:tcW w:w="3117" w:type="dxa"/>
          </w:tcPr>
          <w:p w14:paraId="773B46A5" w14:textId="77777777" w:rsidR="00AD204A" w:rsidRDefault="00AD204A" w:rsidP="00AD204A">
            <w:r>
              <w:t>(SEE ABOVE)</w:t>
            </w:r>
          </w:p>
        </w:tc>
      </w:tr>
      <w:tr w:rsidR="00AD204A" w14:paraId="57862BEC" w14:textId="77777777" w:rsidTr="00AD204A">
        <w:tc>
          <w:tcPr>
            <w:tcW w:w="3116" w:type="dxa"/>
            <w:vAlign w:val="bottom"/>
          </w:tcPr>
          <w:p w14:paraId="280D1E29" w14:textId="77777777" w:rsidR="00AD204A" w:rsidRDefault="00AD204A" w:rsidP="00AD204A">
            <w:pPr>
              <w:rPr>
                <w:rFonts w:ascii="Arial" w:hAnsi="Arial" w:cs="Arial"/>
                <w:sz w:val="20"/>
                <w:szCs w:val="20"/>
              </w:rPr>
            </w:pPr>
            <w:r>
              <w:rPr>
                <w:rFonts w:ascii="Arial" w:hAnsi="Arial" w:cs="Arial"/>
                <w:sz w:val="20"/>
                <w:szCs w:val="20"/>
              </w:rPr>
              <w:t>Triplets (all sentences):</w:t>
            </w:r>
          </w:p>
        </w:tc>
        <w:tc>
          <w:tcPr>
            <w:tcW w:w="3117" w:type="dxa"/>
            <w:vAlign w:val="bottom"/>
          </w:tcPr>
          <w:p w14:paraId="1A4AC857" w14:textId="5ED4D19E" w:rsidR="00AD204A" w:rsidRDefault="00AD204A" w:rsidP="00AD204A">
            <w:r>
              <w:t>261</w:t>
            </w:r>
          </w:p>
        </w:tc>
        <w:tc>
          <w:tcPr>
            <w:tcW w:w="3117" w:type="dxa"/>
          </w:tcPr>
          <w:p w14:paraId="41F462FC" w14:textId="78704CAC" w:rsidR="00AD204A" w:rsidRDefault="00AD204A" w:rsidP="00AD204A">
            <w:r>
              <w:t>(SEE triplet2.txt)</w:t>
            </w:r>
          </w:p>
        </w:tc>
      </w:tr>
      <w:tr w:rsidR="00AD204A" w14:paraId="04EFA425" w14:textId="77777777" w:rsidTr="00AD204A">
        <w:tc>
          <w:tcPr>
            <w:tcW w:w="3116" w:type="dxa"/>
            <w:vAlign w:val="bottom"/>
          </w:tcPr>
          <w:p w14:paraId="514FD66C" w14:textId="77777777" w:rsidR="00AD204A" w:rsidRDefault="00AD204A" w:rsidP="00AD204A">
            <w:pPr>
              <w:rPr>
                <w:rFonts w:ascii="Arial" w:hAnsi="Arial" w:cs="Arial"/>
                <w:sz w:val="20"/>
                <w:szCs w:val="20"/>
              </w:rPr>
            </w:pPr>
            <w:r>
              <w:rPr>
                <w:rFonts w:ascii="Arial" w:hAnsi="Arial" w:cs="Arial"/>
                <w:sz w:val="20"/>
                <w:szCs w:val="20"/>
              </w:rPr>
              <w:lastRenderedPageBreak/>
              <w:t>#Words:</w:t>
            </w:r>
          </w:p>
        </w:tc>
        <w:tc>
          <w:tcPr>
            <w:tcW w:w="3117" w:type="dxa"/>
            <w:vAlign w:val="bottom"/>
          </w:tcPr>
          <w:p w14:paraId="7EE1D754" w14:textId="68DDB665" w:rsidR="00AD204A" w:rsidRDefault="00AD204A" w:rsidP="00AD204A">
            <w:r>
              <w:t>47</w:t>
            </w:r>
          </w:p>
        </w:tc>
        <w:tc>
          <w:tcPr>
            <w:tcW w:w="3117" w:type="dxa"/>
          </w:tcPr>
          <w:p w14:paraId="390EB983" w14:textId="1CAB2FD0" w:rsidR="00AD204A" w:rsidRDefault="00AD204A" w:rsidP="00AD204A">
            <w:r>
              <w:t>(SEE syn2.txt)</w:t>
            </w:r>
          </w:p>
        </w:tc>
      </w:tr>
      <w:tr w:rsidR="00BF7A70" w14:paraId="6DB881DB" w14:textId="77777777" w:rsidTr="00AD204A">
        <w:tc>
          <w:tcPr>
            <w:tcW w:w="3116" w:type="dxa"/>
            <w:vAlign w:val="bottom"/>
          </w:tcPr>
          <w:p w14:paraId="7878D2D7" w14:textId="27EEF1E9" w:rsidR="00BF7A70" w:rsidRDefault="00BF7A70" w:rsidP="00BF7A70">
            <w:pPr>
              <w:rPr>
                <w:rFonts w:ascii="Arial" w:hAnsi="Arial" w:cs="Arial"/>
                <w:sz w:val="20"/>
                <w:szCs w:val="20"/>
              </w:rPr>
            </w:pPr>
            <w:r>
              <w:rPr>
                <w:rFonts w:ascii="Arial" w:hAnsi="Arial" w:cs="Arial"/>
                <w:sz w:val="20"/>
                <w:szCs w:val="20"/>
              </w:rPr>
              <w:t>Medical Terms (includes du</w:t>
            </w:r>
            <w:r>
              <w:rPr>
                <w:rFonts w:ascii="Arial" w:hAnsi="Arial" w:cs="Arial"/>
                <w:sz w:val="20"/>
                <w:szCs w:val="20"/>
              </w:rPr>
              <w:t>p</w:t>
            </w:r>
            <w:r>
              <w:rPr>
                <w:rFonts w:ascii="Arial" w:hAnsi="Arial" w:cs="Arial"/>
                <w:sz w:val="20"/>
                <w:szCs w:val="20"/>
              </w:rPr>
              <w:t xml:space="preserve">licates): </w:t>
            </w:r>
          </w:p>
        </w:tc>
        <w:tc>
          <w:tcPr>
            <w:tcW w:w="3117" w:type="dxa"/>
            <w:vAlign w:val="bottom"/>
          </w:tcPr>
          <w:p w14:paraId="4E3D732C" w14:textId="48DED41B" w:rsidR="00BF7A70" w:rsidRDefault="00E961B0" w:rsidP="00BF7A70">
            <w:r>
              <w:t>2350</w:t>
            </w:r>
          </w:p>
        </w:tc>
        <w:tc>
          <w:tcPr>
            <w:tcW w:w="3117" w:type="dxa"/>
          </w:tcPr>
          <w:p w14:paraId="26783C92" w14:textId="2535C44A" w:rsidR="00BF7A70" w:rsidRDefault="00D96236" w:rsidP="00BF7A70">
            <w:r w:rsidRPr="00D96236">
              <w:t xml:space="preserve">Trend, Radical, Surgical, Surgery-related concept, stenting, Surgical procedure, Procedural approach, Approaches, Adjacent to, Breast Carcinoma, Breast Cancer, Malignant </w:t>
            </w:r>
            <w:proofErr w:type="spellStart"/>
            <w:r w:rsidRPr="00D96236">
              <w:t>tumour</w:t>
            </w:r>
            <w:proofErr w:type="spellEnd"/>
            <w:r w:rsidRPr="00D96236">
              <w:t xml:space="preserve"> of breast, Malignant neoplasm of breast, Childhood breast carcinoma, Breast, Cancer, Oncology, </w:t>
            </w:r>
            <w:proofErr w:type="spellStart"/>
            <w:r w:rsidRPr="00D96236">
              <w:t>tumeur</w:t>
            </w:r>
            <w:proofErr w:type="spellEnd"/>
            <w:r w:rsidRPr="00D96236">
              <w:t xml:space="preserve"> malign, neoplasm, malignant </w:t>
            </w:r>
            <w:proofErr w:type="spellStart"/>
            <w:r w:rsidRPr="00D96236">
              <w:t>neolasm</w:t>
            </w:r>
            <w:proofErr w:type="spellEnd"/>
            <w:r w:rsidRPr="00D96236">
              <w:t xml:space="preserve">, has disease, due to, better, better than others, comprehension, understanding, Neoplasm, </w:t>
            </w:r>
            <w:proofErr w:type="spellStart"/>
            <w:r w:rsidRPr="00D96236">
              <w:t>Tumour</w:t>
            </w:r>
            <w:proofErr w:type="spellEnd"/>
            <w:r w:rsidRPr="00D96236">
              <w:t>, Biology</w:t>
            </w:r>
            <w:r>
              <w:t>, …</w:t>
            </w:r>
          </w:p>
        </w:tc>
      </w:tr>
    </w:tbl>
    <w:p w14:paraId="5A5AA013" w14:textId="77777777" w:rsidR="00C07E3E" w:rsidRDefault="00C07E3E" w:rsidP="00C07E3E"/>
    <w:p w14:paraId="65FA012D" w14:textId="6A5D48DE" w:rsidR="00AD204A" w:rsidRDefault="00AD204A" w:rsidP="00AD204A">
      <w:r>
        <w:t>Abstract 3</w:t>
      </w:r>
    </w:p>
    <w:p w14:paraId="4078D9B1" w14:textId="52140F57" w:rsidR="00AD204A" w:rsidRDefault="00AD204A" w:rsidP="00AD204A">
      <w:r>
        <w:t xml:space="preserve">Nouns (lemmas – unique):  </w:t>
      </w:r>
      <w:r w:rsidR="00E961B0" w:rsidRPr="00E961B0">
        <w:t xml:space="preserve">breast, test, cancer, detection, imaging, mammography, tomosynthesis, ultrasound, time, cost, use, screening, woman, risk, limitation, </w:t>
      </w:r>
      <w:proofErr w:type="spellStart"/>
      <w:r w:rsidR="00E961B0" w:rsidRPr="00E961B0">
        <w:t>dce</w:t>
      </w:r>
      <w:proofErr w:type="spellEnd"/>
      <w:r w:rsidR="00E961B0" w:rsidRPr="00E961B0">
        <w:t xml:space="preserve">, protocol, image, acquisition, interpretation, accuracy, effort, scrutiny, contribution, radiology, healthcare, expenditure, policy, maker, examination, quality, appropriateness, cornerstone, value, patient, outcome, concept, exam, possibility, reduction, concern, contrast, agent, technique, </w:t>
      </w:r>
      <w:proofErr w:type="spellStart"/>
      <w:r w:rsidR="00E961B0" w:rsidRPr="00E961B0">
        <w:t>dwi</w:t>
      </w:r>
      <w:proofErr w:type="spellEnd"/>
      <w:r w:rsidR="00E961B0" w:rsidRPr="00E961B0">
        <w:t xml:space="preserve">, diagnosis, study, reproducibility, result, </w:t>
      </w:r>
      <w:proofErr w:type="spellStart"/>
      <w:r w:rsidR="00E961B0" w:rsidRPr="00E961B0">
        <w:t>dce-mri</w:t>
      </w:r>
      <w:proofErr w:type="spellEnd"/>
      <w:r w:rsidR="00E961B0" w:rsidRPr="00E961B0">
        <w:t xml:space="preserve">, population, article, overview, utility, role, paradigm, model, level, </w:t>
      </w:r>
      <w:proofErr w:type="spellStart"/>
      <w:r w:rsidR="00E961B0" w:rsidRPr="00E961B0">
        <w:t>reson</w:t>
      </w:r>
      <w:proofErr w:type="spellEnd"/>
    </w:p>
    <w:p w14:paraId="101E1A29" w14:textId="0395D329" w:rsidR="00E961B0" w:rsidRDefault="00E961B0" w:rsidP="00AD204A">
      <w:r>
        <w:t xml:space="preserve">Verbs (lemmas – unique):  </w:t>
      </w:r>
      <w:r w:rsidRPr="00E961B0">
        <w:t>be, outperform, scan, limit, implement, increase, overcome, have, introduce, shorten, develop, reflect, promote, define, give, couple, investigate, suggest, seem, offer, aim, replace</w:t>
      </w:r>
    </w:p>
    <w:p w14:paraId="77442BB2" w14:textId="51BF7AC8" w:rsidR="00AD204A" w:rsidRDefault="00AD204A" w:rsidP="00AD204A">
      <w:r>
        <w:t xml:space="preserve">Name Entity Resolution:  </w:t>
      </w:r>
      <w:r w:rsidR="00E961B0">
        <w:t xml:space="preserve"> </w:t>
      </w:r>
      <w:r w:rsidR="00E961B0" w:rsidRPr="00E961B0">
        <w:t>breast-CAUSE_OF_DEATH, cancer-CAUSE_OF_DEATH, currently-DATE, breast-CAUSE_OF_DEATH, cancer-CAUSE_OF_DEATH, now-DATE, MRI-MISC, DWI-CRIMINAL_CHARGE, breast-CAUSE_OF_DEATH, cancer-CAUSE_OF_DEATH, breast-CAUSE_OF_DEATH, cancer-CAUSE_OF_DEATH, model-TITLE, 1-NUMBER, 2-NUMBER, 2018-DATE</w:t>
      </w:r>
    </w:p>
    <w:tbl>
      <w:tblPr>
        <w:tblStyle w:val="TableGrid"/>
        <w:tblW w:w="0" w:type="auto"/>
        <w:tblLook w:val="04A0" w:firstRow="1" w:lastRow="0" w:firstColumn="1" w:lastColumn="0" w:noHBand="0" w:noVBand="1"/>
      </w:tblPr>
      <w:tblGrid>
        <w:gridCol w:w="3116"/>
        <w:gridCol w:w="3117"/>
        <w:gridCol w:w="3117"/>
      </w:tblGrid>
      <w:tr w:rsidR="00AD204A" w14:paraId="43BB2C98" w14:textId="77777777" w:rsidTr="00AD204A">
        <w:tc>
          <w:tcPr>
            <w:tcW w:w="3116" w:type="dxa"/>
          </w:tcPr>
          <w:p w14:paraId="0D4D480C" w14:textId="77777777" w:rsidR="00AD204A" w:rsidRDefault="00AD204A" w:rsidP="00AD204A">
            <w:r>
              <w:t>Type</w:t>
            </w:r>
          </w:p>
        </w:tc>
        <w:tc>
          <w:tcPr>
            <w:tcW w:w="3117" w:type="dxa"/>
          </w:tcPr>
          <w:p w14:paraId="68D1BBEA" w14:textId="77777777" w:rsidR="00AD204A" w:rsidRDefault="00AD204A" w:rsidP="00AD204A">
            <w:r>
              <w:t>Count</w:t>
            </w:r>
          </w:p>
        </w:tc>
        <w:tc>
          <w:tcPr>
            <w:tcW w:w="3117" w:type="dxa"/>
          </w:tcPr>
          <w:p w14:paraId="5122EBC1" w14:textId="77777777" w:rsidR="00AD204A" w:rsidRDefault="00AD204A" w:rsidP="00AD204A">
            <w:r>
              <w:t>Examples (Even List all words Depending on the Size)</w:t>
            </w:r>
          </w:p>
        </w:tc>
      </w:tr>
      <w:tr w:rsidR="00E961B0" w14:paraId="5494557C" w14:textId="77777777" w:rsidTr="00AD204A">
        <w:tc>
          <w:tcPr>
            <w:tcW w:w="3116" w:type="dxa"/>
          </w:tcPr>
          <w:p w14:paraId="7EAAA91E" w14:textId="77777777" w:rsidR="00E961B0" w:rsidRDefault="00E961B0" w:rsidP="00E961B0">
            <w:r>
              <w:t>POS: Noun</w:t>
            </w:r>
          </w:p>
        </w:tc>
        <w:tc>
          <w:tcPr>
            <w:tcW w:w="3117" w:type="dxa"/>
            <w:vAlign w:val="bottom"/>
          </w:tcPr>
          <w:p w14:paraId="7426E54C" w14:textId="41F0947B" w:rsidR="00E961B0" w:rsidRDefault="00E961B0" w:rsidP="00E961B0">
            <w:r>
              <w:rPr>
                <w:rFonts w:ascii="Arial" w:hAnsi="Arial" w:cs="Arial"/>
                <w:sz w:val="20"/>
                <w:szCs w:val="20"/>
              </w:rPr>
              <w:t>88</w:t>
            </w:r>
          </w:p>
        </w:tc>
        <w:tc>
          <w:tcPr>
            <w:tcW w:w="3117" w:type="dxa"/>
          </w:tcPr>
          <w:p w14:paraId="13378920" w14:textId="77777777" w:rsidR="00E961B0" w:rsidRDefault="00E961B0" w:rsidP="00E961B0">
            <w:r>
              <w:t>(SEE ABOVE)</w:t>
            </w:r>
          </w:p>
        </w:tc>
      </w:tr>
      <w:tr w:rsidR="00E961B0" w14:paraId="56C98B88" w14:textId="77777777" w:rsidTr="00AD204A">
        <w:tc>
          <w:tcPr>
            <w:tcW w:w="3116" w:type="dxa"/>
          </w:tcPr>
          <w:p w14:paraId="59A04D1D" w14:textId="77777777" w:rsidR="00E961B0" w:rsidRDefault="00E961B0" w:rsidP="00E961B0">
            <w:r>
              <w:t>POS: Verb</w:t>
            </w:r>
          </w:p>
        </w:tc>
        <w:tc>
          <w:tcPr>
            <w:tcW w:w="3117" w:type="dxa"/>
            <w:vAlign w:val="bottom"/>
          </w:tcPr>
          <w:p w14:paraId="75BB2DEB" w14:textId="457CFB24" w:rsidR="00E961B0" w:rsidRDefault="00E961B0" w:rsidP="00E961B0">
            <w:r>
              <w:rPr>
                <w:rFonts w:ascii="Arial" w:hAnsi="Arial" w:cs="Arial"/>
                <w:sz w:val="20"/>
                <w:szCs w:val="20"/>
              </w:rPr>
              <w:t>31</w:t>
            </w:r>
          </w:p>
        </w:tc>
        <w:tc>
          <w:tcPr>
            <w:tcW w:w="3117" w:type="dxa"/>
          </w:tcPr>
          <w:p w14:paraId="28DD8F27" w14:textId="77777777" w:rsidR="00E961B0" w:rsidRDefault="00E961B0" w:rsidP="00E961B0">
            <w:r>
              <w:t>(SEE ABOVE)</w:t>
            </w:r>
          </w:p>
        </w:tc>
      </w:tr>
      <w:tr w:rsidR="00E961B0" w14:paraId="1FF9C9E0" w14:textId="77777777" w:rsidTr="00AD204A">
        <w:tc>
          <w:tcPr>
            <w:tcW w:w="3116" w:type="dxa"/>
            <w:vAlign w:val="bottom"/>
          </w:tcPr>
          <w:p w14:paraId="0CFABB5F" w14:textId="77777777" w:rsidR="00E961B0" w:rsidRDefault="00E961B0" w:rsidP="00E961B0">
            <w:r>
              <w:rPr>
                <w:rFonts w:ascii="Arial" w:hAnsi="Arial" w:cs="Arial"/>
                <w:sz w:val="20"/>
                <w:szCs w:val="20"/>
              </w:rPr>
              <w:t>NN:</w:t>
            </w:r>
          </w:p>
        </w:tc>
        <w:tc>
          <w:tcPr>
            <w:tcW w:w="3117" w:type="dxa"/>
            <w:vAlign w:val="bottom"/>
          </w:tcPr>
          <w:p w14:paraId="09F2F29F" w14:textId="66BB605A" w:rsidR="00E961B0" w:rsidRDefault="00E961B0" w:rsidP="00E961B0">
            <w:r>
              <w:rPr>
                <w:rFonts w:ascii="Arial" w:hAnsi="Arial" w:cs="Arial"/>
                <w:sz w:val="20"/>
                <w:szCs w:val="20"/>
              </w:rPr>
              <w:t>70</w:t>
            </w:r>
          </w:p>
        </w:tc>
        <w:tc>
          <w:tcPr>
            <w:tcW w:w="3117" w:type="dxa"/>
          </w:tcPr>
          <w:p w14:paraId="48527FB3" w14:textId="03E2F264" w:rsidR="00E961B0" w:rsidRDefault="00E961B0" w:rsidP="00E961B0">
            <w:r w:rsidRPr="00E961B0">
              <w:t xml:space="preserve">breast, test, breast, cancer, detection, imaging, mammography, breast, tomosynthesis, ultrasound, time, use, screening, risk, breast, cancer, DCE, image, acquisition, interpretation, time, accuracy, scrutiny, </w:t>
            </w:r>
            <w:r w:rsidRPr="00E961B0">
              <w:lastRenderedPageBreak/>
              <w:t>contribution, radiology, healthcare, policy, use, imaging, quality, appropriateness, imaging, cornerstone, healthcare, value, patient, outcome, concept, exam, accuracy, possibility, reduction, cost, examination, contrast, imaging, DWI, breast, cancer, diagnosis, imaging, protocol, reproducibility, breast, DCE-MRI, population, article, overview, breast, utility, breast, cancer, detection, role, healthcare, paradigm, model, LEVEL, RESON, IMAGING</w:t>
            </w:r>
          </w:p>
        </w:tc>
      </w:tr>
      <w:tr w:rsidR="00E961B0" w14:paraId="6666076B" w14:textId="77777777" w:rsidTr="00AD204A">
        <w:tc>
          <w:tcPr>
            <w:tcW w:w="3116" w:type="dxa"/>
            <w:vAlign w:val="bottom"/>
          </w:tcPr>
          <w:p w14:paraId="4CC253AA" w14:textId="77777777" w:rsidR="00E961B0" w:rsidRDefault="00E961B0" w:rsidP="00E961B0">
            <w:r>
              <w:rPr>
                <w:rFonts w:ascii="Arial" w:hAnsi="Arial" w:cs="Arial"/>
                <w:sz w:val="20"/>
                <w:szCs w:val="20"/>
              </w:rPr>
              <w:lastRenderedPageBreak/>
              <w:t>NNS:</w:t>
            </w:r>
          </w:p>
        </w:tc>
        <w:tc>
          <w:tcPr>
            <w:tcW w:w="3117" w:type="dxa"/>
            <w:vAlign w:val="bottom"/>
          </w:tcPr>
          <w:p w14:paraId="561090ED" w14:textId="3D6C5974" w:rsidR="00E961B0" w:rsidRDefault="00E961B0" w:rsidP="00E961B0">
            <w:r>
              <w:rPr>
                <w:rFonts w:ascii="Arial" w:hAnsi="Arial" w:cs="Arial"/>
                <w:sz w:val="20"/>
                <w:szCs w:val="20"/>
              </w:rPr>
              <w:t>18</w:t>
            </w:r>
          </w:p>
        </w:tc>
        <w:tc>
          <w:tcPr>
            <w:tcW w:w="3117" w:type="dxa"/>
          </w:tcPr>
          <w:p w14:paraId="5494AAB7" w14:textId="0C16A897" w:rsidR="00E961B0" w:rsidRDefault="00E961B0" w:rsidP="00E961B0">
            <w:r w:rsidRPr="00E961B0">
              <w:t>costs, women, limitations, protocols, Efforts, protocols, expenditures, makers, examinations, costs, concerns, agents, techniques, studies, studies, results, protocols, protocols</w:t>
            </w:r>
          </w:p>
        </w:tc>
      </w:tr>
      <w:tr w:rsidR="00E961B0" w14:paraId="5AB2DF16" w14:textId="77777777" w:rsidTr="00AD204A">
        <w:tc>
          <w:tcPr>
            <w:tcW w:w="3116" w:type="dxa"/>
            <w:vAlign w:val="bottom"/>
          </w:tcPr>
          <w:p w14:paraId="73378503" w14:textId="77777777" w:rsidR="00E961B0" w:rsidRDefault="00E961B0" w:rsidP="00E961B0">
            <w:r>
              <w:rPr>
                <w:rFonts w:ascii="Arial" w:hAnsi="Arial" w:cs="Arial"/>
                <w:sz w:val="20"/>
                <w:szCs w:val="20"/>
              </w:rPr>
              <w:t>VB:</w:t>
            </w:r>
          </w:p>
        </w:tc>
        <w:tc>
          <w:tcPr>
            <w:tcW w:w="3117" w:type="dxa"/>
            <w:vAlign w:val="bottom"/>
          </w:tcPr>
          <w:p w14:paraId="33F6A892" w14:textId="00B07B2E" w:rsidR="00E961B0" w:rsidRDefault="00E961B0" w:rsidP="00E961B0">
            <w:r>
              <w:rPr>
                <w:rFonts w:ascii="Arial" w:hAnsi="Arial" w:cs="Arial"/>
                <w:sz w:val="20"/>
                <w:szCs w:val="20"/>
              </w:rPr>
              <w:t>7</w:t>
            </w:r>
          </w:p>
        </w:tc>
        <w:tc>
          <w:tcPr>
            <w:tcW w:w="3117" w:type="dxa"/>
          </w:tcPr>
          <w:p w14:paraId="18ADB2D9" w14:textId="7F3725EA" w:rsidR="00E961B0" w:rsidRDefault="00E961B0" w:rsidP="00E961B0">
            <w:r w:rsidRPr="00E961B0">
              <w:t>scan, overcome, shorten, develop, promote, offer, give</w:t>
            </w:r>
          </w:p>
        </w:tc>
      </w:tr>
      <w:tr w:rsidR="00E961B0" w14:paraId="61C8AD66" w14:textId="77777777" w:rsidTr="00AD204A">
        <w:tc>
          <w:tcPr>
            <w:tcW w:w="3116" w:type="dxa"/>
            <w:vAlign w:val="bottom"/>
          </w:tcPr>
          <w:p w14:paraId="1B2527EF" w14:textId="77777777" w:rsidR="00E961B0" w:rsidRDefault="00E961B0" w:rsidP="00E961B0">
            <w:r>
              <w:rPr>
                <w:rFonts w:ascii="Arial" w:hAnsi="Arial" w:cs="Arial"/>
                <w:sz w:val="20"/>
                <w:szCs w:val="20"/>
              </w:rPr>
              <w:t>VBD:</w:t>
            </w:r>
          </w:p>
        </w:tc>
        <w:tc>
          <w:tcPr>
            <w:tcW w:w="3117" w:type="dxa"/>
            <w:vAlign w:val="bottom"/>
          </w:tcPr>
          <w:p w14:paraId="7B79C699" w14:textId="0D72447E" w:rsidR="00E961B0" w:rsidRDefault="00E961B0" w:rsidP="00E961B0">
            <w:r>
              <w:rPr>
                <w:rFonts w:ascii="Arial" w:hAnsi="Arial" w:cs="Arial"/>
                <w:sz w:val="20"/>
                <w:szCs w:val="20"/>
              </w:rPr>
              <w:t>0</w:t>
            </w:r>
          </w:p>
        </w:tc>
        <w:tc>
          <w:tcPr>
            <w:tcW w:w="3117" w:type="dxa"/>
          </w:tcPr>
          <w:p w14:paraId="09C4E66E" w14:textId="32E4021F" w:rsidR="00E961B0" w:rsidRDefault="00E961B0" w:rsidP="00E961B0"/>
        </w:tc>
      </w:tr>
      <w:tr w:rsidR="00E961B0" w14:paraId="14FAFE2C" w14:textId="77777777" w:rsidTr="00AD204A">
        <w:tc>
          <w:tcPr>
            <w:tcW w:w="3116" w:type="dxa"/>
            <w:vAlign w:val="bottom"/>
          </w:tcPr>
          <w:p w14:paraId="6AB11F08" w14:textId="77777777" w:rsidR="00E961B0" w:rsidRDefault="00E961B0" w:rsidP="00E961B0">
            <w:r>
              <w:rPr>
                <w:rFonts w:ascii="Arial" w:hAnsi="Arial" w:cs="Arial"/>
                <w:sz w:val="20"/>
                <w:szCs w:val="20"/>
              </w:rPr>
              <w:t>VBP:</w:t>
            </w:r>
          </w:p>
        </w:tc>
        <w:tc>
          <w:tcPr>
            <w:tcW w:w="3117" w:type="dxa"/>
            <w:vAlign w:val="bottom"/>
          </w:tcPr>
          <w:p w14:paraId="28007536" w14:textId="73BA52C3" w:rsidR="00E961B0" w:rsidRDefault="00E961B0" w:rsidP="00E961B0">
            <w:r>
              <w:rPr>
                <w:rFonts w:ascii="Arial" w:hAnsi="Arial" w:cs="Arial"/>
                <w:sz w:val="20"/>
                <w:szCs w:val="20"/>
              </w:rPr>
              <w:t>7</w:t>
            </w:r>
          </w:p>
        </w:tc>
        <w:tc>
          <w:tcPr>
            <w:tcW w:w="3117" w:type="dxa"/>
          </w:tcPr>
          <w:p w14:paraId="349D6366" w14:textId="594EB742" w:rsidR="00E961B0" w:rsidRDefault="00E961B0" w:rsidP="00E961B0">
            <w:r w:rsidRPr="00E961B0">
              <w:t>limit, have, reflect, are, are, are, suggest</w:t>
            </w:r>
          </w:p>
        </w:tc>
      </w:tr>
      <w:tr w:rsidR="00E961B0" w14:paraId="5B6B2EFF" w14:textId="77777777" w:rsidTr="00AD204A">
        <w:tc>
          <w:tcPr>
            <w:tcW w:w="3116" w:type="dxa"/>
            <w:vAlign w:val="bottom"/>
          </w:tcPr>
          <w:p w14:paraId="7BF5A7B6" w14:textId="77777777" w:rsidR="00E961B0" w:rsidRDefault="00E961B0" w:rsidP="00E961B0">
            <w:r>
              <w:rPr>
                <w:rFonts w:ascii="Arial" w:hAnsi="Arial" w:cs="Arial"/>
                <w:sz w:val="20"/>
                <w:szCs w:val="20"/>
              </w:rPr>
              <w:t>VBZ:</w:t>
            </w:r>
          </w:p>
        </w:tc>
        <w:tc>
          <w:tcPr>
            <w:tcW w:w="3117" w:type="dxa"/>
            <w:vAlign w:val="bottom"/>
          </w:tcPr>
          <w:p w14:paraId="1A2FE722" w14:textId="4E060900" w:rsidR="00E961B0" w:rsidRDefault="00E961B0" w:rsidP="00E961B0">
            <w:r>
              <w:rPr>
                <w:rFonts w:ascii="Arial" w:hAnsi="Arial" w:cs="Arial"/>
                <w:sz w:val="20"/>
                <w:szCs w:val="20"/>
              </w:rPr>
              <w:t>8</w:t>
            </w:r>
          </w:p>
        </w:tc>
        <w:tc>
          <w:tcPr>
            <w:tcW w:w="3117" w:type="dxa"/>
          </w:tcPr>
          <w:p w14:paraId="3AC2BA20" w14:textId="44D6D68D" w:rsidR="00E961B0" w:rsidRDefault="00E961B0" w:rsidP="00E961B0">
            <w:r w:rsidRPr="00E961B0">
              <w:t>is, outperforms, is, defines, is, seems, aims, has</w:t>
            </w:r>
          </w:p>
        </w:tc>
      </w:tr>
      <w:tr w:rsidR="00E961B0" w14:paraId="4B8E6727" w14:textId="77777777" w:rsidTr="00AD204A">
        <w:tc>
          <w:tcPr>
            <w:tcW w:w="3116" w:type="dxa"/>
            <w:vAlign w:val="bottom"/>
          </w:tcPr>
          <w:p w14:paraId="39F6D084" w14:textId="77777777" w:rsidR="00E961B0" w:rsidRDefault="00E961B0" w:rsidP="00E961B0">
            <w:r>
              <w:rPr>
                <w:rFonts w:ascii="Arial" w:hAnsi="Arial" w:cs="Arial"/>
                <w:sz w:val="20"/>
                <w:szCs w:val="20"/>
              </w:rPr>
              <w:t>VBN:</w:t>
            </w:r>
          </w:p>
        </w:tc>
        <w:tc>
          <w:tcPr>
            <w:tcW w:w="3117" w:type="dxa"/>
            <w:vAlign w:val="bottom"/>
          </w:tcPr>
          <w:p w14:paraId="4CAA36A9" w14:textId="5894147F" w:rsidR="00E961B0" w:rsidRDefault="00E961B0" w:rsidP="00E961B0">
            <w:r>
              <w:rPr>
                <w:rFonts w:ascii="Arial" w:hAnsi="Arial" w:cs="Arial"/>
                <w:sz w:val="20"/>
                <w:szCs w:val="20"/>
              </w:rPr>
              <w:t>9</w:t>
            </w:r>
          </w:p>
        </w:tc>
        <w:tc>
          <w:tcPr>
            <w:tcW w:w="3117" w:type="dxa"/>
          </w:tcPr>
          <w:p w14:paraId="38FFE203" w14:textId="276E7048" w:rsidR="00E961B0" w:rsidRDefault="00E961B0" w:rsidP="00E961B0">
            <w:r w:rsidRPr="00E961B0">
              <w:t>implemented, increased, been, introduced, given, coupled, Given, investigated, replaced</w:t>
            </w:r>
          </w:p>
        </w:tc>
      </w:tr>
      <w:tr w:rsidR="00E961B0" w14:paraId="53A29F1C" w14:textId="77777777" w:rsidTr="00AD204A">
        <w:tc>
          <w:tcPr>
            <w:tcW w:w="3116" w:type="dxa"/>
            <w:vAlign w:val="bottom"/>
          </w:tcPr>
          <w:p w14:paraId="311829BF" w14:textId="77777777" w:rsidR="00E961B0" w:rsidRDefault="00E961B0" w:rsidP="00E961B0">
            <w:r>
              <w:rPr>
                <w:rFonts w:ascii="Arial" w:hAnsi="Arial" w:cs="Arial"/>
                <w:sz w:val="20"/>
                <w:szCs w:val="20"/>
              </w:rPr>
              <w:t>IN:</w:t>
            </w:r>
          </w:p>
        </w:tc>
        <w:tc>
          <w:tcPr>
            <w:tcW w:w="3117" w:type="dxa"/>
            <w:vAlign w:val="bottom"/>
          </w:tcPr>
          <w:p w14:paraId="0706516B" w14:textId="43E341A0" w:rsidR="00E961B0" w:rsidRDefault="00E961B0" w:rsidP="00E961B0">
            <w:r>
              <w:rPr>
                <w:rFonts w:ascii="Arial" w:hAnsi="Arial" w:cs="Arial"/>
                <w:sz w:val="20"/>
                <w:szCs w:val="20"/>
              </w:rPr>
              <w:t>34</w:t>
            </w:r>
          </w:p>
        </w:tc>
        <w:tc>
          <w:tcPr>
            <w:tcW w:w="3117" w:type="dxa"/>
          </w:tcPr>
          <w:p w14:paraId="186E1EDC" w14:textId="0E0DCC83" w:rsidR="00E961B0" w:rsidRDefault="00E961B0" w:rsidP="00E961B0">
            <w:r w:rsidRPr="00E961B0">
              <w:t>of, for, with, in, of, at, of, that, while, of, of, on, of, as, while, of, of, as, over, of, with, of, in, of, about, as, for, Although, with, that, of, for, in, OF</w:t>
            </w:r>
          </w:p>
        </w:tc>
      </w:tr>
      <w:tr w:rsidR="00E961B0" w14:paraId="7D47017E" w14:textId="77777777" w:rsidTr="00AD204A">
        <w:tc>
          <w:tcPr>
            <w:tcW w:w="3116" w:type="dxa"/>
            <w:vAlign w:val="bottom"/>
          </w:tcPr>
          <w:p w14:paraId="20BED010" w14:textId="77777777" w:rsidR="00E961B0" w:rsidRDefault="00E961B0" w:rsidP="00E961B0">
            <w:r>
              <w:rPr>
                <w:rFonts w:ascii="Arial" w:hAnsi="Arial" w:cs="Arial"/>
                <w:sz w:val="20"/>
                <w:szCs w:val="20"/>
              </w:rPr>
              <w:t>TO:</w:t>
            </w:r>
          </w:p>
        </w:tc>
        <w:tc>
          <w:tcPr>
            <w:tcW w:w="3117" w:type="dxa"/>
            <w:vAlign w:val="bottom"/>
          </w:tcPr>
          <w:p w14:paraId="5340B5F3" w14:textId="005969C6" w:rsidR="00E961B0" w:rsidRDefault="00E961B0" w:rsidP="00E961B0">
            <w:r>
              <w:rPr>
                <w:rFonts w:ascii="Arial" w:hAnsi="Arial" w:cs="Arial"/>
                <w:sz w:val="20"/>
                <w:szCs w:val="20"/>
              </w:rPr>
              <w:t>7</w:t>
            </w:r>
          </w:p>
        </w:tc>
        <w:tc>
          <w:tcPr>
            <w:tcW w:w="3117" w:type="dxa"/>
          </w:tcPr>
          <w:p w14:paraId="749117B2" w14:textId="63814442" w:rsidR="00E961B0" w:rsidRDefault="00E961B0" w:rsidP="00E961B0">
            <w:r w:rsidRPr="00E961B0">
              <w:t>To, to, to, to, to, to, to</w:t>
            </w:r>
          </w:p>
        </w:tc>
      </w:tr>
      <w:tr w:rsidR="00E961B0" w14:paraId="77B394DE" w14:textId="77777777" w:rsidTr="00AD204A">
        <w:tc>
          <w:tcPr>
            <w:tcW w:w="3116" w:type="dxa"/>
            <w:vAlign w:val="bottom"/>
          </w:tcPr>
          <w:p w14:paraId="28114C77" w14:textId="77777777" w:rsidR="00E961B0" w:rsidRDefault="00E961B0" w:rsidP="00E961B0">
            <w:r>
              <w:rPr>
                <w:rFonts w:ascii="Arial" w:hAnsi="Arial" w:cs="Arial"/>
                <w:sz w:val="20"/>
                <w:szCs w:val="20"/>
              </w:rPr>
              <w:t>EX:</w:t>
            </w:r>
          </w:p>
        </w:tc>
        <w:tc>
          <w:tcPr>
            <w:tcW w:w="3117" w:type="dxa"/>
            <w:vAlign w:val="bottom"/>
          </w:tcPr>
          <w:p w14:paraId="3AAF374A" w14:textId="013B91D2" w:rsidR="00E961B0" w:rsidRDefault="00E961B0" w:rsidP="00E961B0">
            <w:r>
              <w:rPr>
                <w:rFonts w:ascii="Arial" w:hAnsi="Arial" w:cs="Arial"/>
                <w:sz w:val="20"/>
                <w:szCs w:val="20"/>
              </w:rPr>
              <w:t>0</w:t>
            </w:r>
          </w:p>
        </w:tc>
        <w:tc>
          <w:tcPr>
            <w:tcW w:w="3117" w:type="dxa"/>
          </w:tcPr>
          <w:p w14:paraId="6EE8E55A" w14:textId="77777777" w:rsidR="00E961B0" w:rsidRDefault="00E961B0" w:rsidP="00E961B0"/>
        </w:tc>
      </w:tr>
      <w:tr w:rsidR="00E961B0" w14:paraId="30768E52" w14:textId="77777777" w:rsidTr="00AD204A">
        <w:tc>
          <w:tcPr>
            <w:tcW w:w="3116" w:type="dxa"/>
            <w:vAlign w:val="bottom"/>
          </w:tcPr>
          <w:p w14:paraId="3F630D7F" w14:textId="77777777" w:rsidR="00E961B0" w:rsidRDefault="00E961B0" w:rsidP="00E961B0">
            <w:r>
              <w:rPr>
                <w:rFonts w:ascii="Arial" w:hAnsi="Arial" w:cs="Arial"/>
                <w:sz w:val="20"/>
                <w:szCs w:val="20"/>
              </w:rPr>
              <w:t>DT:</w:t>
            </w:r>
          </w:p>
        </w:tc>
        <w:tc>
          <w:tcPr>
            <w:tcW w:w="3117" w:type="dxa"/>
            <w:vAlign w:val="bottom"/>
          </w:tcPr>
          <w:p w14:paraId="56099CEC" w14:textId="6555E44E" w:rsidR="00E961B0" w:rsidRDefault="00E961B0" w:rsidP="00E961B0">
            <w:r>
              <w:rPr>
                <w:rFonts w:ascii="Arial" w:hAnsi="Arial" w:cs="Arial"/>
                <w:sz w:val="20"/>
                <w:szCs w:val="20"/>
              </w:rPr>
              <w:t>25</w:t>
            </w:r>
          </w:p>
        </w:tc>
        <w:tc>
          <w:tcPr>
            <w:tcW w:w="3117" w:type="dxa"/>
          </w:tcPr>
          <w:p w14:paraId="49D5F721" w14:textId="36BC4629" w:rsidR="00E961B0" w:rsidRDefault="00E961B0" w:rsidP="00E961B0">
            <w:r w:rsidRPr="00E961B0">
              <w:t>the, the, the, the, an, these, a, the, the, the, the, the, An, the, the, a, the, a, the, an, a, This, an, the, the</w:t>
            </w:r>
          </w:p>
        </w:tc>
      </w:tr>
      <w:tr w:rsidR="00E961B0" w14:paraId="1CABCEAE" w14:textId="77777777" w:rsidTr="00AD204A">
        <w:tc>
          <w:tcPr>
            <w:tcW w:w="3116" w:type="dxa"/>
            <w:vAlign w:val="bottom"/>
          </w:tcPr>
          <w:p w14:paraId="4F3EB7C1" w14:textId="77777777" w:rsidR="00E961B0" w:rsidRDefault="00E961B0" w:rsidP="00E961B0">
            <w:pPr>
              <w:rPr>
                <w:rFonts w:ascii="Arial" w:hAnsi="Arial" w:cs="Arial"/>
                <w:sz w:val="20"/>
                <w:szCs w:val="20"/>
              </w:rPr>
            </w:pPr>
            <w:r>
              <w:rPr>
                <w:rFonts w:ascii="Arial" w:hAnsi="Arial" w:cs="Arial"/>
                <w:sz w:val="20"/>
                <w:szCs w:val="20"/>
              </w:rPr>
              <w:t>WDT:</w:t>
            </w:r>
          </w:p>
        </w:tc>
        <w:tc>
          <w:tcPr>
            <w:tcW w:w="3117" w:type="dxa"/>
            <w:vAlign w:val="bottom"/>
          </w:tcPr>
          <w:p w14:paraId="341C4A65" w14:textId="2B246355" w:rsidR="00E961B0" w:rsidRDefault="00E961B0" w:rsidP="00E961B0">
            <w:r>
              <w:rPr>
                <w:rFonts w:ascii="Arial" w:hAnsi="Arial" w:cs="Arial"/>
                <w:sz w:val="20"/>
                <w:szCs w:val="20"/>
              </w:rPr>
              <w:t>1</w:t>
            </w:r>
          </w:p>
        </w:tc>
        <w:tc>
          <w:tcPr>
            <w:tcW w:w="3117" w:type="dxa"/>
          </w:tcPr>
          <w:p w14:paraId="3C5ED205" w14:textId="213396E1" w:rsidR="00E961B0" w:rsidRDefault="00E961B0" w:rsidP="00E961B0">
            <w:r w:rsidRPr="00E961B0">
              <w:t>that</w:t>
            </w:r>
          </w:p>
        </w:tc>
      </w:tr>
      <w:tr w:rsidR="00E961B0" w14:paraId="7A563388" w14:textId="77777777" w:rsidTr="00AD204A">
        <w:tc>
          <w:tcPr>
            <w:tcW w:w="3116" w:type="dxa"/>
            <w:vAlign w:val="bottom"/>
          </w:tcPr>
          <w:p w14:paraId="062499EB" w14:textId="77777777" w:rsidR="00E961B0" w:rsidRDefault="00E961B0" w:rsidP="00E961B0">
            <w:pPr>
              <w:rPr>
                <w:rFonts w:ascii="Arial" w:hAnsi="Arial" w:cs="Arial"/>
                <w:sz w:val="20"/>
                <w:szCs w:val="20"/>
              </w:rPr>
            </w:pPr>
            <w:r>
              <w:rPr>
                <w:rFonts w:ascii="Arial" w:hAnsi="Arial" w:cs="Arial"/>
                <w:sz w:val="20"/>
                <w:szCs w:val="20"/>
              </w:rPr>
              <w:t>CC:</w:t>
            </w:r>
          </w:p>
        </w:tc>
        <w:tc>
          <w:tcPr>
            <w:tcW w:w="3117" w:type="dxa"/>
            <w:vAlign w:val="bottom"/>
          </w:tcPr>
          <w:p w14:paraId="45318265" w14:textId="2E038E9E" w:rsidR="00E961B0" w:rsidRDefault="00E961B0" w:rsidP="00E961B0">
            <w:r>
              <w:rPr>
                <w:rFonts w:ascii="Arial" w:hAnsi="Arial" w:cs="Arial"/>
                <w:sz w:val="20"/>
                <w:szCs w:val="20"/>
              </w:rPr>
              <w:t>8</w:t>
            </w:r>
          </w:p>
        </w:tc>
        <w:tc>
          <w:tcPr>
            <w:tcW w:w="3117" w:type="dxa"/>
          </w:tcPr>
          <w:p w14:paraId="1764351C" w14:textId="222BB861" w:rsidR="00E961B0" w:rsidRDefault="00E961B0" w:rsidP="00E961B0">
            <w:r w:rsidRPr="00E961B0">
              <w:t>and, or, and, and, and, and, and, and</w:t>
            </w:r>
          </w:p>
        </w:tc>
      </w:tr>
      <w:tr w:rsidR="00E961B0" w14:paraId="32942D79" w14:textId="77777777" w:rsidTr="00AD204A">
        <w:tc>
          <w:tcPr>
            <w:tcW w:w="3116" w:type="dxa"/>
            <w:vAlign w:val="bottom"/>
          </w:tcPr>
          <w:p w14:paraId="5803E9BB" w14:textId="77777777" w:rsidR="00E961B0" w:rsidRDefault="00E961B0" w:rsidP="00E961B0">
            <w:pPr>
              <w:rPr>
                <w:rFonts w:ascii="Arial" w:hAnsi="Arial" w:cs="Arial"/>
                <w:sz w:val="20"/>
                <w:szCs w:val="20"/>
              </w:rPr>
            </w:pPr>
            <w:r>
              <w:rPr>
                <w:rFonts w:ascii="Arial" w:hAnsi="Arial" w:cs="Arial"/>
                <w:sz w:val="20"/>
                <w:szCs w:val="20"/>
              </w:rPr>
              <w:lastRenderedPageBreak/>
              <w:t>CD:</w:t>
            </w:r>
          </w:p>
        </w:tc>
        <w:tc>
          <w:tcPr>
            <w:tcW w:w="3117" w:type="dxa"/>
            <w:vAlign w:val="bottom"/>
          </w:tcPr>
          <w:p w14:paraId="292A988E" w14:textId="59831BF6" w:rsidR="00E961B0" w:rsidRDefault="00E961B0" w:rsidP="00E961B0">
            <w:r>
              <w:rPr>
                <w:rFonts w:ascii="Arial" w:hAnsi="Arial" w:cs="Arial"/>
                <w:sz w:val="20"/>
                <w:szCs w:val="20"/>
              </w:rPr>
              <w:t>3</w:t>
            </w:r>
          </w:p>
        </w:tc>
        <w:tc>
          <w:tcPr>
            <w:tcW w:w="3117" w:type="dxa"/>
          </w:tcPr>
          <w:p w14:paraId="622B4F75" w14:textId="608AB5F9" w:rsidR="00E961B0" w:rsidRDefault="00E961B0" w:rsidP="00E961B0">
            <w:r w:rsidRPr="00E961B0">
              <w:t>1, 2, 2018</w:t>
            </w:r>
          </w:p>
        </w:tc>
      </w:tr>
      <w:tr w:rsidR="00E961B0" w14:paraId="6D21E83A" w14:textId="77777777" w:rsidTr="00AD204A">
        <w:tc>
          <w:tcPr>
            <w:tcW w:w="3116" w:type="dxa"/>
            <w:vAlign w:val="bottom"/>
          </w:tcPr>
          <w:p w14:paraId="79A138FF" w14:textId="77777777" w:rsidR="00E961B0" w:rsidRDefault="00E961B0" w:rsidP="00E961B0">
            <w:pPr>
              <w:rPr>
                <w:rFonts w:ascii="Arial" w:hAnsi="Arial" w:cs="Arial"/>
                <w:sz w:val="20"/>
                <w:szCs w:val="20"/>
              </w:rPr>
            </w:pPr>
            <w:r>
              <w:rPr>
                <w:rFonts w:ascii="Arial" w:hAnsi="Arial" w:cs="Arial"/>
                <w:sz w:val="20"/>
                <w:szCs w:val="20"/>
              </w:rPr>
              <w:t>JJ:</w:t>
            </w:r>
          </w:p>
        </w:tc>
        <w:tc>
          <w:tcPr>
            <w:tcW w:w="3117" w:type="dxa"/>
            <w:vAlign w:val="bottom"/>
          </w:tcPr>
          <w:p w14:paraId="391477C3" w14:textId="15D4A109" w:rsidR="00E961B0" w:rsidRDefault="00E961B0" w:rsidP="00E961B0">
            <w:r>
              <w:rPr>
                <w:rFonts w:ascii="Arial" w:hAnsi="Arial" w:cs="Arial"/>
                <w:sz w:val="20"/>
                <w:szCs w:val="20"/>
              </w:rPr>
              <w:t>40</w:t>
            </w:r>
          </w:p>
        </w:tc>
        <w:tc>
          <w:tcPr>
            <w:tcW w:w="3117" w:type="dxa"/>
          </w:tcPr>
          <w:p w14:paraId="614347AF" w14:textId="689DA22D" w:rsidR="00E961B0" w:rsidRDefault="00E961B0" w:rsidP="00E961B0">
            <w:r w:rsidRPr="00E961B0">
              <w:t>sensitive, conventional, digital, long, high, widespread, abbreviated, dynamic, contrast-enhanced, high, diagnostic, abbreviated, disproportionate, overall, advanced, such, important, value-based, abbreviated, appealing, high, diagnostic, marked, recent, gadolinium-based, unenhanced, such, diffusion-weighted, prospective, standardized, necessary, initial, abbreviated, feasible, screening, abbreviated, fast, new, value-based, fee-for-service</w:t>
            </w:r>
          </w:p>
        </w:tc>
      </w:tr>
      <w:tr w:rsidR="00E961B0" w14:paraId="1E4C2878" w14:textId="77777777" w:rsidTr="00AD204A">
        <w:tc>
          <w:tcPr>
            <w:tcW w:w="3116" w:type="dxa"/>
            <w:vAlign w:val="bottom"/>
          </w:tcPr>
          <w:p w14:paraId="48D6E93D" w14:textId="77777777" w:rsidR="00E961B0" w:rsidRDefault="00E961B0" w:rsidP="00E961B0">
            <w:pPr>
              <w:rPr>
                <w:rFonts w:ascii="Arial" w:hAnsi="Arial" w:cs="Arial"/>
                <w:sz w:val="20"/>
                <w:szCs w:val="20"/>
              </w:rPr>
            </w:pPr>
            <w:r>
              <w:rPr>
                <w:rFonts w:ascii="Arial" w:hAnsi="Arial" w:cs="Arial"/>
                <w:sz w:val="20"/>
                <w:szCs w:val="20"/>
              </w:rPr>
              <w:t>JJR:</w:t>
            </w:r>
          </w:p>
        </w:tc>
        <w:tc>
          <w:tcPr>
            <w:tcW w:w="3117" w:type="dxa"/>
            <w:vAlign w:val="bottom"/>
          </w:tcPr>
          <w:p w14:paraId="77BE9FD9" w14:textId="193282A1" w:rsidR="00E961B0" w:rsidRDefault="00E961B0" w:rsidP="00E961B0">
            <w:r>
              <w:rPr>
                <w:rFonts w:ascii="Arial" w:hAnsi="Arial" w:cs="Arial"/>
                <w:sz w:val="20"/>
                <w:szCs w:val="20"/>
              </w:rPr>
              <w:t>2</w:t>
            </w:r>
          </w:p>
        </w:tc>
        <w:tc>
          <w:tcPr>
            <w:tcW w:w="3117" w:type="dxa"/>
          </w:tcPr>
          <w:p w14:paraId="67074E1A" w14:textId="51F2B39C" w:rsidR="00E961B0" w:rsidRDefault="00E961B0" w:rsidP="00E961B0">
            <w:r w:rsidRPr="00E961B0">
              <w:t>larger, broader</w:t>
            </w:r>
          </w:p>
        </w:tc>
      </w:tr>
      <w:tr w:rsidR="00E961B0" w14:paraId="3F796CC2" w14:textId="77777777" w:rsidTr="00AD204A">
        <w:tc>
          <w:tcPr>
            <w:tcW w:w="3116" w:type="dxa"/>
            <w:vAlign w:val="bottom"/>
          </w:tcPr>
          <w:p w14:paraId="6AB94215" w14:textId="77777777" w:rsidR="00E961B0" w:rsidRDefault="00E961B0" w:rsidP="00E961B0">
            <w:pPr>
              <w:rPr>
                <w:rFonts w:ascii="Arial" w:hAnsi="Arial" w:cs="Arial"/>
                <w:sz w:val="20"/>
                <w:szCs w:val="20"/>
              </w:rPr>
            </w:pPr>
            <w:r>
              <w:rPr>
                <w:rFonts w:ascii="Arial" w:hAnsi="Arial" w:cs="Arial"/>
                <w:sz w:val="20"/>
                <w:szCs w:val="20"/>
              </w:rPr>
              <w:t>RB:</w:t>
            </w:r>
          </w:p>
        </w:tc>
        <w:tc>
          <w:tcPr>
            <w:tcW w:w="3117" w:type="dxa"/>
            <w:vAlign w:val="bottom"/>
          </w:tcPr>
          <w:p w14:paraId="60290C33" w14:textId="41CA2258" w:rsidR="00E961B0" w:rsidRDefault="00E961B0" w:rsidP="00E961B0">
            <w:r>
              <w:rPr>
                <w:rFonts w:ascii="Arial" w:hAnsi="Arial" w:cs="Arial"/>
                <w:sz w:val="20"/>
                <w:szCs w:val="20"/>
              </w:rPr>
              <w:t>13</w:t>
            </w:r>
          </w:p>
        </w:tc>
        <w:tc>
          <w:tcPr>
            <w:tcW w:w="3117" w:type="dxa"/>
          </w:tcPr>
          <w:p w14:paraId="21C5E1F0" w14:textId="113AAAF7" w:rsidR="00E961B0" w:rsidRDefault="00E961B0" w:rsidP="00E961B0">
            <w:r w:rsidRPr="00E961B0">
              <w:t>However, relatively, Hence, currently, only, routinely, substantially, now, Therefore, fast, very, also, further</w:t>
            </w:r>
          </w:p>
        </w:tc>
      </w:tr>
      <w:tr w:rsidR="00E961B0" w14:paraId="48208B94" w14:textId="77777777" w:rsidTr="00AD204A">
        <w:tc>
          <w:tcPr>
            <w:tcW w:w="3116" w:type="dxa"/>
            <w:vAlign w:val="bottom"/>
          </w:tcPr>
          <w:p w14:paraId="304E2DA3" w14:textId="77777777" w:rsidR="00E961B0" w:rsidRDefault="00E961B0" w:rsidP="00E961B0">
            <w:pPr>
              <w:rPr>
                <w:rFonts w:ascii="Arial" w:hAnsi="Arial" w:cs="Arial"/>
                <w:sz w:val="20"/>
                <w:szCs w:val="20"/>
              </w:rPr>
            </w:pPr>
            <w:r>
              <w:rPr>
                <w:rFonts w:ascii="Arial" w:hAnsi="Arial" w:cs="Arial"/>
                <w:sz w:val="20"/>
                <w:szCs w:val="20"/>
              </w:rPr>
              <w:t>RBR:</w:t>
            </w:r>
          </w:p>
        </w:tc>
        <w:tc>
          <w:tcPr>
            <w:tcW w:w="3117" w:type="dxa"/>
            <w:vAlign w:val="bottom"/>
          </w:tcPr>
          <w:p w14:paraId="423993EA" w14:textId="02946B3B" w:rsidR="00E961B0" w:rsidRDefault="00E961B0" w:rsidP="00E961B0">
            <w:r>
              <w:rPr>
                <w:rFonts w:ascii="Arial" w:hAnsi="Arial" w:cs="Arial"/>
                <w:sz w:val="20"/>
                <w:szCs w:val="20"/>
              </w:rPr>
              <w:t>0</w:t>
            </w:r>
          </w:p>
        </w:tc>
        <w:tc>
          <w:tcPr>
            <w:tcW w:w="3117" w:type="dxa"/>
          </w:tcPr>
          <w:p w14:paraId="35EC5FB6" w14:textId="02638DFD" w:rsidR="00E961B0" w:rsidRDefault="00E961B0" w:rsidP="00E961B0"/>
        </w:tc>
      </w:tr>
      <w:tr w:rsidR="00E961B0" w14:paraId="61A37097" w14:textId="77777777" w:rsidTr="00AD204A">
        <w:tc>
          <w:tcPr>
            <w:tcW w:w="3116" w:type="dxa"/>
            <w:vAlign w:val="bottom"/>
          </w:tcPr>
          <w:p w14:paraId="23978B07" w14:textId="77777777" w:rsidR="00E961B0" w:rsidRDefault="00E961B0" w:rsidP="00E961B0">
            <w:pPr>
              <w:rPr>
                <w:rFonts w:ascii="Arial" w:hAnsi="Arial" w:cs="Arial"/>
                <w:sz w:val="20"/>
                <w:szCs w:val="20"/>
              </w:rPr>
            </w:pPr>
            <w:r>
              <w:rPr>
                <w:rFonts w:ascii="Arial" w:hAnsi="Arial" w:cs="Arial"/>
                <w:sz w:val="20"/>
                <w:szCs w:val="20"/>
              </w:rPr>
              <w:t>PRP:</w:t>
            </w:r>
          </w:p>
        </w:tc>
        <w:tc>
          <w:tcPr>
            <w:tcW w:w="3117" w:type="dxa"/>
            <w:vAlign w:val="bottom"/>
          </w:tcPr>
          <w:p w14:paraId="07BD525B" w14:textId="12E26112" w:rsidR="00E961B0" w:rsidRDefault="00E961B0" w:rsidP="00E961B0">
            <w:r>
              <w:rPr>
                <w:rFonts w:ascii="Arial" w:hAnsi="Arial" w:cs="Arial"/>
                <w:sz w:val="20"/>
                <w:szCs w:val="20"/>
              </w:rPr>
              <w:t>2</w:t>
            </w:r>
          </w:p>
        </w:tc>
        <w:tc>
          <w:tcPr>
            <w:tcW w:w="3117" w:type="dxa"/>
          </w:tcPr>
          <w:p w14:paraId="050D1320" w14:textId="5E2A7C7B" w:rsidR="00E961B0" w:rsidRDefault="00E961B0" w:rsidP="00E961B0">
            <w:r w:rsidRPr="00E961B0">
              <w:t>it, it</w:t>
            </w:r>
          </w:p>
        </w:tc>
      </w:tr>
      <w:tr w:rsidR="00E961B0" w14:paraId="7504E795" w14:textId="77777777" w:rsidTr="00AD204A">
        <w:tc>
          <w:tcPr>
            <w:tcW w:w="3116" w:type="dxa"/>
            <w:vAlign w:val="bottom"/>
          </w:tcPr>
          <w:p w14:paraId="56233303" w14:textId="77777777" w:rsidR="00E961B0" w:rsidRDefault="00E961B0" w:rsidP="00E961B0">
            <w:pPr>
              <w:rPr>
                <w:rFonts w:ascii="Arial" w:hAnsi="Arial" w:cs="Arial"/>
                <w:sz w:val="20"/>
                <w:szCs w:val="20"/>
              </w:rPr>
            </w:pPr>
            <w:r>
              <w:rPr>
                <w:rFonts w:ascii="Arial" w:hAnsi="Arial" w:cs="Arial"/>
                <w:sz w:val="20"/>
                <w:szCs w:val="20"/>
              </w:rPr>
              <w:t>OTHER:</w:t>
            </w:r>
          </w:p>
        </w:tc>
        <w:tc>
          <w:tcPr>
            <w:tcW w:w="3117" w:type="dxa"/>
            <w:vAlign w:val="bottom"/>
          </w:tcPr>
          <w:p w14:paraId="1F68D1FC" w14:textId="11B2B095" w:rsidR="00E961B0" w:rsidRDefault="00E961B0" w:rsidP="00E961B0">
            <w:r>
              <w:rPr>
                <w:rFonts w:ascii="Arial" w:hAnsi="Arial" w:cs="Arial"/>
                <w:sz w:val="20"/>
                <w:szCs w:val="20"/>
              </w:rPr>
              <w:t>65</w:t>
            </w:r>
          </w:p>
        </w:tc>
        <w:tc>
          <w:tcPr>
            <w:tcW w:w="3117" w:type="dxa"/>
          </w:tcPr>
          <w:p w14:paraId="134C6680" w14:textId="2D8D5E89" w:rsidR="00E961B0" w:rsidRDefault="00E961B0" w:rsidP="00E961B0">
            <w:r w:rsidRPr="00E961B0">
              <w:t>MRI, most, ,, ,, ., ,, its, ., ,, ., ,, -LRB-, -RRB-, -, MRI, maintaining, ., MRI, increasing, rising, ., Healthcare, focusing, curbing, MRI, continuing, ., s, ., ,, ,, MRI, ,, its, MRI, ., ,, MRI, -LRB-, -RRB-, being, ., ,, ,, ,, MRI, ., MRI, ,, their, ,, their, emerging, ., EVIDENCE, :</w:t>
            </w:r>
            <w:r w:rsidRPr="00E961B0">
              <w:tab/>
              <w:t>Technical, Efficacy, :</w:t>
            </w:r>
            <w:r w:rsidRPr="00E961B0">
              <w:tab/>
              <w:t>Stage, J., MAGN, ., ., .</w:t>
            </w:r>
          </w:p>
        </w:tc>
      </w:tr>
      <w:tr w:rsidR="00E961B0" w14:paraId="08586A42" w14:textId="77777777" w:rsidTr="00AD204A">
        <w:tc>
          <w:tcPr>
            <w:tcW w:w="3116" w:type="dxa"/>
            <w:vAlign w:val="bottom"/>
          </w:tcPr>
          <w:p w14:paraId="583529FA" w14:textId="77777777" w:rsidR="00E961B0" w:rsidRDefault="00E961B0" w:rsidP="00E961B0">
            <w:pPr>
              <w:rPr>
                <w:rFonts w:ascii="Arial" w:hAnsi="Arial" w:cs="Arial"/>
                <w:sz w:val="20"/>
                <w:szCs w:val="20"/>
              </w:rPr>
            </w:pPr>
            <w:r>
              <w:rPr>
                <w:rFonts w:ascii="Arial" w:hAnsi="Arial" w:cs="Arial"/>
                <w:sz w:val="20"/>
                <w:szCs w:val="20"/>
              </w:rPr>
              <w:t>Name Entity Recognition:</w:t>
            </w:r>
          </w:p>
        </w:tc>
        <w:tc>
          <w:tcPr>
            <w:tcW w:w="3117" w:type="dxa"/>
            <w:vAlign w:val="bottom"/>
          </w:tcPr>
          <w:p w14:paraId="0A983690" w14:textId="0F2D01B9" w:rsidR="00E961B0" w:rsidRDefault="00E961B0" w:rsidP="00E961B0">
            <w:r>
              <w:rPr>
                <w:rFonts w:ascii="Arial" w:hAnsi="Arial" w:cs="Arial"/>
                <w:sz w:val="20"/>
                <w:szCs w:val="20"/>
              </w:rPr>
              <w:t>16</w:t>
            </w:r>
          </w:p>
        </w:tc>
        <w:tc>
          <w:tcPr>
            <w:tcW w:w="3117" w:type="dxa"/>
          </w:tcPr>
          <w:p w14:paraId="0C71E485" w14:textId="77777777" w:rsidR="00E961B0" w:rsidRDefault="00E961B0" w:rsidP="00E961B0">
            <w:r>
              <w:t>(SEE ABOVE)</w:t>
            </w:r>
          </w:p>
        </w:tc>
      </w:tr>
      <w:tr w:rsidR="00AD204A" w14:paraId="320F979B" w14:textId="77777777" w:rsidTr="00AD204A">
        <w:tc>
          <w:tcPr>
            <w:tcW w:w="3116" w:type="dxa"/>
            <w:vAlign w:val="bottom"/>
          </w:tcPr>
          <w:p w14:paraId="42F11256" w14:textId="77777777" w:rsidR="00AD204A" w:rsidRDefault="00AD204A" w:rsidP="00AD204A">
            <w:pPr>
              <w:rPr>
                <w:rFonts w:ascii="Arial" w:hAnsi="Arial" w:cs="Arial"/>
                <w:sz w:val="20"/>
                <w:szCs w:val="20"/>
              </w:rPr>
            </w:pPr>
            <w:r>
              <w:rPr>
                <w:rFonts w:ascii="Arial" w:hAnsi="Arial" w:cs="Arial"/>
                <w:sz w:val="20"/>
                <w:szCs w:val="20"/>
              </w:rPr>
              <w:t>Triplets (all sentences):</w:t>
            </w:r>
          </w:p>
        </w:tc>
        <w:tc>
          <w:tcPr>
            <w:tcW w:w="3117" w:type="dxa"/>
            <w:vAlign w:val="bottom"/>
          </w:tcPr>
          <w:p w14:paraId="35593519" w14:textId="5DB73BD0" w:rsidR="00AD204A" w:rsidRDefault="00E961B0" w:rsidP="00AD204A">
            <w:r w:rsidRPr="00E961B0">
              <w:t>36517</w:t>
            </w:r>
          </w:p>
        </w:tc>
        <w:tc>
          <w:tcPr>
            <w:tcW w:w="3117" w:type="dxa"/>
          </w:tcPr>
          <w:p w14:paraId="3A56E157" w14:textId="0491C396" w:rsidR="00AD204A" w:rsidRDefault="00AD204A" w:rsidP="00AD204A">
            <w:r>
              <w:t>(SEE triplet</w:t>
            </w:r>
            <w:r w:rsidR="00BF7A70">
              <w:t>3</w:t>
            </w:r>
            <w:r>
              <w:t>.txt)</w:t>
            </w:r>
          </w:p>
        </w:tc>
      </w:tr>
      <w:tr w:rsidR="00AD204A" w14:paraId="31C0E43A" w14:textId="77777777" w:rsidTr="00AD204A">
        <w:tc>
          <w:tcPr>
            <w:tcW w:w="3116" w:type="dxa"/>
            <w:vAlign w:val="bottom"/>
          </w:tcPr>
          <w:p w14:paraId="1B37D659" w14:textId="77777777" w:rsidR="00AD204A" w:rsidRDefault="00AD204A" w:rsidP="00AD204A">
            <w:pPr>
              <w:rPr>
                <w:rFonts w:ascii="Arial" w:hAnsi="Arial" w:cs="Arial"/>
                <w:sz w:val="20"/>
                <w:szCs w:val="20"/>
              </w:rPr>
            </w:pPr>
            <w:r>
              <w:rPr>
                <w:rFonts w:ascii="Arial" w:hAnsi="Arial" w:cs="Arial"/>
                <w:sz w:val="20"/>
                <w:szCs w:val="20"/>
              </w:rPr>
              <w:t>#Words:</w:t>
            </w:r>
          </w:p>
        </w:tc>
        <w:tc>
          <w:tcPr>
            <w:tcW w:w="3117" w:type="dxa"/>
            <w:vAlign w:val="bottom"/>
          </w:tcPr>
          <w:p w14:paraId="4826E149" w14:textId="387C48C5" w:rsidR="00AD204A" w:rsidRDefault="00E961B0" w:rsidP="00AD204A">
            <w:r>
              <w:t>140</w:t>
            </w:r>
          </w:p>
        </w:tc>
        <w:tc>
          <w:tcPr>
            <w:tcW w:w="3117" w:type="dxa"/>
          </w:tcPr>
          <w:p w14:paraId="169D75E7" w14:textId="5DAF0B2E" w:rsidR="00AD204A" w:rsidRDefault="00AD204A" w:rsidP="00AD204A">
            <w:r>
              <w:t>(SEE syn</w:t>
            </w:r>
            <w:r w:rsidR="00BF7A70">
              <w:t>3</w:t>
            </w:r>
            <w:r>
              <w:t>.txt)</w:t>
            </w:r>
          </w:p>
        </w:tc>
      </w:tr>
      <w:tr w:rsidR="00BF7A70" w14:paraId="740EEFF9" w14:textId="77777777" w:rsidTr="00AD204A">
        <w:tc>
          <w:tcPr>
            <w:tcW w:w="3116" w:type="dxa"/>
            <w:vAlign w:val="bottom"/>
          </w:tcPr>
          <w:p w14:paraId="50005F95" w14:textId="777D95F6" w:rsidR="00BF7A70" w:rsidRDefault="00BF7A70" w:rsidP="00BF7A70">
            <w:pPr>
              <w:rPr>
                <w:rFonts w:ascii="Arial" w:hAnsi="Arial" w:cs="Arial"/>
                <w:sz w:val="20"/>
                <w:szCs w:val="20"/>
              </w:rPr>
            </w:pPr>
            <w:r>
              <w:rPr>
                <w:rFonts w:ascii="Arial" w:hAnsi="Arial" w:cs="Arial"/>
                <w:sz w:val="20"/>
                <w:szCs w:val="20"/>
              </w:rPr>
              <w:t>Medical Terms (includes du</w:t>
            </w:r>
            <w:r>
              <w:rPr>
                <w:rFonts w:ascii="Arial" w:hAnsi="Arial" w:cs="Arial"/>
                <w:sz w:val="20"/>
                <w:szCs w:val="20"/>
              </w:rPr>
              <w:t>p</w:t>
            </w:r>
            <w:r>
              <w:rPr>
                <w:rFonts w:ascii="Arial" w:hAnsi="Arial" w:cs="Arial"/>
                <w:sz w:val="20"/>
                <w:szCs w:val="20"/>
              </w:rPr>
              <w:t xml:space="preserve">licates): </w:t>
            </w:r>
          </w:p>
        </w:tc>
        <w:tc>
          <w:tcPr>
            <w:tcW w:w="3117" w:type="dxa"/>
            <w:vAlign w:val="bottom"/>
          </w:tcPr>
          <w:p w14:paraId="395FC127" w14:textId="4A04294B" w:rsidR="00BF7A70" w:rsidRDefault="0075151A" w:rsidP="00BF7A70">
            <w:r>
              <w:t>2754</w:t>
            </w:r>
          </w:p>
        </w:tc>
        <w:tc>
          <w:tcPr>
            <w:tcW w:w="3117" w:type="dxa"/>
          </w:tcPr>
          <w:p w14:paraId="2981CFD5" w14:textId="5F6B1E37" w:rsidR="00BF7A70" w:rsidRDefault="00B06EF4" w:rsidP="00BF7A70">
            <w:r w:rsidRPr="00B06EF4">
              <w:t xml:space="preserve">magnetic resonance imaging, C7orf49, Structural MRI protocol, Structural MRI imaging protocol, </w:t>
            </w:r>
            <w:proofErr w:type="spellStart"/>
            <w:r w:rsidRPr="00B06EF4">
              <w:t>magnectic</w:t>
            </w:r>
            <w:proofErr w:type="spellEnd"/>
            <w:r w:rsidRPr="00B06EF4">
              <w:t xml:space="preserve"> resonance imaging (MRI) technique, cell cycle regulator of non-homologous end joining (mouse), MRI, cell cycle regulator of non-homologous </w:t>
            </w:r>
            <w:r w:rsidRPr="00B06EF4">
              <w:lastRenderedPageBreak/>
              <w:t xml:space="preserve">end joining (rat), Maori Language, MRI protocol, modulator of retrovirus infection, 3110062M04Rik, LOC500077, Magnetic Resonance Imaging Study File, Breast, sensitive toward, Sensitivity, Sensitive, Allergic reaction, Hypersensitivity, Test, Blood Products Laboratory Testing, Assessment, exoskeleton, Laboratory Procedure, Test name, Breast Cancer Detection Research, Breast Carcinoma, Breast Cancer, Malignant </w:t>
            </w:r>
            <w:proofErr w:type="spellStart"/>
            <w:r w:rsidRPr="00B06EF4">
              <w:t>tomour</w:t>
            </w:r>
            <w:proofErr w:type="spellEnd"/>
            <w:r w:rsidRPr="00B06EF4">
              <w:t xml:space="preserve"> of breast, malignant </w:t>
            </w:r>
            <w:proofErr w:type="spellStart"/>
            <w:r w:rsidRPr="00B06EF4">
              <w:t>neoplast</w:t>
            </w:r>
            <w:proofErr w:type="spellEnd"/>
            <w:r w:rsidRPr="00B06EF4">
              <w:t xml:space="preserve"> of breast</w:t>
            </w:r>
          </w:p>
        </w:tc>
      </w:tr>
    </w:tbl>
    <w:p w14:paraId="09E116CD" w14:textId="2C5891E9" w:rsidR="00E368B3" w:rsidRDefault="00E368B3"/>
    <w:p w14:paraId="74A7450C" w14:textId="1423E5A3" w:rsidR="00AD204A" w:rsidRDefault="00AD204A" w:rsidP="00AD204A">
      <w:r>
        <w:t>Abstract 4</w:t>
      </w:r>
    </w:p>
    <w:p w14:paraId="2E8457ED" w14:textId="40C30D64" w:rsidR="00AD204A" w:rsidRDefault="00AD204A" w:rsidP="00AD204A">
      <w:r>
        <w:t xml:space="preserve">Nouns (lemmas – unique):  </w:t>
      </w:r>
      <w:r w:rsidR="00035D2C" w:rsidRPr="00035D2C">
        <w:t>cohort, study, %, risk, breast, cancer, contraception, user, result, stage, disease, diagnosis, extent, advance, timing, use, ethinyl, estradiol, pill, duration, levonorgestrel, system-both, finding, investigation, effect, time, term, total</w:t>
      </w:r>
    </w:p>
    <w:p w14:paraId="29137455" w14:textId="77777777" w:rsidR="00035D2C" w:rsidRDefault="00035D2C" w:rsidP="00035D2C">
      <w:r>
        <w:t xml:space="preserve">Verbs (lemmas – unique):  </w:t>
      </w:r>
      <w:r w:rsidRPr="00035D2C">
        <w:t>report, increase, be, do, associate, find, have, require, describe, wane</w:t>
      </w:r>
    </w:p>
    <w:p w14:paraId="6E46B179" w14:textId="77777777" w:rsidR="00035D2C" w:rsidRDefault="00035D2C" w:rsidP="00AD204A"/>
    <w:p w14:paraId="262DFD5C" w14:textId="1CD6A850" w:rsidR="00AD204A" w:rsidRDefault="00AD204A" w:rsidP="00AD204A">
      <w:r>
        <w:t xml:space="preserve">Name Entity Resolution:  </w:t>
      </w:r>
      <w:r w:rsidR="00035D2C" w:rsidRPr="00035D2C">
        <w:t>Danish-NATIONALITY, 20-PERCENT, %-PERCENT, breast-CAUSE_OF_DEATH, cancer-CAUSE_OF_DEATH, current-DATE, disease-CAUSE_OF_DEATH, current-DATE, breast-CAUSE_OF_DEATH, cancer-CAUSE_OF_DEATH, now-DATE, cancer-CAUSE_OF_DEATH</w:t>
      </w:r>
    </w:p>
    <w:tbl>
      <w:tblPr>
        <w:tblStyle w:val="TableGrid"/>
        <w:tblW w:w="0" w:type="auto"/>
        <w:tblLook w:val="04A0" w:firstRow="1" w:lastRow="0" w:firstColumn="1" w:lastColumn="0" w:noHBand="0" w:noVBand="1"/>
      </w:tblPr>
      <w:tblGrid>
        <w:gridCol w:w="3116"/>
        <w:gridCol w:w="3117"/>
        <w:gridCol w:w="3117"/>
      </w:tblGrid>
      <w:tr w:rsidR="00AD204A" w14:paraId="6816BD67" w14:textId="77777777" w:rsidTr="00AD204A">
        <w:tc>
          <w:tcPr>
            <w:tcW w:w="3116" w:type="dxa"/>
          </w:tcPr>
          <w:p w14:paraId="4D5D793B" w14:textId="77777777" w:rsidR="00AD204A" w:rsidRDefault="00AD204A" w:rsidP="00AD204A">
            <w:r>
              <w:t>Type</w:t>
            </w:r>
          </w:p>
        </w:tc>
        <w:tc>
          <w:tcPr>
            <w:tcW w:w="3117" w:type="dxa"/>
          </w:tcPr>
          <w:p w14:paraId="160098DD" w14:textId="77777777" w:rsidR="00AD204A" w:rsidRDefault="00AD204A" w:rsidP="00AD204A">
            <w:r>
              <w:t>Count</w:t>
            </w:r>
          </w:p>
        </w:tc>
        <w:tc>
          <w:tcPr>
            <w:tcW w:w="3117" w:type="dxa"/>
          </w:tcPr>
          <w:p w14:paraId="2FF51441" w14:textId="77777777" w:rsidR="00AD204A" w:rsidRDefault="00AD204A" w:rsidP="00AD204A">
            <w:r>
              <w:t>Examples (Even List all words Depending on the Size)</w:t>
            </w:r>
          </w:p>
        </w:tc>
      </w:tr>
      <w:tr w:rsidR="00D96236" w14:paraId="73D7C96E" w14:textId="77777777" w:rsidTr="00AD204A">
        <w:tc>
          <w:tcPr>
            <w:tcW w:w="3116" w:type="dxa"/>
          </w:tcPr>
          <w:p w14:paraId="4B6D16AC" w14:textId="77777777" w:rsidR="00D96236" w:rsidRDefault="00D96236" w:rsidP="00D96236">
            <w:r>
              <w:t>POS: Noun</w:t>
            </w:r>
          </w:p>
        </w:tc>
        <w:tc>
          <w:tcPr>
            <w:tcW w:w="3117" w:type="dxa"/>
            <w:vAlign w:val="bottom"/>
          </w:tcPr>
          <w:p w14:paraId="330BA0CC" w14:textId="359228A3" w:rsidR="00D96236" w:rsidRDefault="00D96236" w:rsidP="00D96236">
            <w:r>
              <w:rPr>
                <w:rFonts w:ascii="Arial" w:hAnsi="Arial" w:cs="Arial"/>
                <w:sz w:val="20"/>
                <w:szCs w:val="20"/>
              </w:rPr>
              <w:t>46</w:t>
            </w:r>
          </w:p>
        </w:tc>
        <w:tc>
          <w:tcPr>
            <w:tcW w:w="3117" w:type="dxa"/>
          </w:tcPr>
          <w:p w14:paraId="6024838E" w14:textId="77777777" w:rsidR="00D96236" w:rsidRDefault="00D96236" w:rsidP="00D96236">
            <w:r>
              <w:t>(SEE ABOVE)</w:t>
            </w:r>
          </w:p>
        </w:tc>
      </w:tr>
      <w:tr w:rsidR="00D96236" w14:paraId="49AB1D57" w14:textId="77777777" w:rsidTr="00AD204A">
        <w:tc>
          <w:tcPr>
            <w:tcW w:w="3116" w:type="dxa"/>
          </w:tcPr>
          <w:p w14:paraId="385781EA" w14:textId="77777777" w:rsidR="00D96236" w:rsidRDefault="00D96236" w:rsidP="00D96236">
            <w:r>
              <w:t>POS: Verb</w:t>
            </w:r>
          </w:p>
        </w:tc>
        <w:tc>
          <w:tcPr>
            <w:tcW w:w="3117" w:type="dxa"/>
            <w:vAlign w:val="bottom"/>
          </w:tcPr>
          <w:p w14:paraId="101FB8B7" w14:textId="432DBE45" w:rsidR="00D96236" w:rsidRDefault="00D96236" w:rsidP="00D96236">
            <w:r>
              <w:rPr>
                <w:rFonts w:ascii="Arial" w:hAnsi="Arial" w:cs="Arial"/>
                <w:sz w:val="20"/>
                <w:szCs w:val="20"/>
              </w:rPr>
              <w:t>26</w:t>
            </w:r>
          </w:p>
        </w:tc>
        <w:tc>
          <w:tcPr>
            <w:tcW w:w="3117" w:type="dxa"/>
          </w:tcPr>
          <w:p w14:paraId="2BFDFBA1" w14:textId="77777777" w:rsidR="00D96236" w:rsidRDefault="00D96236" w:rsidP="00D96236">
            <w:r>
              <w:t>(SEE ABOVE)</w:t>
            </w:r>
          </w:p>
        </w:tc>
      </w:tr>
      <w:tr w:rsidR="00D96236" w14:paraId="32AB3D3D" w14:textId="77777777" w:rsidTr="00AD204A">
        <w:tc>
          <w:tcPr>
            <w:tcW w:w="3116" w:type="dxa"/>
            <w:vAlign w:val="bottom"/>
          </w:tcPr>
          <w:p w14:paraId="449161E1" w14:textId="77777777" w:rsidR="00D96236" w:rsidRDefault="00D96236" w:rsidP="00D96236">
            <w:r>
              <w:rPr>
                <w:rFonts w:ascii="Arial" w:hAnsi="Arial" w:cs="Arial"/>
                <w:sz w:val="20"/>
                <w:szCs w:val="20"/>
              </w:rPr>
              <w:t>NN:</w:t>
            </w:r>
          </w:p>
        </w:tc>
        <w:tc>
          <w:tcPr>
            <w:tcW w:w="3117" w:type="dxa"/>
            <w:vAlign w:val="bottom"/>
          </w:tcPr>
          <w:p w14:paraId="1864D553" w14:textId="4CE93ABA" w:rsidR="00D96236" w:rsidRDefault="00D96236" w:rsidP="00D96236">
            <w:r>
              <w:rPr>
                <w:rFonts w:ascii="Arial" w:hAnsi="Arial" w:cs="Arial"/>
                <w:sz w:val="20"/>
                <w:szCs w:val="20"/>
              </w:rPr>
              <w:t>38</w:t>
            </w:r>
          </w:p>
        </w:tc>
        <w:tc>
          <w:tcPr>
            <w:tcW w:w="3117" w:type="dxa"/>
          </w:tcPr>
          <w:p w14:paraId="6F5889CC" w14:textId="4982BF69" w:rsidR="00D96236" w:rsidRDefault="00D96236" w:rsidP="00D96236">
            <w:r w:rsidRPr="00D96236">
              <w:t>cohort, study, %, risk, breast, cancer, contraception, study, stage, disease, diagnosis, extent, risk, advance, timing, diagnosis, study, risk, use, ethinyl, estradiol, pill, risk, duration, risk, use, levonorgestrel, system-both, investigation, breast, cancer, time, term, contraception, use, total, cancer, risk</w:t>
            </w:r>
          </w:p>
        </w:tc>
      </w:tr>
      <w:tr w:rsidR="00D96236" w14:paraId="0105129F" w14:textId="77777777" w:rsidTr="00AD204A">
        <w:tc>
          <w:tcPr>
            <w:tcW w:w="3116" w:type="dxa"/>
            <w:vAlign w:val="bottom"/>
          </w:tcPr>
          <w:p w14:paraId="6E5916D0" w14:textId="77777777" w:rsidR="00D96236" w:rsidRDefault="00D96236" w:rsidP="00D96236">
            <w:r>
              <w:rPr>
                <w:rFonts w:ascii="Arial" w:hAnsi="Arial" w:cs="Arial"/>
                <w:sz w:val="20"/>
                <w:szCs w:val="20"/>
              </w:rPr>
              <w:lastRenderedPageBreak/>
              <w:t>NNS:</w:t>
            </w:r>
          </w:p>
        </w:tc>
        <w:tc>
          <w:tcPr>
            <w:tcW w:w="3117" w:type="dxa"/>
            <w:vAlign w:val="bottom"/>
          </w:tcPr>
          <w:p w14:paraId="6ACD189B" w14:textId="2A7ECD5C" w:rsidR="00D96236" w:rsidRDefault="00D96236" w:rsidP="00D96236">
            <w:r>
              <w:rPr>
                <w:rFonts w:ascii="Arial" w:hAnsi="Arial" w:cs="Arial"/>
                <w:sz w:val="20"/>
                <w:szCs w:val="20"/>
              </w:rPr>
              <w:t>8</w:t>
            </w:r>
          </w:p>
        </w:tc>
        <w:tc>
          <w:tcPr>
            <w:tcW w:w="3117" w:type="dxa"/>
          </w:tcPr>
          <w:p w14:paraId="5935D3A4" w14:textId="074EA397" w:rsidR="00D96236" w:rsidRDefault="00D96236" w:rsidP="00D96236">
            <w:r w:rsidRPr="00D96236">
              <w:t>users, results, studies, users, findings, studies, effects, studies</w:t>
            </w:r>
          </w:p>
        </w:tc>
      </w:tr>
      <w:tr w:rsidR="00D96236" w14:paraId="2E34A269" w14:textId="77777777" w:rsidTr="00AD204A">
        <w:tc>
          <w:tcPr>
            <w:tcW w:w="3116" w:type="dxa"/>
            <w:vAlign w:val="bottom"/>
          </w:tcPr>
          <w:p w14:paraId="3AA821A6" w14:textId="77777777" w:rsidR="00D96236" w:rsidRDefault="00D96236" w:rsidP="00D96236">
            <w:r>
              <w:rPr>
                <w:rFonts w:ascii="Arial" w:hAnsi="Arial" w:cs="Arial"/>
                <w:sz w:val="20"/>
                <w:szCs w:val="20"/>
              </w:rPr>
              <w:t>VB:</w:t>
            </w:r>
          </w:p>
        </w:tc>
        <w:tc>
          <w:tcPr>
            <w:tcW w:w="3117" w:type="dxa"/>
            <w:vAlign w:val="bottom"/>
          </w:tcPr>
          <w:p w14:paraId="5F1FA682" w14:textId="5D990974" w:rsidR="00D96236" w:rsidRDefault="00D96236" w:rsidP="00D96236">
            <w:r>
              <w:rPr>
                <w:rFonts w:ascii="Arial" w:hAnsi="Arial" w:cs="Arial"/>
                <w:sz w:val="20"/>
                <w:szCs w:val="20"/>
              </w:rPr>
              <w:t>6</w:t>
            </w:r>
          </w:p>
        </w:tc>
        <w:tc>
          <w:tcPr>
            <w:tcW w:w="3117" w:type="dxa"/>
          </w:tcPr>
          <w:p w14:paraId="5C43C049" w14:textId="6AB7E701" w:rsidR="00D96236" w:rsidRDefault="00D96236" w:rsidP="00D96236">
            <w:r w:rsidRPr="00D96236">
              <w:t>report, be, report, find, require, be</w:t>
            </w:r>
          </w:p>
        </w:tc>
      </w:tr>
      <w:tr w:rsidR="00D96236" w14:paraId="66125541" w14:textId="77777777" w:rsidTr="00AD204A">
        <w:tc>
          <w:tcPr>
            <w:tcW w:w="3116" w:type="dxa"/>
            <w:vAlign w:val="bottom"/>
          </w:tcPr>
          <w:p w14:paraId="34477395" w14:textId="77777777" w:rsidR="00D96236" w:rsidRDefault="00D96236" w:rsidP="00D96236">
            <w:r>
              <w:rPr>
                <w:rFonts w:ascii="Arial" w:hAnsi="Arial" w:cs="Arial"/>
                <w:sz w:val="20"/>
                <w:szCs w:val="20"/>
              </w:rPr>
              <w:t>VBD:</w:t>
            </w:r>
          </w:p>
        </w:tc>
        <w:tc>
          <w:tcPr>
            <w:tcW w:w="3117" w:type="dxa"/>
            <w:vAlign w:val="bottom"/>
          </w:tcPr>
          <w:p w14:paraId="3429E203" w14:textId="530C8879" w:rsidR="00D96236" w:rsidRDefault="00D96236" w:rsidP="00D96236">
            <w:r>
              <w:rPr>
                <w:rFonts w:ascii="Arial" w:hAnsi="Arial" w:cs="Arial"/>
                <w:sz w:val="20"/>
                <w:szCs w:val="20"/>
              </w:rPr>
              <w:t>5</w:t>
            </w:r>
          </w:p>
        </w:tc>
        <w:tc>
          <w:tcPr>
            <w:tcW w:w="3117" w:type="dxa"/>
          </w:tcPr>
          <w:p w14:paraId="45D0607C" w14:textId="602DFF91" w:rsidR="00D96236" w:rsidRDefault="00D96236" w:rsidP="00D96236">
            <w:r w:rsidRPr="00D96236">
              <w:t>reported, increased, did, did, did</w:t>
            </w:r>
          </w:p>
        </w:tc>
      </w:tr>
      <w:tr w:rsidR="00D96236" w14:paraId="1C4B8D64" w14:textId="77777777" w:rsidTr="00AD204A">
        <w:tc>
          <w:tcPr>
            <w:tcW w:w="3116" w:type="dxa"/>
            <w:vAlign w:val="bottom"/>
          </w:tcPr>
          <w:p w14:paraId="685D8124" w14:textId="77777777" w:rsidR="00D96236" w:rsidRDefault="00D96236" w:rsidP="00D96236">
            <w:r>
              <w:rPr>
                <w:rFonts w:ascii="Arial" w:hAnsi="Arial" w:cs="Arial"/>
                <w:sz w:val="20"/>
                <w:szCs w:val="20"/>
              </w:rPr>
              <w:t>VBP:</w:t>
            </w:r>
          </w:p>
        </w:tc>
        <w:tc>
          <w:tcPr>
            <w:tcW w:w="3117" w:type="dxa"/>
            <w:vAlign w:val="bottom"/>
          </w:tcPr>
          <w:p w14:paraId="66303CCF" w14:textId="22DC61ED" w:rsidR="00D96236" w:rsidRDefault="00D96236" w:rsidP="00D96236">
            <w:r>
              <w:rPr>
                <w:rFonts w:ascii="Arial" w:hAnsi="Arial" w:cs="Arial"/>
                <w:sz w:val="20"/>
                <w:szCs w:val="20"/>
              </w:rPr>
              <w:t>3</w:t>
            </w:r>
          </w:p>
        </w:tc>
        <w:tc>
          <w:tcPr>
            <w:tcW w:w="3117" w:type="dxa"/>
          </w:tcPr>
          <w:p w14:paraId="6399BF44" w14:textId="2470A0C6" w:rsidR="00D96236" w:rsidRDefault="00D96236" w:rsidP="00D96236">
            <w:r w:rsidRPr="00D96236">
              <w:t>are, have, wane</w:t>
            </w:r>
          </w:p>
        </w:tc>
      </w:tr>
      <w:tr w:rsidR="00D96236" w14:paraId="12E13601" w14:textId="77777777" w:rsidTr="00AD204A">
        <w:tc>
          <w:tcPr>
            <w:tcW w:w="3116" w:type="dxa"/>
            <w:vAlign w:val="bottom"/>
          </w:tcPr>
          <w:p w14:paraId="197BE835" w14:textId="77777777" w:rsidR="00D96236" w:rsidRDefault="00D96236" w:rsidP="00D96236">
            <w:r>
              <w:rPr>
                <w:rFonts w:ascii="Arial" w:hAnsi="Arial" w:cs="Arial"/>
                <w:sz w:val="20"/>
                <w:szCs w:val="20"/>
              </w:rPr>
              <w:t>VBZ:</w:t>
            </w:r>
          </w:p>
        </w:tc>
        <w:tc>
          <w:tcPr>
            <w:tcW w:w="3117" w:type="dxa"/>
            <w:vAlign w:val="bottom"/>
          </w:tcPr>
          <w:p w14:paraId="4187F98B" w14:textId="7BA57E03" w:rsidR="00D96236" w:rsidRDefault="00D96236" w:rsidP="00D96236">
            <w:r>
              <w:rPr>
                <w:rFonts w:ascii="Arial" w:hAnsi="Arial" w:cs="Arial"/>
                <w:sz w:val="20"/>
                <w:szCs w:val="20"/>
              </w:rPr>
              <w:t>2</w:t>
            </w:r>
          </w:p>
        </w:tc>
        <w:tc>
          <w:tcPr>
            <w:tcW w:w="3117" w:type="dxa"/>
          </w:tcPr>
          <w:p w14:paraId="187D1D7E" w14:textId="68ECA6BF" w:rsidR="00D96236" w:rsidRDefault="00D96236" w:rsidP="00D96236">
            <w:r w:rsidRPr="00D96236">
              <w:t>is, has</w:t>
            </w:r>
          </w:p>
        </w:tc>
      </w:tr>
      <w:tr w:rsidR="00D96236" w14:paraId="3A7470EC" w14:textId="77777777" w:rsidTr="00AD204A">
        <w:tc>
          <w:tcPr>
            <w:tcW w:w="3116" w:type="dxa"/>
            <w:vAlign w:val="bottom"/>
          </w:tcPr>
          <w:p w14:paraId="64E185EC" w14:textId="77777777" w:rsidR="00D96236" w:rsidRDefault="00D96236" w:rsidP="00D96236">
            <w:r>
              <w:rPr>
                <w:rFonts w:ascii="Arial" w:hAnsi="Arial" w:cs="Arial"/>
                <w:sz w:val="20"/>
                <w:szCs w:val="20"/>
              </w:rPr>
              <w:t>VBN:</w:t>
            </w:r>
          </w:p>
        </w:tc>
        <w:tc>
          <w:tcPr>
            <w:tcW w:w="3117" w:type="dxa"/>
            <w:vAlign w:val="bottom"/>
          </w:tcPr>
          <w:p w14:paraId="3ADBAC77" w14:textId="16E02CC8" w:rsidR="00D96236" w:rsidRDefault="00D96236" w:rsidP="00D96236">
            <w:r>
              <w:rPr>
                <w:rFonts w:ascii="Arial" w:hAnsi="Arial" w:cs="Arial"/>
                <w:sz w:val="20"/>
                <w:szCs w:val="20"/>
              </w:rPr>
              <w:t>10</w:t>
            </w:r>
          </w:p>
        </w:tc>
        <w:tc>
          <w:tcPr>
            <w:tcW w:w="3117" w:type="dxa"/>
          </w:tcPr>
          <w:p w14:paraId="18742321" w14:textId="1055C464" w:rsidR="00D96236" w:rsidRDefault="00D96236" w:rsidP="00D96236">
            <w:r w:rsidRPr="00D96236">
              <w:t>increased, associated, increased, been, found, described, been, found, associated, increased</w:t>
            </w:r>
          </w:p>
        </w:tc>
      </w:tr>
      <w:tr w:rsidR="00D96236" w14:paraId="2E6D5896" w14:textId="77777777" w:rsidTr="00AD204A">
        <w:tc>
          <w:tcPr>
            <w:tcW w:w="3116" w:type="dxa"/>
            <w:vAlign w:val="bottom"/>
          </w:tcPr>
          <w:p w14:paraId="201CCF99" w14:textId="77777777" w:rsidR="00D96236" w:rsidRDefault="00D96236" w:rsidP="00D96236">
            <w:r>
              <w:rPr>
                <w:rFonts w:ascii="Arial" w:hAnsi="Arial" w:cs="Arial"/>
                <w:sz w:val="20"/>
                <w:szCs w:val="20"/>
              </w:rPr>
              <w:t>IN:</w:t>
            </w:r>
          </w:p>
        </w:tc>
        <w:tc>
          <w:tcPr>
            <w:tcW w:w="3117" w:type="dxa"/>
            <w:vAlign w:val="bottom"/>
          </w:tcPr>
          <w:p w14:paraId="0C54ED76" w14:textId="3122B984" w:rsidR="00D96236" w:rsidRDefault="00D96236" w:rsidP="00D96236">
            <w:r>
              <w:rPr>
                <w:rFonts w:ascii="Arial" w:hAnsi="Arial" w:cs="Arial"/>
                <w:sz w:val="20"/>
                <w:szCs w:val="20"/>
              </w:rPr>
              <w:t>21</w:t>
            </w:r>
          </w:p>
        </w:tc>
        <w:tc>
          <w:tcPr>
            <w:tcW w:w="3117" w:type="dxa"/>
          </w:tcPr>
          <w:p w14:paraId="31268948" w14:textId="10B1776D" w:rsidR="00D96236" w:rsidRDefault="00D96236" w:rsidP="00D96236">
            <w:r w:rsidRPr="00D96236">
              <w:t>of, among, with, on, of, at, in, of, on, with, of, in, of, with, of, of, in, in, with, in, with</w:t>
            </w:r>
          </w:p>
        </w:tc>
      </w:tr>
      <w:tr w:rsidR="00D96236" w14:paraId="68AD6212" w14:textId="77777777" w:rsidTr="00AD204A">
        <w:tc>
          <w:tcPr>
            <w:tcW w:w="3116" w:type="dxa"/>
            <w:vAlign w:val="bottom"/>
          </w:tcPr>
          <w:p w14:paraId="33EC4CA2" w14:textId="77777777" w:rsidR="00D96236" w:rsidRDefault="00D96236" w:rsidP="00D96236">
            <w:r>
              <w:rPr>
                <w:rFonts w:ascii="Arial" w:hAnsi="Arial" w:cs="Arial"/>
                <w:sz w:val="20"/>
                <w:szCs w:val="20"/>
              </w:rPr>
              <w:t>TO:</w:t>
            </w:r>
          </w:p>
        </w:tc>
        <w:tc>
          <w:tcPr>
            <w:tcW w:w="3117" w:type="dxa"/>
            <w:vAlign w:val="bottom"/>
          </w:tcPr>
          <w:p w14:paraId="0B44AA09" w14:textId="1C33D406" w:rsidR="00D96236" w:rsidRDefault="00D96236" w:rsidP="00D96236">
            <w:r>
              <w:rPr>
                <w:rFonts w:ascii="Arial" w:hAnsi="Arial" w:cs="Arial"/>
                <w:sz w:val="20"/>
                <w:szCs w:val="20"/>
              </w:rPr>
              <w:t>3</w:t>
            </w:r>
          </w:p>
        </w:tc>
        <w:tc>
          <w:tcPr>
            <w:tcW w:w="3117" w:type="dxa"/>
          </w:tcPr>
          <w:p w14:paraId="643BE42C" w14:textId="1BD430BA" w:rsidR="00D96236" w:rsidRDefault="00D96236" w:rsidP="00D96236">
            <w:r w:rsidRPr="00D96236">
              <w:t>to, to, to</w:t>
            </w:r>
          </w:p>
        </w:tc>
      </w:tr>
      <w:tr w:rsidR="00D96236" w14:paraId="7B9F5F11" w14:textId="77777777" w:rsidTr="00AD204A">
        <w:tc>
          <w:tcPr>
            <w:tcW w:w="3116" w:type="dxa"/>
            <w:vAlign w:val="bottom"/>
          </w:tcPr>
          <w:p w14:paraId="5E983091" w14:textId="77777777" w:rsidR="00D96236" w:rsidRDefault="00D96236" w:rsidP="00D96236">
            <w:r>
              <w:rPr>
                <w:rFonts w:ascii="Arial" w:hAnsi="Arial" w:cs="Arial"/>
                <w:sz w:val="20"/>
                <w:szCs w:val="20"/>
              </w:rPr>
              <w:t>EX:</w:t>
            </w:r>
          </w:p>
        </w:tc>
        <w:tc>
          <w:tcPr>
            <w:tcW w:w="3117" w:type="dxa"/>
            <w:vAlign w:val="bottom"/>
          </w:tcPr>
          <w:p w14:paraId="0F8C1753" w14:textId="0B59A035" w:rsidR="00D96236" w:rsidRDefault="00D96236" w:rsidP="00D96236">
            <w:r>
              <w:rPr>
                <w:rFonts w:ascii="Arial" w:hAnsi="Arial" w:cs="Arial"/>
                <w:sz w:val="20"/>
                <w:szCs w:val="20"/>
              </w:rPr>
              <w:t>0</w:t>
            </w:r>
          </w:p>
        </w:tc>
        <w:tc>
          <w:tcPr>
            <w:tcW w:w="3117" w:type="dxa"/>
          </w:tcPr>
          <w:p w14:paraId="0C678D2B" w14:textId="77777777" w:rsidR="00D96236" w:rsidRDefault="00D96236" w:rsidP="00D96236"/>
        </w:tc>
      </w:tr>
      <w:tr w:rsidR="00D96236" w14:paraId="185D89CC" w14:textId="77777777" w:rsidTr="00AD204A">
        <w:tc>
          <w:tcPr>
            <w:tcW w:w="3116" w:type="dxa"/>
            <w:vAlign w:val="bottom"/>
          </w:tcPr>
          <w:p w14:paraId="2C0F1513" w14:textId="77777777" w:rsidR="00D96236" w:rsidRDefault="00D96236" w:rsidP="00D96236">
            <w:r>
              <w:rPr>
                <w:rFonts w:ascii="Arial" w:hAnsi="Arial" w:cs="Arial"/>
                <w:sz w:val="20"/>
                <w:szCs w:val="20"/>
              </w:rPr>
              <w:t>DT:</w:t>
            </w:r>
          </w:p>
        </w:tc>
        <w:tc>
          <w:tcPr>
            <w:tcW w:w="3117" w:type="dxa"/>
            <w:vAlign w:val="bottom"/>
          </w:tcPr>
          <w:p w14:paraId="59A84428" w14:textId="0863C34F" w:rsidR="00D96236" w:rsidRDefault="00D96236" w:rsidP="00D96236">
            <w:r>
              <w:rPr>
                <w:rFonts w:ascii="Arial" w:hAnsi="Arial" w:cs="Arial"/>
                <w:sz w:val="20"/>
                <w:szCs w:val="20"/>
              </w:rPr>
              <w:t>18</w:t>
            </w:r>
          </w:p>
        </w:tc>
        <w:tc>
          <w:tcPr>
            <w:tcW w:w="3117" w:type="dxa"/>
          </w:tcPr>
          <w:p w14:paraId="274B8C99" w14:textId="49C40E5F" w:rsidR="00D96236" w:rsidRDefault="00D96236" w:rsidP="00D96236">
            <w:r w:rsidRPr="00D96236">
              <w:t>The, a, These, This, the, a, the, This, the, the, a, an, an, the, these, The, the, any</w:t>
            </w:r>
          </w:p>
        </w:tc>
      </w:tr>
      <w:tr w:rsidR="00D96236" w14:paraId="1A2775AD" w14:textId="77777777" w:rsidTr="00AD204A">
        <w:tc>
          <w:tcPr>
            <w:tcW w:w="3116" w:type="dxa"/>
            <w:vAlign w:val="bottom"/>
          </w:tcPr>
          <w:p w14:paraId="577C2422" w14:textId="77777777" w:rsidR="00D96236" w:rsidRDefault="00D96236" w:rsidP="00D96236">
            <w:pPr>
              <w:rPr>
                <w:rFonts w:ascii="Arial" w:hAnsi="Arial" w:cs="Arial"/>
                <w:sz w:val="20"/>
                <w:szCs w:val="20"/>
              </w:rPr>
            </w:pPr>
            <w:r>
              <w:rPr>
                <w:rFonts w:ascii="Arial" w:hAnsi="Arial" w:cs="Arial"/>
                <w:sz w:val="20"/>
                <w:szCs w:val="20"/>
              </w:rPr>
              <w:t>WDT:</w:t>
            </w:r>
          </w:p>
        </w:tc>
        <w:tc>
          <w:tcPr>
            <w:tcW w:w="3117" w:type="dxa"/>
            <w:vAlign w:val="bottom"/>
          </w:tcPr>
          <w:p w14:paraId="50832210" w14:textId="76486E0F" w:rsidR="00D96236" w:rsidRDefault="00D96236" w:rsidP="00D96236">
            <w:r>
              <w:rPr>
                <w:rFonts w:ascii="Arial" w:hAnsi="Arial" w:cs="Arial"/>
                <w:sz w:val="20"/>
                <w:szCs w:val="20"/>
              </w:rPr>
              <w:t>0</w:t>
            </w:r>
          </w:p>
        </w:tc>
        <w:tc>
          <w:tcPr>
            <w:tcW w:w="3117" w:type="dxa"/>
          </w:tcPr>
          <w:p w14:paraId="51BEA75D" w14:textId="77777777" w:rsidR="00D96236" w:rsidRDefault="00D96236" w:rsidP="00D96236"/>
        </w:tc>
      </w:tr>
      <w:tr w:rsidR="00D96236" w14:paraId="1B458C5D" w14:textId="77777777" w:rsidTr="00AD204A">
        <w:tc>
          <w:tcPr>
            <w:tcW w:w="3116" w:type="dxa"/>
            <w:vAlign w:val="bottom"/>
          </w:tcPr>
          <w:p w14:paraId="76DA2DFC" w14:textId="77777777" w:rsidR="00D96236" w:rsidRDefault="00D96236" w:rsidP="00D96236">
            <w:pPr>
              <w:rPr>
                <w:rFonts w:ascii="Arial" w:hAnsi="Arial" w:cs="Arial"/>
                <w:sz w:val="20"/>
                <w:szCs w:val="20"/>
              </w:rPr>
            </w:pPr>
            <w:r>
              <w:rPr>
                <w:rFonts w:ascii="Arial" w:hAnsi="Arial" w:cs="Arial"/>
                <w:sz w:val="20"/>
                <w:szCs w:val="20"/>
              </w:rPr>
              <w:t>CC:</w:t>
            </w:r>
          </w:p>
        </w:tc>
        <w:tc>
          <w:tcPr>
            <w:tcW w:w="3117" w:type="dxa"/>
            <w:vAlign w:val="bottom"/>
          </w:tcPr>
          <w:p w14:paraId="2B2308F8" w14:textId="53B336C6" w:rsidR="00D96236" w:rsidRDefault="00D96236" w:rsidP="00D96236">
            <w:r>
              <w:rPr>
                <w:rFonts w:ascii="Arial" w:hAnsi="Arial" w:cs="Arial"/>
                <w:sz w:val="20"/>
                <w:szCs w:val="20"/>
              </w:rPr>
              <w:t>5</w:t>
            </w:r>
          </w:p>
        </w:tc>
        <w:tc>
          <w:tcPr>
            <w:tcW w:w="3117" w:type="dxa"/>
          </w:tcPr>
          <w:p w14:paraId="7A1BE5A3" w14:textId="08FEA1D0" w:rsidR="00D96236" w:rsidRDefault="00D96236" w:rsidP="00D96236">
            <w:r w:rsidRPr="00D96236">
              <w:t>and, and, and, and, and</w:t>
            </w:r>
          </w:p>
        </w:tc>
      </w:tr>
      <w:tr w:rsidR="00D96236" w14:paraId="3AF59188" w14:textId="77777777" w:rsidTr="00AD204A">
        <w:tc>
          <w:tcPr>
            <w:tcW w:w="3116" w:type="dxa"/>
            <w:vAlign w:val="bottom"/>
          </w:tcPr>
          <w:p w14:paraId="56267FDC" w14:textId="77777777" w:rsidR="00D96236" w:rsidRDefault="00D96236" w:rsidP="00D96236">
            <w:pPr>
              <w:rPr>
                <w:rFonts w:ascii="Arial" w:hAnsi="Arial" w:cs="Arial"/>
                <w:sz w:val="20"/>
                <w:szCs w:val="20"/>
              </w:rPr>
            </w:pPr>
            <w:r>
              <w:rPr>
                <w:rFonts w:ascii="Arial" w:hAnsi="Arial" w:cs="Arial"/>
                <w:sz w:val="20"/>
                <w:szCs w:val="20"/>
              </w:rPr>
              <w:t>CD:</w:t>
            </w:r>
          </w:p>
        </w:tc>
        <w:tc>
          <w:tcPr>
            <w:tcW w:w="3117" w:type="dxa"/>
            <w:vAlign w:val="bottom"/>
          </w:tcPr>
          <w:p w14:paraId="1E03FDFB" w14:textId="1D49378D" w:rsidR="00D96236" w:rsidRDefault="00D96236" w:rsidP="00D96236">
            <w:r>
              <w:rPr>
                <w:rFonts w:ascii="Arial" w:hAnsi="Arial" w:cs="Arial"/>
                <w:sz w:val="20"/>
                <w:szCs w:val="20"/>
              </w:rPr>
              <w:t>1</w:t>
            </w:r>
          </w:p>
        </w:tc>
        <w:tc>
          <w:tcPr>
            <w:tcW w:w="3117" w:type="dxa"/>
          </w:tcPr>
          <w:p w14:paraId="1A333E9B" w14:textId="7550DD36" w:rsidR="00D96236" w:rsidRDefault="00D96236" w:rsidP="00D96236">
            <w:r w:rsidRPr="00D96236">
              <w:t>20</w:t>
            </w:r>
          </w:p>
        </w:tc>
      </w:tr>
      <w:tr w:rsidR="00D96236" w14:paraId="01617208" w14:textId="77777777" w:rsidTr="00AD204A">
        <w:tc>
          <w:tcPr>
            <w:tcW w:w="3116" w:type="dxa"/>
            <w:vAlign w:val="bottom"/>
          </w:tcPr>
          <w:p w14:paraId="79DCE459" w14:textId="77777777" w:rsidR="00D96236" w:rsidRDefault="00D96236" w:rsidP="00D96236">
            <w:pPr>
              <w:rPr>
                <w:rFonts w:ascii="Arial" w:hAnsi="Arial" w:cs="Arial"/>
                <w:sz w:val="20"/>
                <w:szCs w:val="20"/>
              </w:rPr>
            </w:pPr>
            <w:r>
              <w:rPr>
                <w:rFonts w:ascii="Arial" w:hAnsi="Arial" w:cs="Arial"/>
                <w:sz w:val="20"/>
                <w:szCs w:val="20"/>
              </w:rPr>
              <w:t>JJ:</w:t>
            </w:r>
          </w:p>
        </w:tc>
        <w:tc>
          <w:tcPr>
            <w:tcW w:w="3117" w:type="dxa"/>
            <w:vAlign w:val="bottom"/>
          </w:tcPr>
          <w:p w14:paraId="2A311149" w14:textId="1CE4EC19" w:rsidR="00D96236" w:rsidRDefault="00D96236" w:rsidP="00D96236">
            <w:r>
              <w:rPr>
                <w:rFonts w:ascii="Arial" w:hAnsi="Arial" w:cs="Arial"/>
                <w:sz w:val="20"/>
                <w:szCs w:val="20"/>
              </w:rPr>
              <w:t>20</w:t>
            </w:r>
          </w:p>
        </w:tc>
        <w:tc>
          <w:tcPr>
            <w:tcW w:w="3117" w:type="dxa"/>
          </w:tcPr>
          <w:p w14:paraId="3770E72D" w14:textId="68E30B1B" w:rsidR="00D96236" w:rsidRDefault="00D96236" w:rsidP="00D96236">
            <w:r w:rsidRPr="00D96236">
              <w:t>recent, Danish, current, recent, hormonal, consistent, previous, clear, apparent, due, small, 20-mcg, current, intrauterine, important, previous, further, multiple, long, hormonal</w:t>
            </w:r>
          </w:p>
        </w:tc>
      </w:tr>
      <w:tr w:rsidR="00D96236" w14:paraId="0E914D8A" w14:textId="77777777" w:rsidTr="00AD204A">
        <w:tc>
          <w:tcPr>
            <w:tcW w:w="3116" w:type="dxa"/>
            <w:vAlign w:val="bottom"/>
          </w:tcPr>
          <w:p w14:paraId="126057BA" w14:textId="77777777" w:rsidR="00D96236" w:rsidRDefault="00D96236" w:rsidP="00D96236">
            <w:pPr>
              <w:rPr>
                <w:rFonts w:ascii="Arial" w:hAnsi="Arial" w:cs="Arial"/>
                <w:sz w:val="20"/>
                <w:szCs w:val="20"/>
              </w:rPr>
            </w:pPr>
            <w:r>
              <w:rPr>
                <w:rFonts w:ascii="Arial" w:hAnsi="Arial" w:cs="Arial"/>
                <w:sz w:val="20"/>
                <w:szCs w:val="20"/>
              </w:rPr>
              <w:t>JJR:</w:t>
            </w:r>
          </w:p>
        </w:tc>
        <w:tc>
          <w:tcPr>
            <w:tcW w:w="3117" w:type="dxa"/>
            <w:vAlign w:val="bottom"/>
          </w:tcPr>
          <w:p w14:paraId="1512449B" w14:textId="154246B0" w:rsidR="00D96236" w:rsidRDefault="00D96236" w:rsidP="00D96236">
            <w:r>
              <w:rPr>
                <w:rFonts w:ascii="Arial" w:hAnsi="Arial" w:cs="Arial"/>
                <w:sz w:val="20"/>
                <w:szCs w:val="20"/>
              </w:rPr>
              <w:t>1</w:t>
            </w:r>
          </w:p>
        </w:tc>
        <w:tc>
          <w:tcPr>
            <w:tcW w:w="3117" w:type="dxa"/>
          </w:tcPr>
          <w:p w14:paraId="78DE989A" w14:textId="06AE0540" w:rsidR="00D96236" w:rsidRDefault="00D96236" w:rsidP="00D96236">
            <w:r w:rsidRPr="00D96236">
              <w:t>longer</w:t>
            </w:r>
          </w:p>
        </w:tc>
      </w:tr>
      <w:tr w:rsidR="00D96236" w14:paraId="5EA23BE4" w14:textId="77777777" w:rsidTr="00AD204A">
        <w:tc>
          <w:tcPr>
            <w:tcW w:w="3116" w:type="dxa"/>
            <w:vAlign w:val="bottom"/>
          </w:tcPr>
          <w:p w14:paraId="77584D1E" w14:textId="77777777" w:rsidR="00D96236" w:rsidRDefault="00D96236" w:rsidP="00D96236">
            <w:pPr>
              <w:rPr>
                <w:rFonts w:ascii="Arial" w:hAnsi="Arial" w:cs="Arial"/>
                <w:sz w:val="20"/>
                <w:szCs w:val="20"/>
              </w:rPr>
            </w:pPr>
            <w:r>
              <w:rPr>
                <w:rFonts w:ascii="Arial" w:hAnsi="Arial" w:cs="Arial"/>
                <w:sz w:val="20"/>
                <w:szCs w:val="20"/>
              </w:rPr>
              <w:t>RB:</w:t>
            </w:r>
          </w:p>
        </w:tc>
        <w:tc>
          <w:tcPr>
            <w:tcW w:w="3117" w:type="dxa"/>
            <w:vAlign w:val="bottom"/>
          </w:tcPr>
          <w:p w14:paraId="11937BA0" w14:textId="2A9E8BFB" w:rsidR="00D96236" w:rsidRDefault="00D96236" w:rsidP="00D96236">
            <w:r>
              <w:rPr>
                <w:rFonts w:ascii="Arial" w:hAnsi="Arial" w:cs="Arial"/>
                <w:sz w:val="20"/>
                <w:szCs w:val="20"/>
              </w:rPr>
              <w:t>9</w:t>
            </w:r>
          </w:p>
        </w:tc>
        <w:tc>
          <w:tcPr>
            <w:tcW w:w="3117" w:type="dxa"/>
          </w:tcPr>
          <w:p w14:paraId="61FA6930" w14:textId="49E8B306" w:rsidR="00D96236" w:rsidRDefault="00D96236" w:rsidP="00D96236">
            <w:r w:rsidRPr="00D96236">
              <w:t>largely, not, not, not, potentially, not, consistently, now, not</w:t>
            </w:r>
          </w:p>
        </w:tc>
      </w:tr>
      <w:tr w:rsidR="00D96236" w14:paraId="7BECAFDB" w14:textId="77777777" w:rsidTr="00AD204A">
        <w:tc>
          <w:tcPr>
            <w:tcW w:w="3116" w:type="dxa"/>
            <w:vAlign w:val="bottom"/>
          </w:tcPr>
          <w:p w14:paraId="10E0716C" w14:textId="77777777" w:rsidR="00D96236" w:rsidRDefault="00D96236" w:rsidP="00D96236">
            <w:pPr>
              <w:rPr>
                <w:rFonts w:ascii="Arial" w:hAnsi="Arial" w:cs="Arial"/>
                <w:sz w:val="20"/>
                <w:szCs w:val="20"/>
              </w:rPr>
            </w:pPr>
            <w:r>
              <w:rPr>
                <w:rFonts w:ascii="Arial" w:hAnsi="Arial" w:cs="Arial"/>
                <w:sz w:val="20"/>
                <w:szCs w:val="20"/>
              </w:rPr>
              <w:t>RBR:</w:t>
            </w:r>
          </w:p>
        </w:tc>
        <w:tc>
          <w:tcPr>
            <w:tcW w:w="3117" w:type="dxa"/>
            <w:vAlign w:val="bottom"/>
          </w:tcPr>
          <w:p w14:paraId="0D6BFCAD" w14:textId="1F6CDEF2" w:rsidR="00D96236" w:rsidRDefault="00D96236" w:rsidP="00D96236">
            <w:r>
              <w:rPr>
                <w:rFonts w:ascii="Arial" w:hAnsi="Arial" w:cs="Arial"/>
                <w:sz w:val="20"/>
                <w:szCs w:val="20"/>
              </w:rPr>
              <w:t>0</w:t>
            </w:r>
          </w:p>
        </w:tc>
        <w:tc>
          <w:tcPr>
            <w:tcW w:w="3117" w:type="dxa"/>
          </w:tcPr>
          <w:p w14:paraId="02C9346B" w14:textId="77777777" w:rsidR="00D96236" w:rsidRDefault="00D96236" w:rsidP="00D96236"/>
        </w:tc>
      </w:tr>
      <w:tr w:rsidR="00D96236" w14:paraId="2B26282D" w14:textId="77777777" w:rsidTr="00AD204A">
        <w:tc>
          <w:tcPr>
            <w:tcW w:w="3116" w:type="dxa"/>
            <w:vAlign w:val="bottom"/>
          </w:tcPr>
          <w:p w14:paraId="42234D3C" w14:textId="77777777" w:rsidR="00D96236" w:rsidRDefault="00D96236" w:rsidP="00D96236">
            <w:pPr>
              <w:rPr>
                <w:rFonts w:ascii="Arial" w:hAnsi="Arial" w:cs="Arial"/>
                <w:sz w:val="20"/>
                <w:szCs w:val="20"/>
              </w:rPr>
            </w:pPr>
            <w:r>
              <w:rPr>
                <w:rFonts w:ascii="Arial" w:hAnsi="Arial" w:cs="Arial"/>
                <w:sz w:val="20"/>
                <w:szCs w:val="20"/>
              </w:rPr>
              <w:t>PRP:</w:t>
            </w:r>
          </w:p>
        </w:tc>
        <w:tc>
          <w:tcPr>
            <w:tcW w:w="3117" w:type="dxa"/>
            <w:vAlign w:val="bottom"/>
          </w:tcPr>
          <w:p w14:paraId="5F56DE1F" w14:textId="2EB1BDAF" w:rsidR="00D96236" w:rsidRDefault="00D96236" w:rsidP="00D96236">
            <w:r>
              <w:rPr>
                <w:rFonts w:ascii="Arial" w:hAnsi="Arial" w:cs="Arial"/>
                <w:sz w:val="20"/>
                <w:szCs w:val="20"/>
              </w:rPr>
              <w:t>2</w:t>
            </w:r>
          </w:p>
        </w:tc>
        <w:tc>
          <w:tcPr>
            <w:tcW w:w="3117" w:type="dxa"/>
          </w:tcPr>
          <w:p w14:paraId="2294379C" w14:textId="4984AF75" w:rsidR="00D96236" w:rsidRDefault="00D96236" w:rsidP="00D96236">
            <w:r w:rsidRPr="00D96236">
              <w:t>it, They</w:t>
            </w:r>
          </w:p>
        </w:tc>
      </w:tr>
      <w:tr w:rsidR="00D96236" w14:paraId="581AD3D6" w14:textId="77777777" w:rsidTr="00AD204A">
        <w:tc>
          <w:tcPr>
            <w:tcW w:w="3116" w:type="dxa"/>
            <w:vAlign w:val="bottom"/>
          </w:tcPr>
          <w:p w14:paraId="71E00B47" w14:textId="77777777" w:rsidR="00D96236" w:rsidRDefault="00D96236" w:rsidP="00D96236">
            <w:pPr>
              <w:rPr>
                <w:rFonts w:ascii="Arial" w:hAnsi="Arial" w:cs="Arial"/>
                <w:sz w:val="20"/>
                <w:szCs w:val="20"/>
              </w:rPr>
            </w:pPr>
            <w:r>
              <w:rPr>
                <w:rFonts w:ascii="Arial" w:hAnsi="Arial" w:cs="Arial"/>
                <w:sz w:val="20"/>
                <w:szCs w:val="20"/>
              </w:rPr>
              <w:t>OTHER:</w:t>
            </w:r>
          </w:p>
        </w:tc>
        <w:tc>
          <w:tcPr>
            <w:tcW w:w="3117" w:type="dxa"/>
            <w:vAlign w:val="bottom"/>
          </w:tcPr>
          <w:p w14:paraId="3B1DA731" w14:textId="73C6BF42" w:rsidR="00D96236" w:rsidRDefault="00D96236" w:rsidP="00D96236">
            <w:r>
              <w:rPr>
                <w:rFonts w:ascii="Arial" w:hAnsi="Arial" w:cs="Arial"/>
                <w:sz w:val="20"/>
                <w:szCs w:val="20"/>
              </w:rPr>
              <w:t>12</w:t>
            </w:r>
          </w:p>
        </w:tc>
        <w:tc>
          <w:tcPr>
            <w:tcW w:w="3117" w:type="dxa"/>
          </w:tcPr>
          <w:p w14:paraId="7BA3DB23" w14:textId="592C5212" w:rsidR="00D96236" w:rsidRDefault="00D96236" w:rsidP="00D96236">
            <w:r w:rsidRPr="00D96236">
              <w:t>.</w:t>
            </w:r>
            <w:proofErr w:type="gramStart"/>
            <w:r w:rsidRPr="00D96236">
              <w:t>, .</w:t>
            </w:r>
            <w:proofErr w:type="gramEnd"/>
            <w:r w:rsidRPr="00D96236">
              <w:t>, ,, what, may, ., ., increasing, ., ,, ,, .</w:t>
            </w:r>
          </w:p>
        </w:tc>
      </w:tr>
      <w:tr w:rsidR="00D96236" w14:paraId="242B0F1D" w14:textId="77777777" w:rsidTr="00AD204A">
        <w:tc>
          <w:tcPr>
            <w:tcW w:w="3116" w:type="dxa"/>
            <w:vAlign w:val="bottom"/>
          </w:tcPr>
          <w:p w14:paraId="183D97FB" w14:textId="77777777" w:rsidR="00D96236" w:rsidRDefault="00D96236" w:rsidP="00D96236">
            <w:pPr>
              <w:rPr>
                <w:rFonts w:ascii="Arial" w:hAnsi="Arial" w:cs="Arial"/>
                <w:sz w:val="20"/>
                <w:szCs w:val="20"/>
              </w:rPr>
            </w:pPr>
            <w:r>
              <w:rPr>
                <w:rFonts w:ascii="Arial" w:hAnsi="Arial" w:cs="Arial"/>
                <w:sz w:val="20"/>
                <w:szCs w:val="20"/>
              </w:rPr>
              <w:t>Name Entity Recognition:</w:t>
            </w:r>
          </w:p>
        </w:tc>
        <w:tc>
          <w:tcPr>
            <w:tcW w:w="3117" w:type="dxa"/>
            <w:vAlign w:val="bottom"/>
          </w:tcPr>
          <w:p w14:paraId="0DFC267E" w14:textId="2AA43B44" w:rsidR="00D96236" w:rsidRDefault="00D96236" w:rsidP="00D96236">
            <w:r>
              <w:rPr>
                <w:rFonts w:ascii="Arial" w:hAnsi="Arial" w:cs="Arial"/>
                <w:sz w:val="20"/>
                <w:szCs w:val="20"/>
              </w:rPr>
              <w:t>12</w:t>
            </w:r>
          </w:p>
        </w:tc>
        <w:tc>
          <w:tcPr>
            <w:tcW w:w="3117" w:type="dxa"/>
          </w:tcPr>
          <w:p w14:paraId="1D5D6CFE" w14:textId="77777777" w:rsidR="00D96236" w:rsidRDefault="00D96236" w:rsidP="00D96236">
            <w:r>
              <w:t>(SEE ABOVE)</w:t>
            </w:r>
          </w:p>
        </w:tc>
      </w:tr>
      <w:tr w:rsidR="00AD204A" w14:paraId="1B21D118" w14:textId="77777777" w:rsidTr="00AD204A">
        <w:tc>
          <w:tcPr>
            <w:tcW w:w="3116" w:type="dxa"/>
            <w:vAlign w:val="bottom"/>
          </w:tcPr>
          <w:p w14:paraId="22EF7FEA" w14:textId="77777777" w:rsidR="00AD204A" w:rsidRDefault="00AD204A" w:rsidP="00AD204A">
            <w:pPr>
              <w:rPr>
                <w:rFonts w:ascii="Arial" w:hAnsi="Arial" w:cs="Arial"/>
                <w:sz w:val="20"/>
                <w:szCs w:val="20"/>
              </w:rPr>
            </w:pPr>
            <w:r>
              <w:rPr>
                <w:rFonts w:ascii="Arial" w:hAnsi="Arial" w:cs="Arial"/>
                <w:sz w:val="20"/>
                <w:szCs w:val="20"/>
              </w:rPr>
              <w:t>Triplets (all sentences):</w:t>
            </w:r>
          </w:p>
        </w:tc>
        <w:tc>
          <w:tcPr>
            <w:tcW w:w="3117" w:type="dxa"/>
            <w:vAlign w:val="bottom"/>
          </w:tcPr>
          <w:p w14:paraId="590AE635" w14:textId="441A4BDF" w:rsidR="00AD204A" w:rsidRDefault="00E961B0" w:rsidP="00AD204A">
            <w:r w:rsidRPr="00E961B0">
              <w:t>26286</w:t>
            </w:r>
          </w:p>
        </w:tc>
        <w:tc>
          <w:tcPr>
            <w:tcW w:w="3117" w:type="dxa"/>
          </w:tcPr>
          <w:p w14:paraId="122E73EC" w14:textId="51FE34B2" w:rsidR="00AD204A" w:rsidRDefault="00AD204A" w:rsidP="00AD204A">
            <w:r>
              <w:t>(SEE triplet</w:t>
            </w:r>
            <w:r w:rsidR="00BF7A70">
              <w:t>4.</w:t>
            </w:r>
            <w:r>
              <w:t>txt)</w:t>
            </w:r>
          </w:p>
        </w:tc>
      </w:tr>
      <w:tr w:rsidR="00AD204A" w14:paraId="21096079" w14:textId="77777777" w:rsidTr="00AD204A">
        <w:tc>
          <w:tcPr>
            <w:tcW w:w="3116" w:type="dxa"/>
            <w:vAlign w:val="bottom"/>
          </w:tcPr>
          <w:p w14:paraId="7B5F4D92" w14:textId="77777777" w:rsidR="00AD204A" w:rsidRDefault="00AD204A" w:rsidP="00AD204A">
            <w:pPr>
              <w:rPr>
                <w:rFonts w:ascii="Arial" w:hAnsi="Arial" w:cs="Arial"/>
                <w:sz w:val="20"/>
                <w:szCs w:val="20"/>
              </w:rPr>
            </w:pPr>
            <w:r>
              <w:rPr>
                <w:rFonts w:ascii="Arial" w:hAnsi="Arial" w:cs="Arial"/>
                <w:sz w:val="20"/>
                <w:szCs w:val="20"/>
              </w:rPr>
              <w:t>#Words:</w:t>
            </w:r>
          </w:p>
        </w:tc>
        <w:tc>
          <w:tcPr>
            <w:tcW w:w="3117" w:type="dxa"/>
            <w:vAlign w:val="bottom"/>
          </w:tcPr>
          <w:p w14:paraId="122FE1AA" w14:textId="290B352A" w:rsidR="00AD204A" w:rsidRDefault="00E961B0" w:rsidP="00AD204A">
            <w:r>
              <w:t>91</w:t>
            </w:r>
          </w:p>
        </w:tc>
        <w:tc>
          <w:tcPr>
            <w:tcW w:w="3117" w:type="dxa"/>
          </w:tcPr>
          <w:p w14:paraId="51F0E18B" w14:textId="43CEBCED" w:rsidR="00AD204A" w:rsidRDefault="00AD204A" w:rsidP="00AD204A">
            <w:r>
              <w:t>(SEE syn</w:t>
            </w:r>
            <w:r w:rsidR="00BF7A70">
              <w:t>4</w:t>
            </w:r>
            <w:r>
              <w:t>.txt)</w:t>
            </w:r>
          </w:p>
        </w:tc>
      </w:tr>
      <w:tr w:rsidR="00BF7A70" w14:paraId="47DA8D67" w14:textId="77777777" w:rsidTr="00AD204A">
        <w:tc>
          <w:tcPr>
            <w:tcW w:w="3116" w:type="dxa"/>
            <w:vAlign w:val="bottom"/>
          </w:tcPr>
          <w:p w14:paraId="7FC6C6AA" w14:textId="4497329D" w:rsidR="00BF7A70" w:rsidRDefault="00BF7A70" w:rsidP="00BF7A70">
            <w:pPr>
              <w:rPr>
                <w:rFonts w:ascii="Arial" w:hAnsi="Arial" w:cs="Arial"/>
                <w:sz w:val="20"/>
                <w:szCs w:val="20"/>
              </w:rPr>
            </w:pPr>
            <w:r>
              <w:rPr>
                <w:rFonts w:ascii="Arial" w:hAnsi="Arial" w:cs="Arial"/>
                <w:sz w:val="20"/>
                <w:szCs w:val="20"/>
              </w:rPr>
              <w:t>Medical Terms (includes du</w:t>
            </w:r>
            <w:r>
              <w:rPr>
                <w:rFonts w:ascii="Arial" w:hAnsi="Arial" w:cs="Arial"/>
                <w:sz w:val="20"/>
                <w:szCs w:val="20"/>
              </w:rPr>
              <w:t>p</w:t>
            </w:r>
            <w:r>
              <w:rPr>
                <w:rFonts w:ascii="Arial" w:hAnsi="Arial" w:cs="Arial"/>
                <w:sz w:val="20"/>
                <w:szCs w:val="20"/>
              </w:rPr>
              <w:t xml:space="preserve">licates): </w:t>
            </w:r>
          </w:p>
        </w:tc>
        <w:tc>
          <w:tcPr>
            <w:tcW w:w="3117" w:type="dxa"/>
            <w:vAlign w:val="bottom"/>
          </w:tcPr>
          <w:p w14:paraId="07C05741" w14:textId="6DEE4B70" w:rsidR="00BF7A70" w:rsidRDefault="0075151A" w:rsidP="00BF7A70">
            <w:r>
              <w:t>2758</w:t>
            </w:r>
          </w:p>
        </w:tc>
        <w:tc>
          <w:tcPr>
            <w:tcW w:w="3117" w:type="dxa"/>
          </w:tcPr>
          <w:p w14:paraId="78E016E0" w14:textId="25B9ACCF" w:rsidR="00BF7A70" w:rsidRDefault="0075151A" w:rsidP="00BF7A70">
            <w:r w:rsidRPr="0075151A">
              <w:t xml:space="preserve">recent, Danish, Danish Language, cohort study, cohort, propyzamide, study, investigation, clinical study, study object, report, reported, final report approved, 20%, increased risk, increased, </w:t>
            </w:r>
            <w:r w:rsidRPr="0075151A">
              <w:lastRenderedPageBreak/>
              <w:t xml:space="preserve">increased amount, risk of, risk, breast </w:t>
            </w:r>
            <w:proofErr w:type="spellStart"/>
            <w:r w:rsidRPr="0075151A">
              <w:t>carinoma</w:t>
            </w:r>
            <w:proofErr w:type="spellEnd"/>
            <w:r w:rsidRPr="0075151A">
              <w:t xml:space="preserve">, breast cancer, malignant </w:t>
            </w:r>
            <w:proofErr w:type="spellStart"/>
            <w:r w:rsidRPr="0075151A">
              <w:t>tumour</w:t>
            </w:r>
            <w:proofErr w:type="spellEnd"/>
            <w:r w:rsidRPr="0075151A">
              <w:t xml:space="preserve"> of breast, malignant </w:t>
            </w:r>
            <w:proofErr w:type="spellStart"/>
            <w:r w:rsidRPr="0075151A">
              <w:t>neoplast</w:t>
            </w:r>
            <w:proofErr w:type="spellEnd"/>
            <w:r w:rsidRPr="0075151A">
              <w:t xml:space="preserve"> of breast, breast, cancer, oncology, nervous system neoplastic disease, neoplasm, ...</w:t>
            </w:r>
          </w:p>
        </w:tc>
      </w:tr>
    </w:tbl>
    <w:p w14:paraId="5CE26771" w14:textId="266F9657" w:rsidR="00AD204A" w:rsidRDefault="00AD204A"/>
    <w:p w14:paraId="1C684D3C" w14:textId="7C2C4D4D" w:rsidR="00AD204A" w:rsidRDefault="00AD204A" w:rsidP="00AD204A">
      <w:r>
        <w:t>Abstract 5</w:t>
      </w:r>
    </w:p>
    <w:p w14:paraId="3B9D03CE" w14:textId="4CF8C5CE" w:rsidR="00035D2C" w:rsidRDefault="00AD204A" w:rsidP="00AD204A">
      <w:r>
        <w:t>Nouns (lemmas – unique):</w:t>
      </w:r>
      <w:r w:rsidR="00B06EF4" w:rsidRPr="00B06EF4">
        <w:t xml:space="preserve"> background, cxcr4, chemokine, receptor, breast, cancer, role, signaling, pathway, metastasis, aim, analysis, performance, pet, imaging, patient, probe, &lt;sup&gt;, &lt;/sup&gt;, result, diagnosis, disease, lymph, node, uptake, value, </w:t>
      </w:r>
      <w:proofErr w:type="spellStart"/>
      <w:r w:rsidR="00B06EF4" w:rsidRPr="00B06EF4">
        <w:t>suvmax</w:t>
      </w:r>
      <w:proofErr w:type="spellEnd"/>
      <w:r w:rsidR="00B06EF4" w:rsidRPr="00B06EF4">
        <w:t>, tumor-to-background, /b, ratio, tumor, lesion, factor, subtype, f-</w:t>
      </w:r>
      <w:proofErr w:type="spellStart"/>
      <w:r w:rsidR="00B06EF4" w:rsidRPr="00B06EF4">
        <w:t>fdg</w:t>
      </w:r>
      <w:proofErr w:type="spellEnd"/>
      <w:r w:rsidR="00B06EF4" w:rsidRPr="00B06EF4">
        <w:t>, pet/</w:t>
      </w:r>
      <w:proofErr w:type="spellStart"/>
      <w:r w:rsidR="00B06EF4" w:rsidRPr="00B06EF4">
        <w:t>ct</w:t>
      </w:r>
      <w:proofErr w:type="spellEnd"/>
      <w:r w:rsidR="00B06EF4" w:rsidRPr="00B06EF4">
        <w:t xml:space="preserve">, image, case, comparison, expression, immunohistochemistry, carcinoma, </w:t>
      </w:r>
      <w:proofErr w:type="spellStart"/>
      <w:r w:rsidR="00B06EF4" w:rsidRPr="00B06EF4">
        <w:t>ilc</w:t>
      </w:r>
      <w:proofErr w:type="spellEnd"/>
      <w:r w:rsidR="00B06EF4" w:rsidRPr="00B06EF4">
        <w:t xml:space="preserve">, type, </w:t>
      </w:r>
      <w:proofErr w:type="spellStart"/>
      <w:r w:rsidR="00B06EF4" w:rsidRPr="00B06EF4">
        <w:t>nst</w:t>
      </w:r>
      <w:proofErr w:type="spellEnd"/>
      <w:r w:rsidR="00B06EF4" w:rsidRPr="00B06EF4">
        <w:t xml:space="preserve">, hormone, her2, </w:t>
      </w:r>
      <w:proofErr w:type="spellStart"/>
      <w:r w:rsidR="00B06EF4" w:rsidRPr="00B06EF4">
        <w:t>metastase</w:t>
      </w:r>
      <w:proofErr w:type="spellEnd"/>
      <w:r w:rsidR="00B06EF4" w:rsidRPr="00B06EF4">
        <w:t xml:space="preserve">, mean, correlation, estrogen, </w:t>
      </w:r>
      <w:proofErr w:type="spellStart"/>
      <w:r w:rsidR="00B06EF4" w:rsidRPr="00B06EF4">
        <w:t>er</w:t>
      </w:r>
      <w:proofErr w:type="spellEnd"/>
      <w:r w:rsidR="00B06EF4" w:rsidRPr="00B06EF4">
        <w:t xml:space="preserve">, progesterone, </w:t>
      </w:r>
      <w:proofErr w:type="spellStart"/>
      <w:r w:rsidR="00B06EF4" w:rsidRPr="00B06EF4">
        <w:t>pr</w:t>
      </w:r>
      <w:proofErr w:type="spellEnd"/>
      <w:r w:rsidR="00B06EF4" w:rsidRPr="00B06EF4">
        <w:t>, growth, status, proliferation, index, grade, conclusion, detectability, tracer, accumulation, cohort, tool, study, modality, application, approach, view, development, cell, checkpoint, therapy</w:t>
      </w:r>
    </w:p>
    <w:p w14:paraId="6867AB78" w14:textId="6DF0D05A" w:rsidR="00AD204A" w:rsidRDefault="00035D2C" w:rsidP="00AD204A">
      <w:r>
        <w:t xml:space="preserve">Verbs (lemmas – unique):  </w:t>
      </w:r>
      <w:r w:rsidRPr="00035D2C">
        <w:t>be, overexpress. have, show, play, involve, assess, introduce, undergo, measure, compare, determine, perform, mean, include, demonstrate, &lt;sup&gt;, obtain, observe, do, find, base, seem, investigate, target</w:t>
      </w:r>
      <w:r w:rsidR="00AD204A">
        <w:t xml:space="preserve">  </w:t>
      </w:r>
    </w:p>
    <w:p w14:paraId="6C2A0F08" w14:textId="5224F520" w:rsidR="00AD204A" w:rsidRDefault="00AD204A" w:rsidP="00AD204A">
      <w:r>
        <w:t xml:space="preserve">Name Entity Resolution:  </w:t>
      </w:r>
      <w:r w:rsidR="00B06EF4" w:rsidRPr="00B06EF4">
        <w:t>breast-CAUSE_OF_DEATH, cancer-CAUSE_OF_DEATH, metastasis-CAUSE_OF_DEATH, breast-CAUSE_OF_DEATH, cancer-CAUSE_OF_DEATH, recently-DATE, 68-NUMBER, Thirteen-NUMBER, first-ORDINAL, breast-CAUSE_OF_DEATH, cancer-CAUSE_OF_DEATH, four-NUMBER, disease-CAUSE_OF_DEATH, breast-CAUSE_OF_DEATH, cancer-CAUSE_OF_DEATH, one-NUMBER, metastasis-CAUSE_OF_DEATH, 68-NUMBER, tumor-CAUSE_OF_DEATH, 18-NUMBER, 8/18-NUMBER, 7/18-NUMBER, Nine-NUMBER, 13-NUMBER, 68-NUMBER, 3.0-NUMBER, two-NUMBER, breast-CAUSE_OF_DEATH, cancer-CAUSE_OF_DEATH, cancer-CAUSE_OF_DEATH, five-NUMBER, 3.5-NUMBER, 18-NUMBER, 68-NUMBER, 68-NUMBER, PR-STATE_OR_PROVINCE, 2-NUMBER, tumor-CAUSE_OF_DEATH, breast-CAUSE_OF_DEATH, cancer-CAUSE_OF_DEATH, tumor-CAUSE_OF_DEATH, 18-NUMBER, breast-CAUSE_OF_DEATH, cancer-CAUSE_OF_DEATH, tracer-TITLE, general-TITLE, breast-CAUSE_OF_DEATH, cancer-CAUSE_OF_DEATH, Future-DATE, current-DATE</w:t>
      </w:r>
    </w:p>
    <w:tbl>
      <w:tblPr>
        <w:tblStyle w:val="TableGrid"/>
        <w:tblW w:w="0" w:type="auto"/>
        <w:tblLook w:val="04A0" w:firstRow="1" w:lastRow="0" w:firstColumn="1" w:lastColumn="0" w:noHBand="0" w:noVBand="1"/>
      </w:tblPr>
      <w:tblGrid>
        <w:gridCol w:w="3116"/>
        <w:gridCol w:w="3117"/>
        <w:gridCol w:w="3117"/>
      </w:tblGrid>
      <w:tr w:rsidR="00AD204A" w14:paraId="1C9E9835" w14:textId="77777777" w:rsidTr="00AD204A">
        <w:tc>
          <w:tcPr>
            <w:tcW w:w="3116" w:type="dxa"/>
          </w:tcPr>
          <w:p w14:paraId="248F8A16" w14:textId="77777777" w:rsidR="00AD204A" w:rsidRDefault="00AD204A" w:rsidP="00AD204A">
            <w:r>
              <w:t>Type</w:t>
            </w:r>
          </w:p>
        </w:tc>
        <w:tc>
          <w:tcPr>
            <w:tcW w:w="3117" w:type="dxa"/>
          </w:tcPr>
          <w:p w14:paraId="31B1424A" w14:textId="77777777" w:rsidR="00AD204A" w:rsidRDefault="00AD204A" w:rsidP="00AD204A">
            <w:r>
              <w:t>Count</w:t>
            </w:r>
          </w:p>
        </w:tc>
        <w:tc>
          <w:tcPr>
            <w:tcW w:w="3117" w:type="dxa"/>
          </w:tcPr>
          <w:p w14:paraId="7848D19E" w14:textId="77777777" w:rsidR="00AD204A" w:rsidRDefault="00AD204A" w:rsidP="00AD204A">
            <w:r>
              <w:t>Examples (Even List all words Depending on the Size)</w:t>
            </w:r>
          </w:p>
        </w:tc>
      </w:tr>
      <w:tr w:rsidR="00035D2C" w14:paraId="0D75E0E6" w14:textId="77777777" w:rsidTr="00AD204A">
        <w:tc>
          <w:tcPr>
            <w:tcW w:w="3116" w:type="dxa"/>
          </w:tcPr>
          <w:p w14:paraId="0B41DBD6" w14:textId="77777777" w:rsidR="00035D2C" w:rsidRDefault="00035D2C" w:rsidP="00035D2C">
            <w:r>
              <w:t>POS: Noun</w:t>
            </w:r>
          </w:p>
        </w:tc>
        <w:tc>
          <w:tcPr>
            <w:tcW w:w="3117" w:type="dxa"/>
            <w:vAlign w:val="bottom"/>
          </w:tcPr>
          <w:p w14:paraId="789B4527" w14:textId="4ED59D17" w:rsidR="00035D2C" w:rsidRDefault="00035D2C" w:rsidP="00035D2C">
            <w:r>
              <w:rPr>
                <w:rFonts w:ascii="Arial" w:hAnsi="Arial" w:cs="Arial"/>
                <w:sz w:val="20"/>
                <w:szCs w:val="20"/>
              </w:rPr>
              <w:t>148</w:t>
            </w:r>
          </w:p>
        </w:tc>
        <w:tc>
          <w:tcPr>
            <w:tcW w:w="3117" w:type="dxa"/>
          </w:tcPr>
          <w:p w14:paraId="77B8F402" w14:textId="77777777" w:rsidR="00035D2C" w:rsidRDefault="00035D2C" w:rsidP="00035D2C">
            <w:r>
              <w:t>(SEE ABOVE)</w:t>
            </w:r>
          </w:p>
        </w:tc>
      </w:tr>
      <w:tr w:rsidR="00035D2C" w14:paraId="6F260A3D" w14:textId="77777777" w:rsidTr="00AD204A">
        <w:tc>
          <w:tcPr>
            <w:tcW w:w="3116" w:type="dxa"/>
          </w:tcPr>
          <w:p w14:paraId="7E4187E1" w14:textId="77777777" w:rsidR="00035D2C" w:rsidRDefault="00035D2C" w:rsidP="00035D2C">
            <w:r>
              <w:t>POS: Verb</w:t>
            </w:r>
          </w:p>
        </w:tc>
        <w:tc>
          <w:tcPr>
            <w:tcW w:w="3117" w:type="dxa"/>
            <w:vAlign w:val="bottom"/>
          </w:tcPr>
          <w:p w14:paraId="3306C903" w14:textId="73F866A6" w:rsidR="00035D2C" w:rsidRDefault="00035D2C" w:rsidP="00035D2C">
            <w:r>
              <w:rPr>
                <w:rFonts w:ascii="Arial" w:hAnsi="Arial" w:cs="Arial"/>
                <w:sz w:val="20"/>
                <w:szCs w:val="20"/>
              </w:rPr>
              <w:t>43</w:t>
            </w:r>
          </w:p>
        </w:tc>
        <w:tc>
          <w:tcPr>
            <w:tcW w:w="3117" w:type="dxa"/>
          </w:tcPr>
          <w:p w14:paraId="265A3EC0" w14:textId="77777777" w:rsidR="00035D2C" w:rsidRDefault="00035D2C" w:rsidP="00035D2C">
            <w:r>
              <w:t>(SEE ABOVE)</w:t>
            </w:r>
          </w:p>
        </w:tc>
      </w:tr>
      <w:tr w:rsidR="00035D2C" w14:paraId="58EC182E" w14:textId="77777777" w:rsidTr="00AD204A">
        <w:tc>
          <w:tcPr>
            <w:tcW w:w="3116" w:type="dxa"/>
            <w:vAlign w:val="bottom"/>
          </w:tcPr>
          <w:p w14:paraId="2163B2BC" w14:textId="77777777" w:rsidR="00035D2C" w:rsidRDefault="00035D2C" w:rsidP="00035D2C">
            <w:r>
              <w:rPr>
                <w:rFonts w:ascii="Arial" w:hAnsi="Arial" w:cs="Arial"/>
                <w:sz w:val="20"/>
                <w:szCs w:val="20"/>
              </w:rPr>
              <w:t>NN:</w:t>
            </w:r>
          </w:p>
        </w:tc>
        <w:tc>
          <w:tcPr>
            <w:tcW w:w="3117" w:type="dxa"/>
            <w:vAlign w:val="bottom"/>
          </w:tcPr>
          <w:p w14:paraId="08CC916B" w14:textId="1B86F2B5" w:rsidR="00035D2C" w:rsidRDefault="00035D2C" w:rsidP="00035D2C">
            <w:r>
              <w:rPr>
                <w:rFonts w:ascii="Arial" w:hAnsi="Arial" w:cs="Arial"/>
                <w:sz w:val="20"/>
                <w:szCs w:val="20"/>
              </w:rPr>
              <w:t>117</w:t>
            </w:r>
          </w:p>
        </w:tc>
        <w:tc>
          <w:tcPr>
            <w:tcW w:w="3117" w:type="dxa"/>
          </w:tcPr>
          <w:p w14:paraId="2AF37569" w14:textId="3DE87CA6" w:rsidR="00035D2C" w:rsidRDefault="00B06EF4" w:rsidP="00035D2C">
            <w:r w:rsidRPr="00B06EF4">
              <w:t xml:space="preserve">BACKGROUND, CXCR4, chemokine, receptor, breast, cancer, role, signaling, metastasis, aim, analysis, performance, PET, imaging, breast, cancer, PET, probe, &lt;sup&gt;, &lt;/sup&gt;, diagnosis, breast, cancer, disease, breast, cancer, patient, lymph, node, </w:t>
            </w:r>
            <w:r w:rsidRPr="00B06EF4">
              <w:lastRenderedPageBreak/>
              <w:t xml:space="preserve">metastasis, PET, imaging, &lt;sup&gt;, &lt;/sup&gt;, uptake, </w:t>
            </w:r>
            <w:proofErr w:type="spellStart"/>
            <w:r w:rsidRPr="00B06EF4">
              <w:t>SUVmax</w:t>
            </w:r>
            <w:proofErr w:type="spellEnd"/>
            <w:r w:rsidRPr="00B06EF4">
              <w:t xml:space="preserve">, tumor-to-background, T/B, tumor, &lt;sup&gt;, &lt;/sup&gt;, F-FDG, PET/CT, Comparison, CXCR4, expression, immunohistochemistry, breast, &lt;sup&gt;, &lt;/sup&gt;, </w:t>
            </w:r>
            <w:proofErr w:type="spellStart"/>
            <w:r w:rsidRPr="00B06EF4">
              <w:t>SUVmax</w:t>
            </w:r>
            <w:proofErr w:type="spellEnd"/>
            <w:r w:rsidRPr="00B06EF4">
              <w:t xml:space="preserve">, carcinoma, ILC, carcinoma, type, NST, hormone, receptor, HER2, expression, breast, cancer, cancer, mean, </w:t>
            </w:r>
            <w:proofErr w:type="spellStart"/>
            <w:r w:rsidRPr="00B06EF4">
              <w:t>SUVmax</w:t>
            </w:r>
            <w:proofErr w:type="spellEnd"/>
            <w:r w:rsidRPr="00B06EF4">
              <w:t xml:space="preserve">, &lt;sup&gt;, &lt;/sup&gt;, F-FDG, PET, </w:t>
            </w:r>
            <w:proofErr w:type="spellStart"/>
            <w:r w:rsidRPr="00B06EF4">
              <w:t>SUVmax</w:t>
            </w:r>
            <w:proofErr w:type="spellEnd"/>
            <w:r w:rsidRPr="00B06EF4">
              <w:t xml:space="preserve">, correlation, </w:t>
            </w:r>
            <w:proofErr w:type="spellStart"/>
            <w:r w:rsidRPr="00B06EF4">
              <w:t>SUVmax</w:t>
            </w:r>
            <w:proofErr w:type="spellEnd"/>
            <w:r w:rsidRPr="00B06EF4">
              <w:t>, &lt;sup&gt;, &lt;/sup&gt;, estrogen, receptor, ER, progesterone, receptor, PR, growth, factor, receptor, HER2, status, proliferation, index, tumor, grade, PET, imaging, breast, cancer, tumor, detectability, F-FDG, PET, correlation, breast, cancer, tracer, accumulation, patient, cohort, PET, imaging, tool, imaging, breast, cancer, CXCR4, imaging, modality, view, cell, checkpoint, therapy</w:t>
            </w:r>
          </w:p>
        </w:tc>
      </w:tr>
      <w:tr w:rsidR="00035D2C" w14:paraId="1DE2CC36" w14:textId="77777777" w:rsidTr="00AD204A">
        <w:tc>
          <w:tcPr>
            <w:tcW w:w="3116" w:type="dxa"/>
            <w:vAlign w:val="bottom"/>
          </w:tcPr>
          <w:p w14:paraId="74689126" w14:textId="77777777" w:rsidR="00035D2C" w:rsidRDefault="00035D2C" w:rsidP="00035D2C">
            <w:r>
              <w:rPr>
                <w:rFonts w:ascii="Arial" w:hAnsi="Arial" w:cs="Arial"/>
                <w:sz w:val="20"/>
                <w:szCs w:val="20"/>
              </w:rPr>
              <w:lastRenderedPageBreak/>
              <w:t>NNS:</w:t>
            </w:r>
          </w:p>
        </w:tc>
        <w:tc>
          <w:tcPr>
            <w:tcW w:w="3117" w:type="dxa"/>
            <w:vAlign w:val="bottom"/>
          </w:tcPr>
          <w:p w14:paraId="6A9542FB" w14:textId="2319BBBC" w:rsidR="00035D2C" w:rsidRDefault="00035D2C" w:rsidP="00035D2C">
            <w:r>
              <w:rPr>
                <w:rFonts w:ascii="Arial" w:hAnsi="Arial" w:cs="Arial"/>
                <w:sz w:val="20"/>
                <w:szCs w:val="20"/>
              </w:rPr>
              <w:t>31</w:t>
            </w:r>
          </w:p>
        </w:tc>
        <w:tc>
          <w:tcPr>
            <w:tcW w:w="3117" w:type="dxa"/>
          </w:tcPr>
          <w:p w14:paraId="7B3791D7" w14:textId="524556A1" w:rsidR="00035D2C" w:rsidRDefault="00B06EF4" w:rsidP="00035D2C">
            <w:r w:rsidRPr="00B06EF4">
              <w:t>pathways, patients, RESULTS, patients, patients, values, ratios, lesions, factors, subtypes, images, cases, patients, cancers, images, lesions, cases, cases, Metastases, cases, patients, factors, subtypes, CONCLUSIONS, patients, factors, results, studies, applications, approaches, developments</w:t>
            </w:r>
          </w:p>
        </w:tc>
      </w:tr>
      <w:tr w:rsidR="00035D2C" w14:paraId="5DBA7894" w14:textId="77777777" w:rsidTr="00AD204A">
        <w:tc>
          <w:tcPr>
            <w:tcW w:w="3116" w:type="dxa"/>
            <w:vAlign w:val="bottom"/>
          </w:tcPr>
          <w:p w14:paraId="20C0E4B3" w14:textId="77777777" w:rsidR="00035D2C" w:rsidRDefault="00035D2C" w:rsidP="00035D2C">
            <w:r>
              <w:rPr>
                <w:rFonts w:ascii="Arial" w:hAnsi="Arial" w:cs="Arial"/>
                <w:sz w:val="20"/>
                <w:szCs w:val="20"/>
              </w:rPr>
              <w:t>VB:</w:t>
            </w:r>
          </w:p>
        </w:tc>
        <w:tc>
          <w:tcPr>
            <w:tcW w:w="3117" w:type="dxa"/>
            <w:vAlign w:val="bottom"/>
          </w:tcPr>
          <w:p w14:paraId="23125988" w14:textId="2D43D4B2" w:rsidR="00035D2C" w:rsidRDefault="00035D2C" w:rsidP="00035D2C">
            <w:r>
              <w:rPr>
                <w:rFonts w:ascii="Arial" w:hAnsi="Arial" w:cs="Arial"/>
                <w:sz w:val="20"/>
                <w:szCs w:val="20"/>
              </w:rPr>
              <w:t>10</w:t>
            </w:r>
          </w:p>
        </w:tc>
        <w:tc>
          <w:tcPr>
            <w:tcW w:w="3117" w:type="dxa"/>
          </w:tcPr>
          <w:p w14:paraId="12017A38" w14:textId="391ACB24" w:rsidR="00035D2C" w:rsidRDefault="00B06EF4" w:rsidP="00035D2C">
            <w:r w:rsidRPr="00B06EF4">
              <w:t>play, assess, mean, &lt;sup&gt;, &lt;sup&gt;, find, seem, be, investigate, be</w:t>
            </w:r>
          </w:p>
        </w:tc>
      </w:tr>
      <w:tr w:rsidR="00035D2C" w14:paraId="131DECEA" w14:textId="77777777" w:rsidTr="00AD204A">
        <w:tc>
          <w:tcPr>
            <w:tcW w:w="3116" w:type="dxa"/>
            <w:vAlign w:val="bottom"/>
          </w:tcPr>
          <w:p w14:paraId="55B0B57C" w14:textId="77777777" w:rsidR="00035D2C" w:rsidRDefault="00035D2C" w:rsidP="00035D2C">
            <w:r>
              <w:rPr>
                <w:rFonts w:ascii="Arial" w:hAnsi="Arial" w:cs="Arial"/>
                <w:sz w:val="20"/>
                <w:szCs w:val="20"/>
              </w:rPr>
              <w:t>VBD:</w:t>
            </w:r>
          </w:p>
        </w:tc>
        <w:tc>
          <w:tcPr>
            <w:tcW w:w="3117" w:type="dxa"/>
            <w:vAlign w:val="bottom"/>
          </w:tcPr>
          <w:p w14:paraId="772F2937" w14:textId="1E436963" w:rsidR="00035D2C" w:rsidRDefault="00035D2C" w:rsidP="00035D2C">
            <w:r>
              <w:rPr>
                <w:rFonts w:ascii="Arial" w:hAnsi="Arial" w:cs="Arial"/>
                <w:sz w:val="20"/>
                <w:szCs w:val="20"/>
              </w:rPr>
              <w:t>12</w:t>
            </w:r>
          </w:p>
        </w:tc>
        <w:tc>
          <w:tcPr>
            <w:tcW w:w="3117" w:type="dxa"/>
          </w:tcPr>
          <w:p w14:paraId="674D14A5" w14:textId="6A00ABFD" w:rsidR="00035D2C" w:rsidRDefault="00B06EF4" w:rsidP="00035D2C">
            <w:r w:rsidRPr="00B06EF4">
              <w:t>was, underwent, were, were, were, was, were, included, were, demonstrated, was, did</w:t>
            </w:r>
          </w:p>
        </w:tc>
      </w:tr>
      <w:tr w:rsidR="00035D2C" w14:paraId="27B30EE9" w14:textId="77777777" w:rsidTr="00AD204A">
        <w:tc>
          <w:tcPr>
            <w:tcW w:w="3116" w:type="dxa"/>
            <w:vAlign w:val="bottom"/>
          </w:tcPr>
          <w:p w14:paraId="7E1680DB" w14:textId="77777777" w:rsidR="00035D2C" w:rsidRDefault="00035D2C" w:rsidP="00035D2C">
            <w:r>
              <w:rPr>
                <w:rFonts w:ascii="Arial" w:hAnsi="Arial" w:cs="Arial"/>
                <w:sz w:val="20"/>
                <w:szCs w:val="20"/>
              </w:rPr>
              <w:t>VBP:</w:t>
            </w:r>
          </w:p>
        </w:tc>
        <w:tc>
          <w:tcPr>
            <w:tcW w:w="3117" w:type="dxa"/>
            <w:vAlign w:val="bottom"/>
          </w:tcPr>
          <w:p w14:paraId="405A4613" w14:textId="1B2EC1B3" w:rsidR="00035D2C" w:rsidRDefault="00035D2C" w:rsidP="00035D2C">
            <w:r>
              <w:rPr>
                <w:rFonts w:ascii="Arial" w:hAnsi="Arial" w:cs="Arial"/>
                <w:sz w:val="20"/>
                <w:szCs w:val="20"/>
              </w:rPr>
              <w:t>0</w:t>
            </w:r>
          </w:p>
        </w:tc>
        <w:tc>
          <w:tcPr>
            <w:tcW w:w="3117" w:type="dxa"/>
          </w:tcPr>
          <w:p w14:paraId="623F0BC2" w14:textId="77777777" w:rsidR="00035D2C" w:rsidRDefault="00035D2C" w:rsidP="00035D2C"/>
        </w:tc>
      </w:tr>
      <w:tr w:rsidR="00035D2C" w14:paraId="7D239F19" w14:textId="77777777" w:rsidTr="00AD204A">
        <w:tc>
          <w:tcPr>
            <w:tcW w:w="3116" w:type="dxa"/>
            <w:vAlign w:val="bottom"/>
          </w:tcPr>
          <w:p w14:paraId="1B4FB6AC" w14:textId="77777777" w:rsidR="00035D2C" w:rsidRDefault="00035D2C" w:rsidP="00035D2C">
            <w:r>
              <w:rPr>
                <w:rFonts w:ascii="Arial" w:hAnsi="Arial" w:cs="Arial"/>
                <w:sz w:val="20"/>
                <w:szCs w:val="20"/>
              </w:rPr>
              <w:t>VBZ:</w:t>
            </w:r>
          </w:p>
        </w:tc>
        <w:tc>
          <w:tcPr>
            <w:tcW w:w="3117" w:type="dxa"/>
            <w:vAlign w:val="bottom"/>
          </w:tcPr>
          <w:p w14:paraId="5C1F9689" w14:textId="6BC9B57C" w:rsidR="00035D2C" w:rsidRDefault="00035D2C" w:rsidP="00035D2C">
            <w:r>
              <w:rPr>
                <w:rFonts w:ascii="Arial" w:hAnsi="Arial" w:cs="Arial"/>
                <w:sz w:val="20"/>
                <w:szCs w:val="20"/>
              </w:rPr>
              <w:t>5</w:t>
            </w:r>
          </w:p>
        </w:tc>
        <w:tc>
          <w:tcPr>
            <w:tcW w:w="3117" w:type="dxa"/>
          </w:tcPr>
          <w:p w14:paraId="42DEEC7F" w14:textId="4FFCADF4" w:rsidR="00035D2C" w:rsidRDefault="00B06EF4" w:rsidP="00035D2C">
            <w:r w:rsidRPr="00B06EF4">
              <w:t>is, has, is, is, does</w:t>
            </w:r>
          </w:p>
        </w:tc>
      </w:tr>
      <w:tr w:rsidR="00035D2C" w14:paraId="1CEAE63A" w14:textId="77777777" w:rsidTr="00AD204A">
        <w:tc>
          <w:tcPr>
            <w:tcW w:w="3116" w:type="dxa"/>
            <w:vAlign w:val="bottom"/>
          </w:tcPr>
          <w:p w14:paraId="5A9B6F8D" w14:textId="77777777" w:rsidR="00035D2C" w:rsidRDefault="00035D2C" w:rsidP="00035D2C">
            <w:r>
              <w:rPr>
                <w:rFonts w:ascii="Arial" w:hAnsi="Arial" w:cs="Arial"/>
                <w:sz w:val="20"/>
                <w:szCs w:val="20"/>
              </w:rPr>
              <w:lastRenderedPageBreak/>
              <w:t>VBN:</w:t>
            </w:r>
          </w:p>
        </w:tc>
        <w:tc>
          <w:tcPr>
            <w:tcW w:w="3117" w:type="dxa"/>
            <w:vAlign w:val="bottom"/>
          </w:tcPr>
          <w:p w14:paraId="18135C9A" w14:textId="34443E7F" w:rsidR="00035D2C" w:rsidRDefault="00035D2C" w:rsidP="00035D2C">
            <w:r>
              <w:rPr>
                <w:rFonts w:ascii="Arial" w:hAnsi="Arial" w:cs="Arial"/>
                <w:sz w:val="20"/>
                <w:szCs w:val="20"/>
              </w:rPr>
              <w:t>16</w:t>
            </w:r>
          </w:p>
        </w:tc>
        <w:tc>
          <w:tcPr>
            <w:tcW w:w="3117" w:type="dxa"/>
          </w:tcPr>
          <w:p w14:paraId="39D43465" w14:textId="4BBE7057" w:rsidR="00035D2C" w:rsidRDefault="00B06EF4" w:rsidP="00035D2C">
            <w:r w:rsidRPr="00B06EF4">
              <w:t>overexpressed, been, shown, involved, introduced, measured, compared, compared, determined, performed, compared, obtained, observed, compared, Based, targeted</w:t>
            </w:r>
          </w:p>
        </w:tc>
      </w:tr>
      <w:tr w:rsidR="00035D2C" w14:paraId="492F25A5" w14:textId="77777777" w:rsidTr="00AD204A">
        <w:tc>
          <w:tcPr>
            <w:tcW w:w="3116" w:type="dxa"/>
            <w:vAlign w:val="bottom"/>
          </w:tcPr>
          <w:p w14:paraId="7A8F093F" w14:textId="77777777" w:rsidR="00035D2C" w:rsidRDefault="00035D2C" w:rsidP="00035D2C">
            <w:r>
              <w:rPr>
                <w:rFonts w:ascii="Arial" w:hAnsi="Arial" w:cs="Arial"/>
                <w:sz w:val="20"/>
                <w:szCs w:val="20"/>
              </w:rPr>
              <w:t>IN:</w:t>
            </w:r>
          </w:p>
        </w:tc>
        <w:tc>
          <w:tcPr>
            <w:tcW w:w="3117" w:type="dxa"/>
            <w:vAlign w:val="bottom"/>
          </w:tcPr>
          <w:p w14:paraId="5C62AF58" w14:textId="391E7012" w:rsidR="00035D2C" w:rsidRDefault="00035D2C" w:rsidP="00035D2C">
            <w:r>
              <w:rPr>
                <w:rFonts w:ascii="Arial" w:hAnsi="Arial" w:cs="Arial"/>
                <w:sz w:val="20"/>
                <w:szCs w:val="20"/>
              </w:rPr>
              <w:t>47</w:t>
            </w:r>
          </w:p>
        </w:tc>
        <w:tc>
          <w:tcPr>
            <w:tcW w:w="3117" w:type="dxa"/>
          </w:tcPr>
          <w:p w14:paraId="50EDADBE" w14:textId="21A8C495" w:rsidR="00035D2C" w:rsidRDefault="00B06EF4" w:rsidP="00035D2C">
            <w:r w:rsidRPr="00B06EF4">
              <w:t>in, in, in, of, of, in, with, with, of, with, after, with, of, of, with, in, with, by, in, of, on, of, of, of, of, without, of, in, of, in, between, from, in, with, between, of, on, in, as, for, of, whether, in, in, under, of, in</w:t>
            </w:r>
          </w:p>
        </w:tc>
      </w:tr>
      <w:tr w:rsidR="00035D2C" w14:paraId="5677357F" w14:textId="77777777" w:rsidTr="00AD204A">
        <w:tc>
          <w:tcPr>
            <w:tcW w:w="3116" w:type="dxa"/>
            <w:vAlign w:val="bottom"/>
          </w:tcPr>
          <w:p w14:paraId="30C3F9B1" w14:textId="77777777" w:rsidR="00035D2C" w:rsidRDefault="00035D2C" w:rsidP="00035D2C">
            <w:r>
              <w:rPr>
                <w:rFonts w:ascii="Arial" w:hAnsi="Arial" w:cs="Arial"/>
                <w:sz w:val="20"/>
                <w:szCs w:val="20"/>
              </w:rPr>
              <w:t>TO:</w:t>
            </w:r>
          </w:p>
        </w:tc>
        <w:tc>
          <w:tcPr>
            <w:tcW w:w="3117" w:type="dxa"/>
            <w:vAlign w:val="bottom"/>
          </w:tcPr>
          <w:p w14:paraId="694ED177" w14:textId="5FBE2586" w:rsidR="00035D2C" w:rsidRDefault="00035D2C" w:rsidP="00035D2C">
            <w:r>
              <w:rPr>
                <w:rFonts w:ascii="Arial" w:hAnsi="Arial" w:cs="Arial"/>
                <w:sz w:val="20"/>
                <w:szCs w:val="20"/>
              </w:rPr>
              <w:t>5</w:t>
            </w:r>
          </w:p>
        </w:tc>
        <w:tc>
          <w:tcPr>
            <w:tcW w:w="3117" w:type="dxa"/>
          </w:tcPr>
          <w:p w14:paraId="0FC6BE17" w14:textId="784FE184" w:rsidR="00035D2C" w:rsidRDefault="00B06EF4" w:rsidP="00035D2C">
            <w:r w:rsidRPr="00B06EF4">
              <w:t>to, to, to, to, to</w:t>
            </w:r>
          </w:p>
        </w:tc>
      </w:tr>
      <w:tr w:rsidR="00035D2C" w14:paraId="5E6E5131" w14:textId="77777777" w:rsidTr="00AD204A">
        <w:tc>
          <w:tcPr>
            <w:tcW w:w="3116" w:type="dxa"/>
            <w:vAlign w:val="bottom"/>
          </w:tcPr>
          <w:p w14:paraId="364C2B5E" w14:textId="77777777" w:rsidR="00035D2C" w:rsidRDefault="00035D2C" w:rsidP="00035D2C">
            <w:r>
              <w:rPr>
                <w:rFonts w:ascii="Arial" w:hAnsi="Arial" w:cs="Arial"/>
                <w:sz w:val="20"/>
                <w:szCs w:val="20"/>
              </w:rPr>
              <w:t>EX:</w:t>
            </w:r>
          </w:p>
        </w:tc>
        <w:tc>
          <w:tcPr>
            <w:tcW w:w="3117" w:type="dxa"/>
            <w:vAlign w:val="bottom"/>
          </w:tcPr>
          <w:p w14:paraId="23289402" w14:textId="1CB26E5B" w:rsidR="00035D2C" w:rsidRDefault="00035D2C" w:rsidP="00035D2C">
            <w:r>
              <w:rPr>
                <w:rFonts w:ascii="Arial" w:hAnsi="Arial" w:cs="Arial"/>
                <w:sz w:val="20"/>
                <w:szCs w:val="20"/>
              </w:rPr>
              <w:t>0</w:t>
            </w:r>
          </w:p>
        </w:tc>
        <w:tc>
          <w:tcPr>
            <w:tcW w:w="3117" w:type="dxa"/>
          </w:tcPr>
          <w:p w14:paraId="66C2E8EA" w14:textId="77777777" w:rsidR="00035D2C" w:rsidRDefault="00035D2C" w:rsidP="00035D2C"/>
        </w:tc>
      </w:tr>
      <w:tr w:rsidR="00035D2C" w14:paraId="2AD5D961" w14:textId="77777777" w:rsidTr="00AD204A">
        <w:tc>
          <w:tcPr>
            <w:tcW w:w="3116" w:type="dxa"/>
            <w:vAlign w:val="bottom"/>
          </w:tcPr>
          <w:p w14:paraId="492DAC20" w14:textId="77777777" w:rsidR="00035D2C" w:rsidRDefault="00035D2C" w:rsidP="00035D2C">
            <w:r>
              <w:rPr>
                <w:rFonts w:ascii="Arial" w:hAnsi="Arial" w:cs="Arial"/>
                <w:sz w:val="20"/>
                <w:szCs w:val="20"/>
              </w:rPr>
              <w:t>DT:</w:t>
            </w:r>
          </w:p>
        </w:tc>
        <w:tc>
          <w:tcPr>
            <w:tcW w:w="3117" w:type="dxa"/>
            <w:vAlign w:val="bottom"/>
          </w:tcPr>
          <w:p w14:paraId="783133F8" w14:textId="04406963" w:rsidR="00035D2C" w:rsidRDefault="00035D2C" w:rsidP="00035D2C">
            <w:r>
              <w:rPr>
                <w:rFonts w:ascii="Arial" w:hAnsi="Arial" w:cs="Arial"/>
                <w:sz w:val="20"/>
                <w:szCs w:val="20"/>
              </w:rPr>
              <w:t>20</w:t>
            </w:r>
          </w:p>
        </w:tc>
        <w:tc>
          <w:tcPr>
            <w:tcW w:w="3117" w:type="dxa"/>
          </w:tcPr>
          <w:p w14:paraId="12A3A3F6" w14:textId="2E602A52" w:rsidR="00035D2C" w:rsidRDefault="00B06EF4" w:rsidP="00035D2C">
            <w:r w:rsidRPr="00B06EF4">
              <w:t>a, a, The, this, the, the, The, both, no, any, all, a, all, A, any, these, a, a, this, the</w:t>
            </w:r>
          </w:p>
        </w:tc>
      </w:tr>
      <w:tr w:rsidR="00035D2C" w14:paraId="52493A63" w14:textId="77777777" w:rsidTr="00AD204A">
        <w:tc>
          <w:tcPr>
            <w:tcW w:w="3116" w:type="dxa"/>
            <w:vAlign w:val="bottom"/>
          </w:tcPr>
          <w:p w14:paraId="69011CE0" w14:textId="77777777" w:rsidR="00035D2C" w:rsidRDefault="00035D2C" w:rsidP="00035D2C">
            <w:pPr>
              <w:rPr>
                <w:rFonts w:ascii="Arial" w:hAnsi="Arial" w:cs="Arial"/>
                <w:sz w:val="20"/>
                <w:szCs w:val="20"/>
              </w:rPr>
            </w:pPr>
            <w:r>
              <w:rPr>
                <w:rFonts w:ascii="Arial" w:hAnsi="Arial" w:cs="Arial"/>
                <w:sz w:val="20"/>
                <w:szCs w:val="20"/>
              </w:rPr>
              <w:t>WDT:</w:t>
            </w:r>
          </w:p>
        </w:tc>
        <w:tc>
          <w:tcPr>
            <w:tcW w:w="3117" w:type="dxa"/>
            <w:vAlign w:val="bottom"/>
          </w:tcPr>
          <w:p w14:paraId="6ABDB7E1" w14:textId="3617A3A7" w:rsidR="00035D2C" w:rsidRDefault="00035D2C" w:rsidP="00035D2C">
            <w:r>
              <w:rPr>
                <w:rFonts w:ascii="Arial" w:hAnsi="Arial" w:cs="Arial"/>
                <w:sz w:val="20"/>
                <w:szCs w:val="20"/>
              </w:rPr>
              <w:t>1</w:t>
            </w:r>
          </w:p>
        </w:tc>
        <w:tc>
          <w:tcPr>
            <w:tcW w:w="3117" w:type="dxa"/>
          </w:tcPr>
          <w:p w14:paraId="0B443245" w14:textId="02EE86C1" w:rsidR="00035D2C" w:rsidRDefault="00B06EF4" w:rsidP="00035D2C">
            <w:r w:rsidRPr="00B06EF4">
              <w:t>that</w:t>
            </w:r>
          </w:p>
        </w:tc>
      </w:tr>
      <w:tr w:rsidR="00035D2C" w14:paraId="261DBFF7" w14:textId="77777777" w:rsidTr="00AD204A">
        <w:tc>
          <w:tcPr>
            <w:tcW w:w="3116" w:type="dxa"/>
            <w:vAlign w:val="bottom"/>
          </w:tcPr>
          <w:p w14:paraId="5E51C014" w14:textId="77777777" w:rsidR="00035D2C" w:rsidRDefault="00035D2C" w:rsidP="00035D2C">
            <w:pPr>
              <w:rPr>
                <w:rFonts w:ascii="Arial" w:hAnsi="Arial" w:cs="Arial"/>
                <w:sz w:val="20"/>
                <w:szCs w:val="20"/>
              </w:rPr>
            </w:pPr>
            <w:r>
              <w:rPr>
                <w:rFonts w:ascii="Arial" w:hAnsi="Arial" w:cs="Arial"/>
                <w:sz w:val="20"/>
                <w:szCs w:val="20"/>
              </w:rPr>
              <w:t>CC:</w:t>
            </w:r>
          </w:p>
        </w:tc>
        <w:tc>
          <w:tcPr>
            <w:tcW w:w="3117" w:type="dxa"/>
            <w:vAlign w:val="bottom"/>
          </w:tcPr>
          <w:p w14:paraId="0142B07D" w14:textId="43EE0958" w:rsidR="00035D2C" w:rsidRDefault="00035D2C" w:rsidP="00035D2C">
            <w:r>
              <w:rPr>
                <w:rFonts w:ascii="Arial" w:hAnsi="Arial" w:cs="Arial"/>
                <w:sz w:val="20"/>
                <w:szCs w:val="20"/>
              </w:rPr>
              <w:t>13</w:t>
            </w:r>
          </w:p>
        </w:tc>
        <w:tc>
          <w:tcPr>
            <w:tcW w:w="3117" w:type="dxa"/>
          </w:tcPr>
          <w:p w14:paraId="76794A21" w14:textId="480BB6A0" w:rsidR="00035D2C" w:rsidRDefault="00B06EF4" w:rsidP="00035D2C">
            <w:r w:rsidRPr="00B06EF4">
              <w:t>and, and, and, and, and, and, and, and, and, or, and, and, and</w:t>
            </w:r>
          </w:p>
        </w:tc>
      </w:tr>
      <w:tr w:rsidR="00035D2C" w14:paraId="773FAB80" w14:textId="77777777" w:rsidTr="00AD204A">
        <w:tc>
          <w:tcPr>
            <w:tcW w:w="3116" w:type="dxa"/>
            <w:vAlign w:val="bottom"/>
          </w:tcPr>
          <w:p w14:paraId="5E5A1C01" w14:textId="77777777" w:rsidR="00035D2C" w:rsidRDefault="00035D2C" w:rsidP="00035D2C">
            <w:pPr>
              <w:rPr>
                <w:rFonts w:ascii="Arial" w:hAnsi="Arial" w:cs="Arial"/>
                <w:sz w:val="20"/>
                <w:szCs w:val="20"/>
              </w:rPr>
            </w:pPr>
            <w:r>
              <w:rPr>
                <w:rFonts w:ascii="Arial" w:hAnsi="Arial" w:cs="Arial"/>
                <w:sz w:val="20"/>
                <w:szCs w:val="20"/>
              </w:rPr>
              <w:t>CD:</w:t>
            </w:r>
          </w:p>
        </w:tc>
        <w:tc>
          <w:tcPr>
            <w:tcW w:w="3117" w:type="dxa"/>
            <w:vAlign w:val="bottom"/>
          </w:tcPr>
          <w:p w14:paraId="41F131D2" w14:textId="1DE96058" w:rsidR="00035D2C" w:rsidRDefault="00035D2C" w:rsidP="00035D2C">
            <w:r>
              <w:rPr>
                <w:rFonts w:ascii="Arial" w:hAnsi="Arial" w:cs="Arial"/>
                <w:sz w:val="20"/>
                <w:szCs w:val="20"/>
              </w:rPr>
              <w:t>20</w:t>
            </w:r>
          </w:p>
        </w:tc>
        <w:tc>
          <w:tcPr>
            <w:tcW w:w="3117" w:type="dxa"/>
          </w:tcPr>
          <w:p w14:paraId="5D112EDD" w14:textId="178D15F2" w:rsidR="00035D2C" w:rsidRDefault="00B06EF4" w:rsidP="00035D2C">
            <w:r w:rsidRPr="00B06EF4">
              <w:t>68, Thirteen, four, one, 68, 18, 8/18, 7/18, Nine, 13, 68, 3, two, five, 3.5, 18, 68, 68, 2, 18</w:t>
            </w:r>
          </w:p>
        </w:tc>
      </w:tr>
      <w:tr w:rsidR="00035D2C" w14:paraId="74A94EF2" w14:textId="77777777" w:rsidTr="00AD204A">
        <w:tc>
          <w:tcPr>
            <w:tcW w:w="3116" w:type="dxa"/>
            <w:vAlign w:val="bottom"/>
          </w:tcPr>
          <w:p w14:paraId="60A337D2" w14:textId="77777777" w:rsidR="00035D2C" w:rsidRDefault="00035D2C" w:rsidP="00035D2C">
            <w:pPr>
              <w:rPr>
                <w:rFonts w:ascii="Arial" w:hAnsi="Arial" w:cs="Arial"/>
                <w:sz w:val="20"/>
                <w:szCs w:val="20"/>
              </w:rPr>
            </w:pPr>
            <w:r>
              <w:rPr>
                <w:rFonts w:ascii="Arial" w:hAnsi="Arial" w:cs="Arial"/>
                <w:sz w:val="20"/>
                <w:szCs w:val="20"/>
              </w:rPr>
              <w:t>JJ:</w:t>
            </w:r>
          </w:p>
        </w:tc>
        <w:tc>
          <w:tcPr>
            <w:tcW w:w="3117" w:type="dxa"/>
            <w:vAlign w:val="bottom"/>
          </w:tcPr>
          <w:p w14:paraId="70A169E6" w14:textId="1D21CE9C" w:rsidR="00035D2C" w:rsidRDefault="00035D2C" w:rsidP="00035D2C">
            <w:r>
              <w:rPr>
                <w:rFonts w:ascii="Arial" w:hAnsi="Arial" w:cs="Arial"/>
                <w:sz w:val="20"/>
                <w:szCs w:val="20"/>
              </w:rPr>
              <w:t>57</w:t>
            </w:r>
          </w:p>
        </w:tc>
        <w:tc>
          <w:tcPr>
            <w:tcW w:w="3117" w:type="dxa"/>
          </w:tcPr>
          <w:p w14:paraId="7B688AFF" w14:textId="08E6964D" w:rsidR="00035D2C" w:rsidRDefault="00B06EF4" w:rsidP="00035D2C">
            <w:r w:rsidRPr="00B06EF4">
              <w:t>invasive, major, retrospective, diagnostic, CXCR4-directed, CXCR4-targeted, first, recurrent, primary, axillary, unknown, primary, CXCR4-targeted, standardized, pathological, prognostic, molecular, available, primary, detectable, undetectable, invasive, lobular, invasive, special, triple, negative, recurrent, unknown, primary, detectable, &lt;/sup&gt;, prognostic, human, epidermal, molecular, CXCR4-directed, primary, recurrent, feasible, &lt;/sup&gt;, aforementioned, prognostic, CXCR4-targeted, small, CXCR4-targeted, suitable, general, diagnostic, Future, useful, specific, therapeutic, current, immune, immune, inhibitory</w:t>
            </w:r>
          </w:p>
        </w:tc>
      </w:tr>
      <w:tr w:rsidR="00035D2C" w14:paraId="3658049D" w14:textId="77777777" w:rsidTr="00AD204A">
        <w:tc>
          <w:tcPr>
            <w:tcW w:w="3116" w:type="dxa"/>
            <w:vAlign w:val="bottom"/>
          </w:tcPr>
          <w:p w14:paraId="1E4692ED" w14:textId="77777777" w:rsidR="00035D2C" w:rsidRDefault="00035D2C" w:rsidP="00035D2C">
            <w:pPr>
              <w:rPr>
                <w:rFonts w:ascii="Arial" w:hAnsi="Arial" w:cs="Arial"/>
                <w:sz w:val="20"/>
                <w:szCs w:val="20"/>
              </w:rPr>
            </w:pPr>
            <w:r>
              <w:rPr>
                <w:rFonts w:ascii="Arial" w:hAnsi="Arial" w:cs="Arial"/>
                <w:sz w:val="20"/>
                <w:szCs w:val="20"/>
              </w:rPr>
              <w:t>JJR:</w:t>
            </w:r>
          </w:p>
        </w:tc>
        <w:tc>
          <w:tcPr>
            <w:tcW w:w="3117" w:type="dxa"/>
            <w:vAlign w:val="bottom"/>
          </w:tcPr>
          <w:p w14:paraId="147F4F10" w14:textId="35000AD1" w:rsidR="00035D2C" w:rsidRDefault="00035D2C" w:rsidP="00035D2C">
            <w:r>
              <w:rPr>
                <w:rFonts w:ascii="Arial" w:hAnsi="Arial" w:cs="Arial"/>
                <w:sz w:val="20"/>
                <w:szCs w:val="20"/>
              </w:rPr>
              <w:t>3</w:t>
            </w:r>
          </w:p>
        </w:tc>
        <w:tc>
          <w:tcPr>
            <w:tcW w:w="3117" w:type="dxa"/>
          </w:tcPr>
          <w:p w14:paraId="7308DECB" w14:textId="6539729B" w:rsidR="00035D2C" w:rsidRDefault="00B06EF4" w:rsidP="00035D2C">
            <w:r w:rsidRPr="00B06EF4">
              <w:t>higher, lower, more</w:t>
            </w:r>
          </w:p>
        </w:tc>
      </w:tr>
      <w:tr w:rsidR="00035D2C" w14:paraId="54CA4BAE" w14:textId="77777777" w:rsidTr="00AD204A">
        <w:tc>
          <w:tcPr>
            <w:tcW w:w="3116" w:type="dxa"/>
            <w:vAlign w:val="bottom"/>
          </w:tcPr>
          <w:p w14:paraId="69B5C00B" w14:textId="77777777" w:rsidR="00035D2C" w:rsidRDefault="00035D2C" w:rsidP="00035D2C">
            <w:pPr>
              <w:rPr>
                <w:rFonts w:ascii="Arial" w:hAnsi="Arial" w:cs="Arial"/>
                <w:sz w:val="20"/>
                <w:szCs w:val="20"/>
              </w:rPr>
            </w:pPr>
            <w:r>
              <w:rPr>
                <w:rFonts w:ascii="Arial" w:hAnsi="Arial" w:cs="Arial"/>
                <w:sz w:val="20"/>
                <w:szCs w:val="20"/>
              </w:rPr>
              <w:lastRenderedPageBreak/>
              <w:t>RB:</w:t>
            </w:r>
          </w:p>
        </w:tc>
        <w:tc>
          <w:tcPr>
            <w:tcW w:w="3117" w:type="dxa"/>
            <w:vAlign w:val="bottom"/>
          </w:tcPr>
          <w:p w14:paraId="7C954AFF" w14:textId="5DABCD17" w:rsidR="00035D2C" w:rsidRDefault="00035D2C" w:rsidP="00035D2C">
            <w:r>
              <w:rPr>
                <w:rFonts w:ascii="Arial" w:hAnsi="Arial" w:cs="Arial"/>
                <w:sz w:val="20"/>
                <w:szCs w:val="20"/>
              </w:rPr>
              <w:t>13</w:t>
            </w:r>
          </w:p>
        </w:tc>
        <w:tc>
          <w:tcPr>
            <w:tcW w:w="3117" w:type="dxa"/>
          </w:tcPr>
          <w:p w14:paraId="066B1326" w14:textId="4FEECFBE" w:rsidR="00035D2C" w:rsidRDefault="00B06EF4" w:rsidP="00035D2C">
            <w:r w:rsidRPr="00B06EF4">
              <w:t>frequently, recently, semi-quantitatively, visually, visually, visually, not, however, significantly, Moreover, not, not, especially</w:t>
            </w:r>
          </w:p>
        </w:tc>
      </w:tr>
      <w:tr w:rsidR="00035D2C" w14:paraId="7629B265" w14:textId="77777777" w:rsidTr="00AD204A">
        <w:tc>
          <w:tcPr>
            <w:tcW w:w="3116" w:type="dxa"/>
            <w:vAlign w:val="bottom"/>
          </w:tcPr>
          <w:p w14:paraId="6FC638DC" w14:textId="77777777" w:rsidR="00035D2C" w:rsidRDefault="00035D2C" w:rsidP="00035D2C">
            <w:pPr>
              <w:rPr>
                <w:rFonts w:ascii="Arial" w:hAnsi="Arial" w:cs="Arial"/>
                <w:sz w:val="20"/>
                <w:szCs w:val="20"/>
              </w:rPr>
            </w:pPr>
            <w:r>
              <w:rPr>
                <w:rFonts w:ascii="Arial" w:hAnsi="Arial" w:cs="Arial"/>
                <w:sz w:val="20"/>
                <w:szCs w:val="20"/>
              </w:rPr>
              <w:t>RBR:</w:t>
            </w:r>
          </w:p>
        </w:tc>
        <w:tc>
          <w:tcPr>
            <w:tcW w:w="3117" w:type="dxa"/>
            <w:vAlign w:val="bottom"/>
          </w:tcPr>
          <w:p w14:paraId="22804A48" w14:textId="22E7CB0A" w:rsidR="00035D2C" w:rsidRDefault="00035D2C" w:rsidP="00035D2C">
            <w:r>
              <w:rPr>
                <w:rFonts w:ascii="Arial" w:hAnsi="Arial" w:cs="Arial"/>
                <w:sz w:val="20"/>
                <w:szCs w:val="20"/>
              </w:rPr>
              <w:t>0</w:t>
            </w:r>
          </w:p>
        </w:tc>
        <w:tc>
          <w:tcPr>
            <w:tcW w:w="3117" w:type="dxa"/>
          </w:tcPr>
          <w:p w14:paraId="2EAE7776" w14:textId="77777777" w:rsidR="00035D2C" w:rsidRDefault="00035D2C" w:rsidP="00035D2C"/>
        </w:tc>
      </w:tr>
      <w:tr w:rsidR="00035D2C" w14:paraId="226EFC46" w14:textId="77777777" w:rsidTr="00AD204A">
        <w:tc>
          <w:tcPr>
            <w:tcW w:w="3116" w:type="dxa"/>
            <w:vAlign w:val="bottom"/>
          </w:tcPr>
          <w:p w14:paraId="38ADC64D" w14:textId="77777777" w:rsidR="00035D2C" w:rsidRDefault="00035D2C" w:rsidP="00035D2C">
            <w:pPr>
              <w:rPr>
                <w:rFonts w:ascii="Arial" w:hAnsi="Arial" w:cs="Arial"/>
                <w:sz w:val="20"/>
                <w:szCs w:val="20"/>
              </w:rPr>
            </w:pPr>
            <w:r>
              <w:rPr>
                <w:rFonts w:ascii="Arial" w:hAnsi="Arial" w:cs="Arial"/>
                <w:sz w:val="20"/>
                <w:szCs w:val="20"/>
              </w:rPr>
              <w:t>PRP:</w:t>
            </w:r>
          </w:p>
        </w:tc>
        <w:tc>
          <w:tcPr>
            <w:tcW w:w="3117" w:type="dxa"/>
            <w:vAlign w:val="bottom"/>
          </w:tcPr>
          <w:p w14:paraId="7D9D4A51" w14:textId="316516C0" w:rsidR="00035D2C" w:rsidRDefault="00035D2C" w:rsidP="00035D2C">
            <w:r>
              <w:rPr>
                <w:rFonts w:ascii="Arial" w:hAnsi="Arial" w:cs="Arial"/>
                <w:sz w:val="20"/>
                <w:szCs w:val="20"/>
              </w:rPr>
              <w:t>1</w:t>
            </w:r>
          </w:p>
        </w:tc>
        <w:tc>
          <w:tcPr>
            <w:tcW w:w="3117" w:type="dxa"/>
          </w:tcPr>
          <w:p w14:paraId="1638F72B" w14:textId="211B105B" w:rsidR="00035D2C" w:rsidRDefault="00B06EF4" w:rsidP="00035D2C">
            <w:r w:rsidRPr="00B06EF4">
              <w:t>we</w:t>
            </w:r>
          </w:p>
        </w:tc>
      </w:tr>
      <w:tr w:rsidR="00035D2C" w14:paraId="7CDFA4D9" w14:textId="77777777" w:rsidTr="00AD204A">
        <w:tc>
          <w:tcPr>
            <w:tcW w:w="3116" w:type="dxa"/>
            <w:vAlign w:val="bottom"/>
          </w:tcPr>
          <w:p w14:paraId="16D0C021" w14:textId="77777777" w:rsidR="00035D2C" w:rsidRDefault="00035D2C" w:rsidP="00035D2C">
            <w:pPr>
              <w:rPr>
                <w:rFonts w:ascii="Arial" w:hAnsi="Arial" w:cs="Arial"/>
                <w:sz w:val="20"/>
                <w:szCs w:val="20"/>
              </w:rPr>
            </w:pPr>
            <w:r>
              <w:rPr>
                <w:rFonts w:ascii="Arial" w:hAnsi="Arial" w:cs="Arial"/>
                <w:sz w:val="20"/>
                <w:szCs w:val="20"/>
              </w:rPr>
              <w:t>OTHER:</w:t>
            </w:r>
          </w:p>
        </w:tc>
        <w:tc>
          <w:tcPr>
            <w:tcW w:w="3117" w:type="dxa"/>
            <w:vAlign w:val="bottom"/>
          </w:tcPr>
          <w:p w14:paraId="61677C64" w14:textId="0E268E9B" w:rsidR="00035D2C" w:rsidRDefault="00035D2C" w:rsidP="00035D2C">
            <w:r>
              <w:rPr>
                <w:rFonts w:ascii="Arial" w:hAnsi="Arial" w:cs="Arial"/>
                <w:sz w:val="20"/>
                <w:szCs w:val="20"/>
              </w:rPr>
              <w:t>66</w:t>
            </w:r>
          </w:p>
        </w:tc>
        <w:tc>
          <w:tcPr>
            <w:tcW w:w="3117" w:type="dxa"/>
          </w:tcPr>
          <w:p w14:paraId="5A1BF054" w14:textId="4458CFD9" w:rsidR="00035D2C" w:rsidRDefault="00B06EF4" w:rsidP="00035D2C">
            <w:r w:rsidRPr="00B06EF4">
              <w:t>., using, Ga-</w:t>
            </w:r>
            <w:proofErr w:type="spellStart"/>
            <w:r w:rsidRPr="00B06EF4">
              <w:t>Pentixafor</w:t>
            </w:r>
            <w:proofErr w:type="spellEnd"/>
            <w:r w:rsidRPr="00B06EF4">
              <w:t>, ., :</w:t>
            </w:r>
            <w:r w:rsidRPr="00B06EF4">
              <w:tab/>
              <w:t>,, ,, using, Ga-</w:t>
            </w:r>
            <w:proofErr w:type="spellStart"/>
            <w:r w:rsidRPr="00B06EF4">
              <w:t>Pentixafor</w:t>
            </w:r>
            <w:proofErr w:type="spellEnd"/>
            <w:r w:rsidRPr="00B06EF4">
              <w:t>, ., Maximum, -LRB-, -RRB-, -LRB-, -RRB-, ., ., ., Ga-</w:t>
            </w:r>
            <w:proofErr w:type="spellStart"/>
            <w:r w:rsidRPr="00B06EF4">
              <w:t>Pentixafor</w:t>
            </w:r>
            <w:proofErr w:type="spellEnd"/>
            <w:r w:rsidRPr="00B06EF4">
              <w:t>, PET, -LRB-, -RRB-, ., -LRB-, -RRB-, -LRB-, -RRB-, -LRB-, -RRB-, ., ,, exhibiting, ., Ga-</w:t>
            </w:r>
            <w:proofErr w:type="spellStart"/>
            <w:r w:rsidRPr="00B06EF4">
              <w:t>Pentixafor</w:t>
            </w:r>
            <w:proofErr w:type="spellEnd"/>
            <w:r w:rsidRPr="00B06EF4">
              <w:t>, PET, ., Ga-</w:t>
            </w:r>
            <w:proofErr w:type="spellStart"/>
            <w:r w:rsidRPr="00B06EF4">
              <w:t>Pentixafor</w:t>
            </w:r>
            <w:proofErr w:type="spellEnd"/>
            <w:r w:rsidRPr="00B06EF4">
              <w:t>, PET, including, -LRB-, -RRB-, ,, -LRB-, -RRB-, ,, -LRB-, -RRB-, ,, ,, ,, ., :</w:t>
            </w:r>
            <w:r w:rsidRPr="00B06EF4">
              <w:tab/>
              <w:t>;, ,, ., ,, ., ,, ., should, might, ,, e.g., ,, .</w:t>
            </w:r>
          </w:p>
        </w:tc>
      </w:tr>
      <w:tr w:rsidR="00035D2C" w14:paraId="378A23EA" w14:textId="77777777" w:rsidTr="00AD204A">
        <w:tc>
          <w:tcPr>
            <w:tcW w:w="3116" w:type="dxa"/>
            <w:vAlign w:val="bottom"/>
          </w:tcPr>
          <w:p w14:paraId="2AC40CF9" w14:textId="77777777" w:rsidR="00035D2C" w:rsidRDefault="00035D2C" w:rsidP="00035D2C">
            <w:pPr>
              <w:rPr>
                <w:rFonts w:ascii="Arial" w:hAnsi="Arial" w:cs="Arial"/>
                <w:sz w:val="20"/>
                <w:szCs w:val="20"/>
              </w:rPr>
            </w:pPr>
            <w:r>
              <w:rPr>
                <w:rFonts w:ascii="Arial" w:hAnsi="Arial" w:cs="Arial"/>
                <w:sz w:val="20"/>
                <w:szCs w:val="20"/>
              </w:rPr>
              <w:t>Name Entity Recognition:</w:t>
            </w:r>
          </w:p>
        </w:tc>
        <w:tc>
          <w:tcPr>
            <w:tcW w:w="3117" w:type="dxa"/>
            <w:vAlign w:val="bottom"/>
          </w:tcPr>
          <w:p w14:paraId="3E3274EA" w14:textId="78399564" w:rsidR="00035D2C" w:rsidRDefault="00035D2C" w:rsidP="00035D2C">
            <w:r>
              <w:rPr>
                <w:rFonts w:ascii="Arial" w:hAnsi="Arial" w:cs="Arial"/>
                <w:sz w:val="20"/>
                <w:szCs w:val="20"/>
              </w:rPr>
              <w:t>50</w:t>
            </w:r>
          </w:p>
        </w:tc>
        <w:tc>
          <w:tcPr>
            <w:tcW w:w="3117" w:type="dxa"/>
          </w:tcPr>
          <w:p w14:paraId="30BC0149" w14:textId="77777777" w:rsidR="00035D2C" w:rsidRDefault="00035D2C" w:rsidP="00035D2C">
            <w:r>
              <w:t>(SEE ABOVE)</w:t>
            </w:r>
          </w:p>
        </w:tc>
      </w:tr>
      <w:tr w:rsidR="00AD204A" w14:paraId="168DC1D6" w14:textId="77777777" w:rsidTr="00AD204A">
        <w:tc>
          <w:tcPr>
            <w:tcW w:w="3116" w:type="dxa"/>
            <w:vAlign w:val="bottom"/>
          </w:tcPr>
          <w:p w14:paraId="49908C0B" w14:textId="77777777" w:rsidR="00AD204A" w:rsidRDefault="00AD204A" w:rsidP="00AD204A">
            <w:pPr>
              <w:rPr>
                <w:rFonts w:ascii="Arial" w:hAnsi="Arial" w:cs="Arial"/>
                <w:sz w:val="20"/>
                <w:szCs w:val="20"/>
              </w:rPr>
            </w:pPr>
            <w:r>
              <w:rPr>
                <w:rFonts w:ascii="Arial" w:hAnsi="Arial" w:cs="Arial"/>
                <w:sz w:val="20"/>
                <w:szCs w:val="20"/>
              </w:rPr>
              <w:t>Triplets (all sentences):</w:t>
            </w:r>
          </w:p>
        </w:tc>
        <w:tc>
          <w:tcPr>
            <w:tcW w:w="3117" w:type="dxa"/>
            <w:vAlign w:val="bottom"/>
          </w:tcPr>
          <w:p w14:paraId="49595923" w14:textId="1D1D739D" w:rsidR="00AD204A" w:rsidRDefault="00E961B0" w:rsidP="00AD204A">
            <w:r w:rsidRPr="00E961B0">
              <w:t>1024</w:t>
            </w:r>
          </w:p>
        </w:tc>
        <w:tc>
          <w:tcPr>
            <w:tcW w:w="3117" w:type="dxa"/>
          </w:tcPr>
          <w:p w14:paraId="03BD7713" w14:textId="1AD6CE10" w:rsidR="00AD204A" w:rsidRDefault="00AD204A" w:rsidP="00AD204A">
            <w:r>
              <w:t>(SEE triplet</w:t>
            </w:r>
            <w:r w:rsidR="00BF7A70">
              <w:t>5</w:t>
            </w:r>
            <w:r>
              <w:t>.txt)</w:t>
            </w:r>
          </w:p>
        </w:tc>
      </w:tr>
      <w:tr w:rsidR="00AD204A" w14:paraId="5F6DDABB" w14:textId="77777777" w:rsidTr="00AD204A">
        <w:tc>
          <w:tcPr>
            <w:tcW w:w="3116" w:type="dxa"/>
            <w:vAlign w:val="bottom"/>
          </w:tcPr>
          <w:p w14:paraId="5751EF7B" w14:textId="77777777" w:rsidR="00AD204A" w:rsidRDefault="00AD204A" w:rsidP="00AD204A">
            <w:pPr>
              <w:rPr>
                <w:rFonts w:ascii="Arial" w:hAnsi="Arial" w:cs="Arial"/>
                <w:sz w:val="20"/>
                <w:szCs w:val="20"/>
              </w:rPr>
            </w:pPr>
            <w:r>
              <w:rPr>
                <w:rFonts w:ascii="Arial" w:hAnsi="Arial" w:cs="Arial"/>
                <w:sz w:val="20"/>
                <w:szCs w:val="20"/>
              </w:rPr>
              <w:t>#Words:</w:t>
            </w:r>
          </w:p>
        </w:tc>
        <w:tc>
          <w:tcPr>
            <w:tcW w:w="3117" w:type="dxa"/>
            <w:vAlign w:val="bottom"/>
          </w:tcPr>
          <w:p w14:paraId="7D5D191F" w14:textId="52374CD9" w:rsidR="00AD204A" w:rsidRDefault="00E961B0" w:rsidP="00AD204A">
            <w:r>
              <w:t>28</w:t>
            </w:r>
          </w:p>
        </w:tc>
        <w:tc>
          <w:tcPr>
            <w:tcW w:w="3117" w:type="dxa"/>
          </w:tcPr>
          <w:p w14:paraId="7799B97D" w14:textId="08AE740F" w:rsidR="00AD204A" w:rsidRDefault="00AD204A" w:rsidP="00AD204A">
            <w:r>
              <w:t>(SEE syn</w:t>
            </w:r>
            <w:r w:rsidR="00BF7A70">
              <w:t>5</w:t>
            </w:r>
            <w:r>
              <w:t>.txt)</w:t>
            </w:r>
          </w:p>
        </w:tc>
      </w:tr>
      <w:tr w:rsidR="00E961B0" w14:paraId="52DB9254" w14:textId="77777777" w:rsidTr="00AD204A">
        <w:tc>
          <w:tcPr>
            <w:tcW w:w="3116" w:type="dxa"/>
            <w:vAlign w:val="bottom"/>
          </w:tcPr>
          <w:p w14:paraId="146D2E8C" w14:textId="37829F85" w:rsidR="00E961B0" w:rsidRDefault="00E961B0" w:rsidP="00E961B0">
            <w:pPr>
              <w:rPr>
                <w:rFonts w:ascii="Arial" w:hAnsi="Arial" w:cs="Arial"/>
                <w:sz w:val="20"/>
                <w:szCs w:val="20"/>
              </w:rPr>
            </w:pPr>
            <w:r>
              <w:rPr>
                <w:rFonts w:ascii="Arial" w:hAnsi="Arial" w:cs="Arial"/>
                <w:sz w:val="20"/>
                <w:szCs w:val="20"/>
              </w:rPr>
              <w:t xml:space="preserve">Medical Terms (includes duplicates): </w:t>
            </w:r>
          </w:p>
        </w:tc>
        <w:tc>
          <w:tcPr>
            <w:tcW w:w="3117" w:type="dxa"/>
            <w:vAlign w:val="bottom"/>
          </w:tcPr>
          <w:p w14:paraId="3B9F78F1" w14:textId="24E473DD" w:rsidR="00E961B0" w:rsidRDefault="00B77598" w:rsidP="00E961B0">
            <w:r>
              <w:t>3156</w:t>
            </w:r>
          </w:p>
        </w:tc>
        <w:tc>
          <w:tcPr>
            <w:tcW w:w="3117" w:type="dxa"/>
          </w:tcPr>
          <w:p w14:paraId="6FEF8559" w14:textId="3945936B" w:rsidR="00E961B0" w:rsidRDefault="00023B01" w:rsidP="00E961B0">
            <w:r w:rsidRPr="00023B01">
              <w:t xml:space="preserve">CXCR4, Cxcr4 gene, C-X-C chemokine receptor type 4, CXCR4 receptor, C-X-C motif chemokine 12 receptor activity, is a, chemokine receptor, CCL5, chemokine, receptor, frequency, invasive breast carcinoma, invasive breast cancer, invasive, invasive lesion, breast carcinoma, breast cancer, malignant </w:t>
            </w:r>
            <w:proofErr w:type="spellStart"/>
            <w:r w:rsidRPr="00023B01">
              <w:t>tumour</w:t>
            </w:r>
            <w:proofErr w:type="spellEnd"/>
            <w:r w:rsidRPr="00023B01">
              <w:t xml:space="preserve"> of breast, malignant neoplasm of breast, breast, </w:t>
            </w:r>
            <w:proofErr w:type="spellStart"/>
            <w:r w:rsidRPr="00023B01">
              <w:t>maurine</w:t>
            </w:r>
            <w:proofErr w:type="spellEnd"/>
            <w:r w:rsidRPr="00023B01">
              <w:t xml:space="preserve"> breast, cancer, oncology, neoplasm, malignant neoplasm, has disease, malignancy, play behavior, play, play and playthings, d9200. play, playing behavior, a major, major, role, ...</w:t>
            </w:r>
          </w:p>
        </w:tc>
      </w:tr>
    </w:tbl>
    <w:p w14:paraId="21E74CFE" w14:textId="4C89890A" w:rsidR="00AD204A" w:rsidRDefault="00AD204A"/>
    <w:p w14:paraId="6BE8DFE4" w14:textId="2B15B525" w:rsidR="00AD204A" w:rsidRDefault="00AD204A" w:rsidP="00AD204A">
      <w:r>
        <w:t>Abstract 6</w:t>
      </w:r>
    </w:p>
    <w:p w14:paraId="00D0B451" w14:textId="3CDDF851" w:rsidR="00AD204A" w:rsidRDefault="00AD204A" w:rsidP="00AD204A">
      <w:r>
        <w:t xml:space="preserve">Nouns (lemmas – unique):  </w:t>
      </w:r>
      <w:r w:rsidR="003A5755" w:rsidRPr="003A5755">
        <w:t xml:space="preserve">x-ray, mammography, sensitivity, woman, breast, result, screening, tool, energy, dem, tomography, </w:t>
      </w:r>
      <w:proofErr w:type="spellStart"/>
      <w:r w:rsidR="003A5755" w:rsidRPr="003A5755">
        <w:t>ct</w:t>
      </w:r>
      <w:proofErr w:type="spellEnd"/>
      <w:r w:rsidR="003A5755" w:rsidRPr="003A5755">
        <w:t xml:space="preserve">, resonance, imaging, fluorescence, </w:t>
      </w:r>
      <w:proofErr w:type="spellStart"/>
      <w:r w:rsidR="003A5755" w:rsidRPr="003A5755">
        <w:t>nirf</w:t>
      </w:r>
      <w:proofErr w:type="spellEnd"/>
      <w:r w:rsidR="003A5755" w:rsidRPr="003A5755">
        <w:t xml:space="preserve">, contrast, agent, safety, issue, </w:t>
      </w:r>
      <w:r w:rsidR="003A5755" w:rsidRPr="003A5755">
        <w:lastRenderedPageBreak/>
        <w:t xml:space="preserve">technique, modality, diagnosis, process, all-in-one, nanoparticle, </w:t>
      </w:r>
      <w:proofErr w:type="spellStart"/>
      <w:r w:rsidR="003A5755" w:rsidRPr="003A5755">
        <w:t>aion</w:t>
      </w:r>
      <w:proofErr w:type="spellEnd"/>
      <w:r w:rsidR="003A5755" w:rsidRPr="003A5755">
        <w:t xml:space="preserve">, probe, property, biocompatibility, co-encapsulation, fluorophore, </w:t>
      </w:r>
      <w:proofErr w:type="spellStart"/>
      <w:r w:rsidR="003A5755" w:rsidRPr="003A5755">
        <w:t>dir</w:t>
      </w:r>
      <w:proofErr w:type="spellEnd"/>
      <w:r w:rsidR="003A5755" w:rsidRPr="003A5755">
        <w:t xml:space="preserve">, silver, sulfide, ag2s-np, iron, oxide, </w:t>
      </w:r>
      <w:proofErr w:type="spellStart"/>
      <w:r w:rsidR="003A5755" w:rsidRPr="003A5755">
        <w:t>io</w:t>
      </w:r>
      <w:proofErr w:type="spellEnd"/>
      <w:r w:rsidR="003A5755" w:rsidRPr="003A5755">
        <w:t>-np, micelle, cytotoxicity, agreement, ion, release, profile, tumor, increase, injection, study, potential, cancer, range, method</w:t>
      </w:r>
    </w:p>
    <w:p w14:paraId="6A630AC9" w14:textId="780F0C76" w:rsidR="003A5755" w:rsidRDefault="003A5755" w:rsidP="00AD204A">
      <w:r>
        <w:t xml:space="preserve">Verbs (lemmas – unique):  </w:t>
      </w:r>
      <w:r w:rsidRPr="003A5755">
        <w:t xml:space="preserve">have, be, use, investigate, require, seek, develop, simplify, address, present, improve, form, </w:t>
      </w:r>
      <w:proofErr w:type="spellStart"/>
      <w:r w:rsidRPr="003A5755">
        <w:t>pegylate</w:t>
      </w:r>
      <w:proofErr w:type="spellEnd"/>
      <w:r w:rsidRPr="003A5755">
        <w:t>, show, generate, demonstrate, allow, evidence, indicate</w:t>
      </w:r>
    </w:p>
    <w:p w14:paraId="61A248E9" w14:textId="1E3D8756" w:rsidR="00AD204A" w:rsidRDefault="00AD204A" w:rsidP="00AD204A">
      <w:r>
        <w:t xml:space="preserve">Name Entity Resolution:  </w:t>
      </w:r>
      <w:r w:rsidR="003A5755" w:rsidRPr="003A5755">
        <w:t>DEM-IDEOLOGY, CT-STATE_OR_PROVINCE, MRI-MISC, currently-DATE, present-DATE, DEM-IDEOLOGY, CT-STATE_OR_PROVINCE, NIRF-ORGANIZATION, AION-ORGANIZATION, AION-ORGANIZATION, AION-ORGANIZATION, AION-ORGANIZATION, tumor-CAUSE_OF_DEATH, breast-CAUSE_OF_DEATH, cancer-CAUSE_OF_DEATH</w:t>
      </w:r>
    </w:p>
    <w:tbl>
      <w:tblPr>
        <w:tblStyle w:val="TableGrid"/>
        <w:tblW w:w="0" w:type="auto"/>
        <w:tblLook w:val="04A0" w:firstRow="1" w:lastRow="0" w:firstColumn="1" w:lastColumn="0" w:noHBand="0" w:noVBand="1"/>
      </w:tblPr>
      <w:tblGrid>
        <w:gridCol w:w="3116"/>
        <w:gridCol w:w="3117"/>
        <w:gridCol w:w="3117"/>
      </w:tblGrid>
      <w:tr w:rsidR="00AD204A" w14:paraId="536BF18F" w14:textId="77777777" w:rsidTr="00AD204A">
        <w:tc>
          <w:tcPr>
            <w:tcW w:w="3116" w:type="dxa"/>
          </w:tcPr>
          <w:p w14:paraId="29D40969" w14:textId="77777777" w:rsidR="00AD204A" w:rsidRDefault="00AD204A" w:rsidP="00AD204A">
            <w:r>
              <w:t>Type</w:t>
            </w:r>
          </w:p>
        </w:tc>
        <w:tc>
          <w:tcPr>
            <w:tcW w:w="3117" w:type="dxa"/>
          </w:tcPr>
          <w:p w14:paraId="4679BC43" w14:textId="77777777" w:rsidR="00AD204A" w:rsidRDefault="00AD204A" w:rsidP="00AD204A">
            <w:r>
              <w:t>Count</w:t>
            </w:r>
          </w:p>
        </w:tc>
        <w:tc>
          <w:tcPr>
            <w:tcW w:w="3117" w:type="dxa"/>
          </w:tcPr>
          <w:p w14:paraId="47383C3E" w14:textId="77777777" w:rsidR="00AD204A" w:rsidRDefault="00AD204A" w:rsidP="00AD204A">
            <w:r>
              <w:t>Examples (Even List all words Depending on the Size)</w:t>
            </w:r>
          </w:p>
        </w:tc>
      </w:tr>
      <w:tr w:rsidR="003A5755" w14:paraId="05594B67" w14:textId="77777777" w:rsidTr="00AD204A">
        <w:tc>
          <w:tcPr>
            <w:tcW w:w="3116" w:type="dxa"/>
          </w:tcPr>
          <w:p w14:paraId="6F1EEF63" w14:textId="77777777" w:rsidR="003A5755" w:rsidRDefault="003A5755" w:rsidP="003A5755">
            <w:r>
              <w:t>POS: Noun</w:t>
            </w:r>
          </w:p>
        </w:tc>
        <w:tc>
          <w:tcPr>
            <w:tcW w:w="3117" w:type="dxa"/>
            <w:vAlign w:val="bottom"/>
          </w:tcPr>
          <w:p w14:paraId="10D28D26" w14:textId="1B1BC858" w:rsidR="003A5755" w:rsidRDefault="003A5755" w:rsidP="003A5755">
            <w:r>
              <w:rPr>
                <w:rFonts w:ascii="Arial" w:hAnsi="Arial" w:cs="Arial"/>
                <w:sz w:val="20"/>
                <w:szCs w:val="20"/>
              </w:rPr>
              <w:t>87</w:t>
            </w:r>
          </w:p>
        </w:tc>
        <w:tc>
          <w:tcPr>
            <w:tcW w:w="3117" w:type="dxa"/>
          </w:tcPr>
          <w:p w14:paraId="787D98BC" w14:textId="77777777" w:rsidR="003A5755" w:rsidRDefault="003A5755" w:rsidP="003A5755">
            <w:r>
              <w:t>(SEE ABOVE)</w:t>
            </w:r>
          </w:p>
        </w:tc>
      </w:tr>
      <w:tr w:rsidR="003A5755" w14:paraId="19450696" w14:textId="77777777" w:rsidTr="00AD204A">
        <w:tc>
          <w:tcPr>
            <w:tcW w:w="3116" w:type="dxa"/>
          </w:tcPr>
          <w:p w14:paraId="4DAE5F7F" w14:textId="77777777" w:rsidR="003A5755" w:rsidRDefault="003A5755" w:rsidP="003A5755">
            <w:r>
              <w:t>POS: Verb</w:t>
            </w:r>
          </w:p>
        </w:tc>
        <w:tc>
          <w:tcPr>
            <w:tcW w:w="3117" w:type="dxa"/>
            <w:vAlign w:val="bottom"/>
          </w:tcPr>
          <w:p w14:paraId="35926401" w14:textId="13E1AB38" w:rsidR="003A5755" w:rsidRDefault="003A5755" w:rsidP="003A5755">
            <w:r>
              <w:rPr>
                <w:rFonts w:ascii="Arial" w:hAnsi="Arial" w:cs="Arial"/>
                <w:sz w:val="20"/>
                <w:szCs w:val="20"/>
              </w:rPr>
              <w:t>25</w:t>
            </w:r>
          </w:p>
        </w:tc>
        <w:tc>
          <w:tcPr>
            <w:tcW w:w="3117" w:type="dxa"/>
          </w:tcPr>
          <w:p w14:paraId="4C133E2C" w14:textId="77777777" w:rsidR="003A5755" w:rsidRDefault="003A5755" w:rsidP="003A5755">
            <w:r>
              <w:t>(SEE ABOVE)</w:t>
            </w:r>
          </w:p>
        </w:tc>
      </w:tr>
      <w:tr w:rsidR="003A5755" w14:paraId="46FE42BA" w14:textId="77777777" w:rsidTr="00AD204A">
        <w:tc>
          <w:tcPr>
            <w:tcW w:w="3116" w:type="dxa"/>
            <w:vAlign w:val="bottom"/>
          </w:tcPr>
          <w:p w14:paraId="081A71DA" w14:textId="77777777" w:rsidR="003A5755" w:rsidRDefault="003A5755" w:rsidP="003A5755">
            <w:r>
              <w:rPr>
                <w:rFonts w:ascii="Arial" w:hAnsi="Arial" w:cs="Arial"/>
                <w:sz w:val="20"/>
                <w:szCs w:val="20"/>
              </w:rPr>
              <w:t>NN:</w:t>
            </w:r>
          </w:p>
        </w:tc>
        <w:tc>
          <w:tcPr>
            <w:tcW w:w="3117" w:type="dxa"/>
            <w:vAlign w:val="bottom"/>
          </w:tcPr>
          <w:p w14:paraId="798E6500" w14:textId="53722F40" w:rsidR="003A5755" w:rsidRDefault="003A5755" w:rsidP="003A5755">
            <w:r>
              <w:rPr>
                <w:rFonts w:ascii="Arial" w:hAnsi="Arial" w:cs="Arial"/>
                <w:sz w:val="20"/>
                <w:szCs w:val="20"/>
              </w:rPr>
              <w:t>72</w:t>
            </w:r>
          </w:p>
        </w:tc>
        <w:tc>
          <w:tcPr>
            <w:tcW w:w="3117" w:type="dxa"/>
          </w:tcPr>
          <w:p w14:paraId="66C5A2AA" w14:textId="43AFCCFC" w:rsidR="003A5755" w:rsidRDefault="003A5755" w:rsidP="003A5755">
            <w:r w:rsidRPr="0075151A">
              <w:t xml:space="preserve">X-ray, mammography, sensitivity, result, screening, energy, mammography, DEM, tomography, CT, resonance, imaging, fluorescence, NIRF, imaging, contrast, safety, imaging, technique, contrast, agent, contrast, agent, breast, imaging, modality, diagnosis, process, contrast, all-in-one, nanoparticle, AION, imaging, probe, DEM, CT, NIRF, contrast, biocompatibility, co-encapsulation, fluorophore, </w:t>
            </w:r>
            <w:proofErr w:type="spellStart"/>
            <w:r w:rsidRPr="0075151A">
              <w:t>DiR</w:t>
            </w:r>
            <w:proofErr w:type="spellEnd"/>
            <w:r w:rsidRPr="0075151A">
              <w:t>, silver, sulfide, Ag2S-NP, iron, oxide, IO-NP, AION, cytotoxicity, agreement, silver, ion, release, contrast, imaging, imaging, AION, tumor, imaging, increase, contrast, injection, study, potential, contrast, agent, breast, cancer, diagnosis, range, imaging</w:t>
            </w:r>
          </w:p>
        </w:tc>
      </w:tr>
      <w:tr w:rsidR="003A5755" w14:paraId="7EFD55A9" w14:textId="77777777" w:rsidTr="00AD204A">
        <w:tc>
          <w:tcPr>
            <w:tcW w:w="3116" w:type="dxa"/>
            <w:vAlign w:val="bottom"/>
          </w:tcPr>
          <w:p w14:paraId="2352B3C9" w14:textId="77777777" w:rsidR="003A5755" w:rsidRDefault="003A5755" w:rsidP="003A5755">
            <w:r>
              <w:rPr>
                <w:rFonts w:ascii="Arial" w:hAnsi="Arial" w:cs="Arial"/>
                <w:sz w:val="20"/>
                <w:szCs w:val="20"/>
              </w:rPr>
              <w:t>NNS:</w:t>
            </w:r>
          </w:p>
        </w:tc>
        <w:tc>
          <w:tcPr>
            <w:tcW w:w="3117" w:type="dxa"/>
            <w:vAlign w:val="bottom"/>
          </w:tcPr>
          <w:p w14:paraId="36C7F42C" w14:textId="5E8B9505" w:rsidR="003A5755" w:rsidRDefault="003A5755" w:rsidP="003A5755">
            <w:r>
              <w:rPr>
                <w:rFonts w:ascii="Arial" w:hAnsi="Arial" w:cs="Arial"/>
                <w:sz w:val="20"/>
                <w:szCs w:val="20"/>
              </w:rPr>
              <w:t>15</w:t>
            </w:r>
          </w:p>
        </w:tc>
        <w:tc>
          <w:tcPr>
            <w:tcW w:w="3117" w:type="dxa"/>
          </w:tcPr>
          <w:p w14:paraId="2FEF00C5" w14:textId="3F65AA6C" w:rsidR="003A5755" w:rsidRDefault="003A5755" w:rsidP="003A5755">
            <w:r w:rsidRPr="0075151A">
              <w:t>women, breasts, tools, women, agents, issues, issues, agents, properties, nanoparticles, nanoparticles, micelles, profiles, modalities, methods</w:t>
            </w:r>
          </w:p>
        </w:tc>
      </w:tr>
      <w:tr w:rsidR="003A5755" w14:paraId="41E4ACA3" w14:textId="77777777" w:rsidTr="00AD204A">
        <w:tc>
          <w:tcPr>
            <w:tcW w:w="3116" w:type="dxa"/>
            <w:vAlign w:val="bottom"/>
          </w:tcPr>
          <w:p w14:paraId="57CC3B44" w14:textId="77777777" w:rsidR="003A5755" w:rsidRDefault="003A5755" w:rsidP="003A5755">
            <w:r>
              <w:rPr>
                <w:rFonts w:ascii="Arial" w:hAnsi="Arial" w:cs="Arial"/>
                <w:sz w:val="20"/>
                <w:szCs w:val="20"/>
              </w:rPr>
              <w:t>VB:</w:t>
            </w:r>
          </w:p>
        </w:tc>
        <w:tc>
          <w:tcPr>
            <w:tcW w:w="3117" w:type="dxa"/>
            <w:vAlign w:val="bottom"/>
          </w:tcPr>
          <w:p w14:paraId="510A77BE" w14:textId="2BE0DACD" w:rsidR="003A5755" w:rsidRDefault="003A5755" w:rsidP="003A5755">
            <w:r>
              <w:rPr>
                <w:rFonts w:ascii="Arial" w:hAnsi="Arial" w:cs="Arial"/>
                <w:sz w:val="20"/>
                <w:szCs w:val="20"/>
              </w:rPr>
              <w:t>3</w:t>
            </w:r>
          </w:p>
        </w:tc>
        <w:tc>
          <w:tcPr>
            <w:tcW w:w="3117" w:type="dxa"/>
          </w:tcPr>
          <w:p w14:paraId="19A09E46" w14:textId="2E358CBD" w:rsidR="003A5755" w:rsidRDefault="003A5755" w:rsidP="003A5755">
            <w:r w:rsidRPr="0075151A">
              <w:t>develop, simplify, address</w:t>
            </w:r>
          </w:p>
        </w:tc>
      </w:tr>
      <w:tr w:rsidR="003A5755" w14:paraId="77E1B2FB" w14:textId="77777777" w:rsidTr="00AD204A">
        <w:tc>
          <w:tcPr>
            <w:tcW w:w="3116" w:type="dxa"/>
            <w:vAlign w:val="bottom"/>
          </w:tcPr>
          <w:p w14:paraId="7CBFAE72" w14:textId="77777777" w:rsidR="003A5755" w:rsidRDefault="003A5755" w:rsidP="003A5755">
            <w:r>
              <w:rPr>
                <w:rFonts w:ascii="Arial" w:hAnsi="Arial" w:cs="Arial"/>
                <w:sz w:val="20"/>
                <w:szCs w:val="20"/>
              </w:rPr>
              <w:t>VBD:</w:t>
            </w:r>
          </w:p>
        </w:tc>
        <w:tc>
          <w:tcPr>
            <w:tcW w:w="3117" w:type="dxa"/>
            <w:vAlign w:val="bottom"/>
          </w:tcPr>
          <w:p w14:paraId="60944552" w14:textId="6C36B938" w:rsidR="003A5755" w:rsidRDefault="003A5755" w:rsidP="003A5755">
            <w:r>
              <w:rPr>
                <w:rFonts w:ascii="Arial" w:hAnsi="Arial" w:cs="Arial"/>
                <w:sz w:val="20"/>
                <w:szCs w:val="20"/>
              </w:rPr>
              <w:t>7</w:t>
            </w:r>
          </w:p>
        </w:tc>
        <w:tc>
          <w:tcPr>
            <w:tcW w:w="3117" w:type="dxa"/>
          </w:tcPr>
          <w:p w14:paraId="33344902" w14:textId="717618E3" w:rsidR="003A5755" w:rsidRDefault="003A5755" w:rsidP="003A5755">
            <w:r w:rsidRPr="0075151A">
              <w:t>sought, improved, were, showed, was, generated, allowed</w:t>
            </w:r>
          </w:p>
        </w:tc>
      </w:tr>
      <w:tr w:rsidR="003A5755" w14:paraId="1CB26A80" w14:textId="77777777" w:rsidTr="00AD204A">
        <w:tc>
          <w:tcPr>
            <w:tcW w:w="3116" w:type="dxa"/>
            <w:vAlign w:val="bottom"/>
          </w:tcPr>
          <w:p w14:paraId="289C3E8C" w14:textId="77777777" w:rsidR="003A5755" w:rsidRDefault="003A5755" w:rsidP="003A5755">
            <w:r>
              <w:rPr>
                <w:rFonts w:ascii="Arial" w:hAnsi="Arial" w:cs="Arial"/>
                <w:sz w:val="20"/>
                <w:szCs w:val="20"/>
              </w:rPr>
              <w:lastRenderedPageBreak/>
              <w:t>VBP:</w:t>
            </w:r>
          </w:p>
        </w:tc>
        <w:tc>
          <w:tcPr>
            <w:tcW w:w="3117" w:type="dxa"/>
            <w:vAlign w:val="bottom"/>
          </w:tcPr>
          <w:p w14:paraId="0D1841FA" w14:textId="0A6C95E1" w:rsidR="003A5755" w:rsidRDefault="003A5755" w:rsidP="003A5755">
            <w:r>
              <w:rPr>
                <w:rFonts w:ascii="Arial" w:hAnsi="Arial" w:cs="Arial"/>
                <w:sz w:val="20"/>
                <w:szCs w:val="20"/>
              </w:rPr>
              <w:t>4</w:t>
            </w:r>
          </w:p>
        </w:tc>
        <w:tc>
          <w:tcPr>
            <w:tcW w:w="3117" w:type="dxa"/>
          </w:tcPr>
          <w:p w14:paraId="76A7C160" w14:textId="5E471A70" w:rsidR="003A5755" w:rsidRDefault="003A5755" w:rsidP="003A5755">
            <w:r w:rsidRPr="003A5755">
              <w:t>are, are, have, present</w:t>
            </w:r>
          </w:p>
        </w:tc>
      </w:tr>
      <w:tr w:rsidR="003A5755" w14:paraId="5A70F0F5" w14:textId="77777777" w:rsidTr="00AD204A">
        <w:tc>
          <w:tcPr>
            <w:tcW w:w="3116" w:type="dxa"/>
            <w:vAlign w:val="bottom"/>
          </w:tcPr>
          <w:p w14:paraId="03AC7643" w14:textId="77777777" w:rsidR="003A5755" w:rsidRDefault="003A5755" w:rsidP="003A5755">
            <w:r>
              <w:rPr>
                <w:rFonts w:ascii="Arial" w:hAnsi="Arial" w:cs="Arial"/>
                <w:sz w:val="20"/>
                <w:szCs w:val="20"/>
              </w:rPr>
              <w:t>VBZ:</w:t>
            </w:r>
          </w:p>
        </w:tc>
        <w:tc>
          <w:tcPr>
            <w:tcW w:w="3117" w:type="dxa"/>
            <w:vAlign w:val="bottom"/>
          </w:tcPr>
          <w:p w14:paraId="0A419FF1" w14:textId="02BE8806" w:rsidR="003A5755" w:rsidRDefault="003A5755" w:rsidP="003A5755">
            <w:r>
              <w:rPr>
                <w:rFonts w:ascii="Arial" w:hAnsi="Arial" w:cs="Arial"/>
                <w:sz w:val="20"/>
                <w:szCs w:val="20"/>
              </w:rPr>
              <w:t>5</w:t>
            </w:r>
          </w:p>
        </w:tc>
        <w:tc>
          <w:tcPr>
            <w:tcW w:w="3117" w:type="dxa"/>
          </w:tcPr>
          <w:p w14:paraId="12A18B7D" w14:textId="39CEA866" w:rsidR="003A5755" w:rsidRDefault="003A5755" w:rsidP="003A5755">
            <w:r w:rsidRPr="003A5755">
              <w:t>has, requires, is, has, indicates</w:t>
            </w:r>
          </w:p>
        </w:tc>
      </w:tr>
      <w:tr w:rsidR="003A5755" w14:paraId="6BDF5826" w14:textId="77777777" w:rsidTr="00AD204A">
        <w:tc>
          <w:tcPr>
            <w:tcW w:w="3116" w:type="dxa"/>
            <w:vAlign w:val="bottom"/>
          </w:tcPr>
          <w:p w14:paraId="39D8C9D6" w14:textId="77777777" w:rsidR="003A5755" w:rsidRDefault="003A5755" w:rsidP="003A5755">
            <w:r>
              <w:rPr>
                <w:rFonts w:ascii="Arial" w:hAnsi="Arial" w:cs="Arial"/>
                <w:sz w:val="20"/>
                <w:szCs w:val="20"/>
              </w:rPr>
              <w:t>VBN:</w:t>
            </w:r>
          </w:p>
        </w:tc>
        <w:tc>
          <w:tcPr>
            <w:tcW w:w="3117" w:type="dxa"/>
            <w:vAlign w:val="bottom"/>
          </w:tcPr>
          <w:p w14:paraId="4CC3E09F" w14:textId="6274F2E5" w:rsidR="003A5755" w:rsidRDefault="003A5755" w:rsidP="003A5755">
            <w:r>
              <w:rPr>
                <w:rFonts w:ascii="Arial" w:hAnsi="Arial" w:cs="Arial"/>
                <w:sz w:val="20"/>
                <w:szCs w:val="20"/>
              </w:rPr>
              <w:t>6</w:t>
            </w:r>
          </w:p>
        </w:tc>
        <w:tc>
          <w:tcPr>
            <w:tcW w:w="3117" w:type="dxa"/>
          </w:tcPr>
          <w:p w14:paraId="118D115A" w14:textId="0E2E7337" w:rsidR="003A5755" w:rsidRDefault="003A5755" w:rsidP="003A5755">
            <w:r w:rsidRPr="003A5755">
              <w:t>used, investigated, formed, PEGylated, demonstrated, evidenced</w:t>
            </w:r>
          </w:p>
        </w:tc>
      </w:tr>
      <w:tr w:rsidR="003A5755" w14:paraId="1DDCFFBC" w14:textId="77777777" w:rsidTr="00AD204A">
        <w:tc>
          <w:tcPr>
            <w:tcW w:w="3116" w:type="dxa"/>
            <w:vAlign w:val="bottom"/>
          </w:tcPr>
          <w:p w14:paraId="72459B51" w14:textId="77777777" w:rsidR="003A5755" w:rsidRDefault="003A5755" w:rsidP="003A5755">
            <w:r>
              <w:rPr>
                <w:rFonts w:ascii="Arial" w:hAnsi="Arial" w:cs="Arial"/>
                <w:sz w:val="20"/>
                <w:szCs w:val="20"/>
              </w:rPr>
              <w:t>IN:</w:t>
            </w:r>
          </w:p>
        </w:tc>
        <w:tc>
          <w:tcPr>
            <w:tcW w:w="3117" w:type="dxa"/>
            <w:vAlign w:val="bottom"/>
          </w:tcPr>
          <w:p w14:paraId="736479D2" w14:textId="3B97152F" w:rsidR="003A5755" w:rsidRDefault="003A5755" w:rsidP="003A5755">
            <w:r>
              <w:rPr>
                <w:rFonts w:ascii="Arial" w:hAnsi="Arial" w:cs="Arial"/>
                <w:sz w:val="20"/>
                <w:szCs w:val="20"/>
              </w:rPr>
              <w:t>24</w:t>
            </w:r>
          </w:p>
        </w:tc>
        <w:tc>
          <w:tcPr>
            <w:tcW w:w="3117" w:type="dxa"/>
          </w:tcPr>
          <w:p w14:paraId="70A24FD1" w14:textId="7E2D0C3B" w:rsidR="003A5755" w:rsidRDefault="003A5755" w:rsidP="003A5755">
            <w:r w:rsidRPr="003A5755">
              <w:t>for, with, As, as, for, for, of, by, of, in, in, with, with, as, in, as, by, in, after, of, as, for, with, of</w:t>
            </w:r>
          </w:p>
        </w:tc>
      </w:tr>
      <w:tr w:rsidR="003A5755" w14:paraId="61858346" w14:textId="77777777" w:rsidTr="00AD204A">
        <w:tc>
          <w:tcPr>
            <w:tcW w:w="3116" w:type="dxa"/>
            <w:vAlign w:val="bottom"/>
          </w:tcPr>
          <w:p w14:paraId="424B9E0C" w14:textId="77777777" w:rsidR="003A5755" w:rsidRDefault="003A5755" w:rsidP="003A5755">
            <w:r>
              <w:rPr>
                <w:rFonts w:ascii="Arial" w:hAnsi="Arial" w:cs="Arial"/>
                <w:sz w:val="20"/>
                <w:szCs w:val="20"/>
              </w:rPr>
              <w:t>TO:</w:t>
            </w:r>
          </w:p>
        </w:tc>
        <w:tc>
          <w:tcPr>
            <w:tcW w:w="3117" w:type="dxa"/>
            <w:vAlign w:val="bottom"/>
          </w:tcPr>
          <w:p w14:paraId="69FB0886" w14:textId="2E147C53" w:rsidR="003A5755" w:rsidRDefault="003A5755" w:rsidP="003A5755">
            <w:r>
              <w:rPr>
                <w:rFonts w:ascii="Arial" w:hAnsi="Arial" w:cs="Arial"/>
                <w:sz w:val="20"/>
                <w:szCs w:val="20"/>
              </w:rPr>
              <w:t>2</w:t>
            </w:r>
          </w:p>
        </w:tc>
        <w:tc>
          <w:tcPr>
            <w:tcW w:w="3117" w:type="dxa"/>
          </w:tcPr>
          <w:p w14:paraId="5E82F889" w14:textId="5C378E4D" w:rsidR="003A5755" w:rsidRDefault="003A5755" w:rsidP="003A5755">
            <w:r w:rsidRPr="003A5755">
              <w:t>to, to</w:t>
            </w:r>
          </w:p>
        </w:tc>
      </w:tr>
      <w:tr w:rsidR="003A5755" w14:paraId="6AC6E1A8" w14:textId="77777777" w:rsidTr="00AD204A">
        <w:tc>
          <w:tcPr>
            <w:tcW w:w="3116" w:type="dxa"/>
            <w:vAlign w:val="bottom"/>
          </w:tcPr>
          <w:p w14:paraId="5A09F6A9" w14:textId="77777777" w:rsidR="003A5755" w:rsidRDefault="003A5755" w:rsidP="003A5755">
            <w:r>
              <w:rPr>
                <w:rFonts w:ascii="Arial" w:hAnsi="Arial" w:cs="Arial"/>
                <w:sz w:val="20"/>
                <w:szCs w:val="20"/>
              </w:rPr>
              <w:t>EX:</w:t>
            </w:r>
          </w:p>
        </w:tc>
        <w:tc>
          <w:tcPr>
            <w:tcW w:w="3117" w:type="dxa"/>
            <w:vAlign w:val="bottom"/>
          </w:tcPr>
          <w:p w14:paraId="4B489041" w14:textId="62F2443B" w:rsidR="003A5755" w:rsidRDefault="003A5755" w:rsidP="003A5755">
            <w:r>
              <w:rPr>
                <w:rFonts w:ascii="Arial" w:hAnsi="Arial" w:cs="Arial"/>
                <w:sz w:val="20"/>
                <w:szCs w:val="20"/>
              </w:rPr>
              <w:t>0</w:t>
            </w:r>
          </w:p>
        </w:tc>
        <w:tc>
          <w:tcPr>
            <w:tcW w:w="3117" w:type="dxa"/>
          </w:tcPr>
          <w:p w14:paraId="39D2E5CE" w14:textId="77777777" w:rsidR="003A5755" w:rsidRDefault="003A5755" w:rsidP="003A5755"/>
        </w:tc>
      </w:tr>
      <w:tr w:rsidR="003A5755" w14:paraId="41ECF537" w14:textId="77777777" w:rsidTr="00AD204A">
        <w:tc>
          <w:tcPr>
            <w:tcW w:w="3116" w:type="dxa"/>
            <w:vAlign w:val="bottom"/>
          </w:tcPr>
          <w:p w14:paraId="6ACBD15B" w14:textId="77777777" w:rsidR="003A5755" w:rsidRDefault="003A5755" w:rsidP="003A5755">
            <w:r>
              <w:rPr>
                <w:rFonts w:ascii="Arial" w:hAnsi="Arial" w:cs="Arial"/>
                <w:sz w:val="20"/>
                <w:szCs w:val="20"/>
              </w:rPr>
              <w:t>DT:</w:t>
            </w:r>
          </w:p>
        </w:tc>
        <w:tc>
          <w:tcPr>
            <w:tcW w:w="3117" w:type="dxa"/>
            <w:vAlign w:val="bottom"/>
          </w:tcPr>
          <w:p w14:paraId="282B7C7B" w14:textId="03308199" w:rsidR="003A5755" w:rsidRDefault="003A5755" w:rsidP="003A5755">
            <w:r>
              <w:rPr>
                <w:rFonts w:ascii="Arial" w:hAnsi="Arial" w:cs="Arial"/>
                <w:sz w:val="20"/>
                <w:szCs w:val="20"/>
              </w:rPr>
              <w:t>16</w:t>
            </w:r>
          </w:p>
        </w:tc>
        <w:tc>
          <w:tcPr>
            <w:tcW w:w="3117" w:type="dxa"/>
          </w:tcPr>
          <w:p w14:paraId="27534E3B" w14:textId="2A4B2533" w:rsidR="003A5755" w:rsidRDefault="003A5755" w:rsidP="003A5755">
            <w:r w:rsidRPr="003A5755">
              <w:t>a, these, each, a, a, each, the, the, a, a, all, the, This, the, an, a</w:t>
            </w:r>
          </w:p>
        </w:tc>
      </w:tr>
      <w:tr w:rsidR="003A5755" w14:paraId="2F19A8EB" w14:textId="77777777" w:rsidTr="00AD204A">
        <w:tc>
          <w:tcPr>
            <w:tcW w:w="3116" w:type="dxa"/>
            <w:vAlign w:val="bottom"/>
          </w:tcPr>
          <w:p w14:paraId="3A881945" w14:textId="77777777" w:rsidR="003A5755" w:rsidRDefault="003A5755" w:rsidP="003A5755">
            <w:pPr>
              <w:rPr>
                <w:rFonts w:ascii="Arial" w:hAnsi="Arial" w:cs="Arial"/>
                <w:sz w:val="20"/>
                <w:szCs w:val="20"/>
              </w:rPr>
            </w:pPr>
            <w:r>
              <w:rPr>
                <w:rFonts w:ascii="Arial" w:hAnsi="Arial" w:cs="Arial"/>
                <w:sz w:val="20"/>
                <w:szCs w:val="20"/>
              </w:rPr>
              <w:t>WDT:</w:t>
            </w:r>
          </w:p>
        </w:tc>
        <w:tc>
          <w:tcPr>
            <w:tcW w:w="3117" w:type="dxa"/>
            <w:vAlign w:val="bottom"/>
          </w:tcPr>
          <w:p w14:paraId="123E4130" w14:textId="76E88F37" w:rsidR="003A5755" w:rsidRDefault="003A5755" w:rsidP="003A5755">
            <w:r>
              <w:rPr>
                <w:rFonts w:ascii="Arial" w:hAnsi="Arial" w:cs="Arial"/>
                <w:sz w:val="20"/>
                <w:szCs w:val="20"/>
              </w:rPr>
              <w:t>3</w:t>
            </w:r>
          </w:p>
        </w:tc>
        <w:tc>
          <w:tcPr>
            <w:tcW w:w="3117" w:type="dxa"/>
          </w:tcPr>
          <w:p w14:paraId="79578F19" w14:textId="42F34C82" w:rsidR="003A5755" w:rsidRDefault="003A5755" w:rsidP="003A5755">
            <w:r w:rsidRPr="003A5755">
              <w:t>that, that, which</w:t>
            </w:r>
          </w:p>
        </w:tc>
      </w:tr>
      <w:tr w:rsidR="003A5755" w14:paraId="7AB9B293" w14:textId="77777777" w:rsidTr="00AD204A">
        <w:tc>
          <w:tcPr>
            <w:tcW w:w="3116" w:type="dxa"/>
            <w:vAlign w:val="bottom"/>
          </w:tcPr>
          <w:p w14:paraId="06721C83" w14:textId="77777777" w:rsidR="003A5755" w:rsidRDefault="003A5755" w:rsidP="003A5755">
            <w:pPr>
              <w:rPr>
                <w:rFonts w:ascii="Arial" w:hAnsi="Arial" w:cs="Arial"/>
                <w:sz w:val="20"/>
                <w:szCs w:val="20"/>
              </w:rPr>
            </w:pPr>
            <w:r>
              <w:rPr>
                <w:rFonts w:ascii="Arial" w:hAnsi="Arial" w:cs="Arial"/>
                <w:sz w:val="20"/>
                <w:szCs w:val="20"/>
              </w:rPr>
              <w:t>CC:</w:t>
            </w:r>
          </w:p>
        </w:tc>
        <w:tc>
          <w:tcPr>
            <w:tcW w:w="3117" w:type="dxa"/>
            <w:vAlign w:val="bottom"/>
          </w:tcPr>
          <w:p w14:paraId="62BC7899" w14:textId="52CB1982" w:rsidR="003A5755" w:rsidRDefault="003A5755" w:rsidP="003A5755">
            <w:r>
              <w:rPr>
                <w:rFonts w:ascii="Arial" w:hAnsi="Arial" w:cs="Arial"/>
                <w:sz w:val="20"/>
                <w:szCs w:val="20"/>
              </w:rPr>
              <w:t>7</w:t>
            </w:r>
          </w:p>
        </w:tc>
        <w:tc>
          <w:tcPr>
            <w:tcW w:w="3117" w:type="dxa"/>
          </w:tcPr>
          <w:p w14:paraId="736B6975" w14:textId="32A56F63" w:rsidR="003A5755" w:rsidRDefault="003A5755" w:rsidP="003A5755">
            <w:r w:rsidRPr="003A5755">
              <w:t>and, or, and, and, and, and, and</w:t>
            </w:r>
          </w:p>
        </w:tc>
      </w:tr>
      <w:tr w:rsidR="003A5755" w14:paraId="2D0C0B58" w14:textId="77777777" w:rsidTr="00AD204A">
        <w:tc>
          <w:tcPr>
            <w:tcW w:w="3116" w:type="dxa"/>
            <w:vAlign w:val="bottom"/>
          </w:tcPr>
          <w:p w14:paraId="4104A205" w14:textId="77777777" w:rsidR="003A5755" w:rsidRDefault="003A5755" w:rsidP="003A5755">
            <w:pPr>
              <w:rPr>
                <w:rFonts w:ascii="Arial" w:hAnsi="Arial" w:cs="Arial"/>
                <w:sz w:val="20"/>
                <w:szCs w:val="20"/>
              </w:rPr>
            </w:pPr>
            <w:r>
              <w:rPr>
                <w:rFonts w:ascii="Arial" w:hAnsi="Arial" w:cs="Arial"/>
                <w:sz w:val="20"/>
                <w:szCs w:val="20"/>
              </w:rPr>
              <w:t>CD:</w:t>
            </w:r>
          </w:p>
        </w:tc>
        <w:tc>
          <w:tcPr>
            <w:tcW w:w="3117" w:type="dxa"/>
            <w:vAlign w:val="bottom"/>
          </w:tcPr>
          <w:p w14:paraId="69C873F4" w14:textId="549E699D" w:rsidR="003A5755" w:rsidRDefault="003A5755" w:rsidP="003A5755">
            <w:r>
              <w:rPr>
                <w:rFonts w:ascii="Arial" w:hAnsi="Arial" w:cs="Arial"/>
                <w:sz w:val="20"/>
                <w:szCs w:val="20"/>
              </w:rPr>
              <w:t>0</w:t>
            </w:r>
          </w:p>
        </w:tc>
        <w:tc>
          <w:tcPr>
            <w:tcW w:w="3117" w:type="dxa"/>
          </w:tcPr>
          <w:p w14:paraId="4A15452F" w14:textId="77777777" w:rsidR="003A5755" w:rsidRDefault="003A5755" w:rsidP="003A5755"/>
        </w:tc>
      </w:tr>
      <w:tr w:rsidR="003A5755" w14:paraId="40F9D445" w14:textId="77777777" w:rsidTr="00AD204A">
        <w:tc>
          <w:tcPr>
            <w:tcW w:w="3116" w:type="dxa"/>
            <w:vAlign w:val="bottom"/>
          </w:tcPr>
          <w:p w14:paraId="421BFEB1" w14:textId="77777777" w:rsidR="003A5755" w:rsidRDefault="003A5755" w:rsidP="003A5755">
            <w:pPr>
              <w:rPr>
                <w:rFonts w:ascii="Arial" w:hAnsi="Arial" w:cs="Arial"/>
                <w:sz w:val="20"/>
                <w:szCs w:val="20"/>
              </w:rPr>
            </w:pPr>
            <w:r>
              <w:rPr>
                <w:rFonts w:ascii="Arial" w:hAnsi="Arial" w:cs="Arial"/>
                <w:sz w:val="20"/>
                <w:szCs w:val="20"/>
              </w:rPr>
              <w:t>JJ:</w:t>
            </w:r>
          </w:p>
        </w:tc>
        <w:tc>
          <w:tcPr>
            <w:tcW w:w="3117" w:type="dxa"/>
            <w:vAlign w:val="bottom"/>
          </w:tcPr>
          <w:p w14:paraId="4706B054" w14:textId="5C46A09F" w:rsidR="003A5755" w:rsidRDefault="003A5755" w:rsidP="003A5755">
            <w:r>
              <w:rPr>
                <w:rFonts w:ascii="Arial" w:hAnsi="Arial" w:cs="Arial"/>
                <w:sz w:val="20"/>
                <w:szCs w:val="20"/>
              </w:rPr>
              <w:t>26</w:t>
            </w:r>
          </w:p>
        </w:tc>
        <w:tc>
          <w:tcPr>
            <w:tcW w:w="3117" w:type="dxa"/>
          </w:tcPr>
          <w:p w14:paraId="66A77329" w14:textId="6B9D8AA7" w:rsidR="003A5755" w:rsidRDefault="003A5755" w:rsidP="003A5755">
            <w:r w:rsidRPr="003A5755">
              <w:t>Conventional, low, diagnostic, dense, alternative, contrast-enhanced, such, dual, computed, magnetic, near-infrared, available, non-ideal, different, multimodal, functional, novel, multimodal, potent, near-infrared, negligible, minimal, strong, phantom, effective, multimodal</w:t>
            </w:r>
          </w:p>
        </w:tc>
      </w:tr>
      <w:tr w:rsidR="003A5755" w14:paraId="663096C4" w14:textId="77777777" w:rsidTr="00AD204A">
        <w:tc>
          <w:tcPr>
            <w:tcW w:w="3116" w:type="dxa"/>
            <w:vAlign w:val="bottom"/>
          </w:tcPr>
          <w:p w14:paraId="4B5135E1" w14:textId="77777777" w:rsidR="003A5755" w:rsidRDefault="003A5755" w:rsidP="003A5755">
            <w:pPr>
              <w:rPr>
                <w:rFonts w:ascii="Arial" w:hAnsi="Arial" w:cs="Arial"/>
                <w:sz w:val="20"/>
                <w:szCs w:val="20"/>
              </w:rPr>
            </w:pPr>
            <w:r>
              <w:rPr>
                <w:rFonts w:ascii="Arial" w:hAnsi="Arial" w:cs="Arial"/>
                <w:sz w:val="20"/>
                <w:szCs w:val="20"/>
              </w:rPr>
              <w:t>JJR:</w:t>
            </w:r>
          </w:p>
        </w:tc>
        <w:tc>
          <w:tcPr>
            <w:tcW w:w="3117" w:type="dxa"/>
            <w:vAlign w:val="bottom"/>
          </w:tcPr>
          <w:p w14:paraId="058CD847" w14:textId="1C8CE5E1" w:rsidR="003A5755" w:rsidRDefault="003A5755" w:rsidP="003A5755">
            <w:r>
              <w:rPr>
                <w:rFonts w:ascii="Arial" w:hAnsi="Arial" w:cs="Arial"/>
                <w:sz w:val="20"/>
                <w:szCs w:val="20"/>
              </w:rPr>
              <w:t>0</w:t>
            </w:r>
          </w:p>
        </w:tc>
        <w:tc>
          <w:tcPr>
            <w:tcW w:w="3117" w:type="dxa"/>
          </w:tcPr>
          <w:p w14:paraId="0751BF9D" w14:textId="77777777" w:rsidR="003A5755" w:rsidRDefault="003A5755" w:rsidP="003A5755"/>
        </w:tc>
      </w:tr>
      <w:tr w:rsidR="003A5755" w14:paraId="02BBC450" w14:textId="77777777" w:rsidTr="00AD204A">
        <w:tc>
          <w:tcPr>
            <w:tcW w:w="3116" w:type="dxa"/>
            <w:vAlign w:val="bottom"/>
          </w:tcPr>
          <w:p w14:paraId="7114C7E6" w14:textId="77777777" w:rsidR="003A5755" w:rsidRDefault="003A5755" w:rsidP="003A5755">
            <w:pPr>
              <w:rPr>
                <w:rFonts w:ascii="Arial" w:hAnsi="Arial" w:cs="Arial"/>
                <w:sz w:val="20"/>
                <w:szCs w:val="20"/>
              </w:rPr>
            </w:pPr>
            <w:r>
              <w:rPr>
                <w:rFonts w:ascii="Arial" w:hAnsi="Arial" w:cs="Arial"/>
                <w:sz w:val="20"/>
                <w:szCs w:val="20"/>
              </w:rPr>
              <w:t>RB:</w:t>
            </w:r>
          </w:p>
        </w:tc>
        <w:tc>
          <w:tcPr>
            <w:tcW w:w="3117" w:type="dxa"/>
            <w:vAlign w:val="bottom"/>
          </w:tcPr>
          <w:p w14:paraId="4545B592" w14:textId="645BB4B7" w:rsidR="003A5755" w:rsidRDefault="003A5755" w:rsidP="003A5755">
            <w:r>
              <w:rPr>
                <w:rFonts w:ascii="Arial" w:hAnsi="Arial" w:cs="Arial"/>
                <w:sz w:val="20"/>
                <w:szCs w:val="20"/>
              </w:rPr>
              <w:t>4</w:t>
            </w:r>
          </w:p>
        </w:tc>
        <w:tc>
          <w:tcPr>
            <w:tcW w:w="3117" w:type="dxa"/>
          </w:tcPr>
          <w:p w14:paraId="1E5374FD" w14:textId="66099B35" w:rsidR="003A5755" w:rsidRDefault="003A5755" w:rsidP="003A5755">
            <w:r w:rsidRPr="003A5755">
              <w:t>However, currently, therefore, Herein</w:t>
            </w:r>
          </w:p>
        </w:tc>
      </w:tr>
      <w:tr w:rsidR="003A5755" w14:paraId="12422D15" w14:textId="77777777" w:rsidTr="00AD204A">
        <w:tc>
          <w:tcPr>
            <w:tcW w:w="3116" w:type="dxa"/>
            <w:vAlign w:val="bottom"/>
          </w:tcPr>
          <w:p w14:paraId="7866DF97" w14:textId="77777777" w:rsidR="003A5755" w:rsidRDefault="003A5755" w:rsidP="003A5755">
            <w:pPr>
              <w:rPr>
                <w:rFonts w:ascii="Arial" w:hAnsi="Arial" w:cs="Arial"/>
                <w:sz w:val="20"/>
                <w:szCs w:val="20"/>
              </w:rPr>
            </w:pPr>
            <w:r>
              <w:rPr>
                <w:rFonts w:ascii="Arial" w:hAnsi="Arial" w:cs="Arial"/>
                <w:sz w:val="20"/>
                <w:szCs w:val="20"/>
              </w:rPr>
              <w:t>RBR:</w:t>
            </w:r>
          </w:p>
        </w:tc>
        <w:tc>
          <w:tcPr>
            <w:tcW w:w="3117" w:type="dxa"/>
            <w:vAlign w:val="bottom"/>
          </w:tcPr>
          <w:p w14:paraId="1D9C9C58" w14:textId="2D30B15D" w:rsidR="003A5755" w:rsidRDefault="003A5755" w:rsidP="003A5755">
            <w:r>
              <w:rPr>
                <w:rFonts w:ascii="Arial" w:hAnsi="Arial" w:cs="Arial"/>
                <w:sz w:val="20"/>
                <w:szCs w:val="20"/>
              </w:rPr>
              <w:t>0</w:t>
            </w:r>
          </w:p>
        </w:tc>
        <w:tc>
          <w:tcPr>
            <w:tcW w:w="3117" w:type="dxa"/>
          </w:tcPr>
          <w:p w14:paraId="1C26A986" w14:textId="77777777" w:rsidR="003A5755" w:rsidRDefault="003A5755" w:rsidP="003A5755"/>
        </w:tc>
      </w:tr>
      <w:tr w:rsidR="003A5755" w14:paraId="1AE56CFD" w14:textId="77777777" w:rsidTr="00AD204A">
        <w:tc>
          <w:tcPr>
            <w:tcW w:w="3116" w:type="dxa"/>
            <w:vAlign w:val="bottom"/>
          </w:tcPr>
          <w:p w14:paraId="0FC84956" w14:textId="77777777" w:rsidR="003A5755" w:rsidRDefault="003A5755" w:rsidP="003A5755">
            <w:pPr>
              <w:rPr>
                <w:rFonts w:ascii="Arial" w:hAnsi="Arial" w:cs="Arial"/>
                <w:sz w:val="20"/>
                <w:szCs w:val="20"/>
              </w:rPr>
            </w:pPr>
            <w:r>
              <w:rPr>
                <w:rFonts w:ascii="Arial" w:hAnsi="Arial" w:cs="Arial"/>
                <w:sz w:val="20"/>
                <w:szCs w:val="20"/>
              </w:rPr>
              <w:t>PRP:</w:t>
            </w:r>
          </w:p>
        </w:tc>
        <w:tc>
          <w:tcPr>
            <w:tcW w:w="3117" w:type="dxa"/>
            <w:vAlign w:val="bottom"/>
          </w:tcPr>
          <w:p w14:paraId="11B21F64" w14:textId="4011114E" w:rsidR="003A5755" w:rsidRDefault="003A5755" w:rsidP="003A5755">
            <w:r>
              <w:rPr>
                <w:rFonts w:ascii="Arial" w:hAnsi="Arial" w:cs="Arial"/>
                <w:sz w:val="20"/>
                <w:szCs w:val="20"/>
              </w:rPr>
              <w:t>2</w:t>
            </w:r>
          </w:p>
        </w:tc>
        <w:tc>
          <w:tcPr>
            <w:tcW w:w="3117" w:type="dxa"/>
          </w:tcPr>
          <w:p w14:paraId="796B0D2D" w14:textId="2256F291" w:rsidR="003A5755" w:rsidRDefault="003A5755" w:rsidP="003A5755">
            <w:r w:rsidRPr="003A5755">
              <w:t>We, we</w:t>
            </w:r>
          </w:p>
        </w:tc>
      </w:tr>
      <w:tr w:rsidR="003A5755" w14:paraId="38EC64EE" w14:textId="77777777" w:rsidTr="00AD204A">
        <w:tc>
          <w:tcPr>
            <w:tcW w:w="3116" w:type="dxa"/>
            <w:vAlign w:val="bottom"/>
          </w:tcPr>
          <w:p w14:paraId="6E92E047" w14:textId="77777777" w:rsidR="003A5755" w:rsidRDefault="003A5755" w:rsidP="003A5755">
            <w:pPr>
              <w:rPr>
                <w:rFonts w:ascii="Arial" w:hAnsi="Arial" w:cs="Arial"/>
                <w:sz w:val="20"/>
                <w:szCs w:val="20"/>
              </w:rPr>
            </w:pPr>
            <w:r>
              <w:rPr>
                <w:rFonts w:ascii="Arial" w:hAnsi="Arial" w:cs="Arial"/>
                <w:sz w:val="20"/>
                <w:szCs w:val="20"/>
              </w:rPr>
              <w:t>OTHER:</w:t>
            </w:r>
          </w:p>
        </w:tc>
        <w:tc>
          <w:tcPr>
            <w:tcW w:w="3117" w:type="dxa"/>
            <w:vAlign w:val="bottom"/>
          </w:tcPr>
          <w:p w14:paraId="13B2F0BE" w14:textId="69D1B2FA" w:rsidR="003A5755" w:rsidRDefault="003A5755" w:rsidP="003A5755">
            <w:r>
              <w:rPr>
                <w:rFonts w:ascii="Arial" w:hAnsi="Arial" w:cs="Arial"/>
                <w:sz w:val="20"/>
                <w:szCs w:val="20"/>
              </w:rPr>
              <w:t>52</w:t>
            </w:r>
          </w:p>
        </w:tc>
        <w:tc>
          <w:tcPr>
            <w:tcW w:w="3117" w:type="dxa"/>
          </w:tcPr>
          <w:p w14:paraId="52CA60B2" w14:textId="7BB065C0" w:rsidR="003A5755" w:rsidRDefault="003A5755" w:rsidP="003A5755">
            <w:r w:rsidRPr="003A5755">
              <w:t>., ,, -LRB-, -RRB-, ,, -LRB-, -RRB-, ,, -LRB-, MRI, -RRB-, ,, -LRB-, -RRB-, being, ., ,, ,, ,, ., existing, ., ,, ``, ', -LRB-, -RRB-, ,, ,, MRI, ,, ., AION, -LRB-, -RRB-, ,, -LRB-, -RRB-, ,, -LRB-, -RRB-, ., ,, its, ., AION, ., in, vivo, ., AION, .</w:t>
            </w:r>
          </w:p>
        </w:tc>
      </w:tr>
      <w:tr w:rsidR="003A5755" w14:paraId="54003A44" w14:textId="77777777" w:rsidTr="00AD204A">
        <w:tc>
          <w:tcPr>
            <w:tcW w:w="3116" w:type="dxa"/>
            <w:vAlign w:val="bottom"/>
          </w:tcPr>
          <w:p w14:paraId="5FE8D740" w14:textId="77777777" w:rsidR="003A5755" w:rsidRDefault="003A5755" w:rsidP="003A5755">
            <w:pPr>
              <w:rPr>
                <w:rFonts w:ascii="Arial" w:hAnsi="Arial" w:cs="Arial"/>
                <w:sz w:val="20"/>
                <w:szCs w:val="20"/>
              </w:rPr>
            </w:pPr>
            <w:r>
              <w:rPr>
                <w:rFonts w:ascii="Arial" w:hAnsi="Arial" w:cs="Arial"/>
                <w:sz w:val="20"/>
                <w:szCs w:val="20"/>
              </w:rPr>
              <w:t>Name Entity Recognition:</w:t>
            </w:r>
          </w:p>
        </w:tc>
        <w:tc>
          <w:tcPr>
            <w:tcW w:w="3117" w:type="dxa"/>
            <w:vAlign w:val="bottom"/>
          </w:tcPr>
          <w:p w14:paraId="02969576" w14:textId="2CCC1243" w:rsidR="003A5755" w:rsidRDefault="003A5755" w:rsidP="003A5755">
            <w:r>
              <w:rPr>
                <w:rFonts w:ascii="Arial" w:hAnsi="Arial" w:cs="Arial"/>
                <w:sz w:val="20"/>
                <w:szCs w:val="20"/>
              </w:rPr>
              <w:t>15</w:t>
            </w:r>
          </w:p>
        </w:tc>
        <w:tc>
          <w:tcPr>
            <w:tcW w:w="3117" w:type="dxa"/>
          </w:tcPr>
          <w:p w14:paraId="65F06FDC" w14:textId="77777777" w:rsidR="003A5755" w:rsidRDefault="003A5755" w:rsidP="003A5755">
            <w:r>
              <w:t>(SEE ABOVE)</w:t>
            </w:r>
          </w:p>
        </w:tc>
      </w:tr>
      <w:tr w:rsidR="00AD204A" w14:paraId="67F2680C" w14:textId="77777777" w:rsidTr="00AD204A">
        <w:tc>
          <w:tcPr>
            <w:tcW w:w="3116" w:type="dxa"/>
            <w:vAlign w:val="bottom"/>
          </w:tcPr>
          <w:p w14:paraId="27C83066" w14:textId="77777777" w:rsidR="00AD204A" w:rsidRDefault="00AD204A" w:rsidP="00AD204A">
            <w:pPr>
              <w:rPr>
                <w:rFonts w:ascii="Arial" w:hAnsi="Arial" w:cs="Arial"/>
                <w:sz w:val="20"/>
                <w:szCs w:val="20"/>
              </w:rPr>
            </w:pPr>
            <w:r>
              <w:rPr>
                <w:rFonts w:ascii="Arial" w:hAnsi="Arial" w:cs="Arial"/>
                <w:sz w:val="20"/>
                <w:szCs w:val="20"/>
              </w:rPr>
              <w:t>Triplets (all sentences):</w:t>
            </w:r>
          </w:p>
        </w:tc>
        <w:tc>
          <w:tcPr>
            <w:tcW w:w="3117" w:type="dxa"/>
            <w:vAlign w:val="bottom"/>
          </w:tcPr>
          <w:p w14:paraId="45F58FE6" w14:textId="1C7F0F96" w:rsidR="00AD204A" w:rsidRDefault="00E961B0" w:rsidP="00AD204A">
            <w:r w:rsidRPr="00E961B0">
              <w:t>1943</w:t>
            </w:r>
          </w:p>
        </w:tc>
        <w:tc>
          <w:tcPr>
            <w:tcW w:w="3117" w:type="dxa"/>
          </w:tcPr>
          <w:p w14:paraId="789E3208" w14:textId="15558FA5" w:rsidR="00AD204A" w:rsidRDefault="00AD204A" w:rsidP="00AD204A">
            <w:r>
              <w:t>(SEE triplet</w:t>
            </w:r>
            <w:r w:rsidR="00BF7A70">
              <w:t>6</w:t>
            </w:r>
            <w:r>
              <w:t>.txt)</w:t>
            </w:r>
          </w:p>
        </w:tc>
      </w:tr>
      <w:tr w:rsidR="00AD204A" w14:paraId="1D2FBAA3" w14:textId="77777777" w:rsidTr="00AD204A">
        <w:tc>
          <w:tcPr>
            <w:tcW w:w="3116" w:type="dxa"/>
            <w:vAlign w:val="bottom"/>
          </w:tcPr>
          <w:p w14:paraId="598E7A09" w14:textId="77777777" w:rsidR="00AD204A" w:rsidRDefault="00AD204A" w:rsidP="00AD204A">
            <w:pPr>
              <w:rPr>
                <w:rFonts w:ascii="Arial" w:hAnsi="Arial" w:cs="Arial"/>
                <w:sz w:val="20"/>
                <w:szCs w:val="20"/>
              </w:rPr>
            </w:pPr>
            <w:r>
              <w:rPr>
                <w:rFonts w:ascii="Arial" w:hAnsi="Arial" w:cs="Arial"/>
                <w:sz w:val="20"/>
                <w:szCs w:val="20"/>
              </w:rPr>
              <w:t>#Words:</w:t>
            </w:r>
          </w:p>
        </w:tc>
        <w:tc>
          <w:tcPr>
            <w:tcW w:w="3117" w:type="dxa"/>
            <w:vAlign w:val="bottom"/>
          </w:tcPr>
          <w:p w14:paraId="49EC97C4" w14:textId="645304E3" w:rsidR="00AD204A" w:rsidRDefault="00E961B0" w:rsidP="00AD204A">
            <w:r>
              <w:t>106</w:t>
            </w:r>
          </w:p>
        </w:tc>
        <w:tc>
          <w:tcPr>
            <w:tcW w:w="3117" w:type="dxa"/>
          </w:tcPr>
          <w:p w14:paraId="148714A5" w14:textId="24C2D698" w:rsidR="00AD204A" w:rsidRDefault="00AD204A" w:rsidP="00AD204A">
            <w:r>
              <w:t>(SEE syn</w:t>
            </w:r>
            <w:r w:rsidR="00BF7A70">
              <w:t>6</w:t>
            </w:r>
            <w:r>
              <w:t>.txt)</w:t>
            </w:r>
          </w:p>
        </w:tc>
      </w:tr>
      <w:tr w:rsidR="00E961B0" w14:paraId="3ECDAE71" w14:textId="77777777" w:rsidTr="00AD204A">
        <w:tc>
          <w:tcPr>
            <w:tcW w:w="3116" w:type="dxa"/>
            <w:vAlign w:val="bottom"/>
          </w:tcPr>
          <w:p w14:paraId="4B17B7A3" w14:textId="2BD7F273" w:rsidR="00E961B0" w:rsidRDefault="00E961B0" w:rsidP="00E961B0">
            <w:pPr>
              <w:rPr>
                <w:rFonts w:ascii="Arial" w:hAnsi="Arial" w:cs="Arial"/>
                <w:sz w:val="20"/>
                <w:szCs w:val="20"/>
              </w:rPr>
            </w:pPr>
            <w:r>
              <w:rPr>
                <w:rFonts w:ascii="Arial" w:hAnsi="Arial" w:cs="Arial"/>
                <w:sz w:val="20"/>
                <w:szCs w:val="20"/>
              </w:rPr>
              <w:t xml:space="preserve">Medical Terms (includes duplicates): </w:t>
            </w:r>
          </w:p>
        </w:tc>
        <w:tc>
          <w:tcPr>
            <w:tcW w:w="3117" w:type="dxa"/>
            <w:vAlign w:val="bottom"/>
          </w:tcPr>
          <w:p w14:paraId="67ECB96F" w14:textId="17C3E803" w:rsidR="00E961B0" w:rsidRDefault="00A42F9E" w:rsidP="00E961B0">
            <w:r>
              <w:t>3467</w:t>
            </w:r>
          </w:p>
        </w:tc>
        <w:tc>
          <w:tcPr>
            <w:tcW w:w="3117" w:type="dxa"/>
          </w:tcPr>
          <w:p w14:paraId="7F92D3A0" w14:textId="4CC3E71A" w:rsidR="00E961B0" w:rsidRDefault="009227F1" w:rsidP="00E961B0">
            <w:r w:rsidRPr="009227F1">
              <w:t xml:space="preserve">Diagnostic Radiology, X-Ray Imaging, Convention, Conventional, Conventional Release Mechanism of Action, x-ray, x-ray powder diffraction, Radiography Study File, projection radiography, </w:t>
            </w:r>
            <w:r w:rsidRPr="009227F1">
              <w:lastRenderedPageBreak/>
              <w:t xml:space="preserve">radiograph, radiography, x-ray fiber diffraction, x-ray crystallography, x-ray radiation, SH3YL1, first order inflorescence axis, ray, ray secondary xylem parenchyma, </w:t>
            </w:r>
            <w:proofErr w:type="spellStart"/>
            <w:r w:rsidRPr="009227F1">
              <w:t>Dipturus</w:t>
            </w:r>
            <w:proofErr w:type="spellEnd"/>
            <w:r w:rsidRPr="009227F1">
              <w:t xml:space="preserve"> </w:t>
            </w:r>
            <w:proofErr w:type="spellStart"/>
            <w:r w:rsidRPr="009227F1">
              <w:t>trachyderma</w:t>
            </w:r>
            <w:proofErr w:type="spellEnd"/>
            <w:r w:rsidRPr="009227F1">
              <w:t xml:space="preserve">, ray system, Rab35, Sh3yl1, Ras-related protein Rab-35, </w:t>
            </w:r>
            <w:proofErr w:type="spellStart"/>
            <w:r w:rsidRPr="009227F1">
              <w:t>actine</w:t>
            </w:r>
            <w:proofErr w:type="spellEnd"/>
            <w:r w:rsidRPr="009227F1">
              <w:t xml:space="preserve"> ray, mammography, value below reference range, low, T, Low Mitosis-</w:t>
            </w:r>
            <w:proofErr w:type="spellStart"/>
            <w:r w:rsidRPr="009227F1">
              <w:t>Karorrhexis</w:t>
            </w:r>
            <w:proofErr w:type="spellEnd"/>
            <w:r w:rsidRPr="009227F1">
              <w:t xml:space="preserve"> Index, short, Diagnostic Sensitivity, Diagnosis, Diagnostic, Sensitivity of Diagnostic Test, Sensitivity, Allergic Reaction, sensitivity toward, Sensory defensiveness, </w:t>
            </w:r>
            <w:proofErr w:type="spellStart"/>
            <w:r w:rsidRPr="009227F1">
              <w:t>noise_sensitivity</w:t>
            </w:r>
            <w:proofErr w:type="spellEnd"/>
            <w:r w:rsidRPr="009227F1">
              <w:t>, increased sensitivity, sensitivity and specificity, Signal Sensitivity, Antimicrobial susceptibility, Hypersensitivity, Women, condensed, dense, Breast, ...</w:t>
            </w:r>
          </w:p>
        </w:tc>
      </w:tr>
    </w:tbl>
    <w:p w14:paraId="535B2D62" w14:textId="73A9EEB4" w:rsidR="00AD204A" w:rsidRDefault="00AD204A"/>
    <w:p w14:paraId="3C2EA9A8" w14:textId="11790971" w:rsidR="00AD204A" w:rsidRDefault="00AD204A" w:rsidP="00AD204A">
      <w:r>
        <w:t>Abstract 7</w:t>
      </w:r>
    </w:p>
    <w:p w14:paraId="67023EEA" w14:textId="670E5357" w:rsidR="00AD204A" w:rsidRDefault="00AD204A" w:rsidP="00AD204A">
      <w:r>
        <w:t xml:space="preserve">Nouns (lemmas – unique):  </w:t>
      </w:r>
      <w:r w:rsidR="009F6BBD" w:rsidRPr="009F6BBD">
        <w:t xml:space="preserve">background, association, vitamin, a, intake, breast, cancer, survival, review, meta-analysis, result, supplement, derivative, </w:t>
      </w:r>
      <w:proofErr w:type="spellStart"/>
      <w:r w:rsidR="009F6BBD" w:rsidRPr="009F6BBD">
        <w:t>os</w:t>
      </w:r>
      <w:proofErr w:type="spellEnd"/>
      <w:r w:rsidR="009F6BBD" w:rsidRPr="009F6BBD">
        <w:t xml:space="preserve">, material, method, search, inception, summary, hazard, ratio, %, confidence, interval, effect, model, study, cohort, trial, case, b-carotene, &lt;/sup&gt;, increment, diet, diagnosis, meta-regression, analysis, adjustment, body, mass, index, factor, p, a-carotene, b-cryptoxanthin, lycopene, retinol, lutein, prognosis, conclusion, finding, evidence, </w:t>
      </w:r>
      <w:proofErr w:type="spellStart"/>
      <w:r w:rsidR="009F6BBD" w:rsidRPr="009F6BBD">
        <w:t>prediagnosis</w:t>
      </w:r>
      <w:proofErr w:type="spellEnd"/>
      <w:r w:rsidR="009F6BBD" w:rsidRPr="009F6BBD">
        <w:t>, woman</w:t>
      </w:r>
    </w:p>
    <w:p w14:paraId="47005FEC" w14:textId="0A75089F" w:rsidR="009F6BBD" w:rsidRDefault="009F6BBD" w:rsidP="00AD204A">
      <w:r>
        <w:t xml:space="preserve">Verbs (lemmas – unique):  </w:t>
      </w:r>
      <w:r w:rsidRPr="009F6BBD">
        <w:t>have, be, conduct, summarize, perform, estimate, include, associate, &lt;sup&gt;, show, suggest</w:t>
      </w:r>
    </w:p>
    <w:p w14:paraId="5C348AB2" w14:textId="073CEA97" w:rsidR="00AD204A" w:rsidRDefault="00AD204A" w:rsidP="00AD204A">
      <w:r>
        <w:t xml:space="preserve">Name Entity Resolution:  </w:t>
      </w:r>
      <w:r w:rsidR="009F6BBD" w:rsidRPr="009F6BBD">
        <w:t>breast-CAUSE_OF_DEATH, cancer-CAUSE_OF_DEATH, January-DATE, 31-DATE, ,-DATE, 2018-DATE, 95-PERCENT, %-PERCENT, model-TITLE, Ten-NUMBER, 8-NUMBER, 1-NUMBER, 1-NUMBER, 19,450-NUMBER, breast-CAUSE_OF_DEATH, cancer-CAUSE_OF_DEATH, breast-CAUSE_OF_DEATH, cancer-CAUSE_OF_DEATH, 0.70-NUMBER, 95-PERCENT, %-PERCENT, 0.50-0.99-NUMBER, 2-NUMBER, 37.5-PERCENT, %-PERCENT, 0.93-NUMBER, 95-PERCENT, %-PERCENT, 0.88-0.99-NUMBER, 2-NUMBER, 38.7-PERCENT, %-PERCENT, 1200-DATE, breast-CAUSE_OF_DEATH, cancer-CAUSE_OF_DEATH, .013-NUMBER, breast-CAUSE_OF_DEATH, cancer-CAUSE_OF_DEATH, breast-CAUSE_OF_DEATH, cancer-CAUSE_OF_DEATH</w:t>
      </w:r>
    </w:p>
    <w:tbl>
      <w:tblPr>
        <w:tblStyle w:val="TableGrid"/>
        <w:tblW w:w="0" w:type="auto"/>
        <w:tblLook w:val="04A0" w:firstRow="1" w:lastRow="0" w:firstColumn="1" w:lastColumn="0" w:noHBand="0" w:noVBand="1"/>
      </w:tblPr>
      <w:tblGrid>
        <w:gridCol w:w="3116"/>
        <w:gridCol w:w="3117"/>
        <w:gridCol w:w="3117"/>
      </w:tblGrid>
      <w:tr w:rsidR="00AD204A" w14:paraId="4EEDFD3C" w14:textId="77777777" w:rsidTr="00AD204A">
        <w:tc>
          <w:tcPr>
            <w:tcW w:w="3116" w:type="dxa"/>
          </w:tcPr>
          <w:p w14:paraId="66B9B9E2" w14:textId="77777777" w:rsidR="00AD204A" w:rsidRDefault="00AD204A" w:rsidP="00AD204A">
            <w:r>
              <w:t>Type</w:t>
            </w:r>
          </w:p>
        </w:tc>
        <w:tc>
          <w:tcPr>
            <w:tcW w:w="3117" w:type="dxa"/>
          </w:tcPr>
          <w:p w14:paraId="7E1D1087" w14:textId="77777777" w:rsidR="00AD204A" w:rsidRDefault="00AD204A" w:rsidP="00AD204A">
            <w:r>
              <w:t>Count</w:t>
            </w:r>
          </w:p>
        </w:tc>
        <w:tc>
          <w:tcPr>
            <w:tcW w:w="3117" w:type="dxa"/>
          </w:tcPr>
          <w:p w14:paraId="3C100DCB" w14:textId="77777777" w:rsidR="00AD204A" w:rsidRDefault="00AD204A" w:rsidP="00AD204A">
            <w:r>
              <w:t>Examples (Even List all words Depending on the Size)</w:t>
            </w:r>
          </w:p>
        </w:tc>
      </w:tr>
      <w:tr w:rsidR="009F6BBD" w14:paraId="08805C85" w14:textId="77777777" w:rsidTr="00AD204A">
        <w:tc>
          <w:tcPr>
            <w:tcW w:w="3116" w:type="dxa"/>
          </w:tcPr>
          <w:p w14:paraId="1B18D47F" w14:textId="77777777" w:rsidR="009F6BBD" w:rsidRDefault="009F6BBD" w:rsidP="009F6BBD">
            <w:r>
              <w:t>POS: Noun</w:t>
            </w:r>
          </w:p>
        </w:tc>
        <w:tc>
          <w:tcPr>
            <w:tcW w:w="3117" w:type="dxa"/>
            <w:vAlign w:val="bottom"/>
          </w:tcPr>
          <w:p w14:paraId="229CBC9E" w14:textId="2A9A0E06" w:rsidR="009F6BBD" w:rsidRDefault="009F6BBD" w:rsidP="009F6BBD">
            <w:r>
              <w:rPr>
                <w:rFonts w:ascii="Arial" w:hAnsi="Arial" w:cs="Arial"/>
                <w:sz w:val="20"/>
                <w:szCs w:val="20"/>
              </w:rPr>
              <w:t>109</w:t>
            </w:r>
          </w:p>
        </w:tc>
        <w:tc>
          <w:tcPr>
            <w:tcW w:w="3117" w:type="dxa"/>
          </w:tcPr>
          <w:p w14:paraId="71FCC0E1" w14:textId="77777777" w:rsidR="009F6BBD" w:rsidRDefault="009F6BBD" w:rsidP="009F6BBD">
            <w:r>
              <w:t>(SEE ABOVE)</w:t>
            </w:r>
          </w:p>
        </w:tc>
      </w:tr>
      <w:tr w:rsidR="009F6BBD" w14:paraId="5970989A" w14:textId="77777777" w:rsidTr="00AD204A">
        <w:tc>
          <w:tcPr>
            <w:tcW w:w="3116" w:type="dxa"/>
          </w:tcPr>
          <w:p w14:paraId="3F6A19A2" w14:textId="77777777" w:rsidR="009F6BBD" w:rsidRDefault="009F6BBD" w:rsidP="009F6BBD">
            <w:r>
              <w:lastRenderedPageBreak/>
              <w:t>POS: Verb</w:t>
            </w:r>
          </w:p>
        </w:tc>
        <w:tc>
          <w:tcPr>
            <w:tcW w:w="3117" w:type="dxa"/>
            <w:vAlign w:val="bottom"/>
          </w:tcPr>
          <w:p w14:paraId="646621FC" w14:textId="7318B9EB" w:rsidR="009F6BBD" w:rsidRDefault="009F6BBD" w:rsidP="009F6BBD">
            <w:r>
              <w:rPr>
                <w:rFonts w:ascii="Arial" w:hAnsi="Arial" w:cs="Arial"/>
                <w:sz w:val="20"/>
                <w:szCs w:val="20"/>
              </w:rPr>
              <w:t>20</w:t>
            </w:r>
          </w:p>
        </w:tc>
        <w:tc>
          <w:tcPr>
            <w:tcW w:w="3117" w:type="dxa"/>
          </w:tcPr>
          <w:p w14:paraId="3D329AFC" w14:textId="77777777" w:rsidR="009F6BBD" w:rsidRDefault="009F6BBD" w:rsidP="009F6BBD">
            <w:r>
              <w:t>(SEE ABOVE)</w:t>
            </w:r>
          </w:p>
        </w:tc>
      </w:tr>
      <w:tr w:rsidR="009F6BBD" w14:paraId="0411ADEA" w14:textId="77777777" w:rsidTr="00AD204A">
        <w:tc>
          <w:tcPr>
            <w:tcW w:w="3116" w:type="dxa"/>
            <w:vAlign w:val="bottom"/>
          </w:tcPr>
          <w:p w14:paraId="4F9B2ABB" w14:textId="77777777" w:rsidR="009F6BBD" w:rsidRDefault="009F6BBD" w:rsidP="009F6BBD">
            <w:r>
              <w:rPr>
                <w:rFonts w:ascii="Arial" w:hAnsi="Arial" w:cs="Arial"/>
                <w:sz w:val="20"/>
                <w:szCs w:val="20"/>
              </w:rPr>
              <w:t>NN:</w:t>
            </w:r>
          </w:p>
        </w:tc>
        <w:tc>
          <w:tcPr>
            <w:tcW w:w="3117" w:type="dxa"/>
            <w:vAlign w:val="bottom"/>
          </w:tcPr>
          <w:p w14:paraId="0EC31929" w14:textId="16A15FFD" w:rsidR="009F6BBD" w:rsidRDefault="009F6BBD" w:rsidP="009F6BBD">
            <w:r>
              <w:rPr>
                <w:rFonts w:ascii="Arial" w:hAnsi="Arial" w:cs="Arial"/>
                <w:sz w:val="20"/>
                <w:szCs w:val="20"/>
              </w:rPr>
              <w:t>94</w:t>
            </w:r>
          </w:p>
        </w:tc>
        <w:tc>
          <w:tcPr>
            <w:tcW w:w="3117" w:type="dxa"/>
          </w:tcPr>
          <w:p w14:paraId="6DA8E979" w14:textId="11481091" w:rsidR="009F6BBD" w:rsidRDefault="009F6BBD" w:rsidP="009F6BBD">
            <w:r w:rsidRPr="009F6BBD">
              <w:t xml:space="preserve">BACKGROUND, association, vitamin, A, intake, breast, cancer, survival, review, meta-analysis, association, supplement, vitamin, A, breast, survival, survival, OS, search, inception, summary, hazard, %, confidence, model, cohort, trial, breast, cancer, meta-analysis, intake, b-carotene, breast, cancer, OS, summary, hazard, ratio, %, confidence, interval, &lt;/sup&gt;, %, intake, %, confidence, interval, &lt;/sup&gt;, %, increment, intake, diet, diagnosis, Meta-regression, analysis, adjustment, body, mass, index, factor, association, intake, b-carotene, breast, cancer, OS, P, intake, vitamin, A, a-carotene, b-cryptoxanthin, lycopene, retinol, lutein, effect, breast, cancer, prognosis, diet, diagnosis, CONCLUSION, evidence, association, </w:t>
            </w:r>
            <w:proofErr w:type="spellStart"/>
            <w:r w:rsidRPr="009F6BBD">
              <w:t>prediagnosis</w:t>
            </w:r>
            <w:proofErr w:type="spellEnd"/>
            <w:r w:rsidRPr="009F6BBD">
              <w:t>, intake, b-carotene, OS, breast, cancer, intake, vitamin, A, survival</w:t>
            </w:r>
          </w:p>
        </w:tc>
      </w:tr>
      <w:tr w:rsidR="009F6BBD" w14:paraId="3876833A" w14:textId="77777777" w:rsidTr="00AD204A">
        <w:tc>
          <w:tcPr>
            <w:tcW w:w="3116" w:type="dxa"/>
            <w:vAlign w:val="bottom"/>
          </w:tcPr>
          <w:p w14:paraId="35498D4D" w14:textId="77777777" w:rsidR="009F6BBD" w:rsidRDefault="009F6BBD" w:rsidP="009F6BBD">
            <w:r>
              <w:rPr>
                <w:rFonts w:ascii="Arial" w:hAnsi="Arial" w:cs="Arial"/>
                <w:sz w:val="20"/>
                <w:szCs w:val="20"/>
              </w:rPr>
              <w:t>NNS:</w:t>
            </w:r>
          </w:p>
        </w:tc>
        <w:tc>
          <w:tcPr>
            <w:tcW w:w="3117" w:type="dxa"/>
            <w:vAlign w:val="bottom"/>
          </w:tcPr>
          <w:p w14:paraId="61BE8BA7" w14:textId="47EC2AE0" w:rsidR="009F6BBD" w:rsidRDefault="009F6BBD" w:rsidP="009F6BBD">
            <w:r>
              <w:rPr>
                <w:rFonts w:ascii="Arial" w:hAnsi="Arial" w:cs="Arial"/>
                <w:sz w:val="20"/>
                <w:szCs w:val="20"/>
              </w:rPr>
              <w:t>15</w:t>
            </w:r>
          </w:p>
        </w:tc>
        <w:tc>
          <w:tcPr>
            <w:tcW w:w="3117" w:type="dxa"/>
          </w:tcPr>
          <w:p w14:paraId="660066D9" w14:textId="1FF924B0" w:rsidR="009F6BBD" w:rsidRDefault="009F6BBD" w:rsidP="009F6BBD">
            <w:r w:rsidRPr="009F6BBD">
              <w:t>results, derivatives, MATERIALS, METHODS, ratios, intervals, effects, RESULTS, studies, studies, cases, derivatives, findings, women, derivatives</w:t>
            </w:r>
          </w:p>
        </w:tc>
      </w:tr>
      <w:tr w:rsidR="009F6BBD" w14:paraId="35597530" w14:textId="77777777" w:rsidTr="00AD204A">
        <w:tc>
          <w:tcPr>
            <w:tcW w:w="3116" w:type="dxa"/>
            <w:vAlign w:val="bottom"/>
          </w:tcPr>
          <w:p w14:paraId="35950D3B" w14:textId="77777777" w:rsidR="009F6BBD" w:rsidRDefault="009F6BBD" w:rsidP="009F6BBD">
            <w:r>
              <w:rPr>
                <w:rFonts w:ascii="Arial" w:hAnsi="Arial" w:cs="Arial"/>
                <w:sz w:val="20"/>
                <w:szCs w:val="20"/>
              </w:rPr>
              <w:t>VB:</w:t>
            </w:r>
          </w:p>
        </w:tc>
        <w:tc>
          <w:tcPr>
            <w:tcW w:w="3117" w:type="dxa"/>
            <w:vAlign w:val="bottom"/>
          </w:tcPr>
          <w:p w14:paraId="32295D03" w14:textId="4A35B588" w:rsidR="009F6BBD" w:rsidRDefault="009F6BBD" w:rsidP="009F6BBD">
            <w:r>
              <w:rPr>
                <w:rFonts w:ascii="Arial" w:hAnsi="Arial" w:cs="Arial"/>
                <w:sz w:val="20"/>
                <w:szCs w:val="20"/>
              </w:rPr>
              <w:t>1</w:t>
            </w:r>
          </w:p>
        </w:tc>
        <w:tc>
          <w:tcPr>
            <w:tcW w:w="3117" w:type="dxa"/>
          </w:tcPr>
          <w:p w14:paraId="77E207FD" w14:textId="465C33DA" w:rsidR="009F6BBD" w:rsidRDefault="009F6BBD" w:rsidP="009F6BBD">
            <w:r w:rsidRPr="009F6BBD">
              <w:t>summarize</w:t>
            </w:r>
          </w:p>
        </w:tc>
      </w:tr>
      <w:tr w:rsidR="009F6BBD" w14:paraId="1D3C6DBF" w14:textId="77777777" w:rsidTr="00AD204A">
        <w:tc>
          <w:tcPr>
            <w:tcW w:w="3116" w:type="dxa"/>
            <w:vAlign w:val="bottom"/>
          </w:tcPr>
          <w:p w14:paraId="43F18B14" w14:textId="77777777" w:rsidR="009F6BBD" w:rsidRDefault="009F6BBD" w:rsidP="009F6BBD">
            <w:r>
              <w:rPr>
                <w:rFonts w:ascii="Arial" w:hAnsi="Arial" w:cs="Arial"/>
                <w:sz w:val="20"/>
                <w:szCs w:val="20"/>
              </w:rPr>
              <w:t>VBD:</w:t>
            </w:r>
          </w:p>
        </w:tc>
        <w:tc>
          <w:tcPr>
            <w:tcW w:w="3117" w:type="dxa"/>
            <w:vAlign w:val="bottom"/>
          </w:tcPr>
          <w:p w14:paraId="24715389" w14:textId="0981FA4D" w:rsidR="009F6BBD" w:rsidRDefault="009F6BBD" w:rsidP="009F6BBD">
            <w:r>
              <w:rPr>
                <w:rFonts w:ascii="Arial" w:hAnsi="Arial" w:cs="Arial"/>
                <w:sz w:val="20"/>
                <w:szCs w:val="20"/>
              </w:rPr>
              <w:t>9</w:t>
            </w:r>
          </w:p>
        </w:tc>
        <w:tc>
          <w:tcPr>
            <w:tcW w:w="3117" w:type="dxa"/>
          </w:tcPr>
          <w:p w14:paraId="2A9E7D5F" w14:textId="7DDEAF6B" w:rsidR="009F6BBD" w:rsidRDefault="009F6BBD" w:rsidP="009F6BBD">
            <w:r w:rsidRPr="009F6BBD">
              <w:t>conducted, was, were, were, was, showed, was, had, was</w:t>
            </w:r>
          </w:p>
        </w:tc>
      </w:tr>
      <w:tr w:rsidR="009F6BBD" w14:paraId="488FC989" w14:textId="77777777" w:rsidTr="00AD204A">
        <w:tc>
          <w:tcPr>
            <w:tcW w:w="3116" w:type="dxa"/>
            <w:vAlign w:val="bottom"/>
          </w:tcPr>
          <w:p w14:paraId="324AEFC3" w14:textId="77777777" w:rsidR="009F6BBD" w:rsidRDefault="009F6BBD" w:rsidP="009F6BBD">
            <w:r>
              <w:rPr>
                <w:rFonts w:ascii="Arial" w:hAnsi="Arial" w:cs="Arial"/>
                <w:sz w:val="20"/>
                <w:szCs w:val="20"/>
              </w:rPr>
              <w:t>VBP:</w:t>
            </w:r>
          </w:p>
        </w:tc>
        <w:tc>
          <w:tcPr>
            <w:tcW w:w="3117" w:type="dxa"/>
            <w:vAlign w:val="bottom"/>
          </w:tcPr>
          <w:p w14:paraId="7FDCC83A" w14:textId="5A6C11EB" w:rsidR="009F6BBD" w:rsidRDefault="009F6BBD" w:rsidP="009F6BBD">
            <w:r>
              <w:rPr>
                <w:rFonts w:ascii="Arial" w:hAnsi="Arial" w:cs="Arial"/>
                <w:sz w:val="20"/>
                <w:szCs w:val="20"/>
              </w:rPr>
              <w:t>3</w:t>
            </w:r>
          </w:p>
        </w:tc>
        <w:tc>
          <w:tcPr>
            <w:tcW w:w="3117" w:type="dxa"/>
          </w:tcPr>
          <w:p w14:paraId="53FA68B5" w14:textId="5863DE0B" w:rsidR="009F6BBD" w:rsidRDefault="009F6BBD" w:rsidP="009F6BBD">
            <w:r w:rsidRPr="009F6BBD">
              <w:t>&lt;sup&gt;, &lt;sup&gt;, suggest</w:t>
            </w:r>
          </w:p>
        </w:tc>
      </w:tr>
      <w:tr w:rsidR="009F6BBD" w14:paraId="322EB0E9" w14:textId="77777777" w:rsidTr="00AD204A">
        <w:tc>
          <w:tcPr>
            <w:tcW w:w="3116" w:type="dxa"/>
            <w:vAlign w:val="bottom"/>
          </w:tcPr>
          <w:p w14:paraId="4F33682E" w14:textId="77777777" w:rsidR="009F6BBD" w:rsidRDefault="009F6BBD" w:rsidP="009F6BBD">
            <w:r>
              <w:rPr>
                <w:rFonts w:ascii="Arial" w:hAnsi="Arial" w:cs="Arial"/>
                <w:sz w:val="20"/>
                <w:szCs w:val="20"/>
              </w:rPr>
              <w:t>VBZ:</w:t>
            </w:r>
          </w:p>
        </w:tc>
        <w:tc>
          <w:tcPr>
            <w:tcW w:w="3117" w:type="dxa"/>
            <w:vAlign w:val="bottom"/>
          </w:tcPr>
          <w:p w14:paraId="02309DA2" w14:textId="7EF85C2E" w:rsidR="009F6BBD" w:rsidRDefault="009F6BBD" w:rsidP="009F6BBD">
            <w:r>
              <w:rPr>
                <w:rFonts w:ascii="Arial" w:hAnsi="Arial" w:cs="Arial"/>
                <w:sz w:val="20"/>
                <w:szCs w:val="20"/>
              </w:rPr>
              <w:t>1</w:t>
            </w:r>
          </w:p>
        </w:tc>
        <w:tc>
          <w:tcPr>
            <w:tcW w:w="3117" w:type="dxa"/>
          </w:tcPr>
          <w:p w14:paraId="1E1BF911" w14:textId="6F18F7BD" w:rsidR="009F6BBD" w:rsidRDefault="009F6BBD" w:rsidP="009F6BBD">
            <w:r w:rsidRPr="009F6BBD">
              <w:t>has</w:t>
            </w:r>
          </w:p>
        </w:tc>
      </w:tr>
      <w:tr w:rsidR="009F6BBD" w14:paraId="1C9F19D7" w14:textId="77777777" w:rsidTr="00AD204A">
        <w:tc>
          <w:tcPr>
            <w:tcW w:w="3116" w:type="dxa"/>
            <w:vAlign w:val="bottom"/>
          </w:tcPr>
          <w:p w14:paraId="444599CF" w14:textId="77777777" w:rsidR="009F6BBD" w:rsidRDefault="009F6BBD" w:rsidP="009F6BBD">
            <w:r>
              <w:rPr>
                <w:rFonts w:ascii="Arial" w:hAnsi="Arial" w:cs="Arial"/>
                <w:sz w:val="20"/>
                <w:szCs w:val="20"/>
              </w:rPr>
              <w:t>VBN:</w:t>
            </w:r>
          </w:p>
        </w:tc>
        <w:tc>
          <w:tcPr>
            <w:tcW w:w="3117" w:type="dxa"/>
            <w:vAlign w:val="bottom"/>
          </w:tcPr>
          <w:p w14:paraId="3D2A78C2" w14:textId="18F53B90" w:rsidR="009F6BBD" w:rsidRDefault="009F6BBD" w:rsidP="009F6BBD">
            <w:r>
              <w:rPr>
                <w:rFonts w:ascii="Arial" w:hAnsi="Arial" w:cs="Arial"/>
                <w:sz w:val="20"/>
                <w:szCs w:val="20"/>
              </w:rPr>
              <w:t>6</w:t>
            </w:r>
          </w:p>
        </w:tc>
        <w:tc>
          <w:tcPr>
            <w:tcW w:w="3117" w:type="dxa"/>
          </w:tcPr>
          <w:p w14:paraId="21678D29" w14:textId="2471D24F" w:rsidR="009F6BBD" w:rsidRDefault="009F6BBD" w:rsidP="009F6BBD">
            <w:r w:rsidRPr="009F6BBD">
              <w:t>been, performed, estimated, included, associated, associated</w:t>
            </w:r>
          </w:p>
        </w:tc>
      </w:tr>
      <w:tr w:rsidR="009F6BBD" w14:paraId="2E8DC6F4" w14:textId="77777777" w:rsidTr="00AD204A">
        <w:tc>
          <w:tcPr>
            <w:tcW w:w="3116" w:type="dxa"/>
            <w:vAlign w:val="bottom"/>
          </w:tcPr>
          <w:p w14:paraId="1EAF0C92" w14:textId="77777777" w:rsidR="009F6BBD" w:rsidRDefault="009F6BBD" w:rsidP="009F6BBD">
            <w:r>
              <w:rPr>
                <w:rFonts w:ascii="Arial" w:hAnsi="Arial" w:cs="Arial"/>
                <w:sz w:val="20"/>
                <w:szCs w:val="20"/>
              </w:rPr>
              <w:t>IN:</w:t>
            </w:r>
          </w:p>
        </w:tc>
        <w:tc>
          <w:tcPr>
            <w:tcW w:w="3117" w:type="dxa"/>
            <w:vAlign w:val="bottom"/>
          </w:tcPr>
          <w:p w14:paraId="3C82111C" w14:textId="12FAB7B1" w:rsidR="009F6BBD" w:rsidRDefault="009F6BBD" w:rsidP="009F6BBD">
            <w:r>
              <w:rPr>
                <w:rFonts w:ascii="Arial" w:hAnsi="Arial" w:cs="Arial"/>
                <w:sz w:val="20"/>
                <w:szCs w:val="20"/>
              </w:rPr>
              <w:t>32</w:t>
            </w:r>
          </w:p>
        </w:tc>
        <w:tc>
          <w:tcPr>
            <w:tcW w:w="3117" w:type="dxa"/>
          </w:tcPr>
          <w:p w14:paraId="64D7315E" w14:textId="44E8BE1F" w:rsidR="009F6BBD" w:rsidRDefault="009F6BBD" w:rsidP="009F6BBD">
            <w:r w:rsidRPr="009F6BBD">
              <w:t>between, on, between, of, from, of, with, in, of, with, with, of, for, per, of, before, that, for, for, between, of, of, on, before, after, for, between, of, among, with, of, with</w:t>
            </w:r>
          </w:p>
        </w:tc>
      </w:tr>
      <w:tr w:rsidR="009F6BBD" w14:paraId="70C54853" w14:textId="77777777" w:rsidTr="00AD204A">
        <w:tc>
          <w:tcPr>
            <w:tcW w:w="3116" w:type="dxa"/>
            <w:vAlign w:val="bottom"/>
          </w:tcPr>
          <w:p w14:paraId="10165663" w14:textId="77777777" w:rsidR="009F6BBD" w:rsidRDefault="009F6BBD" w:rsidP="009F6BBD">
            <w:r>
              <w:rPr>
                <w:rFonts w:ascii="Arial" w:hAnsi="Arial" w:cs="Arial"/>
                <w:sz w:val="20"/>
                <w:szCs w:val="20"/>
              </w:rPr>
              <w:lastRenderedPageBreak/>
              <w:t>TO:</w:t>
            </w:r>
          </w:p>
        </w:tc>
        <w:tc>
          <w:tcPr>
            <w:tcW w:w="3117" w:type="dxa"/>
            <w:vAlign w:val="bottom"/>
          </w:tcPr>
          <w:p w14:paraId="43FCBBFA" w14:textId="3765B381" w:rsidR="009F6BBD" w:rsidRDefault="009F6BBD" w:rsidP="009F6BBD">
            <w:r>
              <w:rPr>
                <w:rFonts w:ascii="Arial" w:hAnsi="Arial" w:cs="Arial"/>
                <w:sz w:val="20"/>
                <w:szCs w:val="20"/>
              </w:rPr>
              <w:t>2</w:t>
            </w:r>
          </w:p>
        </w:tc>
        <w:tc>
          <w:tcPr>
            <w:tcW w:w="3117" w:type="dxa"/>
          </w:tcPr>
          <w:p w14:paraId="51C43F82" w14:textId="6B836205" w:rsidR="009F6BBD" w:rsidRDefault="009F6BBD" w:rsidP="009F6BBD">
            <w:r w:rsidRPr="009F6BBD">
              <w:t>to, to</w:t>
            </w:r>
          </w:p>
        </w:tc>
      </w:tr>
      <w:tr w:rsidR="009F6BBD" w14:paraId="3A22E48A" w14:textId="77777777" w:rsidTr="00AD204A">
        <w:tc>
          <w:tcPr>
            <w:tcW w:w="3116" w:type="dxa"/>
            <w:vAlign w:val="bottom"/>
          </w:tcPr>
          <w:p w14:paraId="5B7479C8" w14:textId="77777777" w:rsidR="009F6BBD" w:rsidRDefault="009F6BBD" w:rsidP="009F6BBD">
            <w:r>
              <w:rPr>
                <w:rFonts w:ascii="Arial" w:hAnsi="Arial" w:cs="Arial"/>
                <w:sz w:val="20"/>
                <w:szCs w:val="20"/>
              </w:rPr>
              <w:t>EX:</w:t>
            </w:r>
          </w:p>
        </w:tc>
        <w:tc>
          <w:tcPr>
            <w:tcW w:w="3117" w:type="dxa"/>
            <w:vAlign w:val="bottom"/>
          </w:tcPr>
          <w:p w14:paraId="1E70E193" w14:textId="53A42A2A" w:rsidR="009F6BBD" w:rsidRDefault="009F6BBD" w:rsidP="009F6BBD">
            <w:r>
              <w:rPr>
                <w:rFonts w:ascii="Arial" w:hAnsi="Arial" w:cs="Arial"/>
                <w:sz w:val="20"/>
                <w:szCs w:val="20"/>
              </w:rPr>
              <w:t>0</w:t>
            </w:r>
          </w:p>
        </w:tc>
        <w:tc>
          <w:tcPr>
            <w:tcW w:w="3117" w:type="dxa"/>
          </w:tcPr>
          <w:p w14:paraId="6B8A77CD" w14:textId="77777777" w:rsidR="009F6BBD" w:rsidRDefault="009F6BBD" w:rsidP="009F6BBD"/>
        </w:tc>
      </w:tr>
      <w:tr w:rsidR="009F6BBD" w14:paraId="736A39AD" w14:textId="77777777" w:rsidTr="00AD204A">
        <w:tc>
          <w:tcPr>
            <w:tcW w:w="3116" w:type="dxa"/>
            <w:vAlign w:val="bottom"/>
          </w:tcPr>
          <w:p w14:paraId="67A65FB7" w14:textId="77777777" w:rsidR="009F6BBD" w:rsidRDefault="009F6BBD" w:rsidP="009F6BBD">
            <w:r>
              <w:rPr>
                <w:rFonts w:ascii="Arial" w:hAnsi="Arial" w:cs="Arial"/>
                <w:sz w:val="20"/>
                <w:szCs w:val="20"/>
              </w:rPr>
              <w:t>DT:</w:t>
            </w:r>
          </w:p>
        </w:tc>
        <w:tc>
          <w:tcPr>
            <w:tcW w:w="3117" w:type="dxa"/>
            <w:vAlign w:val="bottom"/>
          </w:tcPr>
          <w:p w14:paraId="74B2EAA9" w14:textId="5BF25FFA" w:rsidR="009F6BBD" w:rsidRDefault="009F6BBD" w:rsidP="009F6BBD">
            <w:r>
              <w:rPr>
                <w:rFonts w:ascii="Arial" w:hAnsi="Arial" w:cs="Arial"/>
                <w:sz w:val="20"/>
                <w:szCs w:val="20"/>
              </w:rPr>
              <w:t>20</w:t>
            </w:r>
          </w:p>
        </w:tc>
        <w:tc>
          <w:tcPr>
            <w:tcW w:w="3117" w:type="dxa"/>
          </w:tcPr>
          <w:p w14:paraId="0EE146EA" w14:textId="5643574C" w:rsidR="009F6BBD" w:rsidRDefault="009F6BBD" w:rsidP="009F6BBD">
            <w:r w:rsidRPr="009F6BBD">
              <w:t>The, a, the, the, A, The, a, the, The, a, the, a, the, the, the, no, the, the, the, the</w:t>
            </w:r>
          </w:p>
        </w:tc>
      </w:tr>
      <w:tr w:rsidR="009F6BBD" w14:paraId="1AB50124" w14:textId="77777777" w:rsidTr="00AD204A">
        <w:tc>
          <w:tcPr>
            <w:tcW w:w="3116" w:type="dxa"/>
            <w:vAlign w:val="bottom"/>
          </w:tcPr>
          <w:p w14:paraId="4D33844E" w14:textId="77777777" w:rsidR="009F6BBD" w:rsidRDefault="009F6BBD" w:rsidP="009F6BBD">
            <w:pPr>
              <w:rPr>
                <w:rFonts w:ascii="Arial" w:hAnsi="Arial" w:cs="Arial"/>
                <w:sz w:val="20"/>
                <w:szCs w:val="20"/>
              </w:rPr>
            </w:pPr>
            <w:r>
              <w:rPr>
                <w:rFonts w:ascii="Arial" w:hAnsi="Arial" w:cs="Arial"/>
                <w:sz w:val="20"/>
                <w:szCs w:val="20"/>
              </w:rPr>
              <w:t>WDT:</w:t>
            </w:r>
          </w:p>
        </w:tc>
        <w:tc>
          <w:tcPr>
            <w:tcW w:w="3117" w:type="dxa"/>
            <w:vAlign w:val="bottom"/>
          </w:tcPr>
          <w:p w14:paraId="4C6771E3" w14:textId="7C58E809" w:rsidR="009F6BBD" w:rsidRDefault="009F6BBD" w:rsidP="009F6BBD">
            <w:r>
              <w:rPr>
                <w:rFonts w:ascii="Arial" w:hAnsi="Arial" w:cs="Arial"/>
                <w:sz w:val="20"/>
                <w:szCs w:val="20"/>
              </w:rPr>
              <w:t>0</w:t>
            </w:r>
          </w:p>
        </w:tc>
        <w:tc>
          <w:tcPr>
            <w:tcW w:w="3117" w:type="dxa"/>
          </w:tcPr>
          <w:p w14:paraId="3788EB3B" w14:textId="77777777" w:rsidR="009F6BBD" w:rsidRDefault="009F6BBD" w:rsidP="009F6BBD"/>
        </w:tc>
      </w:tr>
      <w:tr w:rsidR="009F6BBD" w14:paraId="4888D175" w14:textId="77777777" w:rsidTr="00AD204A">
        <w:tc>
          <w:tcPr>
            <w:tcW w:w="3116" w:type="dxa"/>
            <w:vAlign w:val="bottom"/>
          </w:tcPr>
          <w:p w14:paraId="2CF9793A" w14:textId="77777777" w:rsidR="009F6BBD" w:rsidRDefault="009F6BBD" w:rsidP="009F6BBD">
            <w:pPr>
              <w:rPr>
                <w:rFonts w:ascii="Arial" w:hAnsi="Arial" w:cs="Arial"/>
                <w:sz w:val="20"/>
                <w:szCs w:val="20"/>
              </w:rPr>
            </w:pPr>
            <w:r>
              <w:rPr>
                <w:rFonts w:ascii="Arial" w:hAnsi="Arial" w:cs="Arial"/>
                <w:sz w:val="20"/>
                <w:szCs w:val="20"/>
              </w:rPr>
              <w:t>CC:</w:t>
            </w:r>
          </w:p>
        </w:tc>
        <w:tc>
          <w:tcPr>
            <w:tcW w:w="3117" w:type="dxa"/>
            <w:vAlign w:val="bottom"/>
          </w:tcPr>
          <w:p w14:paraId="79AC73EB" w14:textId="79CAA8E3" w:rsidR="009F6BBD" w:rsidRDefault="009F6BBD" w:rsidP="009F6BBD">
            <w:r>
              <w:rPr>
                <w:rFonts w:ascii="Arial" w:hAnsi="Arial" w:cs="Arial"/>
                <w:sz w:val="20"/>
                <w:szCs w:val="20"/>
              </w:rPr>
              <w:t>15</w:t>
            </w:r>
          </w:p>
        </w:tc>
        <w:tc>
          <w:tcPr>
            <w:tcW w:w="3117" w:type="dxa"/>
          </w:tcPr>
          <w:p w14:paraId="67E7F402" w14:textId="4C480F8C" w:rsidR="009F6BBD" w:rsidRDefault="009F6BBD" w:rsidP="009F6BBD">
            <w:r w:rsidRPr="009F6BBD">
              <w:t>and, and, or, and, and, and, AND, and, and, and, versus, and, and, and, and</w:t>
            </w:r>
          </w:p>
        </w:tc>
      </w:tr>
      <w:tr w:rsidR="009F6BBD" w14:paraId="75EF6C05" w14:textId="77777777" w:rsidTr="00AD204A">
        <w:tc>
          <w:tcPr>
            <w:tcW w:w="3116" w:type="dxa"/>
            <w:vAlign w:val="bottom"/>
          </w:tcPr>
          <w:p w14:paraId="43D86273" w14:textId="77777777" w:rsidR="009F6BBD" w:rsidRDefault="009F6BBD" w:rsidP="009F6BBD">
            <w:pPr>
              <w:rPr>
                <w:rFonts w:ascii="Arial" w:hAnsi="Arial" w:cs="Arial"/>
                <w:sz w:val="20"/>
                <w:szCs w:val="20"/>
              </w:rPr>
            </w:pPr>
            <w:r>
              <w:rPr>
                <w:rFonts w:ascii="Arial" w:hAnsi="Arial" w:cs="Arial"/>
                <w:sz w:val="20"/>
                <w:szCs w:val="20"/>
              </w:rPr>
              <w:t>CD:</w:t>
            </w:r>
          </w:p>
        </w:tc>
        <w:tc>
          <w:tcPr>
            <w:tcW w:w="3117" w:type="dxa"/>
            <w:vAlign w:val="bottom"/>
          </w:tcPr>
          <w:p w14:paraId="5F45B3A9" w14:textId="6EBE03F9" w:rsidR="009F6BBD" w:rsidRDefault="009F6BBD" w:rsidP="009F6BBD">
            <w:r>
              <w:rPr>
                <w:rFonts w:ascii="Arial" w:hAnsi="Arial" w:cs="Arial"/>
                <w:sz w:val="20"/>
                <w:szCs w:val="20"/>
              </w:rPr>
              <w:t>20</w:t>
            </w:r>
          </w:p>
        </w:tc>
        <w:tc>
          <w:tcPr>
            <w:tcW w:w="3117" w:type="dxa"/>
          </w:tcPr>
          <w:p w14:paraId="100A4B17" w14:textId="32C93611" w:rsidR="009F6BBD" w:rsidRDefault="009F6BBD" w:rsidP="009F6BBD">
            <w:r w:rsidRPr="009F6BBD">
              <w:t>31, 2018, 95, Ten, 8, 1, 1, 19,450, 0.7, 95, 0.50-0.99, 2, 37.5, 0.93, 95, 0.88-0.99, 2, 38.7, 1200, 0.013</w:t>
            </w:r>
          </w:p>
        </w:tc>
      </w:tr>
      <w:tr w:rsidR="009F6BBD" w14:paraId="1057CAAC" w14:textId="77777777" w:rsidTr="00AD204A">
        <w:tc>
          <w:tcPr>
            <w:tcW w:w="3116" w:type="dxa"/>
            <w:vAlign w:val="bottom"/>
          </w:tcPr>
          <w:p w14:paraId="7D1004A2" w14:textId="77777777" w:rsidR="009F6BBD" w:rsidRDefault="009F6BBD" w:rsidP="009F6BBD">
            <w:pPr>
              <w:rPr>
                <w:rFonts w:ascii="Arial" w:hAnsi="Arial" w:cs="Arial"/>
                <w:sz w:val="20"/>
                <w:szCs w:val="20"/>
              </w:rPr>
            </w:pPr>
            <w:r>
              <w:rPr>
                <w:rFonts w:ascii="Arial" w:hAnsi="Arial" w:cs="Arial"/>
                <w:sz w:val="20"/>
                <w:szCs w:val="20"/>
              </w:rPr>
              <w:t>JJ:</w:t>
            </w:r>
          </w:p>
        </w:tc>
        <w:tc>
          <w:tcPr>
            <w:tcW w:w="3117" w:type="dxa"/>
            <w:vAlign w:val="bottom"/>
          </w:tcPr>
          <w:p w14:paraId="6A8EAEC3" w14:textId="0AAB5CE0" w:rsidR="009F6BBD" w:rsidRDefault="009F6BBD" w:rsidP="009F6BBD">
            <w:r>
              <w:rPr>
                <w:rFonts w:ascii="Arial" w:hAnsi="Arial" w:cs="Arial"/>
                <w:sz w:val="20"/>
                <w:szCs w:val="20"/>
              </w:rPr>
              <w:t>21</w:t>
            </w:r>
          </w:p>
        </w:tc>
        <w:tc>
          <w:tcPr>
            <w:tcW w:w="3117" w:type="dxa"/>
          </w:tcPr>
          <w:p w14:paraId="7ED36F0A" w14:textId="31790C29" w:rsidR="009F6BBD" w:rsidRDefault="009F6BBD" w:rsidP="009F6BBD">
            <w:r w:rsidRPr="009F6BBD">
              <w:t>inconsistent, systemic, dietary, cancer-specific, overall, comprehensive, random, clinical, pooled, dietary, improved, #</w:t>
            </w:r>
            <w:proofErr w:type="gramStart"/>
            <w:r w:rsidRPr="009F6BBD">
              <w:t>ERROR!,</w:t>
            </w:r>
            <w:proofErr w:type="gramEnd"/>
            <w:r w:rsidRPr="009F6BBD">
              <w:t xml:space="preserve"> #ERROR!, g/day, modified, #ERROR!, other, limited, inverse, dietary, other</w:t>
            </w:r>
          </w:p>
        </w:tc>
      </w:tr>
      <w:tr w:rsidR="009F6BBD" w14:paraId="57B87698" w14:textId="77777777" w:rsidTr="00AD204A">
        <w:tc>
          <w:tcPr>
            <w:tcW w:w="3116" w:type="dxa"/>
            <w:vAlign w:val="bottom"/>
          </w:tcPr>
          <w:p w14:paraId="1306DBAA" w14:textId="77777777" w:rsidR="009F6BBD" w:rsidRDefault="009F6BBD" w:rsidP="009F6BBD">
            <w:pPr>
              <w:rPr>
                <w:rFonts w:ascii="Arial" w:hAnsi="Arial" w:cs="Arial"/>
                <w:sz w:val="20"/>
                <w:szCs w:val="20"/>
              </w:rPr>
            </w:pPr>
            <w:r>
              <w:rPr>
                <w:rFonts w:ascii="Arial" w:hAnsi="Arial" w:cs="Arial"/>
                <w:sz w:val="20"/>
                <w:szCs w:val="20"/>
              </w:rPr>
              <w:t>JJR:</w:t>
            </w:r>
          </w:p>
        </w:tc>
        <w:tc>
          <w:tcPr>
            <w:tcW w:w="3117" w:type="dxa"/>
            <w:vAlign w:val="bottom"/>
          </w:tcPr>
          <w:p w14:paraId="0925BE8F" w14:textId="6B16A2C3" w:rsidR="009F6BBD" w:rsidRDefault="009F6BBD" w:rsidP="009F6BBD">
            <w:r>
              <w:rPr>
                <w:rFonts w:ascii="Arial" w:hAnsi="Arial" w:cs="Arial"/>
                <w:sz w:val="20"/>
                <w:szCs w:val="20"/>
              </w:rPr>
              <w:t>0</w:t>
            </w:r>
          </w:p>
        </w:tc>
        <w:tc>
          <w:tcPr>
            <w:tcW w:w="3117" w:type="dxa"/>
          </w:tcPr>
          <w:p w14:paraId="080C3777" w14:textId="77777777" w:rsidR="009F6BBD" w:rsidRDefault="009F6BBD" w:rsidP="009F6BBD"/>
        </w:tc>
      </w:tr>
      <w:tr w:rsidR="009F6BBD" w14:paraId="3C226EE5" w14:textId="77777777" w:rsidTr="00AD204A">
        <w:tc>
          <w:tcPr>
            <w:tcW w:w="3116" w:type="dxa"/>
            <w:vAlign w:val="bottom"/>
          </w:tcPr>
          <w:p w14:paraId="5AAA7F0E" w14:textId="77777777" w:rsidR="009F6BBD" w:rsidRDefault="009F6BBD" w:rsidP="009F6BBD">
            <w:pPr>
              <w:rPr>
                <w:rFonts w:ascii="Arial" w:hAnsi="Arial" w:cs="Arial"/>
                <w:sz w:val="20"/>
                <w:szCs w:val="20"/>
              </w:rPr>
            </w:pPr>
            <w:r>
              <w:rPr>
                <w:rFonts w:ascii="Arial" w:hAnsi="Arial" w:cs="Arial"/>
                <w:sz w:val="20"/>
                <w:szCs w:val="20"/>
              </w:rPr>
              <w:t>RB:</w:t>
            </w:r>
          </w:p>
        </w:tc>
        <w:tc>
          <w:tcPr>
            <w:tcW w:w="3117" w:type="dxa"/>
            <w:vAlign w:val="bottom"/>
          </w:tcPr>
          <w:p w14:paraId="59D9341F" w14:textId="5E6F052E" w:rsidR="009F6BBD" w:rsidRDefault="009F6BBD" w:rsidP="009F6BBD">
            <w:r>
              <w:rPr>
                <w:rFonts w:ascii="Arial" w:hAnsi="Arial" w:cs="Arial"/>
                <w:sz w:val="20"/>
                <w:szCs w:val="20"/>
              </w:rPr>
              <w:t>6</w:t>
            </w:r>
          </w:p>
        </w:tc>
        <w:tc>
          <w:tcPr>
            <w:tcW w:w="3117" w:type="dxa"/>
          </w:tcPr>
          <w:p w14:paraId="7CB162A6" w14:textId="5C9C301A" w:rsidR="009F6BBD" w:rsidRDefault="009F6BBD" w:rsidP="009F6BBD">
            <w:r w:rsidRPr="009F6BBD">
              <w:t>significantly, However, significantly, However, not, significantly</w:t>
            </w:r>
          </w:p>
        </w:tc>
      </w:tr>
      <w:tr w:rsidR="009F6BBD" w14:paraId="55A23AA3" w14:textId="77777777" w:rsidTr="00AD204A">
        <w:tc>
          <w:tcPr>
            <w:tcW w:w="3116" w:type="dxa"/>
            <w:vAlign w:val="bottom"/>
          </w:tcPr>
          <w:p w14:paraId="100512F2" w14:textId="77777777" w:rsidR="009F6BBD" w:rsidRDefault="009F6BBD" w:rsidP="009F6BBD">
            <w:pPr>
              <w:rPr>
                <w:rFonts w:ascii="Arial" w:hAnsi="Arial" w:cs="Arial"/>
                <w:sz w:val="20"/>
                <w:szCs w:val="20"/>
              </w:rPr>
            </w:pPr>
            <w:r>
              <w:rPr>
                <w:rFonts w:ascii="Arial" w:hAnsi="Arial" w:cs="Arial"/>
                <w:sz w:val="20"/>
                <w:szCs w:val="20"/>
              </w:rPr>
              <w:t>RBR:</w:t>
            </w:r>
          </w:p>
        </w:tc>
        <w:tc>
          <w:tcPr>
            <w:tcW w:w="3117" w:type="dxa"/>
            <w:vAlign w:val="bottom"/>
          </w:tcPr>
          <w:p w14:paraId="2DB499E5" w14:textId="642696BE" w:rsidR="009F6BBD" w:rsidRDefault="009F6BBD" w:rsidP="009F6BBD">
            <w:r>
              <w:rPr>
                <w:rFonts w:ascii="Arial" w:hAnsi="Arial" w:cs="Arial"/>
                <w:sz w:val="20"/>
                <w:szCs w:val="20"/>
              </w:rPr>
              <w:t>0</w:t>
            </w:r>
          </w:p>
        </w:tc>
        <w:tc>
          <w:tcPr>
            <w:tcW w:w="3117" w:type="dxa"/>
          </w:tcPr>
          <w:p w14:paraId="0480A0B7" w14:textId="77777777" w:rsidR="009F6BBD" w:rsidRDefault="009F6BBD" w:rsidP="009F6BBD"/>
        </w:tc>
      </w:tr>
      <w:tr w:rsidR="009F6BBD" w14:paraId="6C0A5D84" w14:textId="77777777" w:rsidTr="00AD204A">
        <w:tc>
          <w:tcPr>
            <w:tcW w:w="3116" w:type="dxa"/>
            <w:vAlign w:val="bottom"/>
          </w:tcPr>
          <w:p w14:paraId="4BB054DC" w14:textId="77777777" w:rsidR="009F6BBD" w:rsidRDefault="009F6BBD" w:rsidP="009F6BBD">
            <w:pPr>
              <w:rPr>
                <w:rFonts w:ascii="Arial" w:hAnsi="Arial" w:cs="Arial"/>
                <w:sz w:val="20"/>
                <w:szCs w:val="20"/>
              </w:rPr>
            </w:pPr>
            <w:r>
              <w:rPr>
                <w:rFonts w:ascii="Arial" w:hAnsi="Arial" w:cs="Arial"/>
                <w:sz w:val="20"/>
                <w:szCs w:val="20"/>
              </w:rPr>
              <w:t>PRP:</w:t>
            </w:r>
          </w:p>
        </w:tc>
        <w:tc>
          <w:tcPr>
            <w:tcW w:w="3117" w:type="dxa"/>
            <w:vAlign w:val="bottom"/>
          </w:tcPr>
          <w:p w14:paraId="46B44700" w14:textId="3771D97B" w:rsidR="009F6BBD" w:rsidRDefault="009F6BBD" w:rsidP="009F6BBD">
            <w:r>
              <w:rPr>
                <w:rFonts w:ascii="Arial" w:hAnsi="Arial" w:cs="Arial"/>
                <w:sz w:val="20"/>
                <w:szCs w:val="20"/>
              </w:rPr>
              <w:t>3</w:t>
            </w:r>
          </w:p>
        </w:tc>
        <w:tc>
          <w:tcPr>
            <w:tcW w:w="3117" w:type="dxa"/>
          </w:tcPr>
          <w:p w14:paraId="0D14A4FE" w14:textId="367D6F2D" w:rsidR="009F6BBD" w:rsidRDefault="009F6BBD" w:rsidP="009F6BBD">
            <w:r w:rsidRPr="009F6BBD">
              <w:t>We, I, I</w:t>
            </w:r>
          </w:p>
        </w:tc>
      </w:tr>
      <w:tr w:rsidR="009F6BBD" w14:paraId="42BB63C0" w14:textId="77777777" w:rsidTr="00AD204A">
        <w:tc>
          <w:tcPr>
            <w:tcW w:w="3116" w:type="dxa"/>
            <w:vAlign w:val="bottom"/>
          </w:tcPr>
          <w:p w14:paraId="64B28876" w14:textId="77777777" w:rsidR="009F6BBD" w:rsidRDefault="009F6BBD" w:rsidP="009F6BBD">
            <w:pPr>
              <w:rPr>
                <w:rFonts w:ascii="Arial" w:hAnsi="Arial" w:cs="Arial"/>
                <w:sz w:val="20"/>
                <w:szCs w:val="20"/>
              </w:rPr>
            </w:pPr>
            <w:r>
              <w:rPr>
                <w:rFonts w:ascii="Arial" w:hAnsi="Arial" w:cs="Arial"/>
                <w:sz w:val="20"/>
                <w:szCs w:val="20"/>
              </w:rPr>
              <w:t>OTHER:</w:t>
            </w:r>
          </w:p>
        </w:tc>
        <w:tc>
          <w:tcPr>
            <w:tcW w:w="3117" w:type="dxa"/>
            <w:vAlign w:val="bottom"/>
          </w:tcPr>
          <w:p w14:paraId="302A0C48" w14:textId="25B11116" w:rsidR="009F6BBD" w:rsidRDefault="009F6BBD" w:rsidP="009F6BBD">
            <w:r>
              <w:rPr>
                <w:rFonts w:ascii="Arial" w:hAnsi="Arial" w:cs="Arial"/>
                <w:sz w:val="20"/>
                <w:szCs w:val="20"/>
              </w:rPr>
              <w:t>56</w:t>
            </w:r>
          </w:p>
        </w:tc>
        <w:tc>
          <w:tcPr>
            <w:tcW w:w="3117" w:type="dxa"/>
          </w:tcPr>
          <w:p w14:paraId="5825F1D5" w14:textId="0148B8CC" w:rsidR="009F6BBD" w:rsidRDefault="009F6BBD" w:rsidP="009F6BBD">
            <w:r w:rsidRPr="009F6BBD">
              <w:t>., its, -LRB-, -RRB-, ., :</w:t>
            </w:r>
            <w:r w:rsidRPr="009F6BBD">
              <w:tab/>
              <w:t>PubMed, EMBASE, January, ,, ., using, ., :</w:t>
            </w:r>
            <w:r w:rsidRPr="009F6BBD">
              <w:tab/>
              <w:t xml:space="preserve">-LRB-, ,, ,, -RRB-, ,, ,, ., ,, -LRB-, ,, ;, -RRB-, highest, lowest, -LRB-, ,, ;, -RRB-, when, assessing, ., -LRB-, -RRB-, ., ,, -LRB-, </w:t>
            </w:r>
            <w:proofErr w:type="spellStart"/>
            <w:r w:rsidRPr="009F6BBD">
              <w:t>eg</w:t>
            </w:r>
            <w:proofErr w:type="spellEnd"/>
            <w:r w:rsidRPr="009F6BBD">
              <w:t>, ,, ,, ,, ,, ,, -RRB-, when, assessing, ., :</w:t>
            </w:r>
            <w:r w:rsidRPr="009F6BBD">
              <w:tab/>
              <w:t>Our, ., ,, .</w:t>
            </w:r>
          </w:p>
        </w:tc>
      </w:tr>
      <w:tr w:rsidR="009F6BBD" w14:paraId="2B5BD2C3" w14:textId="77777777" w:rsidTr="00AD204A">
        <w:tc>
          <w:tcPr>
            <w:tcW w:w="3116" w:type="dxa"/>
            <w:vAlign w:val="bottom"/>
          </w:tcPr>
          <w:p w14:paraId="29EEA1C1" w14:textId="77777777" w:rsidR="009F6BBD" w:rsidRDefault="009F6BBD" w:rsidP="009F6BBD">
            <w:pPr>
              <w:rPr>
                <w:rFonts w:ascii="Arial" w:hAnsi="Arial" w:cs="Arial"/>
                <w:sz w:val="20"/>
                <w:szCs w:val="20"/>
              </w:rPr>
            </w:pPr>
            <w:r>
              <w:rPr>
                <w:rFonts w:ascii="Arial" w:hAnsi="Arial" w:cs="Arial"/>
                <w:sz w:val="20"/>
                <w:szCs w:val="20"/>
              </w:rPr>
              <w:t>Name Entity Recognition:</w:t>
            </w:r>
          </w:p>
        </w:tc>
        <w:tc>
          <w:tcPr>
            <w:tcW w:w="3117" w:type="dxa"/>
            <w:vAlign w:val="bottom"/>
          </w:tcPr>
          <w:p w14:paraId="42C03D42" w14:textId="14E944D3" w:rsidR="009F6BBD" w:rsidRDefault="009F6BBD" w:rsidP="009F6BBD">
            <w:r>
              <w:rPr>
                <w:rFonts w:ascii="Arial" w:hAnsi="Arial" w:cs="Arial"/>
                <w:sz w:val="20"/>
                <w:szCs w:val="20"/>
              </w:rPr>
              <w:t>40</w:t>
            </w:r>
          </w:p>
        </w:tc>
        <w:tc>
          <w:tcPr>
            <w:tcW w:w="3117" w:type="dxa"/>
          </w:tcPr>
          <w:p w14:paraId="63FAE624" w14:textId="77777777" w:rsidR="009F6BBD" w:rsidRDefault="009F6BBD" w:rsidP="009F6BBD">
            <w:r>
              <w:t>(SEE ABOVE)</w:t>
            </w:r>
          </w:p>
        </w:tc>
      </w:tr>
      <w:tr w:rsidR="00AD204A" w14:paraId="159DA635" w14:textId="77777777" w:rsidTr="00AD204A">
        <w:tc>
          <w:tcPr>
            <w:tcW w:w="3116" w:type="dxa"/>
            <w:vAlign w:val="bottom"/>
          </w:tcPr>
          <w:p w14:paraId="7CB15AF4" w14:textId="77777777" w:rsidR="00AD204A" w:rsidRDefault="00AD204A" w:rsidP="00AD204A">
            <w:pPr>
              <w:rPr>
                <w:rFonts w:ascii="Arial" w:hAnsi="Arial" w:cs="Arial"/>
                <w:sz w:val="20"/>
                <w:szCs w:val="20"/>
              </w:rPr>
            </w:pPr>
            <w:r>
              <w:rPr>
                <w:rFonts w:ascii="Arial" w:hAnsi="Arial" w:cs="Arial"/>
                <w:sz w:val="20"/>
                <w:szCs w:val="20"/>
              </w:rPr>
              <w:t>Triplets (all sentences):</w:t>
            </w:r>
          </w:p>
        </w:tc>
        <w:tc>
          <w:tcPr>
            <w:tcW w:w="3117" w:type="dxa"/>
            <w:vAlign w:val="bottom"/>
          </w:tcPr>
          <w:p w14:paraId="3AFB33DC" w14:textId="4AA965C6" w:rsidR="00AD204A" w:rsidRDefault="00E961B0" w:rsidP="00AD204A">
            <w:r w:rsidRPr="00E961B0">
              <w:t>90</w:t>
            </w:r>
          </w:p>
        </w:tc>
        <w:tc>
          <w:tcPr>
            <w:tcW w:w="3117" w:type="dxa"/>
          </w:tcPr>
          <w:p w14:paraId="52014414" w14:textId="4BD915E9" w:rsidR="00AD204A" w:rsidRDefault="00AD204A" w:rsidP="00AD204A">
            <w:r>
              <w:t>(SEE triplet</w:t>
            </w:r>
            <w:r w:rsidR="00BF7A70">
              <w:t>7</w:t>
            </w:r>
            <w:r>
              <w:t>.txt)</w:t>
            </w:r>
          </w:p>
        </w:tc>
      </w:tr>
      <w:tr w:rsidR="00AD204A" w14:paraId="0F14335C" w14:textId="77777777" w:rsidTr="00AD204A">
        <w:tc>
          <w:tcPr>
            <w:tcW w:w="3116" w:type="dxa"/>
            <w:vAlign w:val="bottom"/>
          </w:tcPr>
          <w:p w14:paraId="5BFE0B28" w14:textId="77777777" w:rsidR="00AD204A" w:rsidRDefault="00AD204A" w:rsidP="00AD204A">
            <w:pPr>
              <w:rPr>
                <w:rFonts w:ascii="Arial" w:hAnsi="Arial" w:cs="Arial"/>
                <w:sz w:val="20"/>
                <w:szCs w:val="20"/>
              </w:rPr>
            </w:pPr>
            <w:r>
              <w:rPr>
                <w:rFonts w:ascii="Arial" w:hAnsi="Arial" w:cs="Arial"/>
                <w:sz w:val="20"/>
                <w:szCs w:val="20"/>
              </w:rPr>
              <w:t>#Words:</w:t>
            </w:r>
          </w:p>
        </w:tc>
        <w:tc>
          <w:tcPr>
            <w:tcW w:w="3117" w:type="dxa"/>
            <w:vAlign w:val="bottom"/>
          </w:tcPr>
          <w:p w14:paraId="3BFED772" w14:textId="7C437FD9" w:rsidR="00AD204A" w:rsidRDefault="00E961B0" w:rsidP="00AD204A">
            <w:r>
              <w:t>30</w:t>
            </w:r>
          </w:p>
        </w:tc>
        <w:tc>
          <w:tcPr>
            <w:tcW w:w="3117" w:type="dxa"/>
          </w:tcPr>
          <w:p w14:paraId="3A9C090E" w14:textId="0E2B273E" w:rsidR="00AD204A" w:rsidRDefault="00AD204A" w:rsidP="00AD204A">
            <w:r>
              <w:t>(SEE syn</w:t>
            </w:r>
            <w:r w:rsidR="00BF7A70">
              <w:t>7</w:t>
            </w:r>
            <w:r>
              <w:t>.txt)</w:t>
            </w:r>
          </w:p>
        </w:tc>
      </w:tr>
      <w:tr w:rsidR="00E961B0" w14:paraId="2A2300AE" w14:textId="77777777" w:rsidTr="00AD204A">
        <w:tc>
          <w:tcPr>
            <w:tcW w:w="3116" w:type="dxa"/>
            <w:vAlign w:val="bottom"/>
          </w:tcPr>
          <w:p w14:paraId="1502F8A9" w14:textId="7651E8CE" w:rsidR="00E961B0" w:rsidRDefault="00E961B0" w:rsidP="00E961B0">
            <w:pPr>
              <w:rPr>
                <w:rFonts w:ascii="Arial" w:hAnsi="Arial" w:cs="Arial"/>
                <w:sz w:val="20"/>
                <w:szCs w:val="20"/>
              </w:rPr>
            </w:pPr>
            <w:r>
              <w:rPr>
                <w:rFonts w:ascii="Arial" w:hAnsi="Arial" w:cs="Arial"/>
                <w:sz w:val="20"/>
                <w:szCs w:val="20"/>
              </w:rPr>
              <w:t xml:space="preserve">Medical Terms (includes duplicates): </w:t>
            </w:r>
          </w:p>
        </w:tc>
        <w:tc>
          <w:tcPr>
            <w:tcW w:w="3117" w:type="dxa"/>
            <w:vAlign w:val="bottom"/>
          </w:tcPr>
          <w:p w14:paraId="2E0A33A0" w14:textId="36D2D01F" w:rsidR="00E961B0" w:rsidRDefault="00A42F9E" w:rsidP="00E961B0">
            <w:r>
              <w:t>3534</w:t>
            </w:r>
          </w:p>
        </w:tc>
        <w:tc>
          <w:tcPr>
            <w:tcW w:w="3117" w:type="dxa"/>
          </w:tcPr>
          <w:p w14:paraId="586B5EDC" w14:textId="45446926" w:rsidR="00E961B0" w:rsidRDefault="00A42F9E" w:rsidP="00E961B0">
            <w:r w:rsidRPr="00A42F9E">
              <w:t xml:space="preserve">Background, introduction to a publication about an investigation, Association, linkage, NCI Thesaurus Association, Relationship, Association Class, Chemical Association, Vitamin A intake, Vitamin A, Vitamin A[EPC], </w:t>
            </w:r>
            <w:r w:rsidRPr="00A42F9E">
              <w:lastRenderedPageBreak/>
              <w:t xml:space="preserve">Vitamin A Compound, [VT050] VITAMIN A, Vitamin A Measurement, all-trans-retinol, Vitamin, Intake, Consumption, Breast Carcinoma, Breast Cancer, Malignant </w:t>
            </w:r>
            <w:proofErr w:type="spellStart"/>
            <w:r w:rsidRPr="00A42F9E">
              <w:t>Tumour</w:t>
            </w:r>
            <w:proofErr w:type="spellEnd"/>
            <w:r w:rsidRPr="00A42F9E">
              <w:t xml:space="preserve"> of breast, ...</w:t>
            </w:r>
          </w:p>
        </w:tc>
      </w:tr>
    </w:tbl>
    <w:p w14:paraId="59375E6F" w14:textId="1BDDD620" w:rsidR="00AD204A" w:rsidRDefault="00AD204A"/>
    <w:p w14:paraId="1288A331" w14:textId="77777777" w:rsidR="00023B01" w:rsidRDefault="00AD204A" w:rsidP="00AD204A">
      <w:r>
        <w:t>Abstract 8</w:t>
      </w:r>
    </w:p>
    <w:p w14:paraId="1EC1A267" w14:textId="1EE94E31" w:rsidR="00AD204A" w:rsidRDefault="00AD204A" w:rsidP="00AD204A">
      <w:r>
        <w:t xml:space="preserve">Nouns (lemmas – unique):  </w:t>
      </w:r>
      <w:r w:rsidR="00023B01" w:rsidRPr="00023B01">
        <w:t xml:space="preserve">breast, cancer, disease, mechanism, carcinogenesis, behavior, identification, risk, factor, diagnosis, treatment, signature, trial, practice, study, value, ability, prognosis, prediction, population, outcome, estrogen, receptor, </w:t>
      </w:r>
      <w:proofErr w:type="spellStart"/>
      <w:r w:rsidR="00023B01" w:rsidRPr="00023B01">
        <w:t>er</w:t>
      </w:r>
      <w:proofErr w:type="spellEnd"/>
      <w:r w:rsidR="00023B01" w:rsidRPr="00023B01">
        <w:t>, patient, cohort, subtype, framework, multi-</w:t>
      </w:r>
      <w:proofErr w:type="spellStart"/>
      <w:r w:rsidR="00023B01" w:rsidRPr="00023B01">
        <w:t>omic</w:t>
      </w:r>
      <w:proofErr w:type="spellEnd"/>
      <w:r w:rsidR="00023B01" w:rsidRPr="00023B01">
        <w:t>, profile, survival, discovery, data, set, result, resolution, stratification, therapy, precision, medicine</w:t>
      </w:r>
    </w:p>
    <w:p w14:paraId="77697AE6" w14:textId="2D6DCF3A" w:rsidR="00023B01" w:rsidRDefault="00023B01" w:rsidP="00AD204A">
      <w:r>
        <w:t xml:space="preserve">Verbs (lemmas – unique):  </w:t>
      </w:r>
      <w:r w:rsidRPr="00023B01">
        <w:t>be, enable, develop, have, apply, summarize, assess, target, collect, design, predict, use, attempt, identify, confirm, indicate, lead, improve</w:t>
      </w:r>
    </w:p>
    <w:p w14:paraId="057FFCAC" w14:textId="7F00AFC2" w:rsidR="00AD204A" w:rsidRDefault="00AD204A" w:rsidP="00AD204A">
      <w:r>
        <w:t xml:space="preserve">Name Entity Resolution:  </w:t>
      </w:r>
      <w:r w:rsidR="00023B01" w:rsidRPr="00023B01">
        <w:t>Breast-CAUSE_OF_DEATH, cancer-CAUSE_OF_DEATH, disease-CAUSE_OF_DEATH, breast-CAUSE_OF_DEATH, cancer-CAUSE_OF_DEATH, representative-TITLE, breast-CAUSE_OF_DEATH, cancer-CAUSE_OF_DEATH, breast-CAUSE_OF_DEATH, cancer-CAUSE_OF_DEATH, independent-RELIGION, independent-RELIGION, breast-CAUSE_OF_DEATH, cancer-CAUSE_OF_DEATH</w:t>
      </w:r>
    </w:p>
    <w:tbl>
      <w:tblPr>
        <w:tblStyle w:val="TableGrid"/>
        <w:tblW w:w="0" w:type="auto"/>
        <w:tblLook w:val="04A0" w:firstRow="1" w:lastRow="0" w:firstColumn="1" w:lastColumn="0" w:noHBand="0" w:noVBand="1"/>
      </w:tblPr>
      <w:tblGrid>
        <w:gridCol w:w="3116"/>
        <w:gridCol w:w="3117"/>
        <w:gridCol w:w="3117"/>
      </w:tblGrid>
      <w:tr w:rsidR="00AD204A" w14:paraId="0FCF628E" w14:textId="77777777" w:rsidTr="00AD204A">
        <w:tc>
          <w:tcPr>
            <w:tcW w:w="3116" w:type="dxa"/>
          </w:tcPr>
          <w:p w14:paraId="1A0D0F41" w14:textId="77777777" w:rsidR="00AD204A" w:rsidRDefault="00AD204A" w:rsidP="00AD204A">
            <w:r>
              <w:t>Type</w:t>
            </w:r>
          </w:p>
        </w:tc>
        <w:tc>
          <w:tcPr>
            <w:tcW w:w="3117" w:type="dxa"/>
          </w:tcPr>
          <w:p w14:paraId="020EF002" w14:textId="77777777" w:rsidR="00AD204A" w:rsidRDefault="00AD204A" w:rsidP="00AD204A">
            <w:r>
              <w:t>Count</w:t>
            </w:r>
          </w:p>
        </w:tc>
        <w:tc>
          <w:tcPr>
            <w:tcW w:w="3117" w:type="dxa"/>
          </w:tcPr>
          <w:p w14:paraId="121A2378" w14:textId="77777777" w:rsidR="00AD204A" w:rsidRDefault="00AD204A" w:rsidP="00AD204A">
            <w:r>
              <w:t>Examples (Even List all words Depending on the Size)</w:t>
            </w:r>
          </w:p>
        </w:tc>
      </w:tr>
      <w:tr w:rsidR="009F6BBD" w14:paraId="32F4854D" w14:textId="77777777" w:rsidTr="00AD204A">
        <w:tc>
          <w:tcPr>
            <w:tcW w:w="3116" w:type="dxa"/>
          </w:tcPr>
          <w:p w14:paraId="22048F4B" w14:textId="77777777" w:rsidR="009F6BBD" w:rsidRDefault="009F6BBD" w:rsidP="009F6BBD">
            <w:r>
              <w:t>POS: Noun</w:t>
            </w:r>
          </w:p>
        </w:tc>
        <w:tc>
          <w:tcPr>
            <w:tcW w:w="3117" w:type="dxa"/>
            <w:vAlign w:val="bottom"/>
          </w:tcPr>
          <w:p w14:paraId="23FA0272" w14:textId="32F6E13C" w:rsidR="009F6BBD" w:rsidRDefault="009F6BBD" w:rsidP="009F6BBD">
            <w:r>
              <w:rPr>
                <w:rFonts w:ascii="Arial" w:hAnsi="Arial" w:cs="Arial"/>
                <w:sz w:val="20"/>
                <w:szCs w:val="20"/>
              </w:rPr>
              <w:t>62</w:t>
            </w:r>
          </w:p>
        </w:tc>
        <w:tc>
          <w:tcPr>
            <w:tcW w:w="3117" w:type="dxa"/>
          </w:tcPr>
          <w:p w14:paraId="493C8CDB" w14:textId="77777777" w:rsidR="009F6BBD" w:rsidRDefault="009F6BBD" w:rsidP="009F6BBD">
            <w:r>
              <w:t>(SEE ABOVE)</w:t>
            </w:r>
          </w:p>
        </w:tc>
      </w:tr>
      <w:tr w:rsidR="009F6BBD" w14:paraId="129954A4" w14:textId="77777777" w:rsidTr="00AD204A">
        <w:tc>
          <w:tcPr>
            <w:tcW w:w="3116" w:type="dxa"/>
          </w:tcPr>
          <w:p w14:paraId="69AAA958" w14:textId="77777777" w:rsidR="009F6BBD" w:rsidRDefault="009F6BBD" w:rsidP="009F6BBD">
            <w:r>
              <w:t>POS: Verb</w:t>
            </w:r>
          </w:p>
        </w:tc>
        <w:tc>
          <w:tcPr>
            <w:tcW w:w="3117" w:type="dxa"/>
            <w:vAlign w:val="bottom"/>
          </w:tcPr>
          <w:p w14:paraId="532F9505" w14:textId="442B8952" w:rsidR="009F6BBD" w:rsidRDefault="009F6BBD" w:rsidP="009F6BBD">
            <w:r>
              <w:rPr>
                <w:rFonts w:ascii="Arial" w:hAnsi="Arial" w:cs="Arial"/>
                <w:sz w:val="20"/>
                <w:szCs w:val="20"/>
              </w:rPr>
              <w:t>24</w:t>
            </w:r>
          </w:p>
        </w:tc>
        <w:tc>
          <w:tcPr>
            <w:tcW w:w="3117" w:type="dxa"/>
          </w:tcPr>
          <w:p w14:paraId="6374CAEA" w14:textId="77777777" w:rsidR="009F6BBD" w:rsidRDefault="009F6BBD" w:rsidP="009F6BBD">
            <w:r>
              <w:t>(SEE ABOVE)</w:t>
            </w:r>
          </w:p>
        </w:tc>
      </w:tr>
      <w:tr w:rsidR="009F6BBD" w14:paraId="0E5ED93D" w14:textId="77777777" w:rsidTr="00AD204A">
        <w:tc>
          <w:tcPr>
            <w:tcW w:w="3116" w:type="dxa"/>
            <w:vAlign w:val="bottom"/>
          </w:tcPr>
          <w:p w14:paraId="1F50E50E" w14:textId="77777777" w:rsidR="009F6BBD" w:rsidRDefault="009F6BBD" w:rsidP="009F6BBD">
            <w:r>
              <w:rPr>
                <w:rFonts w:ascii="Arial" w:hAnsi="Arial" w:cs="Arial"/>
                <w:sz w:val="20"/>
                <w:szCs w:val="20"/>
              </w:rPr>
              <w:t>NN:</w:t>
            </w:r>
          </w:p>
        </w:tc>
        <w:tc>
          <w:tcPr>
            <w:tcW w:w="3117" w:type="dxa"/>
            <w:vAlign w:val="bottom"/>
          </w:tcPr>
          <w:p w14:paraId="7D701CE1" w14:textId="553FF66A" w:rsidR="009F6BBD" w:rsidRDefault="009F6BBD" w:rsidP="009F6BBD">
            <w:r>
              <w:rPr>
                <w:rFonts w:ascii="Arial" w:hAnsi="Arial" w:cs="Arial"/>
                <w:sz w:val="20"/>
                <w:szCs w:val="20"/>
              </w:rPr>
              <w:t>44</w:t>
            </w:r>
          </w:p>
        </w:tc>
        <w:tc>
          <w:tcPr>
            <w:tcW w:w="3117" w:type="dxa"/>
          </w:tcPr>
          <w:p w14:paraId="5110D8ED" w14:textId="501EC947" w:rsidR="009F6BBD" w:rsidRDefault="00023B01" w:rsidP="009F6BBD">
            <w:r w:rsidRPr="00023B01">
              <w:t>Breast, cancer, disease, carcinogenesis, identification, risk, diagnosis, treatment, breast, cancer, practice, study, value, ability, prognosis, prediction, breast, cancer, estrogen, receptor, ER, breast, cancer, cohort, prediction, population, subtype, framework, patient, survival, discovery, data, set, signature, factor, cohort, signature, resolution, risk, stratification, precision, medicine, breast, cancer</w:t>
            </w:r>
          </w:p>
        </w:tc>
      </w:tr>
      <w:tr w:rsidR="009F6BBD" w14:paraId="5D798BDF" w14:textId="77777777" w:rsidTr="00AD204A">
        <w:tc>
          <w:tcPr>
            <w:tcW w:w="3116" w:type="dxa"/>
            <w:vAlign w:val="bottom"/>
          </w:tcPr>
          <w:p w14:paraId="67C0A42B" w14:textId="77777777" w:rsidR="009F6BBD" w:rsidRDefault="009F6BBD" w:rsidP="009F6BBD">
            <w:r>
              <w:rPr>
                <w:rFonts w:ascii="Arial" w:hAnsi="Arial" w:cs="Arial"/>
                <w:sz w:val="20"/>
                <w:szCs w:val="20"/>
              </w:rPr>
              <w:t>NNS:</w:t>
            </w:r>
          </w:p>
        </w:tc>
        <w:tc>
          <w:tcPr>
            <w:tcW w:w="3117" w:type="dxa"/>
            <w:vAlign w:val="bottom"/>
          </w:tcPr>
          <w:p w14:paraId="6466E980" w14:textId="11DD225E" w:rsidR="009F6BBD" w:rsidRDefault="009F6BBD" w:rsidP="009F6BBD">
            <w:r>
              <w:rPr>
                <w:rFonts w:ascii="Arial" w:hAnsi="Arial" w:cs="Arial"/>
                <w:sz w:val="20"/>
                <w:szCs w:val="20"/>
              </w:rPr>
              <w:t>18</w:t>
            </w:r>
          </w:p>
        </w:tc>
        <w:tc>
          <w:tcPr>
            <w:tcW w:w="3117" w:type="dxa"/>
          </w:tcPr>
          <w:p w14:paraId="5B18B235" w14:textId="0EBBEBEF" w:rsidR="009F6BBD" w:rsidRDefault="00023B01" w:rsidP="009F6BBD">
            <w:r w:rsidRPr="00023B01">
              <w:t>mechanisms, behaviors, factors, signatures, trials, signatures, populations, signatures, outcomes, patients, signatures, patients, signatures, multi-</w:t>
            </w:r>
            <w:r w:rsidRPr="00023B01">
              <w:lastRenderedPageBreak/>
              <w:t>omics, profiles, results, therapies, patients</w:t>
            </w:r>
          </w:p>
        </w:tc>
      </w:tr>
      <w:tr w:rsidR="009F6BBD" w14:paraId="1C994F78" w14:textId="77777777" w:rsidTr="00AD204A">
        <w:tc>
          <w:tcPr>
            <w:tcW w:w="3116" w:type="dxa"/>
            <w:vAlign w:val="bottom"/>
          </w:tcPr>
          <w:p w14:paraId="1AF7C414" w14:textId="77777777" w:rsidR="009F6BBD" w:rsidRDefault="009F6BBD" w:rsidP="009F6BBD">
            <w:r>
              <w:rPr>
                <w:rFonts w:ascii="Arial" w:hAnsi="Arial" w:cs="Arial"/>
                <w:sz w:val="20"/>
                <w:szCs w:val="20"/>
              </w:rPr>
              <w:lastRenderedPageBreak/>
              <w:t>VB:</w:t>
            </w:r>
          </w:p>
        </w:tc>
        <w:tc>
          <w:tcPr>
            <w:tcW w:w="3117" w:type="dxa"/>
            <w:vAlign w:val="bottom"/>
          </w:tcPr>
          <w:p w14:paraId="2E29F37B" w14:textId="6B7C2C2A" w:rsidR="009F6BBD" w:rsidRDefault="009F6BBD" w:rsidP="009F6BBD">
            <w:r>
              <w:rPr>
                <w:rFonts w:ascii="Arial" w:hAnsi="Arial" w:cs="Arial"/>
                <w:sz w:val="20"/>
                <w:szCs w:val="20"/>
              </w:rPr>
              <w:t>4</w:t>
            </w:r>
          </w:p>
        </w:tc>
        <w:tc>
          <w:tcPr>
            <w:tcW w:w="3117" w:type="dxa"/>
          </w:tcPr>
          <w:p w14:paraId="1A6E82B6" w14:textId="231044D0" w:rsidR="009F6BBD" w:rsidRDefault="00023B01" w:rsidP="009F6BBD">
            <w:r w:rsidRPr="00023B01">
              <w:t>enable, predict, identify, lead</w:t>
            </w:r>
          </w:p>
        </w:tc>
      </w:tr>
      <w:tr w:rsidR="009F6BBD" w14:paraId="3DE28B0F" w14:textId="77777777" w:rsidTr="00AD204A">
        <w:tc>
          <w:tcPr>
            <w:tcW w:w="3116" w:type="dxa"/>
            <w:vAlign w:val="bottom"/>
          </w:tcPr>
          <w:p w14:paraId="408A6FC8" w14:textId="77777777" w:rsidR="009F6BBD" w:rsidRDefault="009F6BBD" w:rsidP="009F6BBD">
            <w:r>
              <w:rPr>
                <w:rFonts w:ascii="Arial" w:hAnsi="Arial" w:cs="Arial"/>
                <w:sz w:val="20"/>
                <w:szCs w:val="20"/>
              </w:rPr>
              <w:t>VBD:</w:t>
            </w:r>
          </w:p>
        </w:tc>
        <w:tc>
          <w:tcPr>
            <w:tcW w:w="3117" w:type="dxa"/>
            <w:vAlign w:val="bottom"/>
          </w:tcPr>
          <w:p w14:paraId="19EF268C" w14:textId="15B7340E" w:rsidR="009F6BBD" w:rsidRDefault="009F6BBD" w:rsidP="009F6BBD">
            <w:r>
              <w:rPr>
                <w:rFonts w:ascii="Arial" w:hAnsi="Arial" w:cs="Arial"/>
                <w:sz w:val="20"/>
                <w:szCs w:val="20"/>
              </w:rPr>
              <w:t>5</w:t>
            </w:r>
          </w:p>
        </w:tc>
        <w:tc>
          <w:tcPr>
            <w:tcW w:w="3117" w:type="dxa"/>
          </w:tcPr>
          <w:p w14:paraId="06A68900" w14:textId="3DD9F5B3" w:rsidR="009F6BBD" w:rsidRDefault="00023B01" w:rsidP="009F6BBD">
            <w:r w:rsidRPr="00023B01">
              <w:t>were, summarized, were, attempted, confirmed</w:t>
            </w:r>
          </w:p>
        </w:tc>
      </w:tr>
      <w:tr w:rsidR="009F6BBD" w14:paraId="6CC263CF" w14:textId="77777777" w:rsidTr="00AD204A">
        <w:tc>
          <w:tcPr>
            <w:tcW w:w="3116" w:type="dxa"/>
            <w:vAlign w:val="bottom"/>
          </w:tcPr>
          <w:p w14:paraId="36FD91EC" w14:textId="77777777" w:rsidR="009F6BBD" w:rsidRDefault="009F6BBD" w:rsidP="009F6BBD">
            <w:r>
              <w:rPr>
                <w:rFonts w:ascii="Arial" w:hAnsi="Arial" w:cs="Arial"/>
                <w:sz w:val="20"/>
                <w:szCs w:val="20"/>
              </w:rPr>
              <w:t>VBP:</w:t>
            </w:r>
          </w:p>
        </w:tc>
        <w:tc>
          <w:tcPr>
            <w:tcW w:w="3117" w:type="dxa"/>
            <w:vAlign w:val="bottom"/>
          </w:tcPr>
          <w:p w14:paraId="38D3CB8C" w14:textId="3054CD09" w:rsidR="009F6BBD" w:rsidRDefault="009F6BBD" w:rsidP="009F6BBD">
            <w:r>
              <w:rPr>
                <w:rFonts w:ascii="Arial" w:hAnsi="Arial" w:cs="Arial"/>
                <w:sz w:val="20"/>
                <w:szCs w:val="20"/>
              </w:rPr>
              <w:t>3</w:t>
            </w:r>
          </w:p>
        </w:tc>
        <w:tc>
          <w:tcPr>
            <w:tcW w:w="3117" w:type="dxa"/>
          </w:tcPr>
          <w:p w14:paraId="30349845" w14:textId="7E4FC315" w:rsidR="009F6BBD" w:rsidRDefault="00023B01" w:rsidP="009F6BBD">
            <w:r w:rsidRPr="00023B01">
              <w:t>have, are, indicate</w:t>
            </w:r>
          </w:p>
        </w:tc>
      </w:tr>
      <w:tr w:rsidR="009F6BBD" w14:paraId="0E17CAAB" w14:textId="77777777" w:rsidTr="00AD204A">
        <w:tc>
          <w:tcPr>
            <w:tcW w:w="3116" w:type="dxa"/>
            <w:vAlign w:val="bottom"/>
          </w:tcPr>
          <w:p w14:paraId="787BE6BF" w14:textId="77777777" w:rsidR="009F6BBD" w:rsidRDefault="009F6BBD" w:rsidP="009F6BBD">
            <w:r>
              <w:rPr>
                <w:rFonts w:ascii="Arial" w:hAnsi="Arial" w:cs="Arial"/>
                <w:sz w:val="20"/>
                <w:szCs w:val="20"/>
              </w:rPr>
              <w:t>VBZ:</w:t>
            </w:r>
          </w:p>
        </w:tc>
        <w:tc>
          <w:tcPr>
            <w:tcW w:w="3117" w:type="dxa"/>
            <w:vAlign w:val="bottom"/>
          </w:tcPr>
          <w:p w14:paraId="4450129D" w14:textId="404AA4D7" w:rsidR="009F6BBD" w:rsidRDefault="009F6BBD" w:rsidP="009F6BBD">
            <w:r>
              <w:rPr>
                <w:rFonts w:ascii="Arial" w:hAnsi="Arial" w:cs="Arial"/>
                <w:sz w:val="20"/>
                <w:szCs w:val="20"/>
              </w:rPr>
              <w:t>3</w:t>
            </w:r>
          </w:p>
        </w:tc>
        <w:tc>
          <w:tcPr>
            <w:tcW w:w="3117" w:type="dxa"/>
          </w:tcPr>
          <w:p w14:paraId="4EE6FA29" w14:textId="38335336" w:rsidR="009F6BBD" w:rsidRDefault="00023B01" w:rsidP="009F6BBD">
            <w:r w:rsidRPr="00023B01">
              <w:t>is, is, has</w:t>
            </w:r>
          </w:p>
        </w:tc>
      </w:tr>
      <w:tr w:rsidR="009F6BBD" w14:paraId="335D375F" w14:textId="77777777" w:rsidTr="00AD204A">
        <w:tc>
          <w:tcPr>
            <w:tcW w:w="3116" w:type="dxa"/>
            <w:vAlign w:val="bottom"/>
          </w:tcPr>
          <w:p w14:paraId="41C6B872" w14:textId="77777777" w:rsidR="009F6BBD" w:rsidRDefault="009F6BBD" w:rsidP="009F6BBD">
            <w:r>
              <w:rPr>
                <w:rFonts w:ascii="Arial" w:hAnsi="Arial" w:cs="Arial"/>
                <w:sz w:val="20"/>
                <w:szCs w:val="20"/>
              </w:rPr>
              <w:t>VBN:</w:t>
            </w:r>
          </w:p>
        </w:tc>
        <w:tc>
          <w:tcPr>
            <w:tcW w:w="3117" w:type="dxa"/>
            <w:vAlign w:val="bottom"/>
          </w:tcPr>
          <w:p w14:paraId="7F9EBB56" w14:textId="0AA2AC64" w:rsidR="009F6BBD" w:rsidRDefault="009F6BBD" w:rsidP="009F6BBD">
            <w:r>
              <w:rPr>
                <w:rFonts w:ascii="Arial" w:hAnsi="Arial" w:cs="Arial"/>
                <w:sz w:val="20"/>
                <w:szCs w:val="20"/>
              </w:rPr>
              <w:t>9</w:t>
            </w:r>
          </w:p>
        </w:tc>
        <w:tc>
          <w:tcPr>
            <w:tcW w:w="3117" w:type="dxa"/>
          </w:tcPr>
          <w:p w14:paraId="0785CEDA" w14:textId="7162B1BF" w:rsidR="009F6BBD" w:rsidRDefault="00023B01" w:rsidP="009F6BBD">
            <w:r w:rsidRPr="00023B01">
              <w:t>developed, been, applied, assessed, targeted, collected, designed, used, improved</w:t>
            </w:r>
          </w:p>
        </w:tc>
      </w:tr>
      <w:tr w:rsidR="009F6BBD" w14:paraId="09BBCC68" w14:textId="77777777" w:rsidTr="00AD204A">
        <w:tc>
          <w:tcPr>
            <w:tcW w:w="3116" w:type="dxa"/>
            <w:vAlign w:val="bottom"/>
          </w:tcPr>
          <w:p w14:paraId="1A21F781" w14:textId="77777777" w:rsidR="009F6BBD" w:rsidRDefault="009F6BBD" w:rsidP="009F6BBD">
            <w:r>
              <w:rPr>
                <w:rFonts w:ascii="Arial" w:hAnsi="Arial" w:cs="Arial"/>
                <w:sz w:val="20"/>
                <w:szCs w:val="20"/>
              </w:rPr>
              <w:t>IN:</w:t>
            </w:r>
          </w:p>
        </w:tc>
        <w:tc>
          <w:tcPr>
            <w:tcW w:w="3117" w:type="dxa"/>
            <w:vAlign w:val="bottom"/>
          </w:tcPr>
          <w:p w14:paraId="2420C7FD" w14:textId="1DBC3B77" w:rsidR="009F6BBD" w:rsidRDefault="009F6BBD" w:rsidP="009F6BBD">
            <w:r>
              <w:rPr>
                <w:rFonts w:ascii="Arial" w:hAnsi="Arial" w:cs="Arial"/>
                <w:sz w:val="20"/>
                <w:szCs w:val="20"/>
              </w:rPr>
              <w:t>27</w:t>
            </w:r>
          </w:p>
        </w:tc>
        <w:tc>
          <w:tcPr>
            <w:tcW w:w="3117" w:type="dxa"/>
          </w:tcPr>
          <w:p w14:paraId="18A4EA43" w14:textId="49F238DF" w:rsidR="009F6BBD" w:rsidRDefault="00023B01" w:rsidP="009F6BBD">
            <w:r w:rsidRPr="00023B01">
              <w:t>with, of, of, of, In, of, into, In, with, of, in, of, of, of, for, in, of, with, via, for, For, that, in, that, in, for, with</w:t>
            </w:r>
          </w:p>
        </w:tc>
      </w:tr>
      <w:tr w:rsidR="009F6BBD" w14:paraId="70F65551" w14:textId="77777777" w:rsidTr="00AD204A">
        <w:tc>
          <w:tcPr>
            <w:tcW w:w="3116" w:type="dxa"/>
            <w:vAlign w:val="bottom"/>
          </w:tcPr>
          <w:p w14:paraId="049D70E0" w14:textId="77777777" w:rsidR="009F6BBD" w:rsidRDefault="009F6BBD" w:rsidP="009F6BBD">
            <w:r>
              <w:rPr>
                <w:rFonts w:ascii="Arial" w:hAnsi="Arial" w:cs="Arial"/>
                <w:sz w:val="20"/>
                <w:szCs w:val="20"/>
              </w:rPr>
              <w:t>TO:</w:t>
            </w:r>
          </w:p>
        </w:tc>
        <w:tc>
          <w:tcPr>
            <w:tcW w:w="3117" w:type="dxa"/>
            <w:vAlign w:val="bottom"/>
          </w:tcPr>
          <w:p w14:paraId="26FFF29B" w14:textId="5942147A" w:rsidR="009F6BBD" w:rsidRDefault="009F6BBD" w:rsidP="009F6BBD">
            <w:r>
              <w:rPr>
                <w:rFonts w:ascii="Arial" w:hAnsi="Arial" w:cs="Arial"/>
                <w:sz w:val="20"/>
                <w:szCs w:val="20"/>
              </w:rPr>
              <w:t>3</w:t>
            </w:r>
          </w:p>
        </w:tc>
        <w:tc>
          <w:tcPr>
            <w:tcW w:w="3117" w:type="dxa"/>
          </w:tcPr>
          <w:p w14:paraId="440AE4BF" w14:textId="6F539831" w:rsidR="009F6BBD" w:rsidRDefault="00023B01" w:rsidP="009F6BBD">
            <w:r w:rsidRPr="00023B01">
              <w:t>to, to, to</w:t>
            </w:r>
          </w:p>
        </w:tc>
      </w:tr>
      <w:tr w:rsidR="009F6BBD" w14:paraId="4F2360AE" w14:textId="77777777" w:rsidTr="00AD204A">
        <w:tc>
          <w:tcPr>
            <w:tcW w:w="3116" w:type="dxa"/>
            <w:vAlign w:val="bottom"/>
          </w:tcPr>
          <w:p w14:paraId="3533EDC7" w14:textId="77777777" w:rsidR="009F6BBD" w:rsidRDefault="009F6BBD" w:rsidP="009F6BBD">
            <w:r>
              <w:rPr>
                <w:rFonts w:ascii="Arial" w:hAnsi="Arial" w:cs="Arial"/>
                <w:sz w:val="20"/>
                <w:szCs w:val="20"/>
              </w:rPr>
              <w:t>EX:</w:t>
            </w:r>
          </w:p>
        </w:tc>
        <w:tc>
          <w:tcPr>
            <w:tcW w:w="3117" w:type="dxa"/>
            <w:vAlign w:val="bottom"/>
          </w:tcPr>
          <w:p w14:paraId="2435ADC2" w14:textId="57187AC3" w:rsidR="009F6BBD" w:rsidRDefault="009F6BBD" w:rsidP="009F6BBD">
            <w:r>
              <w:rPr>
                <w:rFonts w:ascii="Arial" w:hAnsi="Arial" w:cs="Arial"/>
                <w:sz w:val="20"/>
                <w:szCs w:val="20"/>
              </w:rPr>
              <w:t>1</w:t>
            </w:r>
          </w:p>
        </w:tc>
        <w:tc>
          <w:tcPr>
            <w:tcW w:w="3117" w:type="dxa"/>
          </w:tcPr>
          <w:p w14:paraId="3A57A360" w14:textId="7FD51711" w:rsidR="009F6BBD" w:rsidRDefault="00023B01" w:rsidP="009F6BBD">
            <w:r w:rsidRPr="00023B01">
              <w:t>there</w:t>
            </w:r>
          </w:p>
        </w:tc>
      </w:tr>
      <w:tr w:rsidR="009F6BBD" w14:paraId="669EB860" w14:textId="77777777" w:rsidTr="00AD204A">
        <w:tc>
          <w:tcPr>
            <w:tcW w:w="3116" w:type="dxa"/>
            <w:vAlign w:val="bottom"/>
          </w:tcPr>
          <w:p w14:paraId="1B40E601" w14:textId="77777777" w:rsidR="009F6BBD" w:rsidRDefault="009F6BBD" w:rsidP="009F6BBD">
            <w:r>
              <w:rPr>
                <w:rFonts w:ascii="Arial" w:hAnsi="Arial" w:cs="Arial"/>
                <w:sz w:val="20"/>
                <w:szCs w:val="20"/>
              </w:rPr>
              <w:t>DT:</w:t>
            </w:r>
          </w:p>
        </w:tc>
        <w:tc>
          <w:tcPr>
            <w:tcW w:w="3117" w:type="dxa"/>
            <w:vAlign w:val="bottom"/>
          </w:tcPr>
          <w:p w14:paraId="23C47255" w14:textId="612A8100" w:rsidR="009F6BBD" w:rsidRDefault="009F6BBD" w:rsidP="009F6BBD">
            <w:r>
              <w:rPr>
                <w:rFonts w:ascii="Arial" w:hAnsi="Arial" w:cs="Arial"/>
                <w:sz w:val="20"/>
                <w:szCs w:val="20"/>
              </w:rPr>
              <w:t>20</w:t>
            </w:r>
          </w:p>
        </w:tc>
        <w:tc>
          <w:tcPr>
            <w:tcW w:w="3117" w:type="dxa"/>
          </w:tcPr>
          <w:p w14:paraId="4262E2AC" w14:textId="5DFF08A8" w:rsidR="009F6BBD" w:rsidRDefault="00023B01" w:rsidP="009F6BBD">
            <w:r w:rsidRPr="00023B01">
              <w:t>a, The, some, this, the, the, the, no, the, a, the, a, the, an, a, the, These, the, a, the</w:t>
            </w:r>
          </w:p>
        </w:tc>
      </w:tr>
      <w:tr w:rsidR="009F6BBD" w14:paraId="546ED1BC" w14:textId="77777777" w:rsidTr="00AD204A">
        <w:tc>
          <w:tcPr>
            <w:tcW w:w="3116" w:type="dxa"/>
            <w:vAlign w:val="bottom"/>
          </w:tcPr>
          <w:p w14:paraId="7214172F" w14:textId="77777777" w:rsidR="009F6BBD" w:rsidRDefault="009F6BBD" w:rsidP="009F6BBD">
            <w:pPr>
              <w:rPr>
                <w:rFonts w:ascii="Arial" w:hAnsi="Arial" w:cs="Arial"/>
                <w:sz w:val="20"/>
                <w:szCs w:val="20"/>
              </w:rPr>
            </w:pPr>
            <w:r>
              <w:rPr>
                <w:rFonts w:ascii="Arial" w:hAnsi="Arial" w:cs="Arial"/>
                <w:sz w:val="20"/>
                <w:szCs w:val="20"/>
              </w:rPr>
              <w:t>WDT:</w:t>
            </w:r>
          </w:p>
        </w:tc>
        <w:tc>
          <w:tcPr>
            <w:tcW w:w="3117" w:type="dxa"/>
            <w:vAlign w:val="bottom"/>
          </w:tcPr>
          <w:p w14:paraId="07CA5DE3" w14:textId="36A3C800" w:rsidR="009F6BBD" w:rsidRDefault="009F6BBD" w:rsidP="009F6BBD">
            <w:r>
              <w:rPr>
                <w:rFonts w:ascii="Arial" w:hAnsi="Arial" w:cs="Arial"/>
                <w:sz w:val="20"/>
                <w:szCs w:val="20"/>
              </w:rPr>
              <w:t>1</w:t>
            </w:r>
          </w:p>
        </w:tc>
        <w:tc>
          <w:tcPr>
            <w:tcW w:w="3117" w:type="dxa"/>
          </w:tcPr>
          <w:p w14:paraId="79809205" w14:textId="25A382B3" w:rsidR="009F6BBD" w:rsidRDefault="00023B01" w:rsidP="009F6BBD">
            <w:r w:rsidRPr="00023B01">
              <w:t>which</w:t>
            </w:r>
          </w:p>
        </w:tc>
      </w:tr>
      <w:tr w:rsidR="009F6BBD" w14:paraId="0E7E8732" w14:textId="77777777" w:rsidTr="00AD204A">
        <w:tc>
          <w:tcPr>
            <w:tcW w:w="3116" w:type="dxa"/>
            <w:vAlign w:val="bottom"/>
          </w:tcPr>
          <w:p w14:paraId="3A710651" w14:textId="77777777" w:rsidR="009F6BBD" w:rsidRDefault="009F6BBD" w:rsidP="009F6BBD">
            <w:pPr>
              <w:rPr>
                <w:rFonts w:ascii="Arial" w:hAnsi="Arial" w:cs="Arial"/>
                <w:sz w:val="20"/>
                <w:szCs w:val="20"/>
              </w:rPr>
            </w:pPr>
            <w:r>
              <w:rPr>
                <w:rFonts w:ascii="Arial" w:hAnsi="Arial" w:cs="Arial"/>
                <w:sz w:val="20"/>
                <w:szCs w:val="20"/>
              </w:rPr>
              <w:t>CC:</w:t>
            </w:r>
          </w:p>
        </w:tc>
        <w:tc>
          <w:tcPr>
            <w:tcW w:w="3117" w:type="dxa"/>
            <w:vAlign w:val="bottom"/>
          </w:tcPr>
          <w:p w14:paraId="1D0C3648" w14:textId="443C6A29" w:rsidR="009F6BBD" w:rsidRDefault="009F6BBD" w:rsidP="009F6BBD">
            <w:r>
              <w:rPr>
                <w:rFonts w:ascii="Arial" w:hAnsi="Arial" w:cs="Arial"/>
                <w:sz w:val="20"/>
                <w:szCs w:val="20"/>
              </w:rPr>
              <w:t>13</w:t>
            </w:r>
          </w:p>
        </w:tc>
        <w:tc>
          <w:tcPr>
            <w:tcW w:w="3117" w:type="dxa"/>
          </w:tcPr>
          <w:p w14:paraId="788B2E5C" w14:textId="5051A173" w:rsidR="009F6BBD" w:rsidRDefault="00023B01" w:rsidP="009F6BBD">
            <w:r w:rsidRPr="00023B01">
              <w:t xml:space="preserve">and, and, and, and, and, and, </w:t>
            </w:r>
            <w:r>
              <w:t>=+</w:t>
            </w:r>
            <w:r w:rsidRPr="00023B01">
              <w:t>, or, and, both, and, and, and</w:t>
            </w:r>
          </w:p>
        </w:tc>
      </w:tr>
      <w:tr w:rsidR="009F6BBD" w14:paraId="3C68D8AB" w14:textId="77777777" w:rsidTr="00AD204A">
        <w:tc>
          <w:tcPr>
            <w:tcW w:w="3116" w:type="dxa"/>
            <w:vAlign w:val="bottom"/>
          </w:tcPr>
          <w:p w14:paraId="271541BD" w14:textId="77777777" w:rsidR="009F6BBD" w:rsidRDefault="009F6BBD" w:rsidP="009F6BBD">
            <w:pPr>
              <w:rPr>
                <w:rFonts w:ascii="Arial" w:hAnsi="Arial" w:cs="Arial"/>
                <w:sz w:val="20"/>
                <w:szCs w:val="20"/>
              </w:rPr>
            </w:pPr>
            <w:r>
              <w:rPr>
                <w:rFonts w:ascii="Arial" w:hAnsi="Arial" w:cs="Arial"/>
                <w:sz w:val="20"/>
                <w:szCs w:val="20"/>
              </w:rPr>
              <w:t>CD:</w:t>
            </w:r>
          </w:p>
        </w:tc>
        <w:tc>
          <w:tcPr>
            <w:tcW w:w="3117" w:type="dxa"/>
            <w:vAlign w:val="bottom"/>
          </w:tcPr>
          <w:p w14:paraId="7587A874" w14:textId="5CC18FA5" w:rsidR="009F6BBD" w:rsidRDefault="009F6BBD" w:rsidP="009F6BBD">
            <w:r>
              <w:rPr>
                <w:rFonts w:ascii="Arial" w:hAnsi="Arial" w:cs="Arial"/>
                <w:sz w:val="20"/>
                <w:szCs w:val="20"/>
              </w:rPr>
              <w:t>0</w:t>
            </w:r>
          </w:p>
        </w:tc>
        <w:tc>
          <w:tcPr>
            <w:tcW w:w="3117" w:type="dxa"/>
          </w:tcPr>
          <w:p w14:paraId="70565E34" w14:textId="77777777" w:rsidR="009F6BBD" w:rsidRDefault="009F6BBD" w:rsidP="009F6BBD"/>
        </w:tc>
      </w:tr>
      <w:tr w:rsidR="009F6BBD" w14:paraId="2C7BD934" w14:textId="77777777" w:rsidTr="00AD204A">
        <w:tc>
          <w:tcPr>
            <w:tcW w:w="3116" w:type="dxa"/>
            <w:vAlign w:val="bottom"/>
          </w:tcPr>
          <w:p w14:paraId="1D4CE1A1" w14:textId="77777777" w:rsidR="009F6BBD" w:rsidRDefault="009F6BBD" w:rsidP="009F6BBD">
            <w:pPr>
              <w:rPr>
                <w:rFonts w:ascii="Arial" w:hAnsi="Arial" w:cs="Arial"/>
                <w:sz w:val="20"/>
                <w:szCs w:val="20"/>
              </w:rPr>
            </w:pPr>
            <w:r>
              <w:rPr>
                <w:rFonts w:ascii="Arial" w:hAnsi="Arial" w:cs="Arial"/>
                <w:sz w:val="20"/>
                <w:szCs w:val="20"/>
              </w:rPr>
              <w:t>JJ:</w:t>
            </w:r>
          </w:p>
        </w:tc>
        <w:tc>
          <w:tcPr>
            <w:tcW w:w="3117" w:type="dxa"/>
            <w:vAlign w:val="bottom"/>
          </w:tcPr>
          <w:p w14:paraId="2978983C" w14:textId="08B0843D" w:rsidR="009F6BBD" w:rsidRDefault="009F6BBD" w:rsidP="009F6BBD">
            <w:r>
              <w:rPr>
                <w:rFonts w:ascii="Arial" w:hAnsi="Arial" w:cs="Arial"/>
                <w:sz w:val="20"/>
                <w:szCs w:val="20"/>
              </w:rPr>
              <w:t>36</w:t>
            </w:r>
          </w:p>
        </w:tc>
        <w:tc>
          <w:tcPr>
            <w:tcW w:w="3117" w:type="dxa"/>
          </w:tcPr>
          <w:p w14:paraId="1274F8DC" w14:textId="61F00D0A" w:rsidR="009F6BBD" w:rsidRDefault="00023B01" w:rsidP="009F6BBD">
            <w:r w:rsidRPr="00023B01">
              <w:t>complex, heterogeneous, variable, molecular, clinical, prognostic, effective, particular, numerous, gene-expression-based, prognostic, clinical, several, representative, gene-expression-based, significant, prognostic, many, positive, whole, typical, prognostic, specific, intrinsic, subtype-specific, prognostic, computational, independent, subtype-specific, strong, significant, independent, prognostic, corresponding, subtype-specific, prognostic</w:t>
            </w:r>
          </w:p>
        </w:tc>
      </w:tr>
      <w:tr w:rsidR="009F6BBD" w14:paraId="7591AF59" w14:textId="77777777" w:rsidTr="00AD204A">
        <w:tc>
          <w:tcPr>
            <w:tcW w:w="3116" w:type="dxa"/>
            <w:vAlign w:val="bottom"/>
          </w:tcPr>
          <w:p w14:paraId="26486C18" w14:textId="77777777" w:rsidR="009F6BBD" w:rsidRDefault="009F6BBD" w:rsidP="009F6BBD">
            <w:pPr>
              <w:rPr>
                <w:rFonts w:ascii="Arial" w:hAnsi="Arial" w:cs="Arial"/>
                <w:sz w:val="20"/>
                <w:szCs w:val="20"/>
              </w:rPr>
            </w:pPr>
            <w:r>
              <w:rPr>
                <w:rFonts w:ascii="Arial" w:hAnsi="Arial" w:cs="Arial"/>
                <w:sz w:val="20"/>
                <w:szCs w:val="20"/>
              </w:rPr>
              <w:t>JJR:</w:t>
            </w:r>
          </w:p>
        </w:tc>
        <w:tc>
          <w:tcPr>
            <w:tcW w:w="3117" w:type="dxa"/>
            <w:vAlign w:val="bottom"/>
          </w:tcPr>
          <w:p w14:paraId="4367A425" w14:textId="76CDBCB9" w:rsidR="009F6BBD" w:rsidRDefault="009F6BBD" w:rsidP="009F6BBD">
            <w:r>
              <w:rPr>
                <w:rFonts w:ascii="Arial" w:hAnsi="Arial" w:cs="Arial"/>
                <w:sz w:val="20"/>
                <w:szCs w:val="20"/>
              </w:rPr>
              <w:t>1</w:t>
            </w:r>
          </w:p>
        </w:tc>
        <w:tc>
          <w:tcPr>
            <w:tcW w:w="3117" w:type="dxa"/>
          </w:tcPr>
          <w:p w14:paraId="7A10E798" w14:textId="78F50DE5" w:rsidR="009F6BBD" w:rsidRDefault="00023B01" w:rsidP="009F6BBD">
            <w:r w:rsidRPr="00023B01">
              <w:t>higher</w:t>
            </w:r>
          </w:p>
        </w:tc>
      </w:tr>
      <w:tr w:rsidR="009F6BBD" w14:paraId="43AFD8E8" w14:textId="77777777" w:rsidTr="00AD204A">
        <w:tc>
          <w:tcPr>
            <w:tcW w:w="3116" w:type="dxa"/>
            <w:vAlign w:val="bottom"/>
          </w:tcPr>
          <w:p w14:paraId="7100D05B" w14:textId="77777777" w:rsidR="009F6BBD" w:rsidRDefault="009F6BBD" w:rsidP="009F6BBD">
            <w:pPr>
              <w:rPr>
                <w:rFonts w:ascii="Arial" w:hAnsi="Arial" w:cs="Arial"/>
                <w:sz w:val="20"/>
                <w:szCs w:val="20"/>
              </w:rPr>
            </w:pPr>
            <w:r>
              <w:rPr>
                <w:rFonts w:ascii="Arial" w:hAnsi="Arial" w:cs="Arial"/>
                <w:sz w:val="20"/>
                <w:szCs w:val="20"/>
              </w:rPr>
              <w:t>RB:</w:t>
            </w:r>
          </w:p>
        </w:tc>
        <w:tc>
          <w:tcPr>
            <w:tcW w:w="3117" w:type="dxa"/>
            <w:vAlign w:val="bottom"/>
          </w:tcPr>
          <w:p w14:paraId="474629F8" w14:textId="4DCDF79F" w:rsidR="009F6BBD" w:rsidRDefault="009F6BBD" w:rsidP="009F6BBD">
            <w:r>
              <w:rPr>
                <w:rFonts w:ascii="Arial" w:hAnsi="Arial" w:cs="Arial"/>
                <w:sz w:val="20"/>
                <w:szCs w:val="20"/>
              </w:rPr>
              <w:t>8</w:t>
            </w:r>
          </w:p>
        </w:tc>
        <w:tc>
          <w:tcPr>
            <w:tcW w:w="3117" w:type="dxa"/>
          </w:tcPr>
          <w:p w14:paraId="69C4F31F" w14:textId="17559928" w:rsidR="009F6BBD" w:rsidRDefault="00023B01" w:rsidP="009F6BBD">
            <w:r w:rsidRPr="00023B01">
              <w:t>very, already, separately, originally, Notably, originally, thus, much</w:t>
            </w:r>
          </w:p>
        </w:tc>
      </w:tr>
      <w:tr w:rsidR="009F6BBD" w14:paraId="5B7CA98A" w14:textId="77777777" w:rsidTr="00AD204A">
        <w:tc>
          <w:tcPr>
            <w:tcW w:w="3116" w:type="dxa"/>
            <w:vAlign w:val="bottom"/>
          </w:tcPr>
          <w:p w14:paraId="4C2124A8" w14:textId="77777777" w:rsidR="009F6BBD" w:rsidRDefault="009F6BBD" w:rsidP="009F6BBD">
            <w:pPr>
              <w:rPr>
                <w:rFonts w:ascii="Arial" w:hAnsi="Arial" w:cs="Arial"/>
                <w:sz w:val="20"/>
                <w:szCs w:val="20"/>
              </w:rPr>
            </w:pPr>
            <w:r>
              <w:rPr>
                <w:rFonts w:ascii="Arial" w:hAnsi="Arial" w:cs="Arial"/>
                <w:sz w:val="20"/>
                <w:szCs w:val="20"/>
              </w:rPr>
              <w:t>RBR:</w:t>
            </w:r>
          </w:p>
        </w:tc>
        <w:tc>
          <w:tcPr>
            <w:tcW w:w="3117" w:type="dxa"/>
            <w:vAlign w:val="bottom"/>
          </w:tcPr>
          <w:p w14:paraId="2E881BD9" w14:textId="71A176AF" w:rsidR="009F6BBD" w:rsidRDefault="009F6BBD" w:rsidP="009F6BBD">
            <w:r>
              <w:rPr>
                <w:rFonts w:ascii="Arial" w:hAnsi="Arial" w:cs="Arial"/>
                <w:sz w:val="20"/>
                <w:szCs w:val="20"/>
              </w:rPr>
              <w:t>0</w:t>
            </w:r>
          </w:p>
        </w:tc>
        <w:tc>
          <w:tcPr>
            <w:tcW w:w="3117" w:type="dxa"/>
          </w:tcPr>
          <w:p w14:paraId="36A10D01" w14:textId="77777777" w:rsidR="009F6BBD" w:rsidRDefault="009F6BBD" w:rsidP="009F6BBD"/>
        </w:tc>
      </w:tr>
      <w:tr w:rsidR="009F6BBD" w14:paraId="36DB9A08" w14:textId="77777777" w:rsidTr="00AD204A">
        <w:tc>
          <w:tcPr>
            <w:tcW w:w="3116" w:type="dxa"/>
            <w:vAlign w:val="bottom"/>
          </w:tcPr>
          <w:p w14:paraId="58810C97" w14:textId="77777777" w:rsidR="009F6BBD" w:rsidRDefault="009F6BBD" w:rsidP="009F6BBD">
            <w:pPr>
              <w:rPr>
                <w:rFonts w:ascii="Arial" w:hAnsi="Arial" w:cs="Arial"/>
                <w:sz w:val="20"/>
                <w:szCs w:val="20"/>
              </w:rPr>
            </w:pPr>
            <w:r>
              <w:rPr>
                <w:rFonts w:ascii="Arial" w:hAnsi="Arial" w:cs="Arial"/>
                <w:sz w:val="20"/>
                <w:szCs w:val="20"/>
              </w:rPr>
              <w:t>PRP:</w:t>
            </w:r>
          </w:p>
        </w:tc>
        <w:tc>
          <w:tcPr>
            <w:tcW w:w="3117" w:type="dxa"/>
            <w:vAlign w:val="bottom"/>
          </w:tcPr>
          <w:p w14:paraId="69CCE78D" w14:textId="5A53154D" w:rsidR="009F6BBD" w:rsidRDefault="009F6BBD" w:rsidP="009F6BBD">
            <w:r>
              <w:rPr>
                <w:rFonts w:ascii="Arial" w:hAnsi="Arial" w:cs="Arial"/>
                <w:sz w:val="20"/>
                <w:szCs w:val="20"/>
              </w:rPr>
              <w:t>4</w:t>
            </w:r>
          </w:p>
        </w:tc>
        <w:tc>
          <w:tcPr>
            <w:tcW w:w="3117" w:type="dxa"/>
          </w:tcPr>
          <w:p w14:paraId="74DBFF3C" w14:textId="0C329C66" w:rsidR="009F6BBD" w:rsidRDefault="00023B01" w:rsidP="009F6BBD">
            <w:r w:rsidRPr="00023B01">
              <w:t>them, we, We, we</w:t>
            </w:r>
          </w:p>
        </w:tc>
      </w:tr>
      <w:tr w:rsidR="009F6BBD" w14:paraId="059422CA" w14:textId="77777777" w:rsidTr="00AD204A">
        <w:tc>
          <w:tcPr>
            <w:tcW w:w="3116" w:type="dxa"/>
            <w:vAlign w:val="bottom"/>
          </w:tcPr>
          <w:p w14:paraId="21B0FADA" w14:textId="77777777" w:rsidR="009F6BBD" w:rsidRDefault="009F6BBD" w:rsidP="009F6BBD">
            <w:pPr>
              <w:rPr>
                <w:rFonts w:ascii="Arial" w:hAnsi="Arial" w:cs="Arial"/>
                <w:sz w:val="20"/>
                <w:szCs w:val="20"/>
              </w:rPr>
            </w:pPr>
            <w:r>
              <w:rPr>
                <w:rFonts w:ascii="Arial" w:hAnsi="Arial" w:cs="Arial"/>
                <w:sz w:val="20"/>
                <w:szCs w:val="20"/>
              </w:rPr>
              <w:lastRenderedPageBreak/>
              <w:t>OTHER:</w:t>
            </w:r>
          </w:p>
        </w:tc>
        <w:tc>
          <w:tcPr>
            <w:tcW w:w="3117" w:type="dxa"/>
            <w:vAlign w:val="bottom"/>
          </w:tcPr>
          <w:p w14:paraId="1D943DC9" w14:textId="40652362" w:rsidR="009F6BBD" w:rsidRDefault="009F6BBD" w:rsidP="009F6BBD">
            <w:r>
              <w:rPr>
                <w:rFonts w:ascii="Arial" w:hAnsi="Arial" w:cs="Arial"/>
                <w:sz w:val="20"/>
                <w:szCs w:val="20"/>
              </w:rPr>
              <w:t>21</w:t>
            </w:r>
          </w:p>
        </w:tc>
        <w:tc>
          <w:tcPr>
            <w:tcW w:w="3117" w:type="dxa"/>
          </w:tcPr>
          <w:p w14:paraId="5B131186" w14:textId="55A31B62" w:rsidR="009F6BBD" w:rsidRDefault="00023B01" w:rsidP="009F6BBD">
            <w:r w:rsidRPr="00023B01">
              <w:t>., may</w:t>
            </w:r>
            <w:proofErr w:type="gramStart"/>
            <w:r w:rsidRPr="00023B01">
              <w:t>, .</w:t>
            </w:r>
            <w:proofErr w:type="gramEnd"/>
            <w:r w:rsidRPr="00023B01">
              <w:t>, ,, ., ,, their, their, ., ,, -LRB-, -RRB-, ;, ., analyzing, ., ,, ., ,, may, .,</w:t>
            </w:r>
          </w:p>
        </w:tc>
      </w:tr>
      <w:tr w:rsidR="009F6BBD" w14:paraId="7362E425" w14:textId="77777777" w:rsidTr="00AD204A">
        <w:tc>
          <w:tcPr>
            <w:tcW w:w="3116" w:type="dxa"/>
            <w:vAlign w:val="bottom"/>
          </w:tcPr>
          <w:p w14:paraId="1F076272" w14:textId="77777777" w:rsidR="009F6BBD" w:rsidRDefault="009F6BBD" w:rsidP="009F6BBD">
            <w:pPr>
              <w:rPr>
                <w:rFonts w:ascii="Arial" w:hAnsi="Arial" w:cs="Arial"/>
                <w:sz w:val="20"/>
                <w:szCs w:val="20"/>
              </w:rPr>
            </w:pPr>
            <w:r>
              <w:rPr>
                <w:rFonts w:ascii="Arial" w:hAnsi="Arial" w:cs="Arial"/>
                <w:sz w:val="20"/>
                <w:szCs w:val="20"/>
              </w:rPr>
              <w:t>Name Entity Recognition:</w:t>
            </w:r>
          </w:p>
        </w:tc>
        <w:tc>
          <w:tcPr>
            <w:tcW w:w="3117" w:type="dxa"/>
            <w:vAlign w:val="bottom"/>
          </w:tcPr>
          <w:p w14:paraId="795878B1" w14:textId="030B3C79" w:rsidR="009F6BBD" w:rsidRDefault="009F6BBD" w:rsidP="009F6BBD">
            <w:r>
              <w:rPr>
                <w:rFonts w:ascii="Arial" w:hAnsi="Arial" w:cs="Arial"/>
                <w:sz w:val="20"/>
                <w:szCs w:val="20"/>
              </w:rPr>
              <w:t>14</w:t>
            </w:r>
          </w:p>
        </w:tc>
        <w:tc>
          <w:tcPr>
            <w:tcW w:w="3117" w:type="dxa"/>
          </w:tcPr>
          <w:p w14:paraId="521B10DE" w14:textId="77777777" w:rsidR="009F6BBD" w:rsidRDefault="009F6BBD" w:rsidP="009F6BBD">
            <w:r>
              <w:t>(SEE ABOVE)</w:t>
            </w:r>
          </w:p>
        </w:tc>
      </w:tr>
      <w:tr w:rsidR="00AD204A" w14:paraId="557934D4" w14:textId="77777777" w:rsidTr="00AD204A">
        <w:tc>
          <w:tcPr>
            <w:tcW w:w="3116" w:type="dxa"/>
            <w:vAlign w:val="bottom"/>
          </w:tcPr>
          <w:p w14:paraId="33D754EE" w14:textId="77777777" w:rsidR="00AD204A" w:rsidRDefault="00AD204A" w:rsidP="00AD204A">
            <w:pPr>
              <w:rPr>
                <w:rFonts w:ascii="Arial" w:hAnsi="Arial" w:cs="Arial"/>
                <w:sz w:val="20"/>
                <w:szCs w:val="20"/>
              </w:rPr>
            </w:pPr>
            <w:r>
              <w:rPr>
                <w:rFonts w:ascii="Arial" w:hAnsi="Arial" w:cs="Arial"/>
                <w:sz w:val="20"/>
                <w:szCs w:val="20"/>
              </w:rPr>
              <w:t>Triplets (all sentences):</w:t>
            </w:r>
          </w:p>
        </w:tc>
        <w:tc>
          <w:tcPr>
            <w:tcW w:w="3117" w:type="dxa"/>
            <w:vAlign w:val="bottom"/>
          </w:tcPr>
          <w:p w14:paraId="66E2011B" w14:textId="25162860" w:rsidR="00AD204A" w:rsidRDefault="00E961B0" w:rsidP="00AD204A">
            <w:r w:rsidRPr="00E961B0">
              <w:t>8849</w:t>
            </w:r>
          </w:p>
        </w:tc>
        <w:tc>
          <w:tcPr>
            <w:tcW w:w="3117" w:type="dxa"/>
          </w:tcPr>
          <w:p w14:paraId="07515010" w14:textId="08C455BE" w:rsidR="00AD204A" w:rsidRDefault="00AD204A" w:rsidP="00AD204A">
            <w:r>
              <w:t>(SEE triplet8.txt)</w:t>
            </w:r>
          </w:p>
        </w:tc>
      </w:tr>
      <w:tr w:rsidR="00AD204A" w14:paraId="62DD5916" w14:textId="77777777" w:rsidTr="00AD204A">
        <w:tc>
          <w:tcPr>
            <w:tcW w:w="3116" w:type="dxa"/>
            <w:vAlign w:val="bottom"/>
          </w:tcPr>
          <w:p w14:paraId="25EC79A4" w14:textId="77777777" w:rsidR="00AD204A" w:rsidRDefault="00AD204A" w:rsidP="00AD204A">
            <w:pPr>
              <w:rPr>
                <w:rFonts w:ascii="Arial" w:hAnsi="Arial" w:cs="Arial"/>
                <w:sz w:val="20"/>
                <w:szCs w:val="20"/>
              </w:rPr>
            </w:pPr>
            <w:r>
              <w:rPr>
                <w:rFonts w:ascii="Arial" w:hAnsi="Arial" w:cs="Arial"/>
                <w:sz w:val="20"/>
                <w:szCs w:val="20"/>
              </w:rPr>
              <w:t>#Words:</w:t>
            </w:r>
          </w:p>
        </w:tc>
        <w:tc>
          <w:tcPr>
            <w:tcW w:w="3117" w:type="dxa"/>
            <w:vAlign w:val="bottom"/>
          </w:tcPr>
          <w:p w14:paraId="7C034D22" w14:textId="6CA5D6EE" w:rsidR="00AD204A" w:rsidRDefault="00E961B0" w:rsidP="00AD204A">
            <w:r>
              <w:t>100</w:t>
            </w:r>
          </w:p>
        </w:tc>
        <w:tc>
          <w:tcPr>
            <w:tcW w:w="3117" w:type="dxa"/>
          </w:tcPr>
          <w:p w14:paraId="25B31946" w14:textId="52C8B1F3" w:rsidR="00AD204A" w:rsidRDefault="00AD204A" w:rsidP="00AD204A">
            <w:r>
              <w:t>(SEE syn8.txt)</w:t>
            </w:r>
          </w:p>
        </w:tc>
      </w:tr>
      <w:tr w:rsidR="00E961B0" w14:paraId="6FF21790" w14:textId="77777777" w:rsidTr="00AD204A">
        <w:tc>
          <w:tcPr>
            <w:tcW w:w="3116" w:type="dxa"/>
            <w:vAlign w:val="bottom"/>
          </w:tcPr>
          <w:p w14:paraId="60AF85D8" w14:textId="3B91A5B7" w:rsidR="00E961B0" w:rsidRDefault="00E961B0" w:rsidP="00E961B0">
            <w:pPr>
              <w:rPr>
                <w:rFonts w:ascii="Arial" w:hAnsi="Arial" w:cs="Arial"/>
                <w:sz w:val="20"/>
                <w:szCs w:val="20"/>
              </w:rPr>
            </w:pPr>
            <w:r>
              <w:rPr>
                <w:rFonts w:ascii="Arial" w:hAnsi="Arial" w:cs="Arial"/>
                <w:sz w:val="20"/>
                <w:szCs w:val="20"/>
              </w:rPr>
              <w:t xml:space="preserve">Medical Terms (includes duplicates): </w:t>
            </w:r>
          </w:p>
        </w:tc>
        <w:tc>
          <w:tcPr>
            <w:tcW w:w="3117" w:type="dxa"/>
            <w:vAlign w:val="bottom"/>
          </w:tcPr>
          <w:p w14:paraId="48AE9C0A" w14:textId="0D5A1ADF" w:rsidR="00E961B0" w:rsidRDefault="009C0C75" w:rsidP="00E961B0">
            <w:r>
              <w:t>3508</w:t>
            </w:r>
          </w:p>
        </w:tc>
        <w:tc>
          <w:tcPr>
            <w:tcW w:w="3117" w:type="dxa"/>
          </w:tcPr>
          <w:p w14:paraId="6DA50D0A" w14:textId="432DDCF9" w:rsidR="00E961B0" w:rsidRDefault="009C0C75" w:rsidP="00E961B0">
            <w:r w:rsidRPr="009C0C75">
              <w:t xml:space="preserve">Breast Carcinoma, Breast Cancer, Malignant </w:t>
            </w:r>
            <w:proofErr w:type="spellStart"/>
            <w:r w:rsidRPr="009C0C75">
              <w:t>Tumour</w:t>
            </w:r>
            <w:proofErr w:type="spellEnd"/>
            <w:r w:rsidRPr="009C0C75">
              <w:t xml:space="preserve"> of breast, Malignant neoplasm of breast, breast, murine breast, </w:t>
            </w:r>
            <w:proofErr w:type="spellStart"/>
            <w:r w:rsidRPr="009C0C75">
              <w:t>obsolete_mammary</w:t>
            </w:r>
            <w:proofErr w:type="spellEnd"/>
            <w:r w:rsidRPr="009C0C75">
              <w:t xml:space="preserve"> gland, cancer, oncology, Nervous system neoplastic disease, neoplasm, has disease, malignant neoplastic disease, complex, </w:t>
            </w:r>
            <w:proofErr w:type="spellStart"/>
            <w:r w:rsidRPr="009C0C75">
              <w:t>complex_structural_alteration</w:t>
            </w:r>
            <w:proofErr w:type="spellEnd"/>
            <w:r w:rsidRPr="009C0C75">
              <w:t>, heterogeneous, Heterogeneity, Disease, PATHOLOGY, variable, variant, Study Variable, Molecular, Mechanisms, Carcinogenesis, Clinical Lot, Clinical, ...</w:t>
            </w:r>
          </w:p>
        </w:tc>
      </w:tr>
    </w:tbl>
    <w:p w14:paraId="286C44F8" w14:textId="357EF4E9" w:rsidR="00AD204A" w:rsidRDefault="00AD204A"/>
    <w:p w14:paraId="589FB783" w14:textId="6BA7D2FC" w:rsidR="00AD204A" w:rsidRDefault="00AD204A" w:rsidP="00AD204A">
      <w:r>
        <w:t>Abstract 9</w:t>
      </w:r>
    </w:p>
    <w:p w14:paraId="025001AC" w14:textId="3E5830AF" w:rsidR="00AD204A" w:rsidRDefault="00AD204A" w:rsidP="00AD204A">
      <w:r>
        <w:t xml:space="preserve">Verbs (lemmas – unique):  </w:t>
      </w:r>
      <w:r w:rsidR="007A4404" w:rsidRPr="007A4404">
        <w:t>be, report, present, discuss, have, yield, obtain, rule, select, underline, consider, require, miss</w:t>
      </w:r>
    </w:p>
    <w:p w14:paraId="525CD83C" w14:textId="3FD519CA" w:rsidR="00AD204A" w:rsidRDefault="00AD204A" w:rsidP="00AD204A">
      <w:r>
        <w:t xml:space="preserve">Nouns (lemmas – unique):  </w:t>
      </w:r>
      <w:r w:rsidR="00B77598" w:rsidRPr="00B77598">
        <w:t>neuroma, breast, cancer, surgery, entity, case, date, patient, history, pain, evaluation, management, review, literature, lesion, mastectomy, imaging, feature, excision, diagnosis, treatment, tissue, sampling, necessity, index, suspicion, investigation</w:t>
      </w:r>
    </w:p>
    <w:p w14:paraId="4EE04AD8" w14:textId="2D3614EB" w:rsidR="00AD204A" w:rsidRDefault="00AD204A" w:rsidP="00AD204A">
      <w:r>
        <w:t xml:space="preserve">Name Entity Resolution:  </w:t>
      </w:r>
      <w:r w:rsidR="00B77598" w:rsidRPr="00B77598">
        <w:t>Traumatic-MISC, cancer-CAUSE_OF_DEATH, surgery-CAUSE_OF_DEATH, present-DATE, surgery-CAUSE_OF_DEATH, four-month-DURATION, 35-NUMBER, 28-NUMBER, breast-CAUSE_OF_DEATH, cancer-CAUSE_OF_DEATH, Conservative-IDEOLOGY, surgery-CAUSE_OF_DEATH</w:t>
      </w:r>
    </w:p>
    <w:tbl>
      <w:tblPr>
        <w:tblStyle w:val="TableGrid"/>
        <w:tblW w:w="0" w:type="auto"/>
        <w:tblLook w:val="04A0" w:firstRow="1" w:lastRow="0" w:firstColumn="1" w:lastColumn="0" w:noHBand="0" w:noVBand="1"/>
      </w:tblPr>
      <w:tblGrid>
        <w:gridCol w:w="3027"/>
        <w:gridCol w:w="3006"/>
        <w:gridCol w:w="3317"/>
      </w:tblGrid>
      <w:tr w:rsidR="00AD204A" w14:paraId="1FAE3E68" w14:textId="77777777" w:rsidTr="00AD204A">
        <w:tc>
          <w:tcPr>
            <w:tcW w:w="3116" w:type="dxa"/>
          </w:tcPr>
          <w:p w14:paraId="0DA4112B" w14:textId="77777777" w:rsidR="00AD204A" w:rsidRDefault="00AD204A" w:rsidP="00AD204A">
            <w:r>
              <w:t>Type</w:t>
            </w:r>
          </w:p>
        </w:tc>
        <w:tc>
          <w:tcPr>
            <w:tcW w:w="3117" w:type="dxa"/>
          </w:tcPr>
          <w:p w14:paraId="6A336A26" w14:textId="77777777" w:rsidR="00AD204A" w:rsidRDefault="00AD204A" w:rsidP="00AD204A">
            <w:r>
              <w:t>Count</w:t>
            </w:r>
          </w:p>
        </w:tc>
        <w:tc>
          <w:tcPr>
            <w:tcW w:w="3117" w:type="dxa"/>
          </w:tcPr>
          <w:p w14:paraId="517C113D" w14:textId="77777777" w:rsidR="00AD204A" w:rsidRDefault="00AD204A" w:rsidP="00AD204A">
            <w:r>
              <w:t>Examples (Even List all words Depending on the Size)</w:t>
            </w:r>
          </w:p>
        </w:tc>
      </w:tr>
      <w:tr w:rsidR="00B77598" w14:paraId="258C4E58" w14:textId="77777777" w:rsidTr="00AD204A">
        <w:tc>
          <w:tcPr>
            <w:tcW w:w="3116" w:type="dxa"/>
          </w:tcPr>
          <w:p w14:paraId="7A9CEF2C" w14:textId="77777777" w:rsidR="00B77598" w:rsidRDefault="00B77598" w:rsidP="00B77598">
            <w:r>
              <w:t>POS: Noun</w:t>
            </w:r>
          </w:p>
        </w:tc>
        <w:tc>
          <w:tcPr>
            <w:tcW w:w="3117" w:type="dxa"/>
            <w:vAlign w:val="bottom"/>
          </w:tcPr>
          <w:p w14:paraId="7190718E" w14:textId="000319E5" w:rsidR="00B77598" w:rsidRDefault="00B77598" w:rsidP="00B77598">
            <w:r>
              <w:rPr>
                <w:rFonts w:ascii="Arial" w:hAnsi="Arial" w:cs="Arial"/>
                <w:sz w:val="20"/>
                <w:szCs w:val="20"/>
              </w:rPr>
              <w:t>57</w:t>
            </w:r>
          </w:p>
        </w:tc>
        <w:tc>
          <w:tcPr>
            <w:tcW w:w="3117" w:type="dxa"/>
          </w:tcPr>
          <w:p w14:paraId="4D61371E" w14:textId="77777777" w:rsidR="00B77598" w:rsidRDefault="00B77598" w:rsidP="00B77598">
            <w:r>
              <w:t>(SEE ABOVE)</w:t>
            </w:r>
          </w:p>
        </w:tc>
      </w:tr>
      <w:tr w:rsidR="00B77598" w14:paraId="6E79246E" w14:textId="77777777" w:rsidTr="00AD204A">
        <w:tc>
          <w:tcPr>
            <w:tcW w:w="3116" w:type="dxa"/>
          </w:tcPr>
          <w:p w14:paraId="12A654A6" w14:textId="77777777" w:rsidR="00B77598" w:rsidRDefault="00B77598" w:rsidP="00B77598">
            <w:r>
              <w:t>POS: Verb</w:t>
            </w:r>
          </w:p>
        </w:tc>
        <w:tc>
          <w:tcPr>
            <w:tcW w:w="3117" w:type="dxa"/>
            <w:vAlign w:val="bottom"/>
          </w:tcPr>
          <w:p w14:paraId="120A0D25" w14:textId="68EA4477" w:rsidR="00B77598" w:rsidRDefault="00B77598" w:rsidP="00B77598">
            <w:r>
              <w:rPr>
                <w:rFonts w:ascii="Arial" w:hAnsi="Arial" w:cs="Arial"/>
                <w:sz w:val="20"/>
                <w:szCs w:val="20"/>
              </w:rPr>
              <w:t>27</w:t>
            </w:r>
          </w:p>
        </w:tc>
        <w:tc>
          <w:tcPr>
            <w:tcW w:w="3117" w:type="dxa"/>
          </w:tcPr>
          <w:p w14:paraId="26A6F7B2" w14:textId="77777777" w:rsidR="00B77598" w:rsidRDefault="00B77598" w:rsidP="00B77598">
            <w:r>
              <w:t>(SEE ABOVE)</w:t>
            </w:r>
          </w:p>
        </w:tc>
      </w:tr>
      <w:tr w:rsidR="00B77598" w14:paraId="7414189F" w14:textId="77777777" w:rsidTr="00AD204A">
        <w:tc>
          <w:tcPr>
            <w:tcW w:w="3116" w:type="dxa"/>
            <w:vAlign w:val="bottom"/>
          </w:tcPr>
          <w:p w14:paraId="387775B7" w14:textId="77777777" w:rsidR="00B77598" w:rsidRDefault="00B77598" w:rsidP="00B77598">
            <w:r>
              <w:rPr>
                <w:rFonts w:ascii="Arial" w:hAnsi="Arial" w:cs="Arial"/>
                <w:sz w:val="20"/>
                <w:szCs w:val="20"/>
              </w:rPr>
              <w:t>NN:</w:t>
            </w:r>
          </w:p>
        </w:tc>
        <w:tc>
          <w:tcPr>
            <w:tcW w:w="3117" w:type="dxa"/>
            <w:vAlign w:val="bottom"/>
          </w:tcPr>
          <w:p w14:paraId="59EBBABB" w14:textId="15B54FB2" w:rsidR="00B77598" w:rsidRDefault="00B77598" w:rsidP="00B77598">
            <w:r>
              <w:rPr>
                <w:rFonts w:ascii="Arial" w:hAnsi="Arial" w:cs="Arial"/>
                <w:sz w:val="20"/>
                <w:szCs w:val="20"/>
              </w:rPr>
              <w:t>46</w:t>
            </w:r>
          </w:p>
        </w:tc>
        <w:tc>
          <w:tcPr>
            <w:tcW w:w="3117" w:type="dxa"/>
          </w:tcPr>
          <w:p w14:paraId="43677C30" w14:textId="220DFEFE" w:rsidR="00B77598" w:rsidRDefault="00B77598" w:rsidP="00B77598">
            <w:r w:rsidRPr="00B77598">
              <w:t xml:space="preserve">neuroma, breast, cancer, surgery, entity, date, case, breast, neuroma, patient, history, surgery, history, breast, pain, evaluation, management, review, literature, breast, mastectomy, literature, review, breast, imaging, </w:t>
            </w:r>
            <w:r w:rsidRPr="00B77598">
              <w:lastRenderedPageBreak/>
              <w:t>lesion, excision, diagnosis, breast, cancer, treatment, tissue, sampling, case, necessity, neuroma, diagnosis, history, breast, surgery, breast, pain, index, suspicion, lesion, imaging</w:t>
            </w:r>
          </w:p>
        </w:tc>
      </w:tr>
      <w:tr w:rsidR="00B77598" w14:paraId="25C8054E" w14:textId="77777777" w:rsidTr="00AD204A">
        <w:tc>
          <w:tcPr>
            <w:tcW w:w="3116" w:type="dxa"/>
            <w:vAlign w:val="bottom"/>
          </w:tcPr>
          <w:p w14:paraId="42018E23" w14:textId="77777777" w:rsidR="00B77598" w:rsidRDefault="00B77598" w:rsidP="00B77598">
            <w:r>
              <w:rPr>
                <w:rFonts w:ascii="Arial" w:hAnsi="Arial" w:cs="Arial"/>
                <w:sz w:val="20"/>
                <w:szCs w:val="20"/>
              </w:rPr>
              <w:lastRenderedPageBreak/>
              <w:t>NNS:</w:t>
            </w:r>
          </w:p>
        </w:tc>
        <w:tc>
          <w:tcPr>
            <w:tcW w:w="3117" w:type="dxa"/>
            <w:vAlign w:val="bottom"/>
          </w:tcPr>
          <w:p w14:paraId="50B6B0A7" w14:textId="28B59919" w:rsidR="00B77598" w:rsidRDefault="00B77598" w:rsidP="00B77598">
            <w:r>
              <w:rPr>
                <w:rFonts w:ascii="Arial" w:hAnsi="Arial" w:cs="Arial"/>
                <w:sz w:val="20"/>
                <w:szCs w:val="20"/>
              </w:rPr>
              <w:t>11</w:t>
            </w:r>
          </w:p>
        </w:tc>
        <w:tc>
          <w:tcPr>
            <w:tcW w:w="3117" w:type="dxa"/>
          </w:tcPr>
          <w:p w14:paraId="0BA3CBA4" w14:textId="6BA5D8FE" w:rsidR="00B77598" w:rsidRDefault="00B77598" w:rsidP="00B77598">
            <w:r w:rsidRPr="00B77598">
              <w:t>cases, neuromas, lesions, cases, neuromas, patients, features, cases, neuromas, patients, investigations</w:t>
            </w:r>
          </w:p>
        </w:tc>
      </w:tr>
      <w:tr w:rsidR="00B77598" w14:paraId="49887870" w14:textId="77777777" w:rsidTr="00AD204A">
        <w:tc>
          <w:tcPr>
            <w:tcW w:w="3116" w:type="dxa"/>
            <w:vAlign w:val="bottom"/>
          </w:tcPr>
          <w:p w14:paraId="05805A0E" w14:textId="77777777" w:rsidR="00B77598" w:rsidRDefault="00B77598" w:rsidP="00B77598">
            <w:r>
              <w:rPr>
                <w:rFonts w:ascii="Arial" w:hAnsi="Arial" w:cs="Arial"/>
                <w:sz w:val="20"/>
                <w:szCs w:val="20"/>
              </w:rPr>
              <w:t>VB:</w:t>
            </w:r>
          </w:p>
        </w:tc>
        <w:tc>
          <w:tcPr>
            <w:tcW w:w="3117" w:type="dxa"/>
            <w:vAlign w:val="bottom"/>
          </w:tcPr>
          <w:p w14:paraId="280B80F6" w14:textId="1144029B" w:rsidR="00B77598" w:rsidRDefault="00B77598" w:rsidP="00B77598">
            <w:r>
              <w:rPr>
                <w:rFonts w:ascii="Arial" w:hAnsi="Arial" w:cs="Arial"/>
                <w:sz w:val="20"/>
                <w:szCs w:val="20"/>
              </w:rPr>
              <w:t>6</w:t>
            </w:r>
          </w:p>
        </w:tc>
        <w:tc>
          <w:tcPr>
            <w:tcW w:w="3117" w:type="dxa"/>
          </w:tcPr>
          <w:p w14:paraId="5C5F27D8" w14:textId="1EC29641" w:rsidR="00B77598" w:rsidRDefault="00B77598" w:rsidP="00B77598">
            <w:r w:rsidRPr="00B77598">
              <w:t>be, obtain, rule, consider, be, be</w:t>
            </w:r>
          </w:p>
        </w:tc>
      </w:tr>
      <w:tr w:rsidR="00B77598" w14:paraId="4F2F6940" w14:textId="77777777" w:rsidTr="00AD204A">
        <w:tc>
          <w:tcPr>
            <w:tcW w:w="3116" w:type="dxa"/>
            <w:vAlign w:val="bottom"/>
          </w:tcPr>
          <w:p w14:paraId="13813AE7" w14:textId="77777777" w:rsidR="00B77598" w:rsidRDefault="00B77598" w:rsidP="00B77598">
            <w:r>
              <w:rPr>
                <w:rFonts w:ascii="Arial" w:hAnsi="Arial" w:cs="Arial"/>
                <w:sz w:val="20"/>
                <w:szCs w:val="20"/>
              </w:rPr>
              <w:t>VBD:</w:t>
            </w:r>
          </w:p>
        </w:tc>
        <w:tc>
          <w:tcPr>
            <w:tcW w:w="3117" w:type="dxa"/>
            <w:vAlign w:val="bottom"/>
          </w:tcPr>
          <w:p w14:paraId="5FBD7E11" w14:textId="102885F8" w:rsidR="00B77598" w:rsidRDefault="00B77598" w:rsidP="00B77598">
            <w:r>
              <w:rPr>
                <w:rFonts w:ascii="Arial" w:hAnsi="Arial" w:cs="Arial"/>
                <w:sz w:val="20"/>
                <w:szCs w:val="20"/>
              </w:rPr>
              <w:t>2</w:t>
            </w:r>
          </w:p>
        </w:tc>
        <w:tc>
          <w:tcPr>
            <w:tcW w:w="3117" w:type="dxa"/>
          </w:tcPr>
          <w:p w14:paraId="039A3D54" w14:textId="1C65DA81" w:rsidR="00B77598" w:rsidRDefault="00B77598" w:rsidP="00B77598">
            <w:r w:rsidRPr="00B77598">
              <w:t>presented, yielded</w:t>
            </w:r>
          </w:p>
        </w:tc>
      </w:tr>
      <w:tr w:rsidR="00B77598" w14:paraId="2E680419" w14:textId="77777777" w:rsidTr="00AD204A">
        <w:tc>
          <w:tcPr>
            <w:tcW w:w="3116" w:type="dxa"/>
            <w:vAlign w:val="bottom"/>
          </w:tcPr>
          <w:p w14:paraId="68E59CC1" w14:textId="77777777" w:rsidR="00B77598" w:rsidRDefault="00B77598" w:rsidP="00B77598">
            <w:r>
              <w:rPr>
                <w:rFonts w:ascii="Arial" w:hAnsi="Arial" w:cs="Arial"/>
                <w:sz w:val="20"/>
                <w:szCs w:val="20"/>
              </w:rPr>
              <w:t>VBP:</w:t>
            </w:r>
          </w:p>
        </w:tc>
        <w:tc>
          <w:tcPr>
            <w:tcW w:w="3117" w:type="dxa"/>
            <w:vAlign w:val="bottom"/>
          </w:tcPr>
          <w:p w14:paraId="4BBB9684" w14:textId="37BEEC55" w:rsidR="00B77598" w:rsidRDefault="00B77598" w:rsidP="00B77598">
            <w:r>
              <w:rPr>
                <w:rFonts w:ascii="Arial" w:hAnsi="Arial" w:cs="Arial"/>
                <w:sz w:val="20"/>
                <w:szCs w:val="20"/>
              </w:rPr>
              <w:t>4</w:t>
            </w:r>
          </w:p>
        </w:tc>
        <w:tc>
          <w:tcPr>
            <w:tcW w:w="3117" w:type="dxa"/>
          </w:tcPr>
          <w:p w14:paraId="768A3033" w14:textId="01DF2940" w:rsidR="00B77598" w:rsidRDefault="00B77598" w:rsidP="00B77598">
            <w:r w:rsidRPr="00B77598">
              <w:t>present, are, are, have</w:t>
            </w:r>
          </w:p>
        </w:tc>
      </w:tr>
      <w:tr w:rsidR="00B77598" w14:paraId="245604A7" w14:textId="77777777" w:rsidTr="00AD204A">
        <w:tc>
          <w:tcPr>
            <w:tcW w:w="3116" w:type="dxa"/>
            <w:vAlign w:val="bottom"/>
          </w:tcPr>
          <w:p w14:paraId="6771F863" w14:textId="77777777" w:rsidR="00B77598" w:rsidRDefault="00B77598" w:rsidP="00B77598">
            <w:r>
              <w:rPr>
                <w:rFonts w:ascii="Arial" w:hAnsi="Arial" w:cs="Arial"/>
                <w:sz w:val="20"/>
                <w:szCs w:val="20"/>
              </w:rPr>
              <w:t>VBZ:</w:t>
            </w:r>
          </w:p>
        </w:tc>
        <w:tc>
          <w:tcPr>
            <w:tcW w:w="3117" w:type="dxa"/>
            <w:vAlign w:val="bottom"/>
          </w:tcPr>
          <w:p w14:paraId="1A52EED8" w14:textId="0CDB2E85" w:rsidR="00B77598" w:rsidRDefault="00B77598" w:rsidP="00B77598">
            <w:r>
              <w:rPr>
                <w:rFonts w:ascii="Arial" w:hAnsi="Arial" w:cs="Arial"/>
                <w:sz w:val="20"/>
                <w:szCs w:val="20"/>
              </w:rPr>
              <w:t>5</w:t>
            </w:r>
          </w:p>
        </w:tc>
        <w:tc>
          <w:tcPr>
            <w:tcW w:w="3117" w:type="dxa"/>
          </w:tcPr>
          <w:p w14:paraId="7AA19820" w14:textId="036E647E" w:rsidR="00B77598" w:rsidRDefault="00B77598" w:rsidP="00B77598">
            <w:r w:rsidRPr="00B77598">
              <w:t>is, is, is, underlines, is</w:t>
            </w:r>
          </w:p>
        </w:tc>
      </w:tr>
      <w:tr w:rsidR="00B77598" w14:paraId="7A199C3D" w14:textId="77777777" w:rsidTr="00AD204A">
        <w:tc>
          <w:tcPr>
            <w:tcW w:w="3116" w:type="dxa"/>
            <w:vAlign w:val="bottom"/>
          </w:tcPr>
          <w:p w14:paraId="12FD4C6B" w14:textId="77777777" w:rsidR="00B77598" w:rsidRDefault="00B77598" w:rsidP="00B77598">
            <w:r>
              <w:rPr>
                <w:rFonts w:ascii="Arial" w:hAnsi="Arial" w:cs="Arial"/>
                <w:sz w:val="20"/>
                <w:szCs w:val="20"/>
              </w:rPr>
              <w:t>VBN:</w:t>
            </w:r>
          </w:p>
        </w:tc>
        <w:tc>
          <w:tcPr>
            <w:tcW w:w="3117" w:type="dxa"/>
            <w:vAlign w:val="bottom"/>
          </w:tcPr>
          <w:p w14:paraId="1A695EDE" w14:textId="08E79933" w:rsidR="00B77598" w:rsidRDefault="00B77598" w:rsidP="00B77598">
            <w:r>
              <w:rPr>
                <w:rFonts w:ascii="Arial" w:hAnsi="Arial" w:cs="Arial"/>
                <w:sz w:val="20"/>
                <w:szCs w:val="20"/>
              </w:rPr>
              <w:t>10</w:t>
            </w:r>
          </w:p>
        </w:tc>
        <w:tc>
          <w:tcPr>
            <w:tcW w:w="3117" w:type="dxa"/>
          </w:tcPr>
          <w:p w14:paraId="576934C0" w14:textId="21932DA9" w:rsidR="00B77598" w:rsidRDefault="00B77598" w:rsidP="00B77598">
            <w:r w:rsidRPr="00B77598">
              <w:t>been, reported, discussed, been, reported, reported, selected, presented, required, missed</w:t>
            </w:r>
          </w:p>
        </w:tc>
      </w:tr>
      <w:tr w:rsidR="00B77598" w14:paraId="6C75B043" w14:textId="77777777" w:rsidTr="00AD204A">
        <w:tc>
          <w:tcPr>
            <w:tcW w:w="3116" w:type="dxa"/>
            <w:vAlign w:val="bottom"/>
          </w:tcPr>
          <w:p w14:paraId="438BBEFB" w14:textId="77777777" w:rsidR="00B77598" w:rsidRDefault="00B77598" w:rsidP="00B77598">
            <w:r>
              <w:rPr>
                <w:rFonts w:ascii="Arial" w:hAnsi="Arial" w:cs="Arial"/>
                <w:sz w:val="20"/>
                <w:szCs w:val="20"/>
              </w:rPr>
              <w:t>IN:</w:t>
            </w:r>
          </w:p>
        </w:tc>
        <w:tc>
          <w:tcPr>
            <w:tcW w:w="3117" w:type="dxa"/>
            <w:vAlign w:val="bottom"/>
          </w:tcPr>
          <w:p w14:paraId="632A6F89" w14:textId="1530A95A" w:rsidR="00B77598" w:rsidRDefault="00B77598" w:rsidP="00B77598">
            <w:r>
              <w:rPr>
                <w:rFonts w:ascii="Arial" w:hAnsi="Arial" w:cs="Arial"/>
                <w:sz w:val="20"/>
                <w:szCs w:val="20"/>
              </w:rPr>
              <w:t>28</w:t>
            </w:r>
          </w:p>
        </w:tc>
        <w:tc>
          <w:tcPr>
            <w:tcW w:w="3117" w:type="dxa"/>
          </w:tcPr>
          <w:p w14:paraId="6E05B821" w14:textId="7F749241" w:rsidR="00B77598" w:rsidRDefault="00B77598" w:rsidP="00B77598">
            <w:r w:rsidRPr="00B77598">
              <w:t>of, after, with, of, in, with, of, with, of, along, with, of, after, of, in, Although, of, in, with, after, in, in, with, of, with, of, because, on</w:t>
            </w:r>
          </w:p>
        </w:tc>
      </w:tr>
      <w:tr w:rsidR="00B77598" w14:paraId="03AA9BFF" w14:textId="77777777" w:rsidTr="00AD204A">
        <w:tc>
          <w:tcPr>
            <w:tcW w:w="3116" w:type="dxa"/>
            <w:vAlign w:val="bottom"/>
          </w:tcPr>
          <w:p w14:paraId="79F7F84B" w14:textId="77777777" w:rsidR="00B77598" w:rsidRDefault="00B77598" w:rsidP="00B77598">
            <w:r>
              <w:rPr>
                <w:rFonts w:ascii="Arial" w:hAnsi="Arial" w:cs="Arial"/>
                <w:sz w:val="20"/>
                <w:szCs w:val="20"/>
              </w:rPr>
              <w:t>TO:</w:t>
            </w:r>
          </w:p>
        </w:tc>
        <w:tc>
          <w:tcPr>
            <w:tcW w:w="3117" w:type="dxa"/>
            <w:vAlign w:val="bottom"/>
          </w:tcPr>
          <w:p w14:paraId="38FD3C20" w14:textId="7EBEBE7F" w:rsidR="00B77598" w:rsidRDefault="00B77598" w:rsidP="00B77598">
            <w:r>
              <w:rPr>
                <w:rFonts w:ascii="Arial" w:hAnsi="Arial" w:cs="Arial"/>
                <w:sz w:val="20"/>
                <w:szCs w:val="20"/>
              </w:rPr>
              <w:t>4</w:t>
            </w:r>
          </w:p>
        </w:tc>
        <w:tc>
          <w:tcPr>
            <w:tcW w:w="3117" w:type="dxa"/>
          </w:tcPr>
          <w:p w14:paraId="65F85A3C" w14:textId="766A2232" w:rsidR="00B77598" w:rsidRDefault="00B77598" w:rsidP="00B77598">
            <w:r w:rsidRPr="00B77598">
              <w:t>to, to, to, to</w:t>
            </w:r>
          </w:p>
        </w:tc>
      </w:tr>
      <w:tr w:rsidR="00B77598" w14:paraId="61BD5F2D" w14:textId="77777777" w:rsidTr="00AD204A">
        <w:tc>
          <w:tcPr>
            <w:tcW w:w="3116" w:type="dxa"/>
            <w:vAlign w:val="bottom"/>
          </w:tcPr>
          <w:p w14:paraId="432F4434" w14:textId="77777777" w:rsidR="00B77598" w:rsidRDefault="00B77598" w:rsidP="00B77598">
            <w:r>
              <w:rPr>
                <w:rFonts w:ascii="Arial" w:hAnsi="Arial" w:cs="Arial"/>
                <w:sz w:val="20"/>
                <w:szCs w:val="20"/>
              </w:rPr>
              <w:t>EX:</w:t>
            </w:r>
          </w:p>
        </w:tc>
        <w:tc>
          <w:tcPr>
            <w:tcW w:w="3117" w:type="dxa"/>
            <w:vAlign w:val="bottom"/>
          </w:tcPr>
          <w:p w14:paraId="07584C12" w14:textId="4E54F898" w:rsidR="00B77598" w:rsidRDefault="00B77598" w:rsidP="00B77598">
            <w:r>
              <w:rPr>
                <w:rFonts w:ascii="Arial" w:hAnsi="Arial" w:cs="Arial"/>
                <w:sz w:val="20"/>
                <w:szCs w:val="20"/>
              </w:rPr>
              <w:t>0</w:t>
            </w:r>
          </w:p>
        </w:tc>
        <w:tc>
          <w:tcPr>
            <w:tcW w:w="3117" w:type="dxa"/>
          </w:tcPr>
          <w:p w14:paraId="616B0576" w14:textId="77777777" w:rsidR="00B77598" w:rsidRDefault="00B77598" w:rsidP="00B77598"/>
        </w:tc>
      </w:tr>
      <w:tr w:rsidR="00B77598" w14:paraId="07FFC868" w14:textId="77777777" w:rsidTr="00AD204A">
        <w:tc>
          <w:tcPr>
            <w:tcW w:w="3116" w:type="dxa"/>
            <w:vAlign w:val="bottom"/>
          </w:tcPr>
          <w:p w14:paraId="38F91CFC" w14:textId="77777777" w:rsidR="00B77598" w:rsidRDefault="00B77598" w:rsidP="00B77598">
            <w:r>
              <w:rPr>
                <w:rFonts w:ascii="Arial" w:hAnsi="Arial" w:cs="Arial"/>
                <w:sz w:val="20"/>
                <w:szCs w:val="20"/>
              </w:rPr>
              <w:t>DT:</w:t>
            </w:r>
          </w:p>
        </w:tc>
        <w:tc>
          <w:tcPr>
            <w:tcW w:w="3117" w:type="dxa"/>
            <w:vAlign w:val="bottom"/>
          </w:tcPr>
          <w:p w14:paraId="47D9CF01" w14:textId="05C939B6" w:rsidR="00B77598" w:rsidRDefault="00B77598" w:rsidP="00B77598">
            <w:r>
              <w:rPr>
                <w:rFonts w:ascii="Arial" w:hAnsi="Arial" w:cs="Arial"/>
                <w:sz w:val="20"/>
                <w:szCs w:val="20"/>
              </w:rPr>
              <w:t>19</w:t>
            </w:r>
          </w:p>
        </w:tc>
        <w:tc>
          <w:tcPr>
            <w:tcW w:w="3117" w:type="dxa"/>
          </w:tcPr>
          <w:p w14:paraId="09E742F1" w14:textId="220B3D7E" w:rsidR="00B77598" w:rsidRDefault="00B77598" w:rsidP="00B77598">
            <w:r w:rsidRPr="00B77598">
              <w:t>the, a, a, a, a, a, a, a, the, a, a, a, an, The, the, the, a, A, the</w:t>
            </w:r>
          </w:p>
        </w:tc>
      </w:tr>
      <w:tr w:rsidR="00B77598" w14:paraId="37412E3E" w14:textId="77777777" w:rsidTr="00AD204A">
        <w:tc>
          <w:tcPr>
            <w:tcW w:w="3116" w:type="dxa"/>
            <w:vAlign w:val="bottom"/>
          </w:tcPr>
          <w:p w14:paraId="7AB801BD" w14:textId="77777777" w:rsidR="00B77598" w:rsidRDefault="00B77598" w:rsidP="00B77598">
            <w:pPr>
              <w:rPr>
                <w:rFonts w:ascii="Arial" w:hAnsi="Arial" w:cs="Arial"/>
                <w:sz w:val="20"/>
                <w:szCs w:val="20"/>
              </w:rPr>
            </w:pPr>
            <w:r>
              <w:rPr>
                <w:rFonts w:ascii="Arial" w:hAnsi="Arial" w:cs="Arial"/>
                <w:sz w:val="20"/>
                <w:szCs w:val="20"/>
              </w:rPr>
              <w:t>WDT:</w:t>
            </w:r>
          </w:p>
        </w:tc>
        <w:tc>
          <w:tcPr>
            <w:tcW w:w="3117" w:type="dxa"/>
            <w:vAlign w:val="bottom"/>
          </w:tcPr>
          <w:p w14:paraId="0027A633" w14:textId="06D4A45D" w:rsidR="00B77598" w:rsidRDefault="00B77598" w:rsidP="00B77598">
            <w:r>
              <w:rPr>
                <w:rFonts w:ascii="Arial" w:hAnsi="Arial" w:cs="Arial"/>
                <w:sz w:val="20"/>
                <w:szCs w:val="20"/>
              </w:rPr>
              <w:t>1</w:t>
            </w:r>
          </w:p>
        </w:tc>
        <w:tc>
          <w:tcPr>
            <w:tcW w:w="3117" w:type="dxa"/>
          </w:tcPr>
          <w:p w14:paraId="0C1FB3CB" w14:textId="2AD7CB60" w:rsidR="00B77598" w:rsidRDefault="00B77598" w:rsidP="00B77598">
            <w:r w:rsidRPr="00B77598">
              <w:t>that</w:t>
            </w:r>
          </w:p>
        </w:tc>
      </w:tr>
      <w:tr w:rsidR="00B77598" w14:paraId="7337ABE9" w14:textId="77777777" w:rsidTr="00AD204A">
        <w:tc>
          <w:tcPr>
            <w:tcW w:w="3116" w:type="dxa"/>
            <w:vAlign w:val="bottom"/>
          </w:tcPr>
          <w:p w14:paraId="5A97CAEB" w14:textId="77777777" w:rsidR="00B77598" w:rsidRDefault="00B77598" w:rsidP="00B77598">
            <w:pPr>
              <w:rPr>
                <w:rFonts w:ascii="Arial" w:hAnsi="Arial" w:cs="Arial"/>
                <w:sz w:val="20"/>
                <w:szCs w:val="20"/>
              </w:rPr>
            </w:pPr>
            <w:r>
              <w:rPr>
                <w:rFonts w:ascii="Arial" w:hAnsi="Arial" w:cs="Arial"/>
                <w:sz w:val="20"/>
                <w:szCs w:val="20"/>
              </w:rPr>
              <w:t>CC:</w:t>
            </w:r>
          </w:p>
        </w:tc>
        <w:tc>
          <w:tcPr>
            <w:tcW w:w="3117" w:type="dxa"/>
            <w:vAlign w:val="bottom"/>
          </w:tcPr>
          <w:p w14:paraId="0C507217" w14:textId="1CF662EA" w:rsidR="00B77598" w:rsidRDefault="00B77598" w:rsidP="00B77598">
            <w:r>
              <w:rPr>
                <w:rFonts w:ascii="Arial" w:hAnsi="Arial" w:cs="Arial"/>
                <w:sz w:val="20"/>
                <w:szCs w:val="20"/>
              </w:rPr>
              <w:t>3</w:t>
            </w:r>
          </w:p>
        </w:tc>
        <w:tc>
          <w:tcPr>
            <w:tcW w:w="3117" w:type="dxa"/>
          </w:tcPr>
          <w:p w14:paraId="0535923C" w14:textId="08C144C3" w:rsidR="00B77598" w:rsidRDefault="00B77598" w:rsidP="00B77598">
            <w:r w:rsidRPr="00B77598">
              <w:t>and, and, and</w:t>
            </w:r>
          </w:p>
        </w:tc>
      </w:tr>
      <w:tr w:rsidR="00B77598" w14:paraId="58675017" w14:textId="77777777" w:rsidTr="00AD204A">
        <w:tc>
          <w:tcPr>
            <w:tcW w:w="3116" w:type="dxa"/>
            <w:vAlign w:val="bottom"/>
          </w:tcPr>
          <w:p w14:paraId="39CAF89D" w14:textId="77777777" w:rsidR="00B77598" w:rsidRDefault="00B77598" w:rsidP="00B77598">
            <w:pPr>
              <w:rPr>
                <w:rFonts w:ascii="Arial" w:hAnsi="Arial" w:cs="Arial"/>
                <w:sz w:val="20"/>
                <w:szCs w:val="20"/>
              </w:rPr>
            </w:pPr>
            <w:r>
              <w:rPr>
                <w:rFonts w:ascii="Arial" w:hAnsi="Arial" w:cs="Arial"/>
                <w:sz w:val="20"/>
                <w:szCs w:val="20"/>
              </w:rPr>
              <w:t>CD:</w:t>
            </w:r>
          </w:p>
        </w:tc>
        <w:tc>
          <w:tcPr>
            <w:tcW w:w="3117" w:type="dxa"/>
            <w:vAlign w:val="bottom"/>
          </w:tcPr>
          <w:p w14:paraId="3AB07953" w14:textId="53A0D541" w:rsidR="00B77598" w:rsidRDefault="00B77598" w:rsidP="00B77598">
            <w:r>
              <w:rPr>
                <w:rFonts w:ascii="Arial" w:hAnsi="Arial" w:cs="Arial"/>
                <w:sz w:val="20"/>
                <w:szCs w:val="20"/>
              </w:rPr>
              <w:t>2</w:t>
            </w:r>
          </w:p>
        </w:tc>
        <w:tc>
          <w:tcPr>
            <w:tcW w:w="3117" w:type="dxa"/>
          </w:tcPr>
          <w:p w14:paraId="1F2B3A46" w14:textId="7698C770" w:rsidR="00B77598" w:rsidRDefault="00B77598" w:rsidP="00B77598">
            <w:r w:rsidRPr="00B77598">
              <w:t>35, 28</w:t>
            </w:r>
          </w:p>
        </w:tc>
      </w:tr>
      <w:tr w:rsidR="00B77598" w14:paraId="7821570B" w14:textId="77777777" w:rsidTr="00AD204A">
        <w:tc>
          <w:tcPr>
            <w:tcW w:w="3116" w:type="dxa"/>
            <w:vAlign w:val="bottom"/>
          </w:tcPr>
          <w:p w14:paraId="0E787932" w14:textId="77777777" w:rsidR="00B77598" w:rsidRDefault="00B77598" w:rsidP="00B77598">
            <w:pPr>
              <w:rPr>
                <w:rFonts w:ascii="Arial" w:hAnsi="Arial" w:cs="Arial"/>
                <w:sz w:val="20"/>
                <w:szCs w:val="20"/>
              </w:rPr>
            </w:pPr>
            <w:r>
              <w:rPr>
                <w:rFonts w:ascii="Arial" w:hAnsi="Arial" w:cs="Arial"/>
                <w:sz w:val="20"/>
                <w:szCs w:val="20"/>
              </w:rPr>
              <w:t>JJ:</w:t>
            </w:r>
          </w:p>
        </w:tc>
        <w:tc>
          <w:tcPr>
            <w:tcW w:w="3117" w:type="dxa"/>
            <w:vAlign w:val="bottom"/>
          </w:tcPr>
          <w:p w14:paraId="3ECE29CA" w14:textId="1EB846A4" w:rsidR="00B77598" w:rsidRDefault="00B77598" w:rsidP="00B77598">
            <w:r>
              <w:rPr>
                <w:rFonts w:ascii="Arial" w:hAnsi="Arial" w:cs="Arial"/>
                <w:sz w:val="20"/>
                <w:szCs w:val="20"/>
              </w:rPr>
              <w:t>32</w:t>
            </w:r>
          </w:p>
        </w:tc>
        <w:tc>
          <w:tcPr>
            <w:tcW w:w="3117" w:type="dxa"/>
          </w:tcPr>
          <w:p w14:paraId="0625EDD2" w14:textId="1F8C5202" w:rsidR="00B77598" w:rsidRDefault="00B77598" w:rsidP="00B77598">
            <w:r w:rsidRPr="00B77598">
              <w:t>Traumatic, rare, clinical, few, rare, traumatic, postmenopausal, breast-conserving, four-month, intractable, neuropathic, Diagnostic, Traumatic, rare, benign, traumatic, indicative, benign, surgical, necessary, definitive, recurrent, Conservative, feasible, asymptomatic, accurate, traumatic, differential, refractory, neuropathic, high, small</w:t>
            </w:r>
          </w:p>
        </w:tc>
      </w:tr>
      <w:tr w:rsidR="00B77598" w14:paraId="1E8268AF" w14:textId="77777777" w:rsidTr="00AD204A">
        <w:tc>
          <w:tcPr>
            <w:tcW w:w="3116" w:type="dxa"/>
            <w:vAlign w:val="bottom"/>
          </w:tcPr>
          <w:p w14:paraId="32154552" w14:textId="77777777" w:rsidR="00B77598" w:rsidRDefault="00B77598" w:rsidP="00B77598">
            <w:pPr>
              <w:rPr>
                <w:rFonts w:ascii="Arial" w:hAnsi="Arial" w:cs="Arial"/>
                <w:sz w:val="20"/>
                <w:szCs w:val="20"/>
              </w:rPr>
            </w:pPr>
            <w:r>
              <w:rPr>
                <w:rFonts w:ascii="Arial" w:hAnsi="Arial" w:cs="Arial"/>
                <w:sz w:val="20"/>
                <w:szCs w:val="20"/>
              </w:rPr>
              <w:t>JJR:</w:t>
            </w:r>
          </w:p>
        </w:tc>
        <w:tc>
          <w:tcPr>
            <w:tcW w:w="3117" w:type="dxa"/>
            <w:vAlign w:val="bottom"/>
          </w:tcPr>
          <w:p w14:paraId="75112C3C" w14:textId="687A3DF9" w:rsidR="00B77598" w:rsidRDefault="00B77598" w:rsidP="00B77598">
            <w:r>
              <w:rPr>
                <w:rFonts w:ascii="Arial" w:hAnsi="Arial" w:cs="Arial"/>
                <w:sz w:val="20"/>
                <w:szCs w:val="20"/>
              </w:rPr>
              <w:t>0</w:t>
            </w:r>
          </w:p>
        </w:tc>
        <w:tc>
          <w:tcPr>
            <w:tcW w:w="3117" w:type="dxa"/>
          </w:tcPr>
          <w:p w14:paraId="2EDAE4A5" w14:textId="77777777" w:rsidR="00B77598" w:rsidRDefault="00B77598" w:rsidP="00B77598"/>
        </w:tc>
      </w:tr>
      <w:tr w:rsidR="00B77598" w14:paraId="6D169968" w14:textId="77777777" w:rsidTr="00AD204A">
        <w:tc>
          <w:tcPr>
            <w:tcW w:w="3116" w:type="dxa"/>
            <w:vAlign w:val="bottom"/>
          </w:tcPr>
          <w:p w14:paraId="0BF6B3C8" w14:textId="77777777" w:rsidR="00B77598" w:rsidRDefault="00B77598" w:rsidP="00B77598">
            <w:pPr>
              <w:rPr>
                <w:rFonts w:ascii="Arial" w:hAnsi="Arial" w:cs="Arial"/>
                <w:sz w:val="20"/>
                <w:szCs w:val="20"/>
              </w:rPr>
            </w:pPr>
            <w:r>
              <w:rPr>
                <w:rFonts w:ascii="Arial" w:hAnsi="Arial" w:cs="Arial"/>
                <w:sz w:val="20"/>
                <w:szCs w:val="20"/>
              </w:rPr>
              <w:t>RB:</w:t>
            </w:r>
          </w:p>
        </w:tc>
        <w:tc>
          <w:tcPr>
            <w:tcW w:w="3117" w:type="dxa"/>
            <w:vAlign w:val="bottom"/>
          </w:tcPr>
          <w:p w14:paraId="125BA799" w14:textId="3E169CA7" w:rsidR="00B77598" w:rsidRDefault="00B77598" w:rsidP="00B77598">
            <w:r>
              <w:rPr>
                <w:rFonts w:ascii="Arial" w:hAnsi="Arial" w:cs="Arial"/>
                <w:sz w:val="20"/>
                <w:szCs w:val="20"/>
              </w:rPr>
              <w:t>12</w:t>
            </w:r>
          </w:p>
        </w:tc>
        <w:tc>
          <w:tcPr>
            <w:tcW w:w="3117" w:type="dxa"/>
          </w:tcPr>
          <w:p w14:paraId="613944F0" w14:textId="57811A06" w:rsidR="00B77598" w:rsidRDefault="00B77598" w:rsidP="00B77598">
            <w:r w:rsidRPr="00B77598">
              <w:t>very, only, herein, very, very, mainly, only, so, far, properly, herein, too</w:t>
            </w:r>
          </w:p>
        </w:tc>
      </w:tr>
      <w:tr w:rsidR="00B77598" w14:paraId="730E628F" w14:textId="77777777" w:rsidTr="00AD204A">
        <w:tc>
          <w:tcPr>
            <w:tcW w:w="3116" w:type="dxa"/>
            <w:vAlign w:val="bottom"/>
          </w:tcPr>
          <w:p w14:paraId="17080C0A" w14:textId="77777777" w:rsidR="00B77598" w:rsidRDefault="00B77598" w:rsidP="00B77598">
            <w:pPr>
              <w:rPr>
                <w:rFonts w:ascii="Arial" w:hAnsi="Arial" w:cs="Arial"/>
                <w:sz w:val="20"/>
                <w:szCs w:val="20"/>
              </w:rPr>
            </w:pPr>
            <w:r>
              <w:rPr>
                <w:rFonts w:ascii="Arial" w:hAnsi="Arial" w:cs="Arial"/>
                <w:sz w:val="20"/>
                <w:szCs w:val="20"/>
              </w:rPr>
              <w:t>RBR:</w:t>
            </w:r>
          </w:p>
        </w:tc>
        <w:tc>
          <w:tcPr>
            <w:tcW w:w="3117" w:type="dxa"/>
            <w:vAlign w:val="bottom"/>
          </w:tcPr>
          <w:p w14:paraId="2AC2ACC8" w14:textId="6CD85FD8" w:rsidR="00B77598" w:rsidRDefault="00B77598" w:rsidP="00B77598">
            <w:r>
              <w:rPr>
                <w:rFonts w:ascii="Arial" w:hAnsi="Arial" w:cs="Arial"/>
                <w:sz w:val="20"/>
                <w:szCs w:val="20"/>
              </w:rPr>
              <w:t>0</w:t>
            </w:r>
          </w:p>
        </w:tc>
        <w:tc>
          <w:tcPr>
            <w:tcW w:w="3117" w:type="dxa"/>
          </w:tcPr>
          <w:p w14:paraId="096B43A2" w14:textId="77777777" w:rsidR="00B77598" w:rsidRDefault="00B77598" w:rsidP="00B77598"/>
        </w:tc>
      </w:tr>
      <w:tr w:rsidR="00B77598" w14:paraId="7ABEFF24" w14:textId="77777777" w:rsidTr="00AD204A">
        <w:tc>
          <w:tcPr>
            <w:tcW w:w="3116" w:type="dxa"/>
            <w:vAlign w:val="bottom"/>
          </w:tcPr>
          <w:p w14:paraId="09E7F772" w14:textId="77777777" w:rsidR="00B77598" w:rsidRDefault="00B77598" w:rsidP="00B77598">
            <w:pPr>
              <w:rPr>
                <w:rFonts w:ascii="Arial" w:hAnsi="Arial" w:cs="Arial"/>
                <w:sz w:val="20"/>
                <w:szCs w:val="20"/>
              </w:rPr>
            </w:pPr>
            <w:r>
              <w:rPr>
                <w:rFonts w:ascii="Arial" w:hAnsi="Arial" w:cs="Arial"/>
                <w:sz w:val="20"/>
                <w:szCs w:val="20"/>
              </w:rPr>
              <w:t>PRP:</w:t>
            </w:r>
          </w:p>
        </w:tc>
        <w:tc>
          <w:tcPr>
            <w:tcW w:w="3117" w:type="dxa"/>
            <w:vAlign w:val="bottom"/>
          </w:tcPr>
          <w:p w14:paraId="230C8EAE" w14:textId="488D7868" w:rsidR="00B77598" w:rsidRDefault="00B77598" w:rsidP="00B77598">
            <w:r>
              <w:rPr>
                <w:rFonts w:ascii="Arial" w:hAnsi="Arial" w:cs="Arial"/>
                <w:sz w:val="20"/>
                <w:szCs w:val="20"/>
              </w:rPr>
              <w:t>1</w:t>
            </w:r>
          </w:p>
        </w:tc>
        <w:tc>
          <w:tcPr>
            <w:tcW w:w="3117" w:type="dxa"/>
          </w:tcPr>
          <w:p w14:paraId="33CA80E1" w14:textId="06864039" w:rsidR="00B77598" w:rsidRDefault="00B77598" w:rsidP="00B77598">
            <w:r w:rsidRPr="00B77598">
              <w:t>We</w:t>
            </w:r>
          </w:p>
        </w:tc>
      </w:tr>
      <w:tr w:rsidR="00B77598" w14:paraId="34553FC1" w14:textId="77777777" w:rsidTr="00AD204A">
        <w:tc>
          <w:tcPr>
            <w:tcW w:w="3116" w:type="dxa"/>
            <w:vAlign w:val="bottom"/>
          </w:tcPr>
          <w:p w14:paraId="0C4F0C41" w14:textId="77777777" w:rsidR="00B77598" w:rsidRDefault="00B77598" w:rsidP="00B77598">
            <w:pPr>
              <w:rPr>
                <w:rFonts w:ascii="Arial" w:hAnsi="Arial" w:cs="Arial"/>
                <w:sz w:val="20"/>
                <w:szCs w:val="20"/>
              </w:rPr>
            </w:pPr>
            <w:r>
              <w:rPr>
                <w:rFonts w:ascii="Arial" w:hAnsi="Arial" w:cs="Arial"/>
                <w:sz w:val="20"/>
                <w:szCs w:val="20"/>
              </w:rPr>
              <w:lastRenderedPageBreak/>
              <w:t>OTHER:</w:t>
            </w:r>
          </w:p>
        </w:tc>
        <w:tc>
          <w:tcPr>
            <w:tcW w:w="3117" w:type="dxa"/>
            <w:vAlign w:val="bottom"/>
          </w:tcPr>
          <w:p w14:paraId="4F95DCF9" w14:textId="1FDA36B3" w:rsidR="00B77598" w:rsidRDefault="00B77598" w:rsidP="00B77598">
            <w:r>
              <w:rPr>
                <w:rFonts w:ascii="Arial" w:hAnsi="Arial" w:cs="Arial"/>
                <w:sz w:val="20"/>
                <w:szCs w:val="20"/>
              </w:rPr>
              <w:t>20</w:t>
            </w:r>
          </w:p>
        </w:tc>
        <w:tc>
          <w:tcPr>
            <w:tcW w:w="3117" w:type="dxa"/>
          </w:tcPr>
          <w:p w14:paraId="434B219C" w14:textId="1DD68BC4" w:rsidR="00B77598" w:rsidRDefault="00B77598" w:rsidP="00B77598">
            <w:r w:rsidRPr="00B77598">
              <w:t>having</w:t>
            </w:r>
            <w:proofErr w:type="gramStart"/>
            <w:r w:rsidRPr="00B77598">
              <w:t>, .</w:t>
            </w:r>
            <w:proofErr w:type="gramEnd"/>
            <w:r w:rsidRPr="00B77598">
              <w:t>, ,, who, ., ., ., Our, ,, ., may, ,, out, ., ., presenting, ., may, can, .</w:t>
            </w:r>
          </w:p>
        </w:tc>
      </w:tr>
      <w:tr w:rsidR="00B77598" w14:paraId="7638E03C" w14:textId="77777777" w:rsidTr="00AD204A">
        <w:tc>
          <w:tcPr>
            <w:tcW w:w="3116" w:type="dxa"/>
            <w:vAlign w:val="bottom"/>
          </w:tcPr>
          <w:p w14:paraId="457BA009" w14:textId="77777777" w:rsidR="00B77598" w:rsidRDefault="00B77598" w:rsidP="00B77598">
            <w:pPr>
              <w:rPr>
                <w:rFonts w:ascii="Arial" w:hAnsi="Arial" w:cs="Arial"/>
                <w:sz w:val="20"/>
                <w:szCs w:val="20"/>
              </w:rPr>
            </w:pPr>
            <w:r>
              <w:rPr>
                <w:rFonts w:ascii="Arial" w:hAnsi="Arial" w:cs="Arial"/>
                <w:sz w:val="20"/>
                <w:szCs w:val="20"/>
              </w:rPr>
              <w:t>Name Entity Recognition:</w:t>
            </w:r>
          </w:p>
        </w:tc>
        <w:tc>
          <w:tcPr>
            <w:tcW w:w="3117" w:type="dxa"/>
            <w:vAlign w:val="bottom"/>
          </w:tcPr>
          <w:p w14:paraId="32B759B4" w14:textId="4018D1ED" w:rsidR="00B77598" w:rsidRDefault="00B77598" w:rsidP="00B77598">
            <w:r>
              <w:rPr>
                <w:rFonts w:ascii="Arial" w:hAnsi="Arial" w:cs="Arial"/>
                <w:sz w:val="20"/>
                <w:szCs w:val="20"/>
              </w:rPr>
              <w:t>12</w:t>
            </w:r>
          </w:p>
        </w:tc>
        <w:tc>
          <w:tcPr>
            <w:tcW w:w="3117" w:type="dxa"/>
          </w:tcPr>
          <w:p w14:paraId="3EF91F77" w14:textId="77777777" w:rsidR="00B77598" w:rsidRDefault="00B77598" w:rsidP="00B77598">
            <w:r>
              <w:t>(SEE ABOVE)</w:t>
            </w:r>
          </w:p>
        </w:tc>
      </w:tr>
      <w:tr w:rsidR="00AD204A" w14:paraId="5FF1D371" w14:textId="77777777" w:rsidTr="00AD204A">
        <w:tc>
          <w:tcPr>
            <w:tcW w:w="3116" w:type="dxa"/>
            <w:vAlign w:val="bottom"/>
          </w:tcPr>
          <w:p w14:paraId="7EFF4CFD" w14:textId="77777777" w:rsidR="00AD204A" w:rsidRDefault="00AD204A" w:rsidP="00AD204A">
            <w:pPr>
              <w:rPr>
                <w:rFonts w:ascii="Arial" w:hAnsi="Arial" w:cs="Arial"/>
                <w:sz w:val="20"/>
                <w:szCs w:val="20"/>
              </w:rPr>
            </w:pPr>
            <w:r>
              <w:rPr>
                <w:rFonts w:ascii="Arial" w:hAnsi="Arial" w:cs="Arial"/>
                <w:sz w:val="20"/>
                <w:szCs w:val="20"/>
              </w:rPr>
              <w:t>Triplets (all sentences):</w:t>
            </w:r>
          </w:p>
        </w:tc>
        <w:tc>
          <w:tcPr>
            <w:tcW w:w="3117" w:type="dxa"/>
            <w:vAlign w:val="bottom"/>
          </w:tcPr>
          <w:p w14:paraId="23397508" w14:textId="22B77790" w:rsidR="00AD204A" w:rsidRDefault="00E961B0" w:rsidP="00AD204A">
            <w:r w:rsidRPr="00E961B0">
              <w:t>106401</w:t>
            </w:r>
          </w:p>
        </w:tc>
        <w:tc>
          <w:tcPr>
            <w:tcW w:w="3117" w:type="dxa"/>
          </w:tcPr>
          <w:p w14:paraId="6E4B75C4" w14:textId="7B94A12B" w:rsidR="00AD204A" w:rsidRDefault="00AD204A" w:rsidP="00AD204A">
            <w:r>
              <w:t>(SEE triplet9.txt)</w:t>
            </w:r>
          </w:p>
        </w:tc>
      </w:tr>
      <w:tr w:rsidR="00AD204A" w14:paraId="52FD712C" w14:textId="77777777" w:rsidTr="00AD204A">
        <w:tc>
          <w:tcPr>
            <w:tcW w:w="3116" w:type="dxa"/>
            <w:vAlign w:val="bottom"/>
          </w:tcPr>
          <w:p w14:paraId="5B497DFA" w14:textId="77777777" w:rsidR="00AD204A" w:rsidRDefault="00AD204A" w:rsidP="00AD204A">
            <w:pPr>
              <w:rPr>
                <w:rFonts w:ascii="Arial" w:hAnsi="Arial" w:cs="Arial"/>
                <w:sz w:val="20"/>
                <w:szCs w:val="20"/>
              </w:rPr>
            </w:pPr>
            <w:r>
              <w:rPr>
                <w:rFonts w:ascii="Arial" w:hAnsi="Arial" w:cs="Arial"/>
                <w:sz w:val="20"/>
                <w:szCs w:val="20"/>
              </w:rPr>
              <w:t>#Words:</w:t>
            </w:r>
          </w:p>
        </w:tc>
        <w:tc>
          <w:tcPr>
            <w:tcW w:w="3117" w:type="dxa"/>
            <w:vAlign w:val="bottom"/>
          </w:tcPr>
          <w:p w14:paraId="2D72B730" w14:textId="4E5D35D1" w:rsidR="00AD204A" w:rsidRDefault="00E961B0" w:rsidP="00AD204A">
            <w:r>
              <w:t>117</w:t>
            </w:r>
          </w:p>
        </w:tc>
        <w:tc>
          <w:tcPr>
            <w:tcW w:w="3117" w:type="dxa"/>
          </w:tcPr>
          <w:p w14:paraId="24EA7E56" w14:textId="49C666A2" w:rsidR="00AD204A" w:rsidRDefault="00AD204A" w:rsidP="00AD204A">
            <w:r>
              <w:t>(SEE syn9.txt)</w:t>
            </w:r>
          </w:p>
        </w:tc>
      </w:tr>
      <w:tr w:rsidR="00E961B0" w14:paraId="1600B4A8" w14:textId="77777777" w:rsidTr="00AD204A">
        <w:tc>
          <w:tcPr>
            <w:tcW w:w="3116" w:type="dxa"/>
            <w:vAlign w:val="bottom"/>
          </w:tcPr>
          <w:p w14:paraId="5FEB8D35" w14:textId="29B59B43" w:rsidR="00E961B0" w:rsidRDefault="00E961B0" w:rsidP="00E961B0">
            <w:pPr>
              <w:rPr>
                <w:rFonts w:ascii="Arial" w:hAnsi="Arial" w:cs="Arial"/>
                <w:sz w:val="20"/>
                <w:szCs w:val="20"/>
              </w:rPr>
            </w:pPr>
            <w:r>
              <w:rPr>
                <w:rFonts w:ascii="Arial" w:hAnsi="Arial" w:cs="Arial"/>
                <w:sz w:val="20"/>
                <w:szCs w:val="20"/>
              </w:rPr>
              <w:t xml:space="preserve">Medical Terms (includes duplicates): </w:t>
            </w:r>
          </w:p>
        </w:tc>
        <w:tc>
          <w:tcPr>
            <w:tcW w:w="3117" w:type="dxa"/>
            <w:vAlign w:val="bottom"/>
          </w:tcPr>
          <w:p w14:paraId="6A951D7E" w14:textId="165D4C02" w:rsidR="00E961B0" w:rsidRDefault="009C0C75" w:rsidP="00E961B0">
            <w:r>
              <w:t>3537</w:t>
            </w:r>
          </w:p>
        </w:tc>
        <w:tc>
          <w:tcPr>
            <w:tcW w:w="3117" w:type="dxa"/>
          </w:tcPr>
          <w:p w14:paraId="7A1089C2" w14:textId="77777777" w:rsidR="009C0C75" w:rsidRDefault="009C0C75" w:rsidP="009C0C75"/>
          <w:p w14:paraId="7599528C" w14:textId="6781D7E7" w:rsidR="00E961B0" w:rsidRDefault="009C0C75" w:rsidP="009C0C75">
            <w:r>
              <w:t xml:space="preserve">Traumatic neuroma, Traumatic, Neuroma, Neuroma [Disease/Finding], Breast, Murine Breast, </w:t>
            </w:r>
            <w:proofErr w:type="spellStart"/>
            <w:r>
              <w:t>obsolete_mammary</w:t>
            </w:r>
            <w:proofErr w:type="spellEnd"/>
            <w:r>
              <w:t xml:space="preserve"> gland, Cancer surgery, Cancer, Oncology, Nervous system neoplastic disease, </w:t>
            </w:r>
            <w:proofErr w:type="spellStart"/>
            <w:r>
              <w:t>tumeur</w:t>
            </w:r>
            <w:proofErr w:type="spellEnd"/>
            <w:r>
              <w:t xml:space="preserve"> </w:t>
            </w:r>
            <w:proofErr w:type="spellStart"/>
            <w:r>
              <w:t>maligne</w:t>
            </w:r>
            <w:proofErr w:type="spellEnd"/>
            <w:r>
              <w:t xml:space="preserve">, Neoplasm, Malignant </w:t>
            </w:r>
            <w:proofErr w:type="spellStart"/>
            <w:r>
              <w:t>Tumour</w:t>
            </w:r>
            <w:proofErr w:type="spellEnd"/>
            <w:r>
              <w:t xml:space="preserve">, Malignant Neoplasm, has disease, Malignancy, Malignant neoplastic disease, cancer (animal), Surgery, surgical procedure, stenting, surgical technique, is a, very rare, Rare, Retinoic Acid Response Element, </w:t>
            </w:r>
            <w:proofErr w:type="spellStart"/>
            <w:r>
              <w:t>Retonoic_acid_response_element</w:t>
            </w:r>
            <w:proofErr w:type="spellEnd"/>
            <w:r>
              <w:t>, fast-spin echo, infrequent, clinical entity, clinical lot, clinical, ...</w:t>
            </w:r>
          </w:p>
        </w:tc>
      </w:tr>
    </w:tbl>
    <w:p w14:paraId="62866363" w14:textId="341F44CF" w:rsidR="00AD204A" w:rsidRDefault="00AD204A"/>
    <w:p w14:paraId="380CF882" w14:textId="6B4E270D" w:rsidR="00AD204A" w:rsidRDefault="00AD204A" w:rsidP="00AD204A">
      <w:r>
        <w:t>Abstract 10</w:t>
      </w:r>
    </w:p>
    <w:p w14:paraId="5E2EE84E" w14:textId="26E7DB47" w:rsidR="00AD204A" w:rsidRDefault="00AD204A" w:rsidP="00AD204A">
      <w:r>
        <w:t xml:space="preserve">Nouns (lemmas – unique):  </w:t>
      </w:r>
      <w:r w:rsidR="007A4404" w:rsidRPr="007A4404">
        <w:t xml:space="preserve">background, management, breast, cancer, factor, patient, </w:t>
      </w:r>
      <w:proofErr w:type="spellStart"/>
      <w:r w:rsidR="007A4404" w:rsidRPr="007A4404">
        <w:t>metastase</w:t>
      </w:r>
      <w:proofErr w:type="spellEnd"/>
      <w:r w:rsidR="007A4404" w:rsidRPr="007A4404">
        <w:t xml:space="preserve">, therapy, surgery, radiation, </w:t>
      </w:r>
      <w:proofErr w:type="spellStart"/>
      <w:r w:rsidR="007A4404" w:rsidRPr="007A4404">
        <w:t>tumour</w:t>
      </w:r>
      <w:proofErr w:type="spellEnd"/>
      <w:r w:rsidR="007A4404" w:rsidRPr="007A4404">
        <w:t xml:space="preserve">, radiotherapy, shrinkage, disease, symptom, experience, method, chart, review, </w:t>
      </w:r>
      <w:proofErr w:type="spellStart"/>
      <w:r w:rsidR="007A4404" w:rsidRPr="007A4404">
        <w:t>labc</w:t>
      </w:r>
      <w:proofErr w:type="spellEnd"/>
      <w:r w:rsidR="007A4404" w:rsidRPr="007A4404">
        <w:t xml:space="preserve">, beam, chest, wall, lymph, node, presence, presentation, demographic, characteristic, treatment, outcome, result, case, follow-up, month, diagnosis, completion, %, desquamation, none, grade, dermatitis, survival, p, </w:t>
      </w:r>
      <w:proofErr w:type="spellStart"/>
      <w:r w:rsidR="007A4404" w:rsidRPr="007A4404">
        <w:t>os</w:t>
      </w:r>
      <w:proofErr w:type="spellEnd"/>
      <w:r w:rsidR="007A4404" w:rsidRPr="007A4404">
        <w:t>, conclusion, response, control, study, role</w:t>
      </w:r>
    </w:p>
    <w:p w14:paraId="27D3E90B" w14:textId="22DD9802" w:rsidR="007A4404" w:rsidRDefault="007A4404" w:rsidP="00AD204A">
      <w:r>
        <w:t xml:space="preserve">Verbs (lemmas – unique):  </w:t>
      </w:r>
      <w:r w:rsidRPr="007A4404">
        <w:t>be, determine, involve, remain, use, reserve, review, conduct, stratify, base, record, analyze, occur, improve, develop, experience, provide</w:t>
      </w:r>
    </w:p>
    <w:p w14:paraId="4892E4FB" w14:textId="147D5881" w:rsidR="00AD204A" w:rsidRDefault="00AD204A" w:rsidP="00AD204A">
      <w:r>
        <w:t xml:space="preserve">Name Entity Resolution:  </w:t>
      </w:r>
      <w:r w:rsidR="007A4404" w:rsidRPr="007A4404">
        <w:t>breast-CAUSE_OF_DEATH, cancer-CAUSE_OF_DEATH, surgery-CAUSE_OF_DEATH, surgery-CAUSE_OF_DEATH, disease-CAUSE_OF_DEATH, present-DATE, breast-CAUSE_OF_DEATH, cancer-CAUSE_OF_DEATH, breast-CAUSE_OF_DEATH, cancer-CAUSE_OF_DEATH, disease-CAUSE_OF_DEATH, disease-CAUSE_OF_DEATH, Forty-three-NUMBER, 2004-DATE, and-DATE, 2016-DATE, Median-MISC, 25-DURATION, months-DURATION, 14-DURATION, months-DURATION, 24-NUMBER, 56-PERCENT, %-PERCENT, disease-CAUSE_OF_DEATH, 19-NUMBER, 44-PERCENT, %-PERCENT, 3-DURATION, months-DURATION, 36-NUMBER, 84-PERCENT, %-PERCENT, 13-NUMBER, 54-PERCENT, %-PERCENT, 24-NUMBER, Twenty-six-NUMBER, 60-PERCENT, %-PERCENT, 4-NUMBER, 5-NUMBER, Median-MISC, 12-DURATION, months-DURATION, 0.2-NUMBER, 0.4-NUMBER, LABC-ORGANIZATION</w:t>
      </w:r>
    </w:p>
    <w:tbl>
      <w:tblPr>
        <w:tblStyle w:val="TableGrid"/>
        <w:tblW w:w="0" w:type="auto"/>
        <w:tblLook w:val="04A0" w:firstRow="1" w:lastRow="0" w:firstColumn="1" w:lastColumn="0" w:noHBand="0" w:noVBand="1"/>
      </w:tblPr>
      <w:tblGrid>
        <w:gridCol w:w="3116"/>
        <w:gridCol w:w="3117"/>
        <w:gridCol w:w="3117"/>
      </w:tblGrid>
      <w:tr w:rsidR="00AD204A" w14:paraId="06952A0F" w14:textId="77777777" w:rsidTr="00AD204A">
        <w:tc>
          <w:tcPr>
            <w:tcW w:w="3116" w:type="dxa"/>
          </w:tcPr>
          <w:p w14:paraId="4667598F" w14:textId="77777777" w:rsidR="00AD204A" w:rsidRDefault="00AD204A" w:rsidP="00AD204A">
            <w:r>
              <w:lastRenderedPageBreak/>
              <w:t>Type</w:t>
            </w:r>
          </w:p>
        </w:tc>
        <w:tc>
          <w:tcPr>
            <w:tcW w:w="3117" w:type="dxa"/>
          </w:tcPr>
          <w:p w14:paraId="05E39DC4" w14:textId="77777777" w:rsidR="00AD204A" w:rsidRDefault="00AD204A" w:rsidP="00AD204A">
            <w:r>
              <w:t>Count</w:t>
            </w:r>
          </w:p>
        </w:tc>
        <w:tc>
          <w:tcPr>
            <w:tcW w:w="3117" w:type="dxa"/>
          </w:tcPr>
          <w:p w14:paraId="08282161" w14:textId="77777777" w:rsidR="00AD204A" w:rsidRDefault="00AD204A" w:rsidP="00AD204A">
            <w:r>
              <w:t>Examples (Even List all words Depending on the Size)</w:t>
            </w:r>
          </w:p>
        </w:tc>
      </w:tr>
      <w:tr w:rsidR="007A4404" w14:paraId="5B7139FB" w14:textId="77777777" w:rsidTr="00AD204A">
        <w:tc>
          <w:tcPr>
            <w:tcW w:w="3116" w:type="dxa"/>
          </w:tcPr>
          <w:p w14:paraId="237B2E2F" w14:textId="77777777" w:rsidR="007A4404" w:rsidRDefault="007A4404" w:rsidP="007A4404">
            <w:r>
              <w:t>POS: Noun</w:t>
            </w:r>
          </w:p>
        </w:tc>
        <w:tc>
          <w:tcPr>
            <w:tcW w:w="3117" w:type="dxa"/>
            <w:vAlign w:val="bottom"/>
          </w:tcPr>
          <w:p w14:paraId="47A78569" w14:textId="5FF1A4F4" w:rsidR="007A4404" w:rsidRDefault="007A4404" w:rsidP="007A4404">
            <w:r>
              <w:rPr>
                <w:rFonts w:ascii="Arial" w:hAnsi="Arial" w:cs="Arial"/>
                <w:sz w:val="20"/>
                <w:szCs w:val="20"/>
              </w:rPr>
              <w:t>100</w:t>
            </w:r>
          </w:p>
        </w:tc>
        <w:tc>
          <w:tcPr>
            <w:tcW w:w="3117" w:type="dxa"/>
          </w:tcPr>
          <w:p w14:paraId="00B5D9CD" w14:textId="77777777" w:rsidR="007A4404" w:rsidRDefault="007A4404" w:rsidP="007A4404">
            <w:r>
              <w:t>(SEE ABOVE)</w:t>
            </w:r>
          </w:p>
        </w:tc>
      </w:tr>
      <w:tr w:rsidR="007A4404" w14:paraId="3873260A" w14:textId="77777777" w:rsidTr="00AD204A">
        <w:tc>
          <w:tcPr>
            <w:tcW w:w="3116" w:type="dxa"/>
          </w:tcPr>
          <w:p w14:paraId="21CA27FB" w14:textId="77777777" w:rsidR="007A4404" w:rsidRDefault="007A4404" w:rsidP="007A4404">
            <w:r>
              <w:t>POS: Verb</w:t>
            </w:r>
          </w:p>
        </w:tc>
        <w:tc>
          <w:tcPr>
            <w:tcW w:w="3117" w:type="dxa"/>
            <w:vAlign w:val="bottom"/>
          </w:tcPr>
          <w:p w14:paraId="636C864C" w14:textId="545201DA" w:rsidR="007A4404" w:rsidRDefault="007A4404" w:rsidP="007A4404">
            <w:r>
              <w:rPr>
                <w:rFonts w:ascii="Arial" w:hAnsi="Arial" w:cs="Arial"/>
                <w:sz w:val="20"/>
                <w:szCs w:val="20"/>
              </w:rPr>
              <w:t>29</w:t>
            </w:r>
          </w:p>
        </w:tc>
        <w:tc>
          <w:tcPr>
            <w:tcW w:w="3117" w:type="dxa"/>
          </w:tcPr>
          <w:p w14:paraId="556901B3" w14:textId="77777777" w:rsidR="007A4404" w:rsidRDefault="007A4404" w:rsidP="007A4404">
            <w:r>
              <w:t>(SEE ABOVE)</w:t>
            </w:r>
          </w:p>
        </w:tc>
      </w:tr>
      <w:tr w:rsidR="007A4404" w14:paraId="363401AF" w14:textId="77777777" w:rsidTr="00AD204A">
        <w:tc>
          <w:tcPr>
            <w:tcW w:w="3116" w:type="dxa"/>
            <w:vAlign w:val="bottom"/>
          </w:tcPr>
          <w:p w14:paraId="34872AB2" w14:textId="77777777" w:rsidR="007A4404" w:rsidRDefault="007A4404" w:rsidP="007A4404">
            <w:r>
              <w:rPr>
                <w:rFonts w:ascii="Arial" w:hAnsi="Arial" w:cs="Arial"/>
                <w:sz w:val="20"/>
                <w:szCs w:val="20"/>
              </w:rPr>
              <w:t>NN:</w:t>
            </w:r>
          </w:p>
        </w:tc>
        <w:tc>
          <w:tcPr>
            <w:tcW w:w="3117" w:type="dxa"/>
            <w:vAlign w:val="bottom"/>
          </w:tcPr>
          <w:p w14:paraId="407DB911" w14:textId="691DE089" w:rsidR="007A4404" w:rsidRDefault="007A4404" w:rsidP="007A4404">
            <w:r>
              <w:rPr>
                <w:rFonts w:ascii="Arial" w:hAnsi="Arial" w:cs="Arial"/>
                <w:sz w:val="20"/>
                <w:szCs w:val="20"/>
              </w:rPr>
              <w:t>73</w:t>
            </w:r>
          </w:p>
        </w:tc>
        <w:tc>
          <w:tcPr>
            <w:tcW w:w="3117" w:type="dxa"/>
          </w:tcPr>
          <w:p w14:paraId="3231A92D" w14:textId="7BF66610" w:rsidR="007A4404" w:rsidRDefault="007A4404" w:rsidP="007A4404">
            <w:r w:rsidRPr="00B77598">
              <w:t xml:space="preserve">BACKGROUND, Management, breast, cancer, therapy, surgery, radiation, </w:t>
            </w:r>
            <w:proofErr w:type="spellStart"/>
            <w:r w:rsidRPr="00B77598">
              <w:t>tumour</w:t>
            </w:r>
            <w:proofErr w:type="spellEnd"/>
            <w:r w:rsidRPr="00B77598">
              <w:t xml:space="preserve">, therapy, radiotherapy, </w:t>
            </w:r>
            <w:proofErr w:type="spellStart"/>
            <w:r w:rsidRPr="00B77598">
              <w:t>tumour</w:t>
            </w:r>
            <w:proofErr w:type="spellEnd"/>
            <w:r w:rsidRPr="00B77598">
              <w:t>, shrinkage, surgery, disease, radiotherapy, management, experience, radiotherapy, breast, cancer, chart, review, breast, cancer, LABC, beam, radiotherapy, breast, chest, wall, lymph, presence, disease, presentation, Patient, disease, treatment, follow-up, diagnosis, completion, radiotherapy, %, disease, presentation, %, shrinkage, radiotherapy, %, radiotherapy, %, %, desquamation, none, grade, radiation, dermatitis, survival, completion, radiotherapy, survival, P, survival, OS, P, presentation, Radiotherapy, response, symptom, control, study, role, radiotherapy, LABC</w:t>
            </w:r>
          </w:p>
        </w:tc>
      </w:tr>
      <w:tr w:rsidR="007A4404" w14:paraId="1756CD07" w14:textId="77777777" w:rsidTr="00AD204A">
        <w:tc>
          <w:tcPr>
            <w:tcW w:w="3116" w:type="dxa"/>
            <w:vAlign w:val="bottom"/>
          </w:tcPr>
          <w:p w14:paraId="0431645B" w14:textId="77777777" w:rsidR="007A4404" w:rsidRDefault="007A4404" w:rsidP="007A4404">
            <w:r>
              <w:rPr>
                <w:rFonts w:ascii="Arial" w:hAnsi="Arial" w:cs="Arial"/>
                <w:sz w:val="20"/>
                <w:szCs w:val="20"/>
              </w:rPr>
              <w:t>NNS:</w:t>
            </w:r>
          </w:p>
        </w:tc>
        <w:tc>
          <w:tcPr>
            <w:tcW w:w="3117" w:type="dxa"/>
            <w:vAlign w:val="bottom"/>
          </w:tcPr>
          <w:p w14:paraId="75E39900" w14:textId="3A3BC787" w:rsidR="007A4404" w:rsidRDefault="007A4404" w:rsidP="007A4404">
            <w:r>
              <w:rPr>
                <w:rFonts w:ascii="Arial" w:hAnsi="Arial" w:cs="Arial"/>
                <w:sz w:val="20"/>
                <w:szCs w:val="20"/>
              </w:rPr>
              <w:t>27</w:t>
            </w:r>
          </w:p>
        </w:tc>
        <w:tc>
          <w:tcPr>
            <w:tcW w:w="3117" w:type="dxa"/>
          </w:tcPr>
          <w:p w14:paraId="377179B4" w14:textId="56AF07AA" w:rsidR="007A4404" w:rsidRDefault="007A4404" w:rsidP="007A4404">
            <w:r w:rsidRPr="00B77598">
              <w:t>factors, patients, metastases, symptoms, METHODS, patients, nodes, Patients, demographics, characteristics, outcomes, RESULTS, cases, months, months, cases, months, cases, cases, patients, patients, months, patients, metastases, CONCLUSIONS, patients, patients</w:t>
            </w:r>
          </w:p>
        </w:tc>
      </w:tr>
      <w:tr w:rsidR="007A4404" w14:paraId="6DD63B5A" w14:textId="77777777" w:rsidTr="00AD204A">
        <w:tc>
          <w:tcPr>
            <w:tcW w:w="3116" w:type="dxa"/>
            <w:vAlign w:val="bottom"/>
          </w:tcPr>
          <w:p w14:paraId="780448D3" w14:textId="77777777" w:rsidR="007A4404" w:rsidRDefault="007A4404" w:rsidP="007A4404">
            <w:r>
              <w:rPr>
                <w:rFonts w:ascii="Arial" w:hAnsi="Arial" w:cs="Arial"/>
                <w:sz w:val="20"/>
                <w:szCs w:val="20"/>
              </w:rPr>
              <w:t>VB:</w:t>
            </w:r>
          </w:p>
        </w:tc>
        <w:tc>
          <w:tcPr>
            <w:tcW w:w="3117" w:type="dxa"/>
            <w:vAlign w:val="bottom"/>
          </w:tcPr>
          <w:p w14:paraId="576ACB33" w14:textId="22626521" w:rsidR="007A4404" w:rsidRDefault="007A4404" w:rsidP="007A4404">
            <w:r>
              <w:rPr>
                <w:rFonts w:ascii="Arial" w:hAnsi="Arial" w:cs="Arial"/>
                <w:sz w:val="20"/>
                <w:szCs w:val="20"/>
              </w:rPr>
              <w:t>1</w:t>
            </w:r>
          </w:p>
        </w:tc>
        <w:tc>
          <w:tcPr>
            <w:tcW w:w="3117" w:type="dxa"/>
          </w:tcPr>
          <w:p w14:paraId="370249CE" w14:textId="4B7B8481" w:rsidR="007A4404" w:rsidRDefault="007A4404" w:rsidP="007A4404">
            <w:r w:rsidRPr="00B77598">
              <w:t>be</w:t>
            </w:r>
          </w:p>
        </w:tc>
      </w:tr>
      <w:tr w:rsidR="007A4404" w14:paraId="63F99963" w14:textId="77777777" w:rsidTr="00AD204A">
        <w:tc>
          <w:tcPr>
            <w:tcW w:w="3116" w:type="dxa"/>
            <w:vAlign w:val="bottom"/>
          </w:tcPr>
          <w:p w14:paraId="4EAFCB87" w14:textId="77777777" w:rsidR="007A4404" w:rsidRDefault="007A4404" w:rsidP="007A4404">
            <w:r>
              <w:rPr>
                <w:rFonts w:ascii="Arial" w:hAnsi="Arial" w:cs="Arial"/>
                <w:sz w:val="20"/>
                <w:szCs w:val="20"/>
              </w:rPr>
              <w:t>VBD:</w:t>
            </w:r>
          </w:p>
        </w:tc>
        <w:tc>
          <w:tcPr>
            <w:tcW w:w="3117" w:type="dxa"/>
            <w:vAlign w:val="bottom"/>
          </w:tcPr>
          <w:p w14:paraId="491FE02C" w14:textId="33CE69B9" w:rsidR="007A4404" w:rsidRDefault="007A4404" w:rsidP="007A4404">
            <w:r>
              <w:rPr>
                <w:rFonts w:ascii="Arial" w:hAnsi="Arial" w:cs="Arial"/>
                <w:sz w:val="20"/>
                <w:szCs w:val="20"/>
              </w:rPr>
              <w:t>13</w:t>
            </w:r>
          </w:p>
        </w:tc>
        <w:tc>
          <w:tcPr>
            <w:tcW w:w="3117" w:type="dxa"/>
          </w:tcPr>
          <w:p w14:paraId="66E7C190" w14:textId="53171A21" w:rsidR="007A4404" w:rsidRDefault="007A4404" w:rsidP="007A4404">
            <w:r w:rsidRPr="00B77598">
              <w:t>reviewed, was, were, were, were, was, were, occurred, developed, experienced, was, were, provided</w:t>
            </w:r>
          </w:p>
        </w:tc>
      </w:tr>
      <w:tr w:rsidR="007A4404" w14:paraId="31CE5298" w14:textId="77777777" w:rsidTr="00AD204A">
        <w:tc>
          <w:tcPr>
            <w:tcW w:w="3116" w:type="dxa"/>
            <w:vAlign w:val="bottom"/>
          </w:tcPr>
          <w:p w14:paraId="797E5044" w14:textId="77777777" w:rsidR="007A4404" w:rsidRDefault="007A4404" w:rsidP="007A4404">
            <w:r>
              <w:rPr>
                <w:rFonts w:ascii="Arial" w:hAnsi="Arial" w:cs="Arial"/>
                <w:sz w:val="20"/>
                <w:szCs w:val="20"/>
              </w:rPr>
              <w:t>VBP:</w:t>
            </w:r>
          </w:p>
        </w:tc>
        <w:tc>
          <w:tcPr>
            <w:tcW w:w="3117" w:type="dxa"/>
            <w:vAlign w:val="bottom"/>
          </w:tcPr>
          <w:p w14:paraId="7DDA30B8" w14:textId="10BAA3AB" w:rsidR="007A4404" w:rsidRDefault="007A4404" w:rsidP="007A4404">
            <w:r>
              <w:rPr>
                <w:rFonts w:ascii="Arial" w:hAnsi="Arial" w:cs="Arial"/>
                <w:sz w:val="20"/>
                <w:szCs w:val="20"/>
              </w:rPr>
              <w:t>0</w:t>
            </w:r>
          </w:p>
        </w:tc>
        <w:tc>
          <w:tcPr>
            <w:tcW w:w="3117" w:type="dxa"/>
          </w:tcPr>
          <w:p w14:paraId="368BF1F7" w14:textId="77777777" w:rsidR="007A4404" w:rsidRDefault="007A4404" w:rsidP="007A4404"/>
        </w:tc>
      </w:tr>
      <w:tr w:rsidR="007A4404" w14:paraId="58ECD7D0" w14:textId="77777777" w:rsidTr="00AD204A">
        <w:tc>
          <w:tcPr>
            <w:tcW w:w="3116" w:type="dxa"/>
            <w:vAlign w:val="bottom"/>
          </w:tcPr>
          <w:p w14:paraId="53435E18" w14:textId="77777777" w:rsidR="007A4404" w:rsidRDefault="007A4404" w:rsidP="007A4404">
            <w:r>
              <w:rPr>
                <w:rFonts w:ascii="Arial" w:hAnsi="Arial" w:cs="Arial"/>
                <w:sz w:val="20"/>
                <w:szCs w:val="20"/>
              </w:rPr>
              <w:t>VBZ:</w:t>
            </w:r>
          </w:p>
        </w:tc>
        <w:tc>
          <w:tcPr>
            <w:tcW w:w="3117" w:type="dxa"/>
            <w:vAlign w:val="bottom"/>
          </w:tcPr>
          <w:p w14:paraId="5A7DA67E" w14:textId="63259935" w:rsidR="007A4404" w:rsidRDefault="007A4404" w:rsidP="007A4404">
            <w:r>
              <w:rPr>
                <w:rFonts w:ascii="Arial" w:hAnsi="Arial" w:cs="Arial"/>
                <w:sz w:val="20"/>
                <w:szCs w:val="20"/>
              </w:rPr>
              <w:t>6</w:t>
            </w:r>
          </w:p>
        </w:tc>
        <w:tc>
          <w:tcPr>
            <w:tcW w:w="3117" w:type="dxa"/>
          </w:tcPr>
          <w:p w14:paraId="21691F92" w14:textId="61B36C98" w:rsidR="007A4404" w:rsidRDefault="007A4404" w:rsidP="007A4404">
            <w:r w:rsidRPr="00B77598">
              <w:t>is, involves, remains, is, is, is</w:t>
            </w:r>
          </w:p>
        </w:tc>
      </w:tr>
      <w:tr w:rsidR="007A4404" w14:paraId="3169BAF1" w14:textId="77777777" w:rsidTr="00AD204A">
        <w:tc>
          <w:tcPr>
            <w:tcW w:w="3116" w:type="dxa"/>
            <w:vAlign w:val="bottom"/>
          </w:tcPr>
          <w:p w14:paraId="1120341C" w14:textId="77777777" w:rsidR="007A4404" w:rsidRDefault="007A4404" w:rsidP="007A4404">
            <w:r>
              <w:rPr>
                <w:rFonts w:ascii="Arial" w:hAnsi="Arial" w:cs="Arial"/>
                <w:sz w:val="20"/>
                <w:szCs w:val="20"/>
              </w:rPr>
              <w:lastRenderedPageBreak/>
              <w:t>VBN:</w:t>
            </w:r>
          </w:p>
        </w:tc>
        <w:tc>
          <w:tcPr>
            <w:tcW w:w="3117" w:type="dxa"/>
            <w:vAlign w:val="bottom"/>
          </w:tcPr>
          <w:p w14:paraId="1B7BDF14" w14:textId="34736809" w:rsidR="007A4404" w:rsidRDefault="007A4404" w:rsidP="007A4404">
            <w:r>
              <w:rPr>
                <w:rFonts w:ascii="Arial" w:hAnsi="Arial" w:cs="Arial"/>
                <w:sz w:val="20"/>
                <w:szCs w:val="20"/>
              </w:rPr>
              <w:t>9</w:t>
            </w:r>
          </w:p>
        </w:tc>
        <w:tc>
          <w:tcPr>
            <w:tcW w:w="3117" w:type="dxa"/>
          </w:tcPr>
          <w:p w14:paraId="7A29D1FC" w14:textId="57721FB2" w:rsidR="007A4404" w:rsidRDefault="007A4404" w:rsidP="007A4404">
            <w:r w:rsidRPr="00B77598">
              <w:t>determined, used, reserved, conducted, stratified, based, recorded, analyzed, improved</w:t>
            </w:r>
          </w:p>
        </w:tc>
      </w:tr>
      <w:tr w:rsidR="007A4404" w14:paraId="7E7995D5" w14:textId="77777777" w:rsidTr="00AD204A">
        <w:tc>
          <w:tcPr>
            <w:tcW w:w="3116" w:type="dxa"/>
            <w:vAlign w:val="bottom"/>
          </w:tcPr>
          <w:p w14:paraId="403575E9" w14:textId="77777777" w:rsidR="007A4404" w:rsidRDefault="007A4404" w:rsidP="007A4404">
            <w:r>
              <w:rPr>
                <w:rFonts w:ascii="Arial" w:hAnsi="Arial" w:cs="Arial"/>
                <w:sz w:val="20"/>
                <w:szCs w:val="20"/>
              </w:rPr>
              <w:t>IN:</w:t>
            </w:r>
          </w:p>
        </w:tc>
        <w:tc>
          <w:tcPr>
            <w:tcW w:w="3117" w:type="dxa"/>
            <w:vAlign w:val="bottom"/>
          </w:tcPr>
          <w:p w14:paraId="5DF934A0" w14:textId="4A6AFCAF" w:rsidR="007A4404" w:rsidRDefault="007A4404" w:rsidP="007A4404">
            <w:r>
              <w:rPr>
                <w:rFonts w:ascii="Arial" w:hAnsi="Arial" w:cs="Arial"/>
                <w:sz w:val="20"/>
                <w:szCs w:val="20"/>
              </w:rPr>
              <w:t>39</w:t>
            </w:r>
          </w:p>
        </w:tc>
        <w:tc>
          <w:tcPr>
            <w:tcW w:w="3117" w:type="dxa"/>
          </w:tcPr>
          <w:p w14:paraId="3C64B4D1" w14:textId="55EF54C1" w:rsidR="007A4404" w:rsidRDefault="007A4404" w:rsidP="007A4404">
            <w:r w:rsidRPr="00B77598">
              <w:t>of, by, in, without, If, for, for, of, of, for, of, with, on, of, at, between, from, from, of, with, on, without, within, of, in, in, of, for, from, of, between, with, without, at, in, in, for, in, with</w:t>
            </w:r>
          </w:p>
        </w:tc>
      </w:tr>
      <w:tr w:rsidR="007A4404" w14:paraId="0C15187F" w14:textId="77777777" w:rsidTr="00AD204A">
        <w:tc>
          <w:tcPr>
            <w:tcW w:w="3116" w:type="dxa"/>
            <w:vAlign w:val="bottom"/>
          </w:tcPr>
          <w:p w14:paraId="1975F967" w14:textId="77777777" w:rsidR="007A4404" w:rsidRDefault="007A4404" w:rsidP="007A4404">
            <w:r>
              <w:rPr>
                <w:rFonts w:ascii="Arial" w:hAnsi="Arial" w:cs="Arial"/>
                <w:sz w:val="20"/>
                <w:szCs w:val="20"/>
              </w:rPr>
              <w:t>TO:</w:t>
            </w:r>
          </w:p>
        </w:tc>
        <w:tc>
          <w:tcPr>
            <w:tcW w:w="3117" w:type="dxa"/>
            <w:vAlign w:val="bottom"/>
          </w:tcPr>
          <w:p w14:paraId="5DEDA2FB" w14:textId="056C9022" w:rsidR="007A4404" w:rsidRDefault="007A4404" w:rsidP="007A4404">
            <w:r>
              <w:rPr>
                <w:rFonts w:ascii="Arial" w:hAnsi="Arial" w:cs="Arial"/>
                <w:sz w:val="20"/>
                <w:szCs w:val="20"/>
              </w:rPr>
              <w:t>2</w:t>
            </w:r>
          </w:p>
        </w:tc>
        <w:tc>
          <w:tcPr>
            <w:tcW w:w="3117" w:type="dxa"/>
          </w:tcPr>
          <w:p w14:paraId="00926ABA" w14:textId="120F4F4A" w:rsidR="007A4404" w:rsidRDefault="007A4404" w:rsidP="007A4404">
            <w:r w:rsidRPr="00B77598">
              <w:t>to, to</w:t>
            </w:r>
          </w:p>
        </w:tc>
      </w:tr>
      <w:tr w:rsidR="007A4404" w14:paraId="10A182B0" w14:textId="77777777" w:rsidTr="00AD204A">
        <w:tc>
          <w:tcPr>
            <w:tcW w:w="3116" w:type="dxa"/>
            <w:vAlign w:val="bottom"/>
          </w:tcPr>
          <w:p w14:paraId="20597916" w14:textId="77777777" w:rsidR="007A4404" w:rsidRDefault="007A4404" w:rsidP="007A4404">
            <w:r>
              <w:rPr>
                <w:rFonts w:ascii="Arial" w:hAnsi="Arial" w:cs="Arial"/>
                <w:sz w:val="20"/>
                <w:szCs w:val="20"/>
              </w:rPr>
              <w:t>EX:</w:t>
            </w:r>
          </w:p>
        </w:tc>
        <w:tc>
          <w:tcPr>
            <w:tcW w:w="3117" w:type="dxa"/>
            <w:vAlign w:val="bottom"/>
          </w:tcPr>
          <w:p w14:paraId="238701C5" w14:textId="30E21190" w:rsidR="007A4404" w:rsidRDefault="007A4404" w:rsidP="007A4404">
            <w:r>
              <w:rPr>
                <w:rFonts w:ascii="Arial" w:hAnsi="Arial" w:cs="Arial"/>
                <w:sz w:val="20"/>
                <w:szCs w:val="20"/>
              </w:rPr>
              <w:t>2</w:t>
            </w:r>
          </w:p>
        </w:tc>
        <w:tc>
          <w:tcPr>
            <w:tcW w:w="3117" w:type="dxa"/>
          </w:tcPr>
          <w:p w14:paraId="0D5BAA50" w14:textId="0D90D524" w:rsidR="007A4404" w:rsidRDefault="007A4404" w:rsidP="007A4404">
            <w:r w:rsidRPr="00B77598">
              <w:t>There, there</w:t>
            </w:r>
          </w:p>
        </w:tc>
      </w:tr>
      <w:tr w:rsidR="007A4404" w14:paraId="43DDA361" w14:textId="77777777" w:rsidTr="00AD204A">
        <w:tc>
          <w:tcPr>
            <w:tcW w:w="3116" w:type="dxa"/>
            <w:vAlign w:val="bottom"/>
          </w:tcPr>
          <w:p w14:paraId="1F1F5DF0" w14:textId="77777777" w:rsidR="007A4404" w:rsidRDefault="007A4404" w:rsidP="007A4404">
            <w:r>
              <w:rPr>
                <w:rFonts w:ascii="Arial" w:hAnsi="Arial" w:cs="Arial"/>
                <w:sz w:val="20"/>
                <w:szCs w:val="20"/>
              </w:rPr>
              <w:t>DT:</w:t>
            </w:r>
          </w:p>
        </w:tc>
        <w:tc>
          <w:tcPr>
            <w:tcW w:w="3117" w:type="dxa"/>
            <w:vAlign w:val="bottom"/>
          </w:tcPr>
          <w:p w14:paraId="116380AB" w14:textId="6BC89767" w:rsidR="007A4404" w:rsidRDefault="007A4404" w:rsidP="007A4404">
            <w:r>
              <w:rPr>
                <w:rFonts w:ascii="Arial" w:hAnsi="Arial" w:cs="Arial"/>
                <w:sz w:val="20"/>
                <w:szCs w:val="20"/>
              </w:rPr>
              <w:t>8</w:t>
            </w:r>
          </w:p>
        </w:tc>
        <w:tc>
          <w:tcPr>
            <w:tcW w:w="3117" w:type="dxa"/>
          </w:tcPr>
          <w:p w14:paraId="314BCBFE" w14:textId="1F75C0B1" w:rsidR="007A4404" w:rsidRDefault="007A4404" w:rsidP="007A4404">
            <w:r w:rsidRPr="00B77598">
              <w:t>the, A, the, the, the, all, this, a</w:t>
            </w:r>
          </w:p>
        </w:tc>
      </w:tr>
      <w:tr w:rsidR="007A4404" w14:paraId="6F4279B3" w14:textId="77777777" w:rsidTr="00AD204A">
        <w:tc>
          <w:tcPr>
            <w:tcW w:w="3116" w:type="dxa"/>
            <w:vAlign w:val="bottom"/>
          </w:tcPr>
          <w:p w14:paraId="28D1A91A" w14:textId="77777777" w:rsidR="007A4404" w:rsidRDefault="007A4404" w:rsidP="007A4404">
            <w:pPr>
              <w:rPr>
                <w:rFonts w:ascii="Arial" w:hAnsi="Arial" w:cs="Arial"/>
                <w:sz w:val="20"/>
                <w:szCs w:val="20"/>
              </w:rPr>
            </w:pPr>
            <w:r>
              <w:rPr>
                <w:rFonts w:ascii="Arial" w:hAnsi="Arial" w:cs="Arial"/>
                <w:sz w:val="20"/>
                <w:szCs w:val="20"/>
              </w:rPr>
              <w:t>WDT:</w:t>
            </w:r>
          </w:p>
        </w:tc>
        <w:tc>
          <w:tcPr>
            <w:tcW w:w="3117" w:type="dxa"/>
            <w:vAlign w:val="bottom"/>
          </w:tcPr>
          <w:p w14:paraId="0E5118F9" w14:textId="09653F4F" w:rsidR="007A4404" w:rsidRDefault="007A4404" w:rsidP="007A4404">
            <w:r>
              <w:rPr>
                <w:rFonts w:ascii="Arial" w:hAnsi="Arial" w:cs="Arial"/>
                <w:sz w:val="20"/>
                <w:szCs w:val="20"/>
              </w:rPr>
              <w:t>0</w:t>
            </w:r>
          </w:p>
        </w:tc>
        <w:tc>
          <w:tcPr>
            <w:tcW w:w="3117" w:type="dxa"/>
          </w:tcPr>
          <w:p w14:paraId="5837C9B8" w14:textId="77777777" w:rsidR="007A4404" w:rsidRDefault="007A4404" w:rsidP="007A4404"/>
        </w:tc>
      </w:tr>
      <w:tr w:rsidR="007A4404" w14:paraId="5A30F5F1" w14:textId="77777777" w:rsidTr="00AD204A">
        <w:tc>
          <w:tcPr>
            <w:tcW w:w="3116" w:type="dxa"/>
            <w:vAlign w:val="bottom"/>
          </w:tcPr>
          <w:p w14:paraId="6443AA68" w14:textId="77777777" w:rsidR="007A4404" w:rsidRDefault="007A4404" w:rsidP="007A4404">
            <w:pPr>
              <w:rPr>
                <w:rFonts w:ascii="Arial" w:hAnsi="Arial" w:cs="Arial"/>
                <w:sz w:val="20"/>
                <w:szCs w:val="20"/>
              </w:rPr>
            </w:pPr>
            <w:r>
              <w:rPr>
                <w:rFonts w:ascii="Arial" w:hAnsi="Arial" w:cs="Arial"/>
                <w:sz w:val="20"/>
                <w:szCs w:val="20"/>
              </w:rPr>
              <w:t>CC:</w:t>
            </w:r>
          </w:p>
        </w:tc>
        <w:tc>
          <w:tcPr>
            <w:tcW w:w="3117" w:type="dxa"/>
            <w:vAlign w:val="bottom"/>
          </w:tcPr>
          <w:p w14:paraId="12ED44A8" w14:textId="0C3A7AF7" w:rsidR="007A4404" w:rsidRDefault="007A4404" w:rsidP="007A4404">
            <w:r>
              <w:rPr>
                <w:rFonts w:ascii="Arial" w:hAnsi="Arial" w:cs="Arial"/>
                <w:sz w:val="20"/>
                <w:szCs w:val="20"/>
              </w:rPr>
              <w:t>13</w:t>
            </w:r>
          </w:p>
        </w:tc>
        <w:tc>
          <w:tcPr>
            <w:tcW w:w="3117" w:type="dxa"/>
          </w:tcPr>
          <w:p w14:paraId="336F9196" w14:textId="20558AA4" w:rsidR="007A4404" w:rsidRDefault="007A4404" w:rsidP="007A4404">
            <w:r w:rsidRPr="00B77598">
              <w:t>but, and, and/or, and, and, and, and, and, but, or, and, and, and</w:t>
            </w:r>
          </w:p>
        </w:tc>
      </w:tr>
      <w:tr w:rsidR="007A4404" w14:paraId="577FB802" w14:textId="77777777" w:rsidTr="00AD204A">
        <w:tc>
          <w:tcPr>
            <w:tcW w:w="3116" w:type="dxa"/>
            <w:vAlign w:val="bottom"/>
          </w:tcPr>
          <w:p w14:paraId="2357FF36" w14:textId="77777777" w:rsidR="007A4404" w:rsidRDefault="007A4404" w:rsidP="007A4404">
            <w:pPr>
              <w:rPr>
                <w:rFonts w:ascii="Arial" w:hAnsi="Arial" w:cs="Arial"/>
                <w:sz w:val="20"/>
                <w:szCs w:val="20"/>
              </w:rPr>
            </w:pPr>
            <w:r>
              <w:rPr>
                <w:rFonts w:ascii="Arial" w:hAnsi="Arial" w:cs="Arial"/>
                <w:sz w:val="20"/>
                <w:szCs w:val="20"/>
              </w:rPr>
              <w:t>CD:</w:t>
            </w:r>
          </w:p>
        </w:tc>
        <w:tc>
          <w:tcPr>
            <w:tcW w:w="3117" w:type="dxa"/>
            <w:vAlign w:val="bottom"/>
          </w:tcPr>
          <w:p w14:paraId="01E67A3C" w14:textId="3A8C1139" w:rsidR="007A4404" w:rsidRDefault="007A4404" w:rsidP="007A4404">
            <w:r>
              <w:rPr>
                <w:rFonts w:ascii="Arial" w:hAnsi="Arial" w:cs="Arial"/>
                <w:sz w:val="20"/>
                <w:szCs w:val="20"/>
              </w:rPr>
              <w:t>22</w:t>
            </w:r>
          </w:p>
        </w:tc>
        <w:tc>
          <w:tcPr>
            <w:tcW w:w="3117" w:type="dxa"/>
          </w:tcPr>
          <w:p w14:paraId="01EC0B72" w14:textId="323D0D66" w:rsidR="007A4404" w:rsidRDefault="007A4404" w:rsidP="007A4404">
            <w:r w:rsidRPr="00B77598">
              <w:t>Forty-three, 2004, 2016, 25, 14, 24, 56, 19, 44, 3, 36, 84, 13, 54, 24, Twenty-six, 60, 4, 5, 12, 0.2, 0.4</w:t>
            </w:r>
          </w:p>
        </w:tc>
      </w:tr>
      <w:tr w:rsidR="007A4404" w14:paraId="420316FE" w14:textId="77777777" w:rsidTr="00AD204A">
        <w:tc>
          <w:tcPr>
            <w:tcW w:w="3116" w:type="dxa"/>
            <w:vAlign w:val="bottom"/>
          </w:tcPr>
          <w:p w14:paraId="59C2F9EA" w14:textId="77777777" w:rsidR="007A4404" w:rsidRDefault="007A4404" w:rsidP="007A4404">
            <w:pPr>
              <w:rPr>
                <w:rFonts w:ascii="Arial" w:hAnsi="Arial" w:cs="Arial"/>
                <w:sz w:val="20"/>
                <w:szCs w:val="20"/>
              </w:rPr>
            </w:pPr>
            <w:r>
              <w:rPr>
                <w:rFonts w:ascii="Arial" w:hAnsi="Arial" w:cs="Arial"/>
                <w:sz w:val="20"/>
                <w:szCs w:val="20"/>
              </w:rPr>
              <w:t>JJ:</w:t>
            </w:r>
          </w:p>
        </w:tc>
        <w:tc>
          <w:tcPr>
            <w:tcW w:w="3117" w:type="dxa"/>
            <w:vAlign w:val="bottom"/>
          </w:tcPr>
          <w:p w14:paraId="27FA6C5D" w14:textId="2A7D9A17" w:rsidR="007A4404" w:rsidRDefault="007A4404" w:rsidP="007A4404">
            <w:r>
              <w:rPr>
                <w:rFonts w:ascii="Arial" w:hAnsi="Arial" w:cs="Arial"/>
                <w:sz w:val="20"/>
                <w:szCs w:val="20"/>
              </w:rPr>
              <w:t>38</w:t>
            </w:r>
          </w:p>
        </w:tc>
        <w:tc>
          <w:tcPr>
            <w:tcW w:w="3117" w:type="dxa"/>
          </w:tcPr>
          <w:p w14:paraId="4D1BE3E8" w14:textId="645D005B" w:rsidR="007A4404" w:rsidRDefault="007A4404" w:rsidP="007A4404">
            <w:r w:rsidRPr="00B77598">
              <w:t xml:space="preserve">locally-advanced, multiple, distant, neoadjuvant, systemic, primary, unresectable, systemic, metastatic, present, locoregional, </w:t>
            </w:r>
            <w:proofErr w:type="spellStart"/>
            <w:r w:rsidRPr="00B77598">
              <w:t>tumour</w:t>
            </w:r>
            <w:proofErr w:type="spellEnd"/>
            <w:r w:rsidRPr="00B77598">
              <w:t xml:space="preserve">-related, high-dose, unresected, locally-advanced, retrospective, unresected, advanced, external, regional, metastatic, Median, metastatic, </w:t>
            </w:r>
            <w:proofErr w:type="spellStart"/>
            <w:r w:rsidRPr="00B77598">
              <w:t>Tumour</w:t>
            </w:r>
            <w:proofErr w:type="spellEnd"/>
            <w:r w:rsidRPr="00B77598">
              <w:t>, applicable, moist, Median, locoregional, progression-free, Locoregional, progression-free, #</w:t>
            </w:r>
            <w:proofErr w:type="gramStart"/>
            <w:r w:rsidRPr="00B77598">
              <w:t>ERROR!,</w:t>
            </w:r>
            <w:proofErr w:type="gramEnd"/>
            <w:r w:rsidRPr="00B77598">
              <w:t xml:space="preserve"> overall, #ERROR!, different, distant, good, palliative</w:t>
            </w:r>
          </w:p>
        </w:tc>
      </w:tr>
      <w:tr w:rsidR="007A4404" w14:paraId="036D0E3C" w14:textId="77777777" w:rsidTr="00AD204A">
        <w:tc>
          <w:tcPr>
            <w:tcW w:w="3116" w:type="dxa"/>
            <w:vAlign w:val="bottom"/>
          </w:tcPr>
          <w:p w14:paraId="0B95F4B4" w14:textId="77777777" w:rsidR="007A4404" w:rsidRDefault="007A4404" w:rsidP="007A4404">
            <w:pPr>
              <w:rPr>
                <w:rFonts w:ascii="Arial" w:hAnsi="Arial" w:cs="Arial"/>
                <w:sz w:val="20"/>
                <w:szCs w:val="20"/>
              </w:rPr>
            </w:pPr>
            <w:r>
              <w:rPr>
                <w:rFonts w:ascii="Arial" w:hAnsi="Arial" w:cs="Arial"/>
                <w:sz w:val="20"/>
                <w:szCs w:val="20"/>
              </w:rPr>
              <w:t>JJR:</w:t>
            </w:r>
          </w:p>
        </w:tc>
        <w:tc>
          <w:tcPr>
            <w:tcW w:w="3117" w:type="dxa"/>
            <w:vAlign w:val="bottom"/>
          </w:tcPr>
          <w:p w14:paraId="12D95C7C" w14:textId="2F8D2ACA" w:rsidR="007A4404" w:rsidRDefault="007A4404" w:rsidP="007A4404">
            <w:r>
              <w:rPr>
                <w:rFonts w:ascii="Arial" w:hAnsi="Arial" w:cs="Arial"/>
                <w:sz w:val="20"/>
                <w:szCs w:val="20"/>
              </w:rPr>
              <w:t>0</w:t>
            </w:r>
          </w:p>
        </w:tc>
        <w:tc>
          <w:tcPr>
            <w:tcW w:w="3117" w:type="dxa"/>
          </w:tcPr>
          <w:p w14:paraId="37BDB247" w14:textId="77777777" w:rsidR="007A4404" w:rsidRDefault="007A4404" w:rsidP="007A4404"/>
        </w:tc>
      </w:tr>
      <w:tr w:rsidR="007A4404" w14:paraId="05A6A5DF" w14:textId="77777777" w:rsidTr="00AD204A">
        <w:tc>
          <w:tcPr>
            <w:tcW w:w="3116" w:type="dxa"/>
            <w:vAlign w:val="bottom"/>
          </w:tcPr>
          <w:p w14:paraId="09C7CF5E" w14:textId="77777777" w:rsidR="007A4404" w:rsidRDefault="007A4404" w:rsidP="007A4404">
            <w:pPr>
              <w:rPr>
                <w:rFonts w:ascii="Arial" w:hAnsi="Arial" w:cs="Arial"/>
                <w:sz w:val="20"/>
                <w:szCs w:val="20"/>
              </w:rPr>
            </w:pPr>
            <w:r>
              <w:rPr>
                <w:rFonts w:ascii="Arial" w:hAnsi="Arial" w:cs="Arial"/>
                <w:sz w:val="20"/>
                <w:szCs w:val="20"/>
              </w:rPr>
              <w:t>RB:</w:t>
            </w:r>
          </w:p>
        </w:tc>
        <w:tc>
          <w:tcPr>
            <w:tcW w:w="3117" w:type="dxa"/>
            <w:vAlign w:val="bottom"/>
          </w:tcPr>
          <w:p w14:paraId="516B0C22" w14:textId="55AF5755" w:rsidR="007A4404" w:rsidRDefault="007A4404" w:rsidP="007A4404">
            <w:r>
              <w:rPr>
                <w:rFonts w:ascii="Arial" w:hAnsi="Arial" w:cs="Arial"/>
                <w:sz w:val="20"/>
                <w:szCs w:val="20"/>
              </w:rPr>
              <w:t>6</w:t>
            </w:r>
          </w:p>
        </w:tc>
        <w:tc>
          <w:tcPr>
            <w:tcW w:w="3117" w:type="dxa"/>
          </w:tcPr>
          <w:p w14:paraId="12BD5D08" w14:textId="60E04179" w:rsidR="007A4404" w:rsidRDefault="007A4404" w:rsidP="007A4404">
            <w:r w:rsidRPr="00B77598">
              <w:t>often, prior, generally, locally, not, significantly</w:t>
            </w:r>
          </w:p>
        </w:tc>
      </w:tr>
      <w:tr w:rsidR="007A4404" w14:paraId="516F13D8" w14:textId="77777777" w:rsidTr="00AD204A">
        <w:tc>
          <w:tcPr>
            <w:tcW w:w="3116" w:type="dxa"/>
            <w:vAlign w:val="bottom"/>
          </w:tcPr>
          <w:p w14:paraId="653604B2" w14:textId="77777777" w:rsidR="007A4404" w:rsidRDefault="007A4404" w:rsidP="007A4404">
            <w:pPr>
              <w:rPr>
                <w:rFonts w:ascii="Arial" w:hAnsi="Arial" w:cs="Arial"/>
                <w:sz w:val="20"/>
                <w:szCs w:val="20"/>
              </w:rPr>
            </w:pPr>
            <w:r>
              <w:rPr>
                <w:rFonts w:ascii="Arial" w:hAnsi="Arial" w:cs="Arial"/>
                <w:sz w:val="20"/>
                <w:szCs w:val="20"/>
              </w:rPr>
              <w:t>RBR:</w:t>
            </w:r>
          </w:p>
        </w:tc>
        <w:tc>
          <w:tcPr>
            <w:tcW w:w="3117" w:type="dxa"/>
            <w:vAlign w:val="bottom"/>
          </w:tcPr>
          <w:p w14:paraId="645F12B4" w14:textId="42B62A73" w:rsidR="007A4404" w:rsidRDefault="007A4404" w:rsidP="007A4404">
            <w:r>
              <w:rPr>
                <w:rFonts w:ascii="Arial" w:hAnsi="Arial" w:cs="Arial"/>
                <w:sz w:val="20"/>
                <w:szCs w:val="20"/>
              </w:rPr>
              <w:t>0</w:t>
            </w:r>
          </w:p>
        </w:tc>
        <w:tc>
          <w:tcPr>
            <w:tcW w:w="3117" w:type="dxa"/>
          </w:tcPr>
          <w:p w14:paraId="2E5D6EC4" w14:textId="77777777" w:rsidR="007A4404" w:rsidRDefault="007A4404" w:rsidP="007A4404"/>
        </w:tc>
      </w:tr>
      <w:tr w:rsidR="007A4404" w14:paraId="60D5C0BB" w14:textId="77777777" w:rsidTr="00AD204A">
        <w:tc>
          <w:tcPr>
            <w:tcW w:w="3116" w:type="dxa"/>
            <w:vAlign w:val="bottom"/>
          </w:tcPr>
          <w:p w14:paraId="2D59199D" w14:textId="77777777" w:rsidR="007A4404" w:rsidRDefault="007A4404" w:rsidP="007A4404">
            <w:pPr>
              <w:rPr>
                <w:rFonts w:ascii="Arial" w:hAnsi="Arial" w:cs="Arial"/>
                <w:sz w:val="20"/>
                <w:szCs w:val="20"/>
              </w:rPr>
            </w:pPr>
            <w:r>
              <w:rPr>
                <w:rFonts w:ascii="Arial" w:hAnsi="Arial" w:cs="Arial"/>
                <w:sz w:val="20"/>
                <w:szCs w:val="20"/>
              </w:rPr>
              <w:t>PRP:</w:t>
            </w:r>
          </w:p>
        </w:tc>
        <w:tc>
          <w:tcPr>
            <w:tcW w:w="3117" w:type="dxa"/>
            <w:vAlign w:val="bottom"/>
          </w:tcPr>
          <w:p w14:paraId="4E387533" w14:textId="61875E0F" w:rsidR="007A4404" w:rsidRDefault="007A4404" w:rsidP="007A4404">
            <w:r>
              <w:rPr>
                <w:rFonts w:ascii="Arial" w:hAnsi="Arial" w:cs="Arial"/>
                <w:sz w:val="20"/>
                <w:szCs w:val="20"/>
              </w:rPr>
              <w:t>1</w:t>
            </w:r>
          </w:p>
        </w:tc>
        <w:tc>
          <w:tcPr>
            <w:tcW w:w="3117" w:type="dxa"/>
          </w:tcPr>
          <w:p w14:paraId="66F50535" w14:textId="18ED6F32" w:rsidR="007A4404" w:rsidRDefault="007A4404" w:rsidP="007A4404">
            <w:r w:rsidRPr="007A4404">
              <w:t>We</w:t>
            </w:r>
          </w:p>
        </w:tc>
      </w:tr>
      <w:tr w:rsidR="007A4404" w14:paraId="18C1E0BC" w14:textId="77777777" w:rsidTr="00AD204A">
        <w:tc>
          <w:tcPr>
            <w:tcW w:w="3116" w:type="dxa"/>
            <w:vAlign w:val="bottom"/>
          </w:tcPr>
          <w:p w14:paraId="034FB727" w14:textId="77777777" w:rsidR="007A4404" w:rsidRDefault="007A4404" w:rsidP="007A4404">
            <w:pPr>
              <w:rPr>
                <w:rFonts w:ascii="Arial" w:hAnsi="Arial" w:cs="Arial"/>
                <w:sz w:val="20"/>
                <w:szCs w:val="20"/>
              </w:rPr>
            </w:pPr>
            <w:r>
              <w:rPr>
                <w:rFonts w:ascii="Arial" w:hAnsi="Arial" w:cs="Arial"/>
                <w:sz w:val="20"/>
                <w:szCs w:val="20"/>
              </w:rPr>
              <w:t>OTHER:</w:t>
            </w:r>
          </w:p>
        </w:tc>
        <w:tc>
          <w:tcPr>
            <w:tcW w:w="3117" w:type="dxa"/>
            <w:vAlign w:val="bottom"/>
          </w:tcPr>
          <w:p w14:paraId="24321841" w14:textId="21304EF3" w:rsidR="007A4404" w:rsidRDefault="007A4404" w:rsidP="007A4404">
            <w:r>
              <w:rPr>
                <w:rFonts w:ascii="Arial" w:hAnsi="Arial" w:cs="Arial"/>
                <w:sz w:val="20"/>
                <w:szCs w:val="20"/>
              </w:rPr>
              <w:t>57</w:t>
            </w:r>
          </w:p>
        </w:tc>
        <w:tc>
          <w:tcPr>
            <w:tcW w:w="3117" w:type="dxa"/>
          </w:tcPr>
          <w:p w14:paraId="30D93B3A" w14:textId="44B1C572" w:rsidR="007A4404" w:rsidRDefault="007A4404" w:rsidP="007A4404">
            <w:r w:rsidRPr="007A4404">
              <w:t>:</w:t>
            </w:r>
            <w:r w:rsidRPr="007A4404">
              <w:tab/>
              <w:t>,, ,, ., following, ,, may, ., When, ,, ., our, ., :</w:t>
            </w:r>
            <w:r w:rsidRPr="007A4404">
              <w:tab/>
              <w:t>-LRB-, -RRB-, receiving, ,, ., ., ,, ,, ., :</w:t>
            </w:r>
            <w:r w:rsidRPr="007A4404">
              <w:tab/>
              <w:t>., ., -LRB-, -RRB-, ,, -LRB-, -RRB-, ., completing, -LRB-, -RRB-, ., Ulceration, bleeding, following, -LRB-, -RRB-, ., -LRB-, -RRB-, ., ., -LRB-, -RRB-, -LRB-, -</w:t>
            </w:r>
            <w:r w:rsidRPr="007A4404">
              <w:lastRenderedPageBreak/>
              <w:t>RRB-, -LRB-, -RRB-, ., :</w:t>
            </w:r>
            <w:r w:rsidRPr="007A4404">
              <w:tab/>
              <w:t>most, ;, .</w:t>
            </w:r>
          </w:p>
        </w:tc>
      </w:tr>
      <w:tr w:rsidR="007A4404" w14:paraId="38C368F0" w14:textId="77777777" w:rsidTr="00AD204A">
        <w:tc>
          <w:tcPr>
            <w:tcW w:w="3116" w:type="dxa"/>
            <w:vAlign w:val="bottom"/>
          </w:tcPr>
          <w:p w14:paraId="60D75CC5" w14:textId="77777777" w:rsidR="007A4404" w:rsidRDefault="007A4404" w:rsidP="007A4404">
            <w:pPr>
              <w:rPr>
                <w:rFonts w:ascii="Arial" w:hAnsi="Arial" w:cs="Arial"/>
                <w:sz w:val="20"/>
                <w:szCs w:val="20"/>
              </w:rPr>
            </w:pPr>
            <w:r>
              <w:rPr>
                <w:rFonts w:ascii="Arial" w:hAnsi="Arial" w:cs="Arial"/>
                <w:sz w:val="20"/>
                <w:szCs w:val="20"/>
              </w:rPr>
              <w:lastRenderedPageBreak/>
              <w:t>Name Entity Recognition:</w:t>
            </w:r>
          </w:p>
        </w:tc>
        <w:tc>
          <w:tcPr>
            <w:tcW w:w="3117" w:type="dxa"/>
            <w:vAlign w:val="bottom"/>
          </w:tcPr>
          <w:p w14:paraId="410ECE8D" w14:textId="55519086" w:rsidR="007A4404" w:rsidRDefault="007A4404" w:rsidP="007A4404">
            <w:r>
              <w:rPr>
                <w:rFonts w:ascii="Arial" w:hAnsi="Arial" w:cs="Arial"/>
                <w:sz w:val="20"/>
                <w:szCs w:val="20"/>
              </w:rPr>
              <w:t>48</w:t>
            </w:r>
          </w:p>
        </w:tc>
        <w:tc>
          <w:tcPr>
            <w:tcW w:w="3117" w:type="dxa"/>
          </w:tcPr>
          <w:p w14:paraId="7016E105" w14:textId="77777777" w:rsidR="007A4404" w:rsidRDefault="007A4404" w:rsidP="007A4404">
            <w:r>
              <w:t>(SEE ABOVE)</w:t>
            </w:r>
          </w:p>
        </w:tc>
      </w:tr>
      <w:tr w:rsidR="00AD204A" w14:paraId="4D453C17" w14:textId="77777777" w:rsidTr="00AD204A">
        <w:tc>
          <w:tcPr>
            <w:tcW w:w="3116" w:type="dxa"/>
            <w:vAlign w:val="bottom"/>
          </w:tcPr>
          <w:p w14:paraId="3B9D9D39" w14:textId="77777777" w:rsidR="00AD204A" w:rsidRDefault="00AD204A" w:rsidP="00AD204A">
            <w:pPr>
              <w:rPr>
                <w:rFonts w:ascii="Arial" w:hAnsi="Arial" w:cs="Arial"/>
                <w:sz w:val="20"/>
                <w:szCs w:val="20"/>
              </w:rPr>
            </w:pPr>
            <w:r>
              <w:rPr>
                <w:rFonts w:ascii="Arial" w:hAnsi="Arial" w:cs="Arial"/>
                <w:sz w:val="20"/>
                <w:szCs w:val="20"/>
              </w:rPr>
              <w:t>Triplets (all sentences):</w:t>
            </w:r>
          </w:p>
        </w:tc>
        <w:tc>
          <w:tcPr>
            <w:tcW w:w="3117" w:type="dxa"/>
            <w:vAlign w:val="bottom"/>
          </w:tcPr>
          <w:p w14:paraId="28A56BF9" w14:textId="24FA2E86" w:rsidR="00AD204A" w:rsidRDefault="00E961B0" w:rsidP="00AD204A">
            <w:r w:rsidRPr="00E961B0">
              <w:t>509</w:t>
            </w:r>
          </w:p>
        </w:tc>
        <w:tc>
          <w:tcPr>
            <w:tcW w:w="3117" w:type="dxa"/>
          </w:tcPr>
          <w:p w14:paraId="6D2C083F" w14:textId="445F7987" w:rsidR="00AD204A" w:rsidRDefault="00AD204A" w:rsidP="00AD204A">
            <w:r>
              <w:t>(SEE triplet10.txt)</w:t>
            </w:r>
          </w:p>
        </w:tc>
      </w:tr>
      <w:tr w:rsidR="00AD204A" w14:paraId="6E0A777D" w14:textId="77777777" w:rsidTr="00AD204A">
        <w:tc>
          <w:tcPr>
            <w:tcW w:w="3116" w:type="dxa"/>
            <w:vAlign w:val="bottom"/>
          </w:tcPr>
          <w:p w14:paraId="741F2B13" w14:textId="77777777" w:rsidR="00AD204A" w:rsidRDefault="00AD204A" w:rsidP="00AD204A">
            <w:pPr>
              <w:rPr>
                <w:rFonts w:ascii="Arial" w:hAnsi="Arial" w:cs="Arial"/>
                <w:sz w:val="20"/>
                <w:szCs w:val="20"/>
              </w:rPr>
            </w:pPr>
            <w:r>
              <w:rPr>
                <w:rFonts w:ascii="Arial" w:hAnsi="Arial" w:cs="Arial"/>
                <w:sz w:val="20"/>
                <w:szCs w:val="20"/>
              </w:rPr>
              <w:t>#Words:</w:t>
            </w:r>
          </w:p>
        </w:tc>
        <w:tc>
          <w:tcPr>
            <w:tcW w:w="3117" w:type="dxa"/>
            <w:vAlign w:val="bottom"/>
          </w:tcPr>
          <w:p w14:paraId="6AC4673E" w14:textId="73632726" w:rsidR="00AD204A" w:rsidRDefault="00E961B0" w:rsidP="00AD204A">
            <w:r>
              <w:t>32</w:t>
            </w:r>
          </w:p>
        </w:tc>
        <w:tc>
          <w:tcPr>
            <w:tcW w:w="3117" w:type="dxa"/>
          </w:tcPr>
          <w:p w14:paraId="0BB9B2BB" w14:textId="60892001" w:rsidR="00AD204A" w:rsidRDefault="00AD204A" w:rsidP="00AD204A">
            <w:r>
              <w:t>(SEE syn10.txt)</w:t>
            </w:r>
          </w:p>
        </w:tc>
      </w:tr>
      <w:tr w:rsidR="00E961B0" w14:paraId="6B5D0117" w14:textId="77777777" w:rsidTr="00AD204A">
        <w:tc>
          <w:tcPr>
            <w:tcW w:w="3116" w:type="dxa"/>
            <w:vAlign w:val="bottom"/>
          </w:tcPr>
          <w:p w14:paraId="2296E229" w14:textId="6566D91A" w:rsidR="00E961B0" w:rsidRDefault="00E961B0" w:rsidP="00E961B0">
            <w:pPr>
              <w:rPr>
                <w:rFonts w:ascii="Arial" w:hAnsi="Arial" w:cs="Arial"/>
                <w:sz w:val="20"/>
                <w:szCs w:val="20"/>
              </w:rPr>
            </w:pPr>
            <w:r>
              <w:rPr>
                <w:rFonts w:ascii="Arial" w:hAnsi="Arial" w:cs="Arial"/>
                <w:sz w:val="20"/>
                <w:szCs w:val="20"/>
              </w:rPr>
              <w:t xml:space="preserve">Medical Terms (includes duplicates): </w:t>
            </w:r>
          </w:p>
        </w:tc>
        <w:tc>
          <w:tcPr>
            <w:tcW w:w="3117" w:type="dxa"/>
            <w:vAlign w:val="bottom"/>
          </w:tcPr>
          <w:p w14:paraId="116EFA2A" w14:textId="69CA7FE3" w:rsidR="00E961B0" w:rsidRDefault="0025099E" w:rsidP="00E961B0">
            <w:r>
              <w:t>5455</w:t>
            </w:r>
          </w:p>
        </w:tc>
        <w:tc>
          <w:tcPr>
            <w:tcW w:w="3117" w:type="dxa"/>
          </w:tcPr>
          <w:p w14:paraId="697FEABB" w14:textId="15A37EFC" w:rsidR="00E961B0" w:rsidRDefault="0025099E" w:rsidP="00E961B0">
            <w:r w:rsidRPr="0025099E">
              <w:t xml:space="preserve">Background, introduction to a publication about an investigation, Management, Administration, Management Occupations, focal, locally, advanced breast cancer, advanced, premature, breast carcinoma, breast cancer, Malignant </w:t>
            </w:r>
            <w:proofErr w:type="spellStart"/>
            <w:r w:rsidRPr="0025099E">
              <w:t>tumour</w:t>
            </w:r>
            <w:proofErr w:type="spellEnd"/>
            <w:r w:rsidRPr="0025099E">
              <w:t xml:space="preserve"> of breast, Malignant neoplasm of breast, Childhood Breast Carcinoma, Breast, Murine Breast, Cancer, Oncology, Nervous system neoplastic disease, </w:t>
            </w:r>
            <w:proofErr w:type="spellStart"/>
            <w:r w:rsidRPr="0025099E">
              <w:t>tumeur</w:t>
            </w:r>
            <w:proofErr w:type="spellEnd"/>
            <w:r w:rsidRPr="0025099E">
              <w:t xml:space="preserve"> </w:t>
            </w:r>
            <w:proofErr w:type="spellStart"/>
            <w:r w:rsidRPr="0025099E">
              <w:t>maligne</w:t>
            </w:r>
            <w:proofErr w:type="spellEnd"/>
            <w:r w:rsidRPr="0025099E">
              <w:t xml:space="preserve">, neoplasm, Malignant </w:t>
            </w:r>
            <w:proofErr w:type="spellStart"/>
            <w:r w:rsidRPr="0025099E">
              <w:t>tumour</w:t>
            </w:r>
            <w:proofErr w:type="spellEnd"/>
            <w:r w:rsidRPr="0025099E">
              <w:t>, Malignant Neoplasm, has disease, Malignancy, malignant neoplastic disease, Cancer (animal), Determined by, Determine, multiple, many, Plural, Patients, Patient,...</w:t>
            </w:r>
          </w:p>
        </w:tc>
      </w:tr>
    </w:tbl>
    <w:p w14:paraId="2E9F8062" w14:textId="77777777" w:rsidR="00AD204A" w:rsidRDefault="00AD204A"/>
    <w:sectPr w:rsidR="00AD204A">
      <w:footerReference w:type="default" r:id="rId6"/>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C93DC9" w14:textId="77777777" w:rsidR="00440002" w:rsidRDefault="00440002" w:rsidP="0075151A">
      <w:pPr>
        <w:spacing w:after="0" w:line="240" w:lineRule="auto"/>
      </w:pPr>
      <w:r>
        <w:separator/>
      </w:r>
    </w:p>
  </w:endnote>
  <w:endnote w:type="continuationSeparator" w:id="0">
    <w:p w14:paraId="16C7A120" w14:textId="77777777" w:rsidR="00440002" w:rsidRDefault="00440002" w:rsidP="0075151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02FF" w:usb1="4000ACFF" w:usb2="00000001" w:usb3="00000000" w:csb0="0000019F" w:csb1="00000000"/>
  </w:font>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7FA088A" w14:textId="51CC4907" w:rsidR="0075151A" w:rsidRDefault="0075151A">
    <w:pPr>
      <w:pStyle w:val="Footer"/>
    </w:pPr>
    <w:r>
      <w:rPr>
        <w:noProof/>
        <w:color w:val="4472C4" w:themeColor="accent1"/>
      </w:rPr>
      <mc:AlternateContent>
        <mc:Choice Requires="wps">
          <w:drawing>
            <wp:anchor distT="0" distB="0" distL="114300" distR="114300" simplePos="0" relativeHeight="251659264" behindDoc="0" locked="0" layoutInCell="1" allowOverlap="1" wp14:anchorId="251A8097" wp14:editId="04C3DBAE">
              <wp:simplePos x="0" y="0"/>
              <wp:positionH relativeFrom="page">
                <wp:align>center</wp:align>
              </wp:positionH>
              <wp:positionV relativeFrom="page">
                <wp:align>center</wp:align>
              </wp:positionV>
              <wp:extent cx="7364730" cy="9528810"/>
              <wp:effectExtent l="0" t="0" r="26670" b="26670"/>
              <wp:wrapNone/>
              <wp:docPr id="452" name="Rectangle 452"/>
              <wp:cNvGraphicFramePr/>
              <a:graphic xmlns:a="http://schemas.openxmlformats.org/drawingml/2006/main">
                <a:graphicData uri="http://schemas.microsoft.com/office/word/2010/wordprocessingShape">
                  <wps:wsp>
                    <wps:cNvSpPr/>
                    <wps:spPr>
                      <a:xfrm>
                        <a:off x="0" y="0"/>
                        <a:ext cx="7364730" cy="9528810"/>
                      </a:xfrm>
                      <a:prstGeom prst="rect">
                        <a:avLst/>
                      </a:prstGeom>
                      <a:noFill/>
                      <a:ln w="15875">
                        <a:solidFill>
                          <a:schemeClr val="bg2">
                            <a:lumMod val="50000"/>
                          </a:schemeClr>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95000</wp14:pctWidth>
              </wp14:sizeRelH>
              <wp14:sizeRelV relativeFrom="page">
                <wp14:pctHeight>95000</wp14:pctHeight>
              </wp14:sizeRelV>
            </wp:anchor>
          </w:drawing>
        </mc:Choice>
        <mc:Fallback>
          <w:pict>
            <v:rect w14:anchorId="40E2381D" id="Rectangle 452" o:spid="_x0000_s1026" style="position:absolute;margin-left:0;margin-top:0;width:579.9pt;height:750.3pt;z-index:251659264;visibility:visible;mso-wrap-style:square;mso-width-percent:950;mso-height-percent:950;mso-wrap-distance-left:9pt;mso-wrap-distance-top:0;mso-wrap-distance-right:9pt;mso-wrap-distance-bottom:0;mso-position-horizontal:center;mso-position-horizontal-relative:page;mso-position-vertical:center;mso-position-vertical-relative:page;mso-width-percent:950;mso-height-percent:95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" filled="f" strokecolor="#747070 [1614]" strokeweight="1.25pt">
              <w10:wrap anchorx="page" anchory="page"/>
            </v:rect>
          </w:pict>
        </mc:Fallback>
      </mc:AlternateContent>
    </w:r>
    <w:r>
      <w:rPr>
        <w:color w:val="4472C4" w:themeColor="accent1"/>
      </w:rPr>
      <w:t xml:space="preserve"> </w:t>
    </w:r>
    <w:r>
      <w:rPr>
        <w:rFonts w:asciiTheme="majorHAnsi" w:eastAsiaTheme="majorEastAsia" w:hAnsiTheme="majorHAnsi" w:cstheme="majorBidi"/>
        <w:color w:val="4472C4" w:themeColor="accent1"/>
        <w:sz w:val="20"/>
        <w:szCs w:val="20"/>
      </w:rPr>
      <w:t xml:space="preserve">pg. </w:t>
    </w:r>
    <w:r>
      <w:rPr>
        <w:rFonts w:eastAsiaTheme="minorEastAsia"/>
        <w:color w:val="4472C4" w:themeColor="accent1"/>
        <w:sz w:val="20"/>
        <w:szCs w:val="20"/>
      </w:rPr>
      <w:fldChar w:fldCharType="begin"/>
    </w:r>
    <w:r>
      <w:rPr>
        <w:color w:val="4472C4" w:themeColor="accent1"/>
        <w:sz w:val="20"/>
        <w:szCs w:val="20"/>
      </w:rPr>
      <w:instrText xml:space="preserve"> PAGE    \* MERGEFORMAT </w:instrText>
    </w:r>
    <w:r>
      <w:rPr>
        <w:rFonts w:eastAsiaTheme="minorEastAsia"/>
        <w:color w:val="4472C4" w:themeColor="accent1"/>
        <w:sz w:val="20"/>
        <w:szCs w:val="20"/>
      </w:rPr>
      <w:fldChar w:fldCharType="separate"/>
    </w:r>
    <w:r>
      <w:rPr>
        <w:rFonts w:asciiTheme="majorHAnsi" w:eastAsiaTheme="majorEastAsia" w:hAnsiTheme="majorHAnsi" w:cstheme="majorBidi"/>
        <w:noProof/>
        <w:color w:val="4472C4" w:themeColor="accent1"/>
        <w:sz w:val="20"/>
        <w:szCs w:val="20"/>
      </w:rPr>
      <w:t>2</w:t>
    </w:r>
    <w:r>
      <w:rPr>
        <w:rFonts w:asciiTheme="majorHAnsi" w:eastAsiaTheme="majorEastAsia" w:hAnsiTheme="majorHAnsi" w:cstheme="majorBidi"/>
        <w:noProof/>
        <w:color w:val="4472C4" w:themeColor="accen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34F4D97" w14:textId="77777777" w:rsidR="00440002" w:rsidRDefault="00440002" w:rsidP="0075151A">
      <w:pPr>
        <w:spacing w:after="0" w:line="240" w:lineRule="auto"/>
      </w:pPr>
      <w:r>
        <w:separator/>
      </w:r>
    </w:p>
  </w:footnote>
  <w:footnote w:type="continuationSeparator" w:id="0">
    <w:p w14:paraId="4C78416A" w14:textId="77777777" w:rsidR="00440002" w:rsidRDefault="00440002" w:rsidP="0075151A">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LAwMrM0NzU0MDO2sDBQ0lEKTi0uzszPAykwqgUAf9vwBywAAAA="/>
  </w:docVars>
  <w:rsids>
    <w:rsidRoot w:val="00E368B3"/>
    <w:rsid w:val="00023B01"/>
    <w:rsid w:val="00025239"/>
    <w:rsid w:val="00035D2C"/>
    <w:rsid w:val="0025099E"/>
    <w:rsid w:val="00250B98"/>
    <w:rsid w:val="00356017"/>
    <w:rsid w:val="003A5755"/>
    <w:rsid w:val="003E6F37"/>
    <w:rsid w:val="00440002"/>
    <w:rsid w:val="00531C61"/>
    <w:rsid w:val="00550E82"/>
    <w:rsid w:val="00635C84"/>
    <w:rsid w:val="00681C6D"/>
    <w:rsid w:val="006F405F"/>
    <w:rsid w:val="00731AE0"/>
    <w:rsid w:val="0075151A"/>
    <w:rsid w:val="007A4404"/>
    <w:rsid w:val="007D3449"/>
    <w:rsid w:val="007F3EB0"/>
    <w:rsid w:val="009227F1"/>
    <w:rsid w:val="009C0C75"/>
    <w:rsid w:val="009F6BBD"/>
    <w:rsid w:val="00A42F9E"/>
    <w:rsid w:val="00AC3340"/>
    <w:rsid w:val="00AD204A"/>
    <w:rsid w:val="00B06EF4"/>
    <w:rsid w:val="00B77598"/>
    <w:rsid w:val="00BA432E"/>
    <w:rsid w:val="00BF7A70"/>
    <w:rsid w:val="00C07E3E"/>
    <w:rsid w:val="00C27421"/>
    <w:rsid w:val="00C67568"/>
    <w:rsid w:val="00D57804"/>
    <w:rsid w:val="00D96236"/>
    <w:rsid w:val="00E268EB"/>
    <w:rsid w:val="00E368B3"/>
    <w:rsid w:val="00E961B0"/>
    <w:rsid w:val="00EE15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EDFF1C"/>
  <w15:chartTrackingRefBased/>
  <w15:docId w15:val="{97964385-9B83-4082-B1AA-63B4632CC1C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E368B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75151A"/>
    <w:pPr>
      <w:tabs>
        <w:tab w:val="center" w:pos="4680"/>
        <w:tab w:val="right" w:pos="9360"/>
      </w:tabs>
      <w:spacing w:after="0" w:line="240" w:lineRule="auto"/>
    </w:pPr>
  </w:style>
  <w:style w:type="character" w:customStyle="1" w:styleId="HeaderChar">
    <w:name w:val="Header Char"/>
    <w:basedOn w:val="DefaultParagraphFont"/>
    <w:link w:val="Header"/>
    <w:uiPriority w:val="99"/>
    <w:rsid w:val="0075151A"/>
  </w:style>
  <w:style w:type="paragraph" w:styleId="Footer">
    <w:name w:val="footer"/>
    <w:basedOn w:val="Normal"/>
    <w:link w:val="FooterChar"/>
    <w:uiPriority w:val="99"/>
    <w:unhideWhenUsed/>
    <w:rsid w:val="0075151A"/>
    <w:pPr>
      <w:tabs>
        <w:tab w:val="center" w:pos="4680"/>
        <w:tab w:val="right" w:pos="9360"/>
      </w:tabs>
      <w:spacing w:after="0" w:line="240" w:lineRule="auto"/>
    </w:pPr>
  </w:style>
  <w:style w:type="character" w:customStyle="1" w:styleId="FooterChar">
    <w:name w:val="Footer Char"/>
    <w:basedOn w:val="DefaultParagraphFont"/>
    <w:link w:val="Footer"/>
    <w:uiPriority w:val="99"/>
    <w:rsid w:val="0075151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38002341">
      <w:bodyDiv w:val="1"/>
      <w:marLeft w:val="0"/>
      <w:marRight w:val="0"/>
      <w:marTop w:val="0"/>
      <w:marBottom w:val="0"/>
      <w:divBdr>
        <w:top w:val="none" w:sz="0" w:space="0" w:color="auto"/>
        <w:left w:val="none" w:sz="0" w:space="0" w:color="auto"/>
        <w:bottom w:val="none" w:sz="0" w:space="0" w:color="auto"/>
        <w:right w:val="none" w:sz="0" w:space="0" w:color="auto"/>
      </w:divBdr>
    </w:div>
    <w:div w:id="708606137">
      <w:bodyDiv w:val="1"/>
      <w:marLeft w:val="0"/>
      <w:marRight w:val="0"/>
      <w:marTop w:val="0"/>
      <w:marBottom w:val="0"/>
      <w:divBdr>
        <w:top w:val="none" w:sz="0" w:space="0" w:color="auto"/>
        <w:left w:val="none" w:sz="0" w:space="0" w:color="auto"/>
        <w:bottom w:val="none" w:sz="0" w:space="0" w:color="auto"/>
        <w:right w:val="none" w:sz="0" w:space="0" w:color="auto"/>
      </w:divBdr>
    </w:div>
    <w:div w:id="871839347">
      <w:bodyDiv w:val="1"/>
      <w:marLeft w:val="0"/>
      <w:marRight w:val="0"/>
      <w:marTop w:val="0"/>
      <w:marBottom w:val="0"/>
      <w:divBdr>
        <w:top w:val="none" w:sz="0" w:space="0" w:color="auto"/>
        <w:left w:val="none" w:sz="0" w:space="0" w:color="auto"/>
        <w:bottom w:val="none" w:sz="0" w:space="0" w:color="auto"/>
        <w:right w:val="none" w:sz="0" w:space="0" w:color="auto"/>
      </w:divBdr>
    </w:div>
    <w:div w:id="8817512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oter" Target="footer1.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TotalTime>
  <Pages>28</Pages>
  <Words>6515</Words>
  <Characters>37141</Characters>
  <Application>Microsoft Office Word</Application>
  <DocSecurity>0</DocSecurity>
  <Lines>309</Lines>
  <Paragraphs>8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5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andra Shekar, Mayanka (UMKC-Student)</dc:creator>
  <cp:keywords/>
  <dc:description/>
  <cp:lastModifiedBy>Gregory</cp:lastModifiedBy>
  <cp:revision>4</cp:revision>
  <dcterms:created xsi:type="dcterms:W3CDTF">2018-09-11T11:33:00Z</dcterms:created>
  <dcterms:modified xsi:type="dcterms:W3CDTF">2018-09-11T12:11:00Z</dcterms:modified>
</cp:coreProperties>
</file>